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52C83" w:rsidRDefault="00AF1AD5" w:rsidP="0097719E">
      <w:pPr>
        <w:spacing w:line="360" w:lineRule="auto"/>
        <w:jc w:val="center"/>
        <w:rPr>
          <w:b/>
        </w:rPr>
      </w:pPr>
      <w:r>
        <w:rPr>
          <w:b/>
        </w:rPr>
        <w:t xml:space="preserve">COVID PULSE: </w:t>
      </w:r>
      <w:r w:rsidR="00552C83">
        <w:rPr>
          <w:b/>
        </w:rPr>
        <w:t>A</w:t>
      </w:r>
      <w:r w:rsidR="00834DEE">
        <w:rPr>
          <w:b/>
        </w:rPr>
        <w:t xml:space="preserve"> </w:t>
      </w:r>
      <w:r w:rsidR="0093611A">
        <w:rPr>
          <w:b/>
        </w:rPr>
        <w:t xml:space="preserve">REALTIME </w:t>
      </w:r>
      <w:r w:rsidR="00552C83">
        <w:rPr>
          <w:b/>
        </w:rPr>
        <w:t>WEB</w:t>
      </w:r>
      <w:r w:rsidR="004F760E">
        <w:rPr>
          <w:b/>
        </w:rPr>
        <w:t>-BASED</w:t>
      </w:r>
      <w:r w:rsidR="00C7180E">
        <w:rPr>
          <w:b/>
        </w:rPr>
        <w:t xml:space="preserve"> PLATFORM</w:t>
      </w:r>
      <w:r w:rsidR="0097719E">
        <w:rPr>
          <w:b/>
        </w:rPr>
        <w:t xml:space="preserve"> </w:t>
      </w:r>
      <w:r w:rsidR="00043506">
        <w:rPr>
          <w:b/>
        </w:rPr>
        <w:t>FOR</w:t>
      </w:r>
      <w:r w:rsidR="00AC31C8">
        <w:rPr>
          <w:b/>
        </w:rPr>
        <w:t xml:space="preserve"> </w:t>
      </w:r>
      <w:r w:rsidR="00A54152">
        <w:rPr>
          <w:b/>
        </w:rPr>
        <w:t>INCLUSIVE</w:t>
      </w:r>
      <w:r w:rsidR="005C4F19">
        <w:rPr>
          <w:b/>
        </w:rPr>
        <w:br/>
      </w:r>
      <w:r w:rsidR="00F02EE2">
        <w:rPr>
          <w:b/>
        </w:rPr>
        <w:t xml:space="preserve">DIGOS CITY </w:t>
      </w:r>
      <w:r w:rsidR="008E081A" w:rsidRPr="000778A2">
        <w:rPr>
          <w:b/>
        </w:rPr>
        <w:t xml:space="preserve">COVID-19 INFORMATION </w:t>
      </w:r>
      <w:r w:rsidR="000778A2">
        <w:rPr>
          <w:b/>
        </w:rPr>
        <w:t>CATALOG</w:t>
      </w:r>
      <w:r w:rsidR="008E081A">
        <w:rPr>
          <w:b/>
        </w:rPr>
        <w:t xml:space="preserve"> AND TRACKING</w:t>
      </w:r>
    </w:p>
    <w:p w:rsidR="0097719E" w:rsidRDefault="0097719E" w:rsidP="00A26CEA">
      <w:pPr>
        <w:spacing w:line="360" w:lineRule="auto"/>
        <w:rPr>
          <w:b/>
        </w:rPr>
      </w:pPr>
    </w:p>
    <w:p w:rsidR="00552C83" w:rsidRDefault="00552C83" w:rsidP="00D73A6E">
      <w:pPr>
        <w:spacing w:line="360" w:lineRule="auto"/>
        <w:rPr>
          <w:b/>
        </w:rPr>
      </w:pPr>
    </w:p>
    <w:p w:rsidR="00552C83" w:rsidRDefault="00552C83" w:rsidP="00D73A6E">
      <w:pPr>
        <w:spacing w:line="360" w:lineRule="auto"/>
        <w:jc w:val="center"/>
        <w:rPr>
          <w:b/>
        </w:rPr>
      </w:pPr>
      <w:r>
        <w:rPr>
          <w:b/>
          <w:noProof/>
          <w:lang w:val="en-US" w:eastAsia="en-US"/>
        </w:rPr>
        <w:drawing>
          <wp:inline distT="0" distB="0" distL="0" distR="0">
            <wp:extent cx="2533015" cy="2533015"/>
            <wp:effectExtent l="0" t="0" r="63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33015" cy="2533015"/>
                    </a:xfrm>
                    <a:prstGeom prst="rect">
                      <a:avLst/>
                    </a:prstGeom>
                    <a:noFill/>
                    <a:ln>
                      <a:noFill/>
                    </a:ln>
                  </pic:spPr>
                </pic:pic>
              </a:graphicData>
            </a:graphic>
          </wp:inline>
        </w:drawing>
      </w:r>
    </w:p>
    <w:p w:rsidR="00552C83" w:rsidRDefault="00552C83" w:rsidP="00D73A6E">
      <w:pPr>
        <w:spacing w:line="360" w:lineRule="auto"/>
      </w:pPr>
    </w:p>
    <w:p w:rsidR="00552C83" w:rsidRDefault="00552C83" w:rsidP="00D73A6E">
      <w:pPr>
        <w:spacing w:line="360" w:lineRule="auto"/>
      </w:pPr>
    </w:p>
    <w:p w:rsidR="00552C83" w:rsidRDefault="00552C83" w:rsidP="00D73A6E">
      <w:pPr>
        <w:spacing w:line="360" w:lineRule="auto"/>
        <w:jc w:val="center"/>
        <w:rPr>
          <w:b/>
        </w:rPr>
      </w:pPr>
      <w:r>
        <w:rPr>
          <w:b/>
        </w:rPr>
        <w:t>COR JESU COLLEGE, INC.</w:t>
      </w:r>
    </w:p>
    <w:p w:rsidR="00552C83" w:rsidRDefault="00552C83" w:rsidP="00D73A6E">
      <w:pPr>
        <w:spacing w:line="360" w:lineRule="auto"/>
        <w:jc w:val="center"/>
      </w:pPr>
      <w:r>
        <w:t>Science, Technology, Engineering, and Mathematics (STEM)</w:t>
      </w:r>
    </w:p>
    <w:p w:rsidR="00552C83" w:rsidRDefault="00552C83" w:rsidP="00D73A6E">
      <w:pPr>
        <w:spacing w:line="360" w:lineRule="auto"/>
        <w:jc w:val="center"/>
      </w:pPr>
      <w:r>
        <w:t>Senior High School Department</w:t>
      </w:r>
    </w:p>
    <w:p w:rsidR="00552C83" w:rsidRDefault="00552C83" w:rsidP="00D73A6E">
      <w:pPr>
        <w:spacing w:line="360" w:lineRule="auto"/>
        <w:jc w:val="center"/>
      </w:pPr>
      <w:r>
        <w:t>Digos City</w:t>
      </w:r>
    </w:p>
    <w:p w:rsidR="00552C83" w:rsidRDefault="00552C83" w:rsidP="00D73A6E">
      <w:pPr>
        <w:spacing w:line="360" w:lineRule="auto"/>
        <w:jc w:val="center"/>
      </w:pPr>
    </w:p>
    <w:p w:rsidR="00552C83" w:rsidRDefault="00552C83" w:rsidP="00D73A6E">
      <w:pPr>
        <w:spacing w:line="360" w:lineRule="auto"/>
        <w:jc w:val="center"/>
      </w:pPr>
    </w:p>
    <w:p w:rsidR="00552C83" w:rsidRDefault="00552C83" w:rsidP="00D73A6E">
      <w:pPr>
        <w:spacing w:line="360" w:lineRule="auto"/>
      </w:pPr>
    </w:p>
    <w:p w:rsidR="00552C83" w:rsidRDefault="00552C83" w:rsidP="00D73A6E">
      <w:pPr>
        <w:spacing w:line="360" w:lineRule="auto"/>
        <w:jc w:val="center"/>
      </w:pPr>
    </w:p>
    <w:p w:rsidR="00552C83" w:rsidRDefault="00552C83" w:rsidP="00D73A6E">
      <w:pPr>
        <w:spacing w:line="360" w:lineRule="auto"/>
        <w:jc w:val="center"/>
      </w:pPr>
    </w:p>
    <w:p w:rsidR="00552C83" w:rsidRDefault="00552C83" w:rsidP="00D73A6E">
      <w:pPr>
        <w:spacing w:line="360" w:lineRule="auto"/>
        <w:jc w:val="center"/>
      </w:pPr>
    </w:p>
    <w:p w:rsidR="00552C83" w:rsidRDefault="00552C83" w:rsidP="00D73A6E">
      <w:pPr>
        <w:spacing w:line="360" w:lineRule="auto"/>
        <w:jc w:val="center"/>
        <w:rPr>
          <w:b/>
        </w:rPr>
      </w:pPr>
      <w:r>
        <w:rPr>
          <w:b/>
        </w:rPr>
        <w:t>CABRERA, AIDRE LOVE, S.</w:t>
      </w:r>
    </w:p>
    <w:p w:rsidR="00552C83" w:rsidRDefault="00552C83" w:rsidP="00D73A6E">
      <w:pPr>
        <w:spacing w:line="360" w:lineRule="auto"/>
      </w:pPr>
    </w:p>
    <w:p w:rsidR="00552C83" w:rsidRDefault="00552C83" w:rsidP="00D73A6E">
      <w:pPr>
        <w:spacing w:line="360" w:lineRule="auto"/>
      </w:pPr>
    </w:p>
    <w:p w:rsidR="00552C83" w:rsidRDefault="00C0343D" w:rsidP="00C0343D">
      <w:pPr>
        <w:spacing w:line="360" w:lineRule="auto"/>
        <w:jc w:val="center"/>
        <w:sectPr w:rsidR="00552C83">
          <w:pgSz w:w="12240" w:h="15840"/>
          <w:pgMar w:top="1440" w:right="1440" w:bottom="1440" w:left="1440" w:header="706" w:footer="706" w:gutter="0"/>
          <w:pgNumType w:start="1"/>
          <w:cols w:space="720"/>
        </w:sectPr>
      </w:pPr>
      <w:r>
        <w:t>March 2022</w:t>
      </w:r>
    </w:p>
    <w:p w:rsidR="000C6BA3" w:rsidRDefault="000C6BA3" w:rsidP="000C6BA3">
      <w:pPr>
        <w:spacing w:line="360" w:lineRule="auto"/>
        <w:jc w:val="center"/>
        <w:rPr>
          <w:b/>
        </w:rPr>
      </w:pPr>
      <w:r>
        <w:rPr>
          <w:b/>
        </w:rPr>
        <w:lastRenderedPageBreak/>
        <w:t>COVID PULSE: A REALTIME WEB-BASED</w:t>
      </w:r>
      <w:r w:rsidR="004B5E0D">
        <w:rPr>
          <w:b/>
        </w:rPr>
        <w:t xml:space="preserve"> PLATFORM</w:t>
      </w:r>
      <w:r>
        <w:rPr>
          <w:b/>
        </w:rPr>
        <w:t xml:space="preserve"> FOR INCLUSIVE</w:t>
      </w:r>
      <w:r>
        <w:rPr>
          <w:b/>
        </w:rPr>
        <w:br/>
        <w:t xml:space="preserve">DIGOS CITY </w:t>
      </w:r>
      <w:r w:rsidRPr="000778A2">
        <w:rPr>
          <w:b/>
        </w:rPr>
        <w:t xml:space="preserve">COVID-19 INFORMATION </w:t>
      </w:r>
      <w:r>
        <w:rPr>
          <w:b/>
        </w:rPr>
        <w:t>CATALOG AND TRACKING</w:t>
      </w:r>
    </w:p>
    <w:p w:rsidR="00552C83" w:rsidRDefault="00552C83" w:rsidP="00D73A6E">
      <w:pPr>
        <w:spacing w:line="360" w:lineRule="auto"/>
        <w:jc w:val="center"/>
        <w:rPr>
          <w:b/>
        </w:rPr>
      </w:pPr>
    </w:p>
    <w:p w:rsidR="00552C83" w:rsidRDefault="00552C83" w:rsidP="00D73A6E">
      <w:pPr>
        <w:spacing w:line="360" w:lineRule="auto"/>
        <w:jc w:val="center"/>
        <w:rPr>
          <w:b/>
        </w:rPr>
      </w:pPr>
    </w:p>
    <w:p w:rsidR="00552C83" w:rsidRDefault="00552C83" w:rsidP="00D73A6E">
      <w:pPr>
        <w:spacing w:line="360" w:lineRule="auto"/>
        <w:jc w:val="center"/>
        <w:rPr>
          <w:b/>
        </w:rPr>
      </w:pPr>
    </w:p>
    <w:p w:rsidR="00552C83" w:rsidRDefault="00552C83" w:rsidP="00D73A6E">
      <w:pPr>
        <w:spacing w:line="360" w:lineRule="auto"/>
        <w:jc w:val="center"/>
        <w:rPr>
          <w:b/>
        </w:rPr>
      </w:pPr>
    </w:p>
    <w:p w:rsidR="00552C83" w:rsidRDefault="00552C83" w:rsidP="00D73A6E">
      <w:pPr>
        <w:spacing w:line="360" w:lineRule="auto"/>
        <w:jc w:val="center"/>
        <w:rPr>
          <w:b/>
        </w:rPr>
      </w:pPr>
    </w:p>
    <w:p w:rsidR="00552C83" w:rsidRDefault="00552C83" w:rsidP="00D73A6E">
      <w:pPr>
        <w:spacing w:line="360" w:lineRule="auto"/>
        <w:jc w:val="center"/>
      </w:pPr>
      <w:r>
        <w:t xml:space="preserve">A Science Investigatory Project </w:t>
      </w:r>
    </w:p>
    <w:p w:rsidR="00552C83" w:rsidRDefault="00552C83" w:rsidP="00D73A6E">
      <w:pPr>
        <w:spacing w:line="360" w:lineRule="auto"/>
        <w:jc w:val="center"/>
      </w:pPr>
      <w:r>
        <w:t xml:space="preserve">Presented to </w:t>
      </w:r>
      <w:r>
        <w:br/>
        <w:t xml:space="preserve">The Faculty of Cor Jesu College, Inc. </w:t>
      </w:r>
    </w:p>
    <w:p w:rsidR="00552C83" w:rsidRDefault="00552C83" w:rsidP="00D73A6E">
      <w:pPr>
        <w:spacing w:line="360" w:lineRule="auto"/>
        <w:jc w:val="center"/>
      </w:pPr>
      <w:r>
        <w:t>Basic Education Department</w:t>
      </w:r>
    </w:p>
    <w:p w:rsidR="00552C83" w:rsidRDefault="00552C83" w:rsidP="00D73A6E">
      <w:pPr>
        <w:spacing w:line="360" w:lineRule="auto"/>
        <w:jc w:val="center"/>
      </w:pPr>
      <w:r>
        <w:t>Digos City</w:t>
      </w:r>
    </w:p>
    <w:p w:rsidR="00552C83" w:rsidRDefault="00552C83" w:rsidP="00D73A6E">
      <w:pPr>
        <w:spacing w:line="360" w:lineRule="auto"/>
        <w:jc w:val="center"/>
        <w:rPr>
          <w:b/>
        </w:rPr>
      </w:pPr>
    </w:p>
    <w:p w:rsidR="00552C83" w:rsidRDefault="00552C83" w:rsidP="00D73A6E">
      <w:pPr>
        <w:spacing w:line="360" w:lineRule="auto"/>
        <w:jc w:val="center"/>
        <w:rPr>
          <w:b/>
        </w:rPr>
      </w:pPr>
    </w:p>
    <w:p w:rsidR="00552C83" w:rsidRDefault="00552C83" w:rsidP="00D73A6E">
      <w:pPr>
        <w:spacing w:line="360" w:lineRule="auto"/>
        <w:jc w:val="center"/>
      </w:pPr>
    </w:p>
    <w:p w:rsidR="00552C83" w:rsidRDefault="00552C83" w:rsidP="00D73A6E">
      <w:pPr>
        <w:spacing w:line="360" w:lineRule="auto"/>
        <w:jc w:val="center"/>
      </w:pPr>
    </w:p>
    <w:p w:rsidR="00552C83" w:rsidRDefault="00552C83" w:rsidP="00D73A6E">
      <w:pPr>
        <w:spacing w:line="360" w:lineRule="auto"/>
        <w:jc w:val="center"/>
      </w:pPr>
    </w:p>
    <w:p w:rsidR="00552C83" w:rsidRDefault="00552C83" w:rsidP="00D73A6E">
      <w:pPr>
        <w:spacing w:line="360" w:lineRule="auto"/>
        <w:jc w:val="center"/>
      </w:pPr>
      <w:r>
        <w:t>In Partial Fulfillment of the Requirements in</w:t>
      </w:r>
    </w:p>
    <w:p w:rsidR="00552C83" w:rsidRDefault="00552C83" w:rsidP="00D73A6E">
      <w:pPr>
        <w:spacing w:line="360" w:lineRule="auto"/>
        <w:jc w:val="center"/>
      </w:pPr>
      <w:r>
        <w:t>Practical Research 3</w:t>
      </w:r>
    </w:p>
    <w:p w:rsidR="00552C83" w:rsidRDefault="00552C83" w:rsidP="00D73A6E">
      <w:pPr>
        <w:spacing w:line="360" w:lineRule="auto"/>
        <w:jc w:val="center"/>
      </w:pPr>
    </w:p>
    <w:p w:rsidR="00552C83" w:rsidRDefault="00552C83" w:rsidP="00D73A6E">
      <w:pPr>
        <w:spacing w:line="360" w:lineRule="auto"/>
        <w:jc w:val="center"/>
      </w:pPr>
    </w:p>
    <w:p w:rsidR="00552C83" w:rsidRDefault="00552C83" w:rsidP="00D73A6E">
      <w:pPr>
        <w:spacing w:line="360" w:lineRule="auto"/>
        <w:jc w:val="center"/>
      </w:pPr>
    </w:p>
    <w:p w:rsidR="00552C83" w:rsidRDefault="00552C83" w:rsidP="00D73A6E">
      <w:pPr>
        <w:spacing w:line="360" w:lineRule="auto"/>
        <w:jc w:val="center"/>
      </w:pPr>
      <w:r>
        <w:t>by</w:t>
      </w:r>
    </w:p>
    <w:p w:rsidR="00552C83" w:rsidRDefault="00552C83" w:rsidP="00D73A6E">
      <w:pPr>
        <w:spacing w:line="360" w:lineRule="auto"/>
        <w:jc w:val="center"/>
      </w:pPr>
    </w:p>
    <w:p w:rsidR="00552C83" w:rsidRDefault="00552C83" w:rsidP="00D73A6E">
      <w:pPr>
        <w:spacing w:line="360" w:lineRule="auto"/>
        <w:jc w:val="center"/>
      </w:pPr>
    </w:p>
    <w:p w:rsidR="00552C83" w:rsidRDefault="00552C83" w:rsidP="00D73A6E">
      <w:pPr>
        <w:spacing w:line="360" w:lineRule="auto"/>
        <w:jc w:val="center"/>
      </w:pPr>
    </w:p>
    <w:p w:rsidR="00552C83" w:rsidRDefault="00552C83" w:rsidP="00D73A6E">
      <w:pPr>
        <w:spacing w:line="360" w:lineRule="auto"/>
        <w:jc w:val="center"/>
      </w:pPr>
      <w:r>
        <w:t>CABRERA, AIDRE LOVE, S.</w:t>
      </w:r>
    </w:p>
    <w:p w:rsidR="00552C83" w:rsidRDefault="00552C83" w:rsidP="00D73A6E">
      <w:pPr>
        <w:spacing w:line="360" w:lineRule="auto"/>
      </w:pPr>
    </w:p>
    <w:p w:rsidR="00552C83" w:rsidRDefault="00552C83" w:rsidP="00D73A6E">
      <w:pPr>
        <w:spacing w:line="360" w:lineRule="auto"/>
      </w:pPr>
    </w:p>
    <w:p w:rsidR="00552C83" w:rsidRDefault="00552C83" w:rsidP="00D73A6E">
      <w:pPr>
        <w:spacing w:line="360" w:lineRule="auto"/>
        <w:jc w:val="center"/>
      </w:pPr>
    </w:p>
    <w:p w:rsidR="004A6DD7" w:rsidRDefault="00552C83" w:rsidP="00D73A6E">
      <w:pPr>
        <w:spacing w:line="360" w:lineRule="auto"/>
        <w:jc w:val="center"/>
      </w:pPr>
      <w:r>
        <w:t>March 2022</w:t>
      </w:r>
    </w:p>
    <w:sdt>
      <w:sdtPr>
        <w:rPr>
          <w:b w:val="0"/>
        </w:rPr>
        <w:id w:val="193658655"/>
        <w:docPartObj>
          <w:docPartGallery w:val="Table of Contents"/>
          <w:docPartUnique/>
        </w:docPartObj>
      </w:sdtPr>
      <w:sdtEndPr>
        <w:rPr>
          <w:bCs/>
          <w:noProof/>
        </w:rPr>
      </w:sdtEndPr>
      <w:sdtContent>
        <w:bookmarkStart w:id="0" w:name="_Toc102415282" w:displacedByCustomXml="prev"/>
        <w:p w:rsidR="00D73A6E" w:rsidRDefault="008D562D" w:rsidP="008D562D">
          <w:pPr>
            <w:pStyle w:val="Heading1"/>
          </w:pPr>
          <w:r w:rsidRPr="004A6DD7">
            <w:t>TABLE OF CONTENTS</w:t>
          </w:r>
          <w:bookmarkEnd w:id="0"/>
        </w:p>
        <w:p w:rsidR="00D73A6E" w:rsidRPr="00D73A6E" w:rsidRDefault="00D73A6E">
          <w:pPr>
            <w:pStyle w:val="TOC1"/>
            <w:tabs>
              <w:tab w:val="right" w:leader="dot" w:pos="9350"/>
            </w:tabs>
            <w:rPr>
              <w:rFonts w:ascii="Times New Roman" w:eastAsiaTheme="minorEastAsia" w:hAnsi="Times New Roman" w:cs="Times New Roman"/>
              <w:b w:val="0"/>
              <w:bCs w:val="0"/>
              <w:caps w:val="0"/>
              <w:noProof/>
              <w:lang w:val="en-US" w:eastAsia="en-US"/>
            </w:rPr>
          </w:pPr>
          <w:r w:rsidRPr="00D73A6E">
            <w:rPr>
              <w:rFonts w:ascii="Times New Roman" w:hAnsi="Times New Roman" w:cs="Times New Roman"/>
              <w:b w:val="0"/>
              <w:bCs w:val="0"/>
              <w:caps w:val="0"/>
            </w:rPr>
            <w:fldChar w:fldCharType="begin"/>
          </w:r>
          <w:r w:rsidRPr="00D73A6E">
            <w:rPr>
              <w:rFonts w:ascii="Times New Roman" w:hAnsi="Times New Roman" w:cs="Times New Roman"/>
              <w:b w:val="0"/>
              <w:bCs w:val="0"/>
              <w:caps w:val="0"/>
            </w:rPr>
            <w:instrText xml:space="preserve"> TOC \o "1-3" \u </w:instrText>
          </w:r>
          <w:r w:rsidRPr="00D73A6E">
            <w:rPr>
              <w:rFonts w:ascii="Times New Roman" w:hAnsi="Times New Roman" w:cs="Times New Roman"/>
              <w:b w:val="0"/>
              <w:bCs w:val="0"/>
              <w:caps w:val="0"/>
            </w:rPr>
            <w:fldChar w:fldCharType="separate"/>
          </w:r>
          <w:r w:rsidRPr="00D73A6E">
            <w:rPr>
              <w:rFonts w:ascii="Times New Roman" w:hAnsi="Times New Roman" w:cs="Times New Roman"/>
              <w:b w:val="0"/>
              <w:noProof/>
            </w:rPr>
            <w:t>TABLE OF CONTENTS</w:t>
          </w:r>
          <w:r w:rsidRPr="00D73A6E">
            <w:rPr>
              <w:rFonts w:ascii="Times New Roman" w:hAnsi="Times New Roman" w:cs="Times New Roman"/>
              <w:b w:val="0"/>
              <w:noProof/>
            </w:rPr>
            <w:tab/>
          </w:r>
          <w:r w:rsidRPr="00D73A6E">
            <w:rPr>
              <w:rFonts w:ascii="Times New Roman" w:hAnsi="Times New Roman" w:cs="Times New Roman"/>
              <w:b w:val="0"/>
              <w:noProof/>
            </w:rPr>
            <w:fldChar w:fldCharType="begin"/>
          </w:r>
          <w:r w:rsidRPr="00D73A6E">
            <w:rPr>
              <w:rFonts w:ascii="Times New Roman" w:hAnsi="Times New Roman" w:cs="Times New Roman"/>
              <w:b w:val="0"/>
              <w:noProof/>
            </w:rPr>
            <w:instrText xml:space="preserve"> PAGEREF _Toc102415282 \h </w:instrText>
          </w:r>
          <w:r w:rsidRPr="00D73A6E">
            <w:rPr>
              <w:rFonts w:ascii="Times New Roman" w:hAnsi="Times New Roman" w:cs="Times New Roman"/>
              <w:b w:val="0"/>
              <w:noProof/>
            </w:rPr>
          </w:r>
          <w:r w:rsidRPr="00D73A6E">
            <w:rPr>
              <w:rFonts w:ascii="Times New Roman" w:hAnsi="Times New Roman" w:cs="Times New Roman"/>
              <w:b w:val="0"/>
              <w:noProof/>
            </w:rPr>
            <w:fldChar w:fldCharType="separate"/>
          </w:r>
          <w:r w:rsidR="00707448">
            <w:rPr>
              <w:rFonts w:ascii="Times New Roman" w:hAnsi="Times New Roman" w:cs="Times New Roman"/>
              <w:b w:val="0"/>
              <w:noProof/>
            </w:rPr>
            <w:t>3</w:t>
          </w:r>
          <w:r w:rsidRPr="00D73A6E">
            <w:rPr>
              <w:rFonts w:ascii="Times New Roman" w:hAnsi="Times New Roman" w:cs="Times New Roman"/>
              <w:b w:val="0"/>
              <w:noProof/>
            </w:rPr>
            <w:fldChar w:fldCharType="end"/>
          </w:r>
        </w:p>
        <w:p w:rsidR="00D73A6E" w:rsidRPr="00D73A6E" w:rsidRDefault="00D73A6E">
          <w:pPr>
            <w:pStyle w:val="TOC1"/>
            <w:tabs>
              <w:tab w:val="right" w:leader="dot" w:pos="9350"/>
            </w:tabs>
            <w:rPr>
              <w:rFonts w:ascii="Times New Roman" w:eastAsiaTheme="minorEastAsia" w:hAnsi="Times New Roman" w:cs="Times New Roman"/>
              <w:b w:val="0"/>
              <w:bCs w:val="0"/>
              <w:caps w:val="0"/>
              <w:noProof/>
              <w:lang w:val="en-US" w:eastAsia="en-US"/>
            </w:rPr>
          </w:pPr>
          <w:r w:rsidRPr="00D73A6E">
            <w:rPr>
              <w:rFonts w:ascii="Times New Roman" w:hAnsi="Times New Roman" w:cs="Times New Roman"/>
              <w:b w:val="0"/>
              <w:noProof/>
            </w:rPr>
            <w:t>CHAPTER I INTRODUCTION</w:t>
          </w:r>
          <w:r w:rsidRPr="00D73A6E">
            <w:rPr>
              <w:rFonts w:ascii="Times New Roman" w:hAnsi="Times New Roman" w:cs="Times New Roman"/>
              <w:b w:val="0"/>
              <w:noProof/>
            </w:rPr>
            <w:tab/>
          </w:r>
          <w:r w:rsidRPr="00D73A6E">
            <w:rPr>
              <w:rFonts w:ascii="Times New Roman" w:hAnsi="Times New Roman" w:cs="Times New Roman"/>
              <w:b w:val="0"/>
              <w:noProof/>
            </w:rPr>
            <w:fldChar w:fldCharType="begin"/>
          </w:r>
          <w:r w:rsidRPr="00D73A6E">
            <w:rPr>
              <w:rFonts w:ascii="Times New Roman" w:hAnsi="Times New Roman" w:cs="Times New Roman"/>
              <w:b w:val="0"/>
              <w:noProof/>
            </w:rPr>
            <w:instrText xml:space="preserve"> PAGEREF _Toc102415283 \h </w:instrText>
          </w:r>
          <w:r w:rsidRPr="00D73A6E">
            <w:rPr>
              <w:rFonts w:ascii="Times New Roman" w:hAnsi="Times New Roman" w:cs="Times New Roman"/>
              <w:b w:val="0"/>
              <w:noProof/>
            </w:rPr>
          </w:r>
          <w:r w:rsidRPr="00D73A6E">
            <w:rPr>
              <w:rFonts w:ascii="Times New Roman" w:hAnsi="Times New Roman" w:cs="Times New Roman"/>
              <w:b w:val="0"/>
              <w:noProof/>
            </w:rPr>
            <w:fldChar w:fldCharType="separate"/>
          </w:r>
          <w:r w:rsidR="00707448">
            <w:rPr>
              <w:rFonts w:ascii="Times New Roman" w:hAnsi="Times New Roman" w:cs="Times New Roman"/>
              <w:b w:val="0"/>
              <w:noProof/>
            </w:rPr>
            <w:t>1</w:t>
          </w:r>
          <w:r w:rsidRPr="00D73A6E">
            <w:rPr>
              <w:rFonts w:ascii="Times New Roman" w:hAnsi="Times New Roman" w:cs="Times New Roman"/>
              <w:b w:val="0"/>
              <w:noProof/>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Theoretical and Conceptual Framework</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84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 w:val="0"/>
              <w:noProof/>
              <w:sz w:val="24"/>
              <w:szCs w:val="24"/>
            </w:rPr>
            <w:t>1</w:t>
          </w:r>
          <w:r w:rsidRPr="00D73A6E">
            <w:rPr>
              <w:rFonts w:ascii="Times New Roman" w:hAnsi="Times New Roman"/>
              <w:b w:val="0"/>
              <w:noProof/>
              <w:sz w:val="24"/>
              <w:szCs w:val="24"/>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Statement of the Problem</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85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Cs w:val="0"/>
              <w:noProof/>
              <w:sz w:val="24"/>
              <w:szCs w:val="24"/>
              <w:lang w:val="en-US"/>
            </w:rPr>
            <w:t>Error! Bookmark not defined.</w:t>
          </w:r>
          <w:r w:rsidRPr="00D73A6E">
            <w:rPr>
              <w:rFonts w:ascii="Times New Roman" w:hAnsi="Times New Roman"/>
              <w:b w:val="0"/>
              <w:noProof/>
              <w:sz w:val="24"/>
              <w:szCs w:val="24"/>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Hypothesis</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86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Cs w:val="0"/>
              <w:noProof/>
              <w:sz w:val="24"/>
              <w:szCs w:val="24"/>
              <w:lang w:val="en-US"/>
            </w:rPr>
            <w:t>Error! Bookmark not defined.</w:t>
          </w:r>
          <w:r w:rsidRPr="00D73A6E">
            <w:rPr>
              <w:rFonts w:ascii="Times New Roman" w:hAnsi="Times New Roman"/>
              <w:b w:val="0"/>
              <w:noProof/>
              <w:sz w:val="24"/>
              <w:szCs w:val="24"/>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Significance of the Study</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87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 w:val="0"/>
              <w:noProof/>
              <w:sz w:val="24"/>
              <w:szCs w:val="24"/>
            </w:rPr>
            <w:t>5</w:t>
          </w:r>
          <w:r w:rsidRPr="00D73A6E">
            <w:rPr>
              <w:rFonts w:ascii="Times New Roman" w:hAnsi="Times New Roman"/>
              <w:b w:val="0"/>
              <w:noProof/>
              <w:sz w:val="24"/>
              <w:szCs w:val="24"/>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Scope and Limitation of the Study</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88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 w:val="0"/>
              <w:noProof/>
              <w:sz w:val="24"/>
              <w:szCs w:val="24"/>
            </w:rPr>
            <w:t>7</w:t>
          </w:r>
          <w:r w:rsidRPr="00D73A6E">
            <w:rPr>
              <w:rFonts w:ascii="Times New Roman" w:hAnsi="Times New Roman"/>
              <w:b w:val="0"/>
              <w:noProof/>
              <w:sz w:val="24"/>
              <w:szCs w:val="24"/>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Definition of Terms</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89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 w:val="0"/>
              <w:noProof/>
              <w:sz w:val="24"/>
              <w:szCs w:val="24"/>
            </w:rPr>
            <w:t>8</w:t>
          </w:r>
          <w:r w:rsidRPr="00D73A6E">
            <w:rPr>
              <w:rFonts w:ascii="Times New Roman" w:hAnsi="Times New Roman"/>
              <w:b w:val="0"/>
              <w:noProof/>
              <w:sz w:val="24"/>
              <w:szCs w:val="24"/>
            </w:rPr>
            <w:fldChar w:fldCharType="end"/>
          </w:r>
        </w:p>
        <w:p w:rsidR="00D73A6E" w:rsidRPr="00D73A6E" w:rsidRDefault="00D73A6E">
          <w:pPr>
            <w:pStyle w:val="TOC1"/>
            <w:tabs>
              <w:tab w:val="right" w:leader="dot" w:pos="9350"/>
            </w:tabs>
            <w:rPr>
              <w:rFonts w:ascii="Times New Roman" w:eastAsiaTheme="minorEastAsia" w:hAnsi="Times New Roman" w:cs="Times New Roman"/>
              <w:b w:val="0"/>
              <w:bCs w:val="0"/>
              <w:caps w:val="0"/>
              <w:noProof/>
              <w:lang w:val="en-US" w:eastAsia="en-US"/>
            </w:rPr>
          </w:pPr>
          <w:r w:rsidRPr="00D73A6E">
            <w:rPr>
              <w:rFonts w:ascii="Times New Roman" w:hAnsi="Times New Roman" w:cs="Times New Roman"/>
              <w:b w:val="0"/>
              <w:noProof/>
            </w:rPr>
            <w:t>CHAPTER II REVIEW OF RELATED LITERATURE</w:t>
          </w:r>
          <w:r w:rsidRPr="00D73A6E">
            <w:rPr>
              <w:rFonts w:ascii="Times New Roman" w:hAnsi="Times New Roman" w:cs="Times New Roman"/>
              <w:b w:val="0"/>
              <w:noProof/>
            </w:rPr>
            <w:tab/>
          </w:r>
          <w:r w:rsidRPr="00D73A6E">
            <w:rPr>
              <w:rFonts w:ascii="Times New Roman" w:hAnsi="Times New Roman" w:cs="Times New Roman"/>
              <w:b w:val="0"/>
              <w:noProof/>
            </w:rPr>
            <w:fldChar w:fldCharType="begin"/>
          </w:r>
          <w:r w:rsidRPr="00D73A6E">
            <w:rPr>
              <w:rFonts w:ascii="Times New Roman" w:hAnsi="Times New Roman" w:cs="Times New Roman"/>
              <w:b w:val="0"/>
              <w:noProof/>
            </w:rPr>
            <w:instrText xml:space="preserve"> PAGEREF _Toc102415290 \h </w:instrText>
          </w:r>
          <w:r w:rsidRPr="00D73A6E">
            <w:rPr>
              <w:rFonts w:ascii="Times New Roman" w:hAnsi="Times New Roman" w:cs="Times New Roman"/>
              <w:b w:val="0"/>
              <w:noProof/>
            </w:rPr>
          </w:r>
          <w:r w:rsidRPr="00D73A6E">
            <w:rPr>
              <w:rFonts w:ascii="Times New Roman" w:hAnsi="Times New Roman" w:cs="Times New Roman"/>
              <w:b w:val="0"/>
              <w:noProof/>
            </w:rPr>
            <w:fldChar w:fldCharType="separate"/>
          </w:r>
          <w:r w:rsidR="00707448">
            <w:rPr>
              <w:rFonts w:ascii="Times New Roman" w:hAnsi="Times New Roman" w:cs="Times New Roman"/>
              <w:b w:val="0"/>
              <w:noProof/>
            </w:rPr>
            <w:t>10</w:t>
          </w:r>
          <w:r w:rsidRPr="00D73A6E">
            <w:rPr>
              <w:rFonts w:ascii="Times New Roman" w:hAnsi="Times New Roman" w:cs="Times New Roman"/>
              <w:b w:val="0"/>
              <w:noProof/>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Research Design</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91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 w:val="0"/>
              <w:noProof/>
              <w:sz w:val="24"/>
              <w:szCs w:val="24"/>
            </w:rPr>
            <w:t>10</w:t>
          </w:r>
          <w:r w:rsidRPr="00D73A6E">
            <w:rPr>
              <w:rFonts w:ascii="Times New Roman" w:hAnsi="Times New Roman"/>
              <w:b w:val="0"/>
              <w:noProof/>
              <w:sz w:val="24"/>
              <w:szCs w:val="24"/>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Locale of the Study</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92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 w:val="0"/>
              <w:noProof/>
              <w:sz w:val="24"/>
              <w:szCs w:val="24"/>
            </w:rPr>
            <w:t>11</w:t>
          </w:r>
          <w:r w:rsidRPr="00D73A6E">
            <w:rPr>
              <w:rFonts w:ascii="Times New Roman" w:hAnsi="Times New Roman"/>
              <w:b w:val="0"/>
              <w:noProof/>
              <w:sz w:val="24"/>
              <w:szCs w:val="24"/>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Materials and Methods</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93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 w:val="0"/>
              <w:noProof/>
              <w:sz w:val="24"/>
              <w:szCs w:val="24"/>
            </w:rPr>
            <w:t>11</w:t>
          </w:r>
          <w:r w:rsidRPr="00D73A6E">
            <w:rPr>
              <w:rFonts w:ascii="Times New Roman" w:hAnsi="Times New Roman"/>
              <w:b w:val="0"/>
              <w:noProof/>
              <w:sz w:val="24"/>
              <w:szCs w:val="24"/>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Measures</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94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 w:val="0"/>
              <w:noProof/>
              <w:sz w:val="24"/>
              <w:szCs w:val="24"/>
            </w:rPr>
            <w:t>36</w:t>
          </w:r>
          <w:r w:rsidRPr="00D73A6E">
            <w:rPr>
              <w:rFonts w:ascii="Times New Roman" w:hAnsi="Times New Roman"/>
              <w:b w:val="0"/>
              <w:noProof/>
              <w:sz w:val="24"/>
              <w:szCs w:val="24"/>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Procedure</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95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 w:val="0"/>
              <w:noProof/>
              <w:sz w:val="24"/>
              <w:szCs w:val="24"/>
            </w:rPr>
            <w:t>36</w:t>
          </w:r>
          <w:r w:rsidRPr="00D73A6E">
            <w:rPr>
              <w:rFonts w:ascii="Times New Roman" w:hAnsi="Times New Roman"/>
              <w:b w:val="0"/>
              <w:noProof/>
              <w:sz w:val="24"/>
              <w:szCs w:val="24"/>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Data Analysis</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96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 w:val="0"/>
              <w:noProof/>
              <w:sz w:val="24"/>
              <w:szCs w:val="24"/>
            </w:rPr>
            <w:t>36</w:t>
          </w:r>
          <w:r w:rsidRPr="00D73A6E">
            <w:rPr>
              <w:rFonts w:ascii="Times New Roman" w:hAnsi="Times New Roman"/>
              <w:b w:val="0"/>
              <w:noProof/>
              <w:sz w:val="24"/>
              <w:szCs w:val="24"/>
            </w:rPr>
            <w:fldChar w:fldCharType="end"/>
          </w:r>
        </w:p>
        <w:p w:rsidR="00D73A6E" w:rsidRPr="00D73A6E" w:rsidRDefault="00D73A6E">
          <w:pPr>
            <w:pStyle w:val="TOC1"/>
            <w:tabs>
              <w:tab w:val="right" w:leader="dot" w:pos="9350"/>
            </w:tabs>
            <w:rPr>
              <w:rFonts w:ascii="Times New Roman" w:eastAsiaTheme="minorEastAsia" w:hAnsi="Times New Roman" w:cs="Times New Roman"/>
              <w:b w:val="0"/>
              <w:bCs w:val="0"/>
              <w:caps w:val="0"/>
              <w:noProof/>
              <w:lang w:val="en-US" w:eastAsia="en-US"/>
            </w:rPr>
          </w:pPr>
          <w:r w:rsidRPr="00D73A6E">
            <w:rPr>
              <w:rFonts w:ascii="Times New Roman" w:hAnsi="Times New Roman" w:cs="Times New Roman"/>
              <w:b w:val="0"/>
              <w:noProof/>
            </w:rPr>
            <w:t>CHAPTER III METHODS</w:t>
          </w:r>
          <w:r w:rsidRPr="00D73A6E">
            <w:rPr>
              <w:rFonts w:ascii="Times New Roman" w:hAnsi="Times New Roman" w:cs="Times New Roman"/>
              <w:b w:val="0"/>
              <w:noProof/>
            </w:rPr>
            <w:tab/>
          </w:r>
          <w:r w:rsidRPr="00D73A6E">
            <w:rPr>
              <w:rFonts w:ascii="Times New Roman" w:hAnsi="Times New Roman" w:cs="Times New Roman"/>
              <w:b w:val="0"/>
              <w:noProof/>
            </w:rPr>
            <w:fldChar w:fldCharType="begin"/>
          </w:r>
          <w:r w:rsidRPr="00D73A6E">
            <w:rPr>
              <w:rFonts w:ascii="Times New Roman" w:hAnsi="Times New Roman" w:cs="Times New Roman"/>
              <w:b w:val="0"/>
              <w:noProof/>
            </w:rPr>
            <w:instrText xml:space="preserve"> PAGEREF _Toc102415297 \h </w:instrText>
          </w:r>
          <w:r w:rsidRPr="00D73A6E">
            <w:rPr>
              <w:rFonts w:ascii="Times New Roman" w:hAnsi="Times New Roman" w:cs="Times New Roman"/>
              <w:b w:val="0"/>
              <w:noProof/>
            </w:rPr>
          </w:r>
          <w:r w:rsidRPr="00D73A6E">
            <w:rPr>
              <w:rFonts w:ascii="Times New Roman" w:hAnsi="Times New Roman" w:cs="Times New Roman"/>
              <w:b w:val="0"/>
              <w:noProof/>
            </w:rPr>
            <w:fldChar w:fldCharType="separate"/>
          </w:r>
          <w:r w:rsidR="00707448">
            <w:rPr>
              <w:rFonts w:ascii="Times New Roman" w:hAnsi="Times New Roman" w:cs="Times New Roman"/>
              <w:b w:val="0"/>
              <w:noProof/>
            </w:rPr>
            <w:t>10</w:t>
          </w:r>
          <w:r w:rsidRPr="00D73A6E">
            <w:rPr>
              <w:rFonts w:ascii="Times New Roman" w:hAnsi="Times New Roman" w:cs="Times New Roman"/>
              <w:b w:val="0"/>
              <w:noProof/>
            </w:rPr>
            <w:fldChar w:fldCharType="end"/>
          </w:r>
        </w:p>
        <w:p w:rsidR="00D73A6E" w:rsidRPr="00D73A6E" w:rsidRDefault="00D73A6E">
          <w:pPr>
            <w:pStyle w:val="TOC1"/>
            <w:tabs>
              <w:tab w:val="right" w:leader="dot" w:pos="9350"/>
            </w:tabs>
            <w:rPr>
              <w:rFonts w:ascii="Times New Roman" w:eastAsiaTheme="minorEastAsia" w:hAnsi="Times New Roman" w:cs="Times New Roman"/>
              <w:b w:val="0"/>
              <w:bCs w:val="0"/>
              <w:caps w:val="0"/>
              <w:noProof/>
              <w:lang w:val="en-US" w:eastAsia="en-US"/>
            </w:rPr>
          </w:pPr>
          <w:r w:rsidRPr="00D73A6E">
            <w:rPr>
              <w:rFonts w:ascii="Times New Roman" w:hAnsi="Times New Roman" w:cs="Times New Roman"/>
              <w:b w:val="0"/>
              <w:noProof/>
            </w:rPr>
            <w:t>CHAPTER IV RESULTS AND DISCUSSION</w:t>
          </w:r>
          <w:r w:rsidRPr="00D73A6E">
            <w:rPr>
              <w:rFonts w:ascii="Times New Roman" w:hAnsi="Times New Roman" w:cs="Times New Roman"/>
              <w:b w:val="0"/>
              <w:noProof/>
            </w:rPr>
            <w:tab/>
          </w:r>
          <w:r w:rsidRPr="00D73A6E">
            <w:rPr>
              <w:rFonts w:ascii="Times New Roman" w:hAnsi="Times New Roman" w:cs="Times New Roman"/>
              <w:b w:val="0"/>
              <w:noProof/>
            </w:rPr>
            <w:fldChar w:fldCharType="begin"/>
          </w:r>
          <w:r w:rsidRPr="00D73A6E">
            <w:rPr>
              <w:rFonts w:ascii="Times New Roman" w:hAnsi="Times New Roman" w:cs="Times New Roman"/>
              <w:b w:val="0"/>
              <w:noProof/>
            </w:rPr>
            <w:instrText xml:space="preserve"> PAGEREF _Toc102415298 \h </w:instrText>
          </w:r>
          <w:r w:rsidRPr="00D73A6E">
            <w:rPr>
              <w:rFonts w:ascii="Times New Roman" w:hAnsi="Times New Roman" w:cs="Times New Roman"/>
              <w:b w:val="0"/>
              <w:noProof/>
            </w:rPr>
          </w:r>
          <w:r w:rsidRPr="00D73A6E">
            <w:rPr>
              <w:rFonts w:ascii="Times New Roman" w:hAnsi="Times New Roman" w:cs="Times New Roman"/>
              <w:b w:val="0"/>
              <w:noProof/>
            </w:rPr>
            <w:fldChar w:fldCharType="separate"/>
          </w:r>
          <w:r w:rsidR="00707448">
            <w:rPr>
              <w:rFonts w:ascii="Times New Roman" w:hAnsi="Times New Roman" w:cs="Times New Roman"/>
              <w:b w:val="0"/>
              <w:noProof/>
            </w:rPr>
            <w:t>36</w:t>
          </w:r>
          <w:r w:rsidRPr="00D73A6E">
            <w:rPr>
              <w:rFonts w:ascii="Times New Roman" w:hAnsi="Times New Roman" w:cs="Times New Roman"/>
              <w:b w:val="0"/>
              <w:noProof/>
            </w:rPr>
            <w:fldChar w:fldCharType="end"/>
          </w:r>
        </w:p>
        <w:p w:rsidR="00D73A6E" w:rsidRPr="00D73A6E" w:rsidRDefault="00D73A6E">
          <w:pPr>
            <w:pStyle w:val="TOC1"/>
            <w:tabs>
              <w:tab w:val="right" w:leader="dot" w:pos="9350"/>
            </w:tabs>
            <w:rPr>
              <w:rFonts w:ascii="Times New Roman" w:eastAsiaTheme="minorEastAsia" w:hAnsi="Times New Roman" w:cs="Times New Roman"/>
              <w:b w:val="0"/>
              <w:bCs w:val="0"/>
              <w:caps w:val="0"/>
              <w:noProof/>
              <w:lang w:val="en-US" w:eastAsia="en-US"/>
            </w:rPr>
          </w:pPr>
          <w:r w:rsidRPr="00D73A6E">
            <w:rPr>
              <w:rFonts w:ascii="Times New Roman" w:hAnsi="Times New Roman" w:cs="Times New Roman"/>
              <w:b w:val="0"/>
              <w:noProof/>
            </w:rPr>
            <w:t>CHAPTER V SUMMARY, CONCLUSIONS, AND RECOMMENDATIONS</w:t>
          </w:r>
          <w:r w:rsidRPr="00D73A6E">
            <w:rPr>
              <w:rFonts w:ascii="Times New Roman" w:hAnsi="Times New Roman" w:cs="Times New Roman"/>
              <w:b w:val="0"/>
              <w:noProof/>
            </w:rPr>
            <w:tab/>
          </w:r>
          <w:r w:rsidRPr="00D73A6E">
            <w:rPr>
              <w:rFonts w:ascii="Times New Roman" w:hAnsi="Times New Roman" w:cs="Times New Roman"/>
              <w:b w:val="0"/>
              <w:noProof/>
            </w:rPr>
            <w:fldChar w:fldCharType="begin"/>
          </w:r>
          <w:r w:rsidRPr="00D73A6E">
            <w:rPr>
              <w:rFonts w:ascii="Times New Roman" w:hAnsi="Times New Roman" w:cs="Times New Roman"/>
              <w:b w:val="0"/>
              <w:noProof/>
            </w:rPr>
            <w:instrText xml:space="preserve"> PAGEREF _Toc102415299 \h </w:instrText>
          </w:r>
          <w:r w:rsidRPr="00D73A6E">
            <w:rPr>
              <w:rFonts w:ascii="Times New Roman" w:hAnsi="Times New Roman" w:cs="Times New Roman"/>
              <w:b w:val="0"/>
              <w:noProof/>
            </w:rPr>
          </w:r>
          <w:r w:rsidRPr="00D73A6E">
            <w:rPr>
              <w:rFonts w:ascii="Times New Roman" w:hAnsi="Times New Roman" w:cs="Times New Roman"/>
              <w:b w:val="0"/>
              <w:noProof/>
            </w:rPr>
            <w:fldChar w:fldCharType="separate"/>
          </w:r>
          <w:r w:rsidR="00707448">
            <w:rPr>
              <w:rFonts w:ascii="Times New Roman" w:hAnsi="Times New Roman" w:cs="Times New Roman"/>
              <w:b w:val="0"/>
              <w:noProof/>
            </w:rPr>
            <w:t>36</w:t>
          </w:r>
          <w:r w:rsidRPr="00D73A6E">
            <w:rPr>
              <w:rFonts w:ascii="Times New Roman" w:hAnsi="Times New Roman" w:cs="Times New Roman"/>
              <w:b w:val="0"/>
              <w:noProof/>
            </w:rPr>
            <w:fldChar w:fldCharType="end"/>
          </w:r>
        </w:p>
        <w:p w:rsidR="00D73A6E" w:rsidRPr="00D73A6E" w:rsidRDefault="00D73A6E" w:rsidP="00D73A6E">
          <w:pPr>
            <w:sectPr w:rsidR="00D73A6E" w:rsidRPr="00D73A6E">
              <w:pgSz w:w="12240" w:h="15840"/>
              <w:pgMar w:top="1440" w:right="1440" w:bottom="1440" w:left="1440" w:header="706" w:footer="706" w:gutter="0"/>
              <w:cols w:space="720"/>
            </w:sectPr>
          </w:pPr>
          <w:r w:rsidRPr="00D73A6E">
            <w:rPr>
              <w:bCs/>
              <w:caps/>
            </w:rPr>
            <w:fldChar w:fldCharType="end"/>
          </w:r>
        </w:p>
      </w:sdtContent>
    </w:sdt>
    <w:p w:rsidR="00552C83" w:rsidRDefault="00552C83" w:rsidP="00575F72">
      <w:pPr>
        <w:pStyle w:val="Title"/>
        <w:spacing w:after="240"/>
        <w:outlineLvl w:val="0"/>
      </w:pPr>
      <w:bookmarkStart w:id="1" w:name="_2z3i4c8xuigf" w:colFirst="0" w:colLast="0"/>
      <w:bookmarkStart w:id="2" w:name="_Toc102415283"/>
      <w:bookmarkEnd w:id="1"/>
      <w:r>
        <w:t>CHAPTER I</w:t>
      </w:r>
      <w:r>
        <w:br/>
        <w:t>INTRODUCTION</w:t>
      </w:r>
      <w:bookmarkEnd w:id="2"/>
    </w:p>
    <w:p w:rsidR="00406AF5" w:rsidRDefault="00406AF5" w:rsidP="00406AF5"/>
    <w:p w:rsidR="00406AF5" w:rsidRDefault="00406AF5" w:rsidP="00406AF5">
      <w:pPr>
        <w:pStyle w:val="ListParagraph"/>
        <w:numPr>
          <w:ilvl w:val="0"/>
          <w:numId w:val="15"/>
        </w:numPr>
        <w:rPr>
          <w:b/>
        </w:rPr>
      </w:pPr>
      <w:r w:rsidRPr="00406AF5">
        <w:rPr>
          <w:b/>
        </w:rPr>
        <w:t>INTRODUCTION</w:t>
      </w:r>
    </w:p>
    <w:p w:rsidR="00406AF5" w:rsidRPr="00406AF5" w:rsidRDefault="00406AF5" w:rsidP="00406AF5">
      <w:pPr>
        <w:pStyle w:val="ListParagraph"/>
        <w:numPr>
          <w:ilvl w:val="1"/>
          <w:numId w:val="15"/>
        </w:numPr>
        <w:rPr>
          <w:b/>
        </w:rPr>
      </w:pPr>
      <w:r>
        <w:t xml:space="preserve">Present the COVID-19 response </w:t>
      </w:r>
      <w:r w:rsidR="00D23D29">
        <w:t xml:space="preserve">and management </w:t>
      </w:r>
      <w:r>
        <w:t>challenges</w:t>
      </w:r>
      <w:r w:rsidR="00986806">
        <w:t xml:space="preserve"> given</w:t>
      </w:r>
    </w:p>
    <w:p w:rsidR="00406AF5" w:rsidRPr="004523FD" w:rsidRDefault="004523FD" w:rsidP="00406AF5">
      <w:pPr>
        <w:pStyle w:val="ListParagraph"/>
        <w:numPr>
          <w:ilvl w:val="1"/>
          <w:numId w:val="15"/>
        </w:numPr>
        <w:rPr>
          <w:b/>
        </w:rPr>
      </w:pPr>
      <w:r>
        <w:t>Describe the digital technology for COVID-19 challenge solutions</w:t>
      </w:r>
    </w:p>
    <w:p w:rsidR="004523FD" w:rsidRPr="00EA5F5C" w:rsidRDefault="00151651" w:rsidP="00406AF5">
      <w:pPr>
        <w:pStyle w:val="ListParagraph"/>
        <w:numPr>
          <w:ilvl w:val="1"/>
          <w:numId w:val="15"/>
        </w:numPr>
        <w:rPr>
          <w:b/>
        </w:rPr>
      </w:pPr>
      <w:r>
        <w:t>The inevitability of c</w:t>
      </w:r>
      <w:r w:rsidR="004523FD">
        <w:t>onventional use cases of digital solutions</w:t>
      </w:r>
      <w:r>
        <w:t xml:space="preserve"> </w:t>
      </w:r>
    </w:p>
    <w:p w:rsidR="00EA5F5C" w:rsidRPr="00661188" w:rsidRDefault="00EA5F5C" w:rsidP="00406AF5">
      <w:pPr>
        <w:pStyle w:val="ListParagraph"/>
        <w:numPr>
          <w:ilvl w:val="1"/>
          <w:numId w:val="15"/>
        </w:numPr>
        <w:rPr>
          <w:b/>
        </w:rPr>
      </w:pPr>
      <w:r>
        <w:t xml:space="preserve">The benefits of </w:t>
      </w:r>
      <w:r w:rsidR="005527D3">
        <w:t xml:space="preserve">the utilization of </w:t>
      </w:r>
      <w:r>
        <w:t>COVID-19 digital solutions</w:t>
      </w:r>
    </w:p>
    <w:p w:rsidR="00661188" w:rsidRPr="00406AF5" w:rsidRDefault="00DD1A7B" w:rsidP="00406AF5">
      <w:pPr>
        <w:pStyle w:val="ListParagraph"/>
        <w:numPr>
          <w:ilvl w:val="1"/>
          <w:numId w:val="15"/>
        </w:numPr>
        <w:rPr>
          <w:b/>
        </w:rPr>
      </w:pPr>
      <w:r>
        <w:t xml:space="preserve">Present the </w:t>
      </w:r>
      <w:r w:rsidR="00C251F3">
        <w:t xml:space="preserve">digital </w:t>
      </w:r>
      <w:r w:rsidR="00661188">
        <w:t>COVID-19 information and communication</w:t>
      </w:r>
    </w:p>
    <w:p w:rsidR="00406AF5" w:rsidRPr="00ED3E73" w:rsidRDefault="00406AF5" w:rsidP="00406AF5">
      <w:pPr>
        <w:pStyle w:val="ListParagraph"/>
        <w:numPr>
          <w:ilvl w:val="0"/>
          <w:numId w:val="15"/>
        </w:numPr>
        <w:rPr>
          <w:b/>
        </w:rPr>
      </w:pPr>
    </w:p>
    <w:p w:rsidR="00B94F5A" w:rsidRPr="00381D47" w:rsidRDefault="00F04938" w:rsidP="00E5624E">
      <w:pPr>
        <w:spacing w:line="276" w:lineRule="auto"/>
        <w:ind w:firstLine="720"/>
        <w:jc w:val="both"/>
      </w:pPr>
      <w:r w:rsidRPr="00381D47">
        <w:t xml:space="preserve">The </w:t>
      </w:r>
      <w:r w:rsidR="00AF373A">
        <w:t>usage</w:t>
      </w:r>
      <w:r w:rsidRPr="00381D47">
        <w:t xml:space="preserve"> of digital solutions has proven to be </w:t>
      </w:r>
      <w:r w:rsidR="003C23CA" w:rsidRPr="00381D47">
        <w:t>crucial</w:t>
      </w:r>
      <w:r w:rsidR="00CD5392" w:rsidRPr="00381D47">
        <w:t xml:space="preserve"> in times of</w:t>
      </w:r>
      <w:r w:rsidRPr="00381D47">
        <w:t xml:space="preserve"> </w:t>
      </w:r>
      <w:r w:rsidR="00176CA1" w:rsidRPr="00381D47">
        <w:t xml:space="preserve">global </w:t>
      </w:r>
      <w:r w:rsidR="00156B8C" w:rsidRPr="00381D47">
        <w:t xml:space="preserve">pandemic </w:t>
      </w:r>
      <w:r w:rsidRPr="00381D47">
        <w:t>crisis.</w:t>
      </w:r>
      <w:r w:rsidR="002F7E79" w:rsidRPr="00381D47">
        <w:t xml:space="preserve"> It is unequivocal that</w:t>
      </w:r>
      <w:r w:rsidR="00A9360A" w:rsidRPr="00381D47">
        <w:t xml:space="preserve"> </w:t>
      </w:r>
      <w:r w:rsidR="002F7E79" w:rsidRPr="00381D47">
        <w:t xml:space="preserve">the </w:t>
      </w:r>
      <w:r w:rsidR="00A9360A" w:rsidRPr="00381D47">
        <w:t>COVID-19 pandemic</w:t>
      </w:r>
      <w:r w:rsidR="007E3C67" w:rsidRPr="00381D47">
        <w:t xml:space="preserve"> posed a</w:t>
      </w:r>
      <w:r w:rsidR="00A9360A" w:rsidRPr="00381D47">
        <w:t xml:space="preserve"> </w:t>
      </w:r>
      <w:r w:rsidR="00AE462A" w:rsidRPr="00381D47">
        <w:t xml:space="preserve">prominent </w:t>
      </w:r>
      <w:r w:rsidR="00A9360A" w:rsidRPr="00381D47">
        <w:t>challenge</w:t>
      </w:r>
      <w:r w:rsidR="00FE763A" w:rsidRPr="00381D47">
        <w:t>s</w:t>
      </w:r>
      <w:r w:rsidR="00A9360A" w:rsidRPr="00381D47">
        <w:t xml:space="preserve"> on</w:t>
      </w:r>
      <w:r w:rsidR="005C0E7C" w:rsidRPr="00381D47">
        <w:t xml:space="preserve"> the global response and management to control the SARS-CoV-2 virus</w:t>
      </w:r>
      <w:r w:rsidR="00A9360A" w:rsidRPr="00381D47">
        <w:t xml:space="preserve">. </w:t>
      </w:r>
      <w:r w:rsidR="00A2648B" w:rsidRPr="00381D47">
        <w:t xml:space="preserve">Every </w:t>
      </w:r>
      <w:r w:rsidR="00225A15" w:rsidRPr="00381D47">
        <w:t>country</w:t>
      </w:r>
      <w:r w:rsidR="00A2648B" w:rsidRPr="00381D47">
        <w:t xml:space="preserve"> was expected to </w:t>
      </w:r>
      <w:r w:rsidR="007A3A1D" w:rsidRPr="00381D47">
        <w:t xml:space="preserve">ensure and </w:t>
      </w:r>
      <w:r w:rsidR="00A2648B" w:rsidRPr="00381D47">
        <w:t>expand their COVID-19 preparedness</w:t>
      </w:r>
      <w:r w:rsidR="008B207C" w:rsidRPr="00381D47">
        <w:t>, readiness, and response</w:t>
      </w:r>
      <w:r w:rsidR="00E82DDD" w:rsidRPr="00381D47">
        <w:t xml:space="preserve"> strategies</w:t>
      </w:r>
      <w:r w:rsidR="004E0717" w:rsidRPr="00381D47">
        <w:t xml:space="preserve"> to</w:t>
      </w:r>
      <w:r w:rsidR="0006747D" w:rsidRPr="00381D47">
        <w:t xml:space="preserve"> </w:t>
      </w:r>
      <w:r w:rsidR="00BD02B7" w:rsidRPr="00381D47">
        <w:t xml:space="preserve">supress the transmission of the </w:t>
      </w:r>
      <w:r w:rsidR="00087A69" w:rsidRPr="00381D47">
        <w:t>severe acute respiratory syndrome coronavirus 2 (SARS-CoV-2)</w:t>
      </w:r>
      <w:r w:rsidR="00BD02B7" w:rsidRPr="00381D47">
        <w:t>,</w:t>
      </w:r>
      <w:r w:rsidR="00FA5465" w:rsidRPr="00381D47">
        <w:t xml:space="preserve"> the</w:t>
      </w:r>
      <w:r w:rsidR="005140FA" w:rsidRPr="00381D47">
        <w:t xml:space="preserve"> caus</w:t>
      </w:r>
      <w:r w:rsidR="00FA5465" w:rsidRPr="00381D47">
        <w:t xml:space="preserve">ative virus that caused </w:t>
      </w:r>
      <w:r w:rsidR="001B63E0" w:rsidRPr="00381D47">
        <w:t xml:space="preserve">the </w:t>
      </w:r>
      <w:r w:rsidR="00D27A11">
        <w:t>COVID-19.</w:t>
      </w:r>
      <w:r w:rsidR="00FA5465" w:rsidRPr="00381D47">
        <w:t xml:space="preserve"> and </w:t>
      </w:r>
      <w:r w:rsidR="00BD02B7" w:rsidRPr="00381D47">
        <w:t>thereby, reducing</w:t>
      </w:r>
      <w:r w:rsidR="002275CC" w:rsidRPr="00381D47">
        <w:t xml:space="preserve"> further COVID-19 infection and</w:t>
      </w:r>
      <w:r w:rsidR="00BD02B7" w:rsidRPr="00381D47">
        <w:t xml:space="preserve"> the impacts on every</w:t>
      </w:r>
      <w:r w:rsidR="00AD2ADD" w:rsidRPr="00381D47">
        <w:t xml:space="preserve"> </w:t>
      </w:r>
      <w:r w:rsidR="00AD2ADD" w:rsidRPr="00381D47">
        <w:fldChar w:fldCharType="begin"/>
      </w:r>
      <w:r w:rsidR="00A872D2" w:rsidRPr="00381D47">
        <w:instrText xml:space="preserve"> ADDIN ZOTERO_ITEM CSL_CITATION {"citationID":"qH0htd1d","properties":{"formattedCitation":"(World Health Organization, 2016, 2021)","plainCitation":"(World Health Organization, 2016, 2021)","noteIndex":0},"citationItems":[{"id":587,"uris":["http://zotero.org/users/9390994/items/F2WH9MGA"],"itemData":{"id":587,"type":"webpage","abstract":"Publicaciones de la Organización Mundial de la Salud","language":"en","title":"International Health Regulations (2005) Third Edition","URL":"https://www.who.int/publications-detail-redirect/9789241580496","author":[{"family":"World Health Organization","given":""}],"accessed":{"date-parts":[["2022",5,4]]},"issued":{"date-parts":[["2016"]]}}},{"id":582,"uris":["http://zotero.org/users/9390994/items/2CNQBACL"],"itemData":{"id":582,"type":"report","publisher":"World Health Organization","title":"Critical preparedness, readiness and response actions for COVID-19: interim guidance, 27 May 2021","author":[{"literal":"World Health Organization"}],"issued":{"date-parts":[["2021"]]}}}],"schema":"https://github.com/citation-style-language/schema/raw/master/csl-citation.json"} </w:instrText>
      </w:r>
      <w:r w:rsidR="00AD2ADD" w:rsidRPr="00381D47">
        <w:fldChar w:fldCharType="separate"/>
      </w:r>
      <w:r w:rsidR="00005EB0" w:rsidRPr="00381D47">
        <w:t>(World Health Organization, 2016, 2021)</w:t>
      </w:r>
      <w:r w:rsidR="00AD2ADD" w:rsidRPr="00381D47">
        <w:fldChar w:fldCharType="end"/>
      </w:r>
      <w:r w:rsidR="00BD02B7" w:rsidRPr="00381D47">
        <w:t>.</w:t>
      </w:r>
      <w:r w:rsidR="009F2EC5" w:rsidRPr="00381D47">
        <w:t xml:space="preserve"> </w:t>
      </w:r>
      <w:r w:rsidR="001D1CF8" w:rsidRPr="00381D47">
        <w:t>Thus</w:t>
      </w:r>
      <w:r w:rsidR="00E626BF" w:rsidRPr="00381D47">
        <w:t xml:space="preserve">, </w:t>
      </w:r>
      <w:r w:rsidR="0092347D" w:rsidRPr="00381D47">
        <w:t>the pandemic have</w:t>
      </w:r>
      <w:r w:rsidR="00945933" w:rsidRPr="00381D47">
        <w:t xml:space="preserve"> also</w:t>
      </w:r>
      <w:r w:rsidR="0092347D" w:rsidRPr="00381D47">
        <w:t xml:space="preserve"> brought a tremendous need for </w:t>
      </w:r>
      <w:r w:rsidR="00843D5F" w:rsidRPr="00381D47">
        <w:t xml:space="preserve">digital solutions, </w:t>
      </w:r>
      <w:r w:rsidR="00C02E64" w:rsidRPr="00381D47">
        <w:t xml:space="preserve">which </w:t>
      </w:r>
      <w:r w:rsidR="00474536" w:rsidRPr="00381D47">
        <w:t xml:space="preserve">fortunately </w:t>
      </w:r>
      <w:r w:rsidR="00C02E64" w:rsidRPr="00381D47">
        <w:t xml:space="preserve">revealed </w:t>
      </w:r>
      <w:r w:rsidR="00843D5F" w:rsidRPr="00381D47">
        <w:t xml:space="preserve">effective </w:t>
      </w:r>
      <w:r w:rsidR="00C02E64" w:rsidRPr="00381D47">
        <w:t xml:space="preserve">use cases </w:t>
      </w:r>
      <w:r w:rsidR="00843D5F" w:rsidRPr="00381D47">
        <w:t>such as</w:t>
      </w:r>
      <w:r w:rsidR="00A44DCF" w:rsidRPr="00381D47">
        <w:t xml:space="preserve"> public health communication,</w:t>
      </w:r>
      <w:r w:rsidR="00843D5F" w:rsidRPr="00381D47">
        <w:t xml:space="preserve"> </w:t>
      </w:r>
      <w:r w:rsidR="00A427D1" w:rsidRPr="00381D47">
        <w:t>resource consumption and distribution</w:t>
      </w:r>
      <w:r w:rsidR="00A44DCF" w:rsidRPr="00381D47">
        <w:t xml:space="preserve"> prioritization</w:t>
      </w:r>
      <w:r w:rsidR="00A427D1" w:rsidRPr="00381D47">
        <w:t xml:space="preserve">, </w:t>
      </w:r>
      <w:r w:rsidR="00843D5F" w:rsidRPr="00381D47">
        <w:t>popula</w:t>
      </w:r>
      <w:r w:rsidR="00AD521C" w:rsidRPr="00381D47">
        <w:t>tion screening, infection tracking</w:t>
      </w:r>
      <w:r w:rsidR="00843D5F" w:rsidRPr="00381D47">
        <w:t xml:space="preserve">, </w:t>
      </w:r>
      <w:r w:rsidR="00AC271D" w:rsidRPr="00381D47">
        <w:t xml:space="preserve">development of </w:t>
      </w:r>
      <w:r w:rsidR="00843D5F" w:rsidRPr="00381D47">
        <w:t>specialized interventions</w:t>
      </w:r>
      <w:r w:rsidR="0080177E" w:rsidRPr="00381D47">
        <w:t>, and many more</w:t>
      </w:r>
      <w:r w:rsidR="00843D5F" w:rsidRPr="00381D47">
        <w:t xml:space="preserve">. </w:t>
      </w:r>
      <w:r w:rsidR="00736FC0" w:rsidRPr="00381D47">
        <w:t>With that, i</w:t>
      </w:r>
      <w:r w:rsidR="006E6BE5" w:rsidRPr="00381D47">
        <w:t>t</w:t>
      </w:r>
      <w:r w:rsidR="008A3BCE" w:rsidRPr="00381D47">
        <w:t xml:space="preserve"> </w:t>
      </w:r>
      <w:r w:rsidR="00A836E4" w:rsidRPr="00381D47">
        <w:t>progressively compelled governments and communities to</w:t>
      </w:r>
      <w:r w:rsidR="00C07833" w:rsidRPr="00381D47">
        <w:t xml:space="preserve"> persistently</w:t>
      </w:r>
      <w:r w:rsidR="00A836E4" w:rsidRPr="00381D47">
        <w:t xml:space="preserve"> address the pandemic through </w:t>
      </w:r>
      <w:r w:rsidR="00B41C43" w:rsidRPr="00381D47">
        <w:t xml:space="preserve">innovation and </w:t>
      </w:r>
      <w:r w:rsidR="00A836E4" w:rsidRPr="00381D47">
        <w:t xml:space="preserve">integration of digital technologies, </w:t>
      </w:r>
      <w:r w:rsidR="000630C3" w:rsidRPr="00381D47">
        <w:t xml:space="preserve">given the </w:t>
      </w:r>
      <w:r w:rsidR="00A836E4" w:rsidRPr="00381D47">
        <w:t xml:space="preserve">enormous impact it brings and the diversity it can be utilized for different aspects of the pandemic </w:t>
      </w:r>
      <w:r w:rsidR="00A836E4" w:rsidRPr="00381D47">
        <w:fldChar w:fldCharType="begin"/>
      </w:r>
      <w:r w:rsidR="00A836E4" w:rsidRPr="00381D47">
        <w:instrText xml:space="preserve"> ADDIN ZOTERO_ITEM CSL_CITATION {"citationID":"GKHhlmbS","properties":{"formattedCitation":"(Golinelli et al., 2020; United Nations, 2020; Vargo et al., 2021)","plainCitation":"(Golinelli et al., 2020; United Nations, 2020; Vargo et al., 2021)","noteIndex":0},"citationItems":[{"id":585,"uris":["http://zotero.org/users/9390994/items/ZB2UVYWJ"],"itemData":{"id":585,"type":"article-journal","abstract":"Background Healthcare is responding to the COVID-19 pandemic through the fast adoption of digital solutions and advanced technology tools. The aim of this study is to describe which digital solutions have been reported in the scientific literature and to investigate their potential impact in the fight against the COVID-19 pandemic.Methods We conducted a literature review searching PubMed and MedrXiv with terms considered adequate to find relevant literature on the use of digital technologies in response to COVID-19. We developed an impact score to evaluate the potential impact on COVID-19 pandemic of all the digital solutions addressed in the selected papers.Results The search identified 269 articles, of which 145 full-text articles were assessed and 124 included in the review after screening and impact evaluation. Of selected articles, most of them addressed the use of digital technologies for diagnosis, surveillance and prevention. We report that digital solutions and innovative technologies have mainly been proposed for the diagnosis of COVID-19. In particular, within the reviewed articles we identified numerous suggestions on the use of artificial-intelligence-powered tools for the diagnosis and screening of COVID-19. Digital technologies are useful also for prevention and surveillance measures, for example through contact-tracing apps or monitoring of internet searches and social media usage.Discussion It is worth taking advantage of the push given by the crisis, and mandatory to keep track of the digital solutions proposed today to implement tomorrow’s best practices and models of care, and to be ready for any new moments of emergency.Competing Interest StatementThe authors have declared no competing interest.Funding StatementNo funding receivedAuthor DeclarationsAll relevant ethical guidelines have been followed; any necessary IRB and/or ethics committee approvals have been obtained and details of the IRB/oversight body are included in the manuscript.YesAll necessary patient/participant consent has been obtained and the appropriate institutional forms have been archived.YesI understand that all clinical trials and any other prospective interventional studies must be registered with an ICMJE-approved registry, such as ClinicalTrials.gov. I confirm that any such study reported in the manuscript has been registered and the trial registration ID is provided (note: if posting a prospective study registered retrospectively, please provide a statement in the trial ID field explaining why the study was not registered in advance).YesI have followed all appropriate research reporting guidelines and uploaded the relevant EQUATOR Network research reporting checklist(s) and other pertinent material as supplementary files, if applicable.YesN/A","container-title":"medRxiv","note":"type: 10.1101/2020.04.26.20080341","page":"2020.04.26.20080341","title":"How the COVID-19 pandemic is favoring the adoption of digital technologies in healthcare: a literature review","author":[{"family":"Golinelli","given":"Davide"},{"family":"Boetto","given":"Erik"},{"family":"Carullo","given":"Gherardo"},{"family":"Nuzzolese","given":"Andrea Giovanni"},{"family":"Landini","given":"Maria Paola"},{"family":"Fantini","given":"Maria Pia"}],"issued":{"date-parts":[["2020"]]}}},{"id":589,"uris":["http://zotero.org/users/9390994/items/PZCQI24P"],"itemData":{"id":589,"type":"webpage","container-title":"United Nations","language":"fr","note":"publisher: United Nations","title":"Digital technologies critical in facing COVID-19 pandemic | Nations Unies","URL":"https://www.un.org/fr/desa/digital-technologies-critical-facing-covid-19-pandemic","author":[{"literal":"United Nations"}],"accessed":{"date-parts":[["2022",5,4]]},"issued":{"date-parts":[["2020"]]}}},{"id":591,"uris":["http://zotero.org/users/9390994/items/L2VQVC58"],"itemData":{"id":591,"type":"article-journal","abstract":"Abstract The relationship between humans and digital technologies has been documented extensively in the past decades, but has yet to be reviewed through the lens of the current global pandemic crisis. This review synthesizes the rapidly growing literature on digital technology use during the current COVID-19 pandemic. It addresses the following four topics: (1) the specific digital technologies that have been used, (2) the specific populations who have used these digital technologies, (3) the specific activities that individuals and groups have used these digital technologies, and (4) the specific effects of using these digital technologies on humans during the pandemic. The 281 empirical articles we have identified suggest that (1) 28 various forms of technologies have been used, ranging from computers to artificial intelligence, (2) 8 different populations of users are using these technologies, primarily medical professionals, (3) 32 generalized types of activities are involved, including providing health services remotely, analyzing data, and communicating, and (4) 35 various effects have been observed, such as improved patient outcomes, continued education, and decreased outbreak impact. Through this rapid review, we sketched an expansive, multilevel model of the current knowledge of how humans are using technology during the COVID-19 pandemic. Major findings and future directions are discussed.","container-title":"Human Behavior and Emerging Technologies","DOI":"https://doi.org/10.1002/hbe2.242","issue":"1","note":"_eprint: https://onlinelibrary.wiley.com/doi/pdf/10.1002/hbe2.242","page":"13-24","title":"Digital technology use during COVID-19 pandemic: A rapid review","volume":"3","author":[{"family":"Vargo","given":"Deedra"},{"family":"Zhu","given":"Lin"},{"family":"Benwell","given":"Briana"},{"family":"Yan","given":"Zheng"}],"issued":{"date-parts":[["2021"]]}}}],"schema":"https://github.com/citation-style-language/schema/raw/master/csl-citation.json"} </w:instrText>
      </w:r>
      <w:r w:rsidR="00A836E4" w:rsidRPr="00381D47">
        <w:fldChar w:fldCharType="separate"/>
      </w:r>
      <w:r w:rsidR="00A836E4" w:rsidRPr="00381D47">
        <w:t>(Golinelli et al., 2020; United Nations, 2020; Vargo et al., 2021)</w:t>
      </w:r>
      <w:r w:rsidR="00A836E4" w:rsidRPr="00381D47">
        <w:fldChar w:fldCharType="end"/>
      </w:r>
      <w:r w:rsidR="00A836E4" w:rsidRPr="00381D47">
        <w:t>.</w:t>
      </w:r>
      <w:r w:rsidR="009149D9" w:rsidRPr="00381D47">
        <w:t xml:space="preserve"> </w:t>
      </w:r>
      <w:r w:rsidR="00F75E6A" w:rsidRPr="00381D47">
        <w:t xml:space="preserve">Although it has long been expected </w:t>
      </w:r>
      <w:r w:rsidR="00D910A9" w:rsidRPr="00381D47">
        <w:t xml:space="preserve">prior to the COVID-19 pandemic </w:t>
      </w:r>
      <w:r w:rsidR="00D910A9" w:rsidRPr="00381D47">
        <w:fldChar w:fldCharType="begin"/>
      </w:r>
      <w:r w:rsidR="00D910A9" w:rsidRPr="00381D47">
        <w:instrText xml:space="preserve"> ADDIN ZOTERO_ITEM CSL_CITATION {"citationID":"Tc4VjWWw","properties":{"formattedCitation":"(Herrmann et al., 2018)","plainCitation":"(Herrmann et al., 2018)","noteIndex":0},"citationItems":[{"id":593,"uris":["http://zotero.org/users/9390994/items/NWPF7T2A"],"itemData":{"id":593,"type":"article-journal","abstract":"Background: Digital innovation, introduced across many industries, is a strong force of transformation. Some industries have seen faster transformation, whereas the health care sector only recently came into focus. A context where digital corporations move into health care, payers strive to keep rising costs at bay, and longer-living patients desire continuously improved quality of care points to a digital and value-based transformation with drastic implications for the health care sector. Objective: We tried to operationalize the discussion within the health care sector around digital and disruptive innovation to identify what type of technological enablers, business models, and value networks seem to be emerging from different groups of innovators with respect to their digital transformational efforts. Methods: From the Forbes 2000 and CBinsights databases, we identified 100 leading technology, life science, and start-up companies active in the health care sector. Further analysis identified projects from these companies within a digital context that were subsequently evaluated using the following criteria: delivery of patient value, presence of a comprehensive and distinctive underlying business model, solutions provided, and customer needs addressed. Results: Our methodological approach recorded more than 400 projects and collaborations. We identified patterns that show established corporations rely more on incremental innovation that supports their current business models, while start-ups engage their flexibility to explore new market segments with notable transformations of established business models. Thereby, start-ups offer higher promises of disruptive innovation. Additionally, start-ups offer more diversified value propositions addressing broader areas of the health care sector. Conclusions: Digital transformation is an opportunity to accelerate health care performance by lowering cost and improving quality of care. At an economic scale, business models can be strengthened and disruptive innovation models enabled. Corporations should look for collaborations with start-up companies to keep investment costs at bay and off the balance sheet. At the same time, the regulatory knowledge of established corporations might help start-ups to kick off digital disruption in the health care sector.","container-title":"J Med Internet Res","DOI":"10.2196/jmir.9498","ISSN":"1438-8871","issue":"3","page":"e104","title":"Digital Transformation and Disruption of the Health Care Sector: Internet-Based Observational Study","volume":"20","author":[{"family":"Herrmann","given":"Maximilian"},{"family":"Boehme","given":"Philip"},{"family":"Mondritzki","given":"Thomas"},{"family":"Ehlers","given":"Jan P"},{"family":"Kavadias","given":"Stylianos"},{"family":"Truebel","given":"Hubert"}],"issued":{"date-parts":[["2018",3,27]]}}}],"schema":"https://github.com/citation-style-language/schema/raw/master/csl-citation.json"} </w:instrText>
      </w:r>
      <w:r w:rsidR="00D910A9" w:rsidRPr="00381D47">
        <w:fldChar w:fldCharType="separate"/>
      </w:r>
      <w:r w:rsidR="00D910A9" w:rsidRPr="00381D47">
        <w:t>(Herrmann et al., 2018)</w:t>
      </w:r>
      <w:r w:rsidR="00D910A9" w:rsidRPr="00381D47">
        <w:fldChar w:fldCharType="end"/>
      </w:r>
      <w:r w:rsidR="00F75E6A" w:rsidRPr="00381D47">
        <w:t xml:space="preserve">, </w:t>
      </w:r>
      <w:r w:rsidR="008D50FA" w:rsidRPr="00381D47">
        <w:t xml:space="preserve">it was inevitable for governments to </w:t>
      </w:r>
      <w:r w:rsidR="00C0086E" w:rsidRPr="00381D47">
        <w:t xml:space="preserve">quickly favour, </w:t>
      </w:r>
      <w:r w:rsidR="008D50FA" w:rsidRPr="00381D47">
        <w:t>adopt</w:t>
      </w:r>
      <w:r w:rsidR="00C0086E" w:rsidRPr="00381D47">
        <w:t xml:space="preserve">, </w:t>
      </w:r>
      <w:r w:rsidR="004A36C4" w:rsidRPr="00381D47">
        <w:t>and integrate</w:t>
      </w:r>
      <w:r w:rsidR="008D50FA" w:rsidRPr="00381D47">
        <w:t xml:space="preserve"> digital solutions</w:t>
      </w:r>
      <w:r w:rsidR="004A36C4" w:rsidRPr="00381D47">
        <w:t xml:space="preserve"> to their COVID-19 response strategies</w:t>
      </w:r>
      <w:r w:rsidR="001377E6" w:rsidRPr="00381D47">
        <w:t xml:space="preserve"> </w:t>
      </w:r>
      <w:r w:rsidR="00066116" w:rsidRPr="00381D47">
        <w:t xml:space="preserve">given the opportunity </w:t>
      </w:r>
      <w:r w:rsidR="008170B2" w:rsidRPr="00381D47">
        <w:t xml:space="preserve">to strengthen COVID-19 pandemic response strategies </w:t>
      </w:r>
      <w:r w:rsidR="001377E6" w:rsidRPr="00381D47">
        <w:fldChar w:fldCharType="begin"/>
      </w:r>
      <w:r w:rsidR="001377E6" w:rsidRPr="00381D47">
        <w:instrText xml:space="preserve"> ADDIN ZOTERO_ITEM CSL_CITATION {"citationID":"GsOcKlUA","properties":{"formattedCitation":"(Golinelli et al., 2020)","plainCitation":"(Golinelli et al., 2020)","noteIndex":0},"citationItems":[{"id":585,"uris":["http://zotero.org/users/9390994/items/ZB2UVYWJ"],"itemData":{"id":585,"type":"article-journal","abstract":"Background Healthcare is responding to the COVID-19 pandemic through the fast adoption of digital solutions and advanced technology tools. The aim of this study is to describe which digital solutions have been reported in the scientific literature and to investigate their potential impact in the fight against the COVID-19 pandemic.Methods We conducted a literature review searching PubMed and MedrXiv with terms considered adequate to find relevant literature on the use of digital technologies in response to COVID-19. We developed an impact score to evaluate the potential impact on COVID-19 pandemic of all the digital solutions addressed in the selected papers.Results The search identified 269 articles, of which 145 full-text articles were assessed and 124 included in the review after screening and impact evaluation. Of selected articles, most of them addressed the use of digital technologies for diagnosis, surveillance and prevention. We report that digital solutions and innovative technologies have mainly been proposed for the diagnosis of COVID-19. In particular, within the reviewed articles we identified numerous suggestions on the use of artificial-intelligence-powered tools for the diagnosis and screening of COVID-19. Digital technologies are useful also for prevention and surveillance measures, for example through contact-tracing apps or monitoring of internet searches and social media usage.Discussion It is worth taking advantage of the push given by the crisis, and mandatory to keep track of the digital solutions proposed today to implement tomorrow’s best practices and models of care, and to be ready for any new moments of emergency.Competing Interest StatementThe authors have declared no competing interest.Funding StatementNo funding receivedAuthor DeclarationsAll relevant ethical guidelines have been followed; any necessary IRB and/or ethics committee approvals have been obtained and details of the IRB/oversight body are included in the manuscript.YesAll necessary patient/participant consent has been obtained and the appropriate institutional forms have been archived.YesI understand that all clinical trials and any other prospective interventional studies must be registered with an ICMJE-approved registry, such as ClinicalTrials.gov. I confirm that any such study reported in the manuscript has been registered and the trial registration ID is provided (note: if posting a prospective study registered retrospectively, please provide a statement in the trial ID field explaining why the study was not registered in advance).YesI have followed all appropriate research reporting guidelines and uploaded the relevant EQUATOR Network research reporting checklist(s) and other pertinent material as supplementary files, if applicable.YesN/A","container-title":"medRxiv","note":"type: 10.1101/2020.04.26.20080341","page":"2020.04.26.20080341","title":"How the COVID-19 pandemic is favoring the adoption of digital technologies in healthcare: a literature review","author":[{"family":"Golinelli","given":"Davide"},{"family":"Boetto","given":"Erik"},{"family":"Carullo","given":"Gherardo"},{"family":"Nuzzolese","given":"Andrea Giovanni"},{"family":"Landini","given":"Maria Paola"},{"family":"Fantini","given":"Maria Pia"}],"issued":{"date-parts":[["2020"]]}}}],"schema":"https://github.com/citation-style-language/schema/raw/master/csl-citation.json"} </w:instrText>
      </w:r>
      <w:r w:rsidR="001377E6" w:rsidRPr="00381D47">
        <w:fldChar w:fldCharType="separate"/>
      </w:r>
      <w:r w:rsidR="00005EB0" w:rsidRPr="00381D47">
        <w:t>(Golinelli et al., 2020)</w:t>
      </w:r>
      <w:r w:rsidR="001377E6" w:rsidRPr="00381D47">
        <w:fldChar w:fldCharType="end"/>
      </w:r>
      <w:r w:rsidR="008D50FA" w:rsidRPr="00381D47">
        <w:t>.</w:t>
      </w:r>
    </w:p>
    <w:p w:rsidR="002C0E9C" w:rsidRDefault="00E963D2" w:rsidP="00E5624E">
      <w:pPr>
        <w:spacing w:line="276" w:lineRule="auto"/>
        <w:ind w:firstLine="720"/>
        <w:jc w:val="both"/>
      </w:pPr>
      <w:r w:rsidRPr="00381D47">
        <w:t>D</w:t>
      </w:r>
      <w:r w:rsidR="00DA2F06" w:rsidRPr="00381D47">
        <w:t>igital</w:t>
      </w:r>
      <w:r w:rsidR="00800B86" w:rsidRPr="00381D47">
        <w:t xml:space="preserve"> </w:t>
      </w:r>
      <w:r w:rsidR="008159AC" w:rsidRPr="00381D47">
        <w:t xml:space="preserve">technology </w:t>
      </w:r>
      <w:r w:rsidR="00800B86" w:rsidRPr="00381D47">
        <w:t>played a crucial role in the</w:t>
      </w:r>
      <w:r w:rsidR="00AF70AD" w:rsidRPr="00381D47">
        <w:t xml:space="preserve"> </w:t>
      </w:r>
      <w:r w:rsidR="0077694A" w:rsidRPr="00381D47">
        <w:t xml:space="preserve">facilitation of </w:t>
      </w:r>
      <w:r w:rsidR="008159AC" w:rsidRPr="00381D47">
        <w:t>COVID-19 response strategies</w:t>
      </w:r>
      <w:r w:rsidR="0077694A" w:rsidRPr="00381D47">
        <w:t>.</w:t>
      </w:r>
      <w:r w:rsidR="001F5514" w:rsidRPr="00381D47">
        <w:t xml:space="preserve"> </w:t>
      </w:r>
      <w:r w:rsidR="00874E3E" w:rsidRPr="00381D47">
        <w:t xml:space="preserve">One of the major response strategies that are commonly scoped </w:t>
      </w:r>
      <w:r w:rsidR="0050770E" w:rsidRPr="00381D47">
        <w:t xml:space="preserve">is </w:t>
      </w:r>
      <w:r w:rsidR="00E7610C" w:rsidRPr="00381D47">
        <w:t>the development and improvement of public health communication</w:t>
      </w:r>
      <w:r w:rsidR="00C33BCA" w:rsidRPr="00381D47">
        <w:t xml:space="preserve"> </w:t>
      </w:r>
      <w:r w:rsidR="00C33BCA" w:rsidRPr="00381D47">
        <w:fldChar w:fldCharType="begin"/>
      </w:r>
      <w:r w:rsidR="00C33BCA" w:rsidRPr="00381D47">
        <w:instrText xml:space="preserve"> ADDIN ZOTERO_ITEM CSL_CITATION {"citationID":"u1GnBxJV","properties":{"formattedCitation":"(Afzal et al., 2021)","plainCitation":"(Afzal et al., 2021)","noteIndex":0},"citationItems":[{"id":584,"uris":["http://zotero.org/users/9390994/items/2PEAYJR4"],"itemData":{"id":584,"type":"article-journal","abstract":"Background: Since the declaration of COVID-19 as a global pandemic by the World Health Organization, the disease has gained momentum with every passing day. Various private and government sectors of different countries allocated funding for research in multiple capacities. A significant portion of efforts has been devoted to information technology and service infrastructure development, including research on developing intelligent models and techniques for alerts, monitoring, early diagnosis, prevention, and other relevant services. As a result, many information resources have been created globally and are available for use. However, a defined structure to organize these resources into categories based on the nature and origin of the data is lacking. Objective: This study aims to organize COVID-19 information resources into a well-defined structure to facilitate the easy identification of a resource, tracking information workflows, and to provide a guide for a contextual dashboard design and development. Methods: A sequence of action research was performed that involved a review of COVID-19 efforts and initiatives on a global scale during the year 2020. Data were collected according to the defined structure of primary, secondary, and tertiary categories. Various techniques for descriptive statistical analysis were employed to gain insights into the data to help develop a conceptual framework to organize resources and track interactions between different resources. Results: Investigating diverse information at the primary, secondary, and tertiary levels enabled us to develop a conceptual framework for COVID-19–related efforts and initiatives. The framework of resource categorization provides a gateway to access global initiatives with enriched metadata, and assists users in tracking the workflow of tertiary, secondary, and primary resources with relationships between various fragments of information. The results demonstrated mapping initiatives at the tertiary level to secondary level and then to the primary level to reach firsthand data, research, and trials. Conclusions: Adopting the proposed three-level structure allows for a consistent organization and management of existing COVID-19 knowledge resources and provides a roadmap for classifying future resources. This study is one of the earliest studies to introduce an infrastructure for locating and placing the right information at the right place. By implementing the proposed framework according to the stated guidelines, this study allows for the development of applications such as interactive dashboards to facilitate the contextual identification and tracking of interdependent COVID-19 knowledge resources.","container-title":"J Med Internet Res","DOI":"10.2196/29730","ISSN":"1438-8871","issue":"6","journalAbbreviation":"J Med Internet Res","page":"e29730","title":"COVID-19 Knowledge Resource Categorization and Tracking: Conceptual Framework Study","volume":"23","author":[{"family":"Afzal","given":"Muhammad"},{"family":"Hussain","given":"Maqbool"},{"family":"Hussain","given":"Jamil"},{"family":"Bang","given":"Jaehun"},{"family":"Lee","given":"Sungyoung"}],"issued":{"date-parts":[["2021",6,1]]}}}],"schema":"https://github.com/citation-style-language/schema/raw/master/csl-citation.json"} </w:instrText>
      </w:r>
      <w:r w:rsidR="00C33BCA" w:rsidRPr="00381D47">
        <w:fldChar w:fldCharType="separate"/>
      </w:r>
      <w:r w:rsidR="00C33BCA" w:rsidRPr="00381D47">
        <w:t>(Afzal et al., 2021)</w:t>
      </w:r>
      <w:r w:rsidR="00C33BCA" w:rsidRPr="00381D47">
        <w:fldChar w:fldCharType="end"/>
      </w:r>
      <w:r w:rsidR="00E7610C" w:rsidRPr="00381D47">
        <w:t xml:space="preserve">. </w:t>
      </w:r>
      <w:r w:rsidR="00324800" w:rsidRPr="00381D47">
        <w:t xml:space="preserve">According to the United Nation, after the declaration of the COVID-19 pandemic, they have found that 110 countries (57%) have already utilized digital technology as a way for </w:t>
      </w:r>
      <w:r w:rsidR="00D14DCC" w:rsidRPr="00381D47">
        <w:t xml:space="preserve">public health </w:t>
      </w:r>
      <w:r w:rsidR="00324800" w:rsidRPr="00381D47">
        <w:t>information communication</w:t>
      </w:r>
      <w:r w:rsidR="00EB77AF" w:rsidRPr="00381D47">
        <w:t xml:space="preserve"> </w:t>
      </w:r>
      <w:r w:rsidR="00EB77AF" w:rsidRPr="00381D47">
        <w:fldChar w:fldCharType="begin"/>
      </w:r>
      <w:r w:rsidR="00EB77AF" w:rsidRPr="00381D47">
        <w:instrText xml:space="preserve"> ADDIN ZOTERO_ITEM CSL_CITATION {"citationID":"lgRrLP4j","properties":{"formattedCitation":"(United Nations, 2020)","plainCitation":"(United Nations, 2020)","noteIndex":0},"citationItems":[{"id":589,"uris":["http://zotero.org/users/9390994/items/PZCQI24P"],"itemData":{"id":589,"type":"webpage","container-title":"United Nations","language":"fr","note":"publisher: United Nations","title":"Digital technologies critical in facing COVID-19 pandemic | Nations Unies","URL":"https://www.un.org/fr/desa/digital-technologies-critical-facing-covid-19-pandemic","author":[{"literal":"United Nations"}],"accessed":{"date-parts":[["2022",5,4]]},"issued":{"date-parts":[["2020"]]}}}],"schema":"https://github.com/citation-style-language/schema/raw/master/csl-citation.json"} </w:instrText>
      </w:r>
      <w:r w:rsidR="00EB77AF" w:rsidRPr="00381D47">
        <w:fldChar w:fldCharType="separate"/>
      </w:r>
      <w:r w:rsidR="00EB77AF" w:rsidRPr="00381D47">
        <w:t>(United Nations, 2020)</w:t>
      </w:r>
      <w:r w:rsidR="00EB77AF" w:rsidRPr="00381D47">
        <w:fldChar w:fldCharType="end"/>
      </w:r>
      <w:r w:rsidR="00777ED2" w:rsidRPr="00381D47">
        <w:t>. A</w:t>
      </w:r>
      <w:r w:rsidR="00BF020C" w:rsidRPr="00381D47">
        <w:t xml:space="preserve"> month after, 167 countries have used digital technology to disseminate COVID-19 information and guidance.</w:t>
      </w:r>
      <w:r w:rsidR="001801C9" w:rsidRPr="00381D47">
        <w:t xml:space="preserve"> </w:t>
      </w:r>
      <w:r w:rsidR="00A42D87" w:rsidRPr="00381D47">
        <w:t>M</w:t>
      </w:r>
      <w:r w:rsidR="00D21616" w:rsidRPr="00381D47">
        <w:t>oreo</w:t>
      </w:r>
      <w:r w:rsidR="00A42D87" w:rsidRPr="00381D47">
        <w:t>ver, v</w:t>
      </w:r>
      <w:r w:rsidR="00CA377A" w:rsidRPr="00381D47">
        <w:t xml:space="preserve">arious </w:t>
      </w:r>
      <w:r w:rsidR="006224EA" w:rsidRPr="00381D47">
        <w:t>p</w:t>
      </w:r>
      <w:r w:rsidR="00E7457A" w:rsidRPr="00381D47">
        <w:t xml:space="preserve">rivate and government sectors </w:t>
      </w:r>
      <w:r w:rsidR="0091471A" w:rsidRPr="00381D47">
        <w:t xml:space="preserve">have </w:t>
      </w:r>
      <w:r w:rsidR="002D177F" w:rsidRPr="00381D47">
        <w:t xml:space="preserve">come up with </w:t>
      </w:r>
      <w:r w:rsidR="004F3A32" w:rsidRPr="00381D47">
        <w:t xml:space="preserve">ways </w:t>
      </w:r>
      <w:r w:rsidR="0091471A" w:rsidRPr="00381D47">
        <w:t xml:space="preserve">to </w:t>
      </w:r>
      <w:r w:rsidR="007D1DCF" w:rsidRPr="00381D47">
        <w:t xml:space="preserve">integrate and </w:t>
      </w:r>
      <w:r w:rsidR="004D26D3" w:rsidRPr="00381D47">
        <w:t>digital technology to improve the COVID-19 information system</w:t>
      </w:r>
      <w:r w:rsidR="000523D5" w:rsidRPr="00381D47">
        <w:t xml:space="preserve"> </w:t>
      </w:r>
      <w:r w:rsidR="000523D5" w:rsidRPr="00381D47">
        <w:fldChar w:fldCharType="begin"/>
      </w:r>
      <w:r w:rsidR="00C440D1" w:rsidRPr="00381D47">
        <w:instrText xml:space="preserve"> ADDIN ZOTERO_ITEM CSL_CITATION {"citationID":"PMUv7wwS","properties":{"formattedCitation":"(Afzal et al., 2021; Whitelaw et al., 2020)","plainCitation":"(Afzal et al., 2021; Whitelaw et al., 2020)","noteIndex":0},"citationItems":[{"id":584,"uris":["http://zotero.org/users/9390994/items/2PEAYJR4"],"itemData":{"id":584,"type":"article-journal","abstract":"Background: Since the declaration of COVID-19 as a global pandemic by the World Health Organization, the disease has gained momentum with every passing day. Various private and government sectors of different countries allocated funding for research in multiple capacities. A significant portion of efforts has been devoted to information technology and service infrastructure development, including research on developing intelligent models and techniques for alerts, monitoring, early diagnosis, prevention, and other relevant services. As a result, many information resources have been created globally and are available for use. However, a defined structure to organize these resources into categories based on the nature and origin of the data is lacking. Objective: This study aims to organize COVID-19 information resources into a well-defined structure to facilitate the easy identification of a resource, tracking information workflows, and to provide a guide for a contextual dashboard design and development. Methods: A sequence of action research was performed that involved a review of COVID-19 efforts and initiatives on a global scale during the year 2020. Data were collected according to the defined structure of primary, secondary, and tertiary categories. Various techniques for descriptive statistical analysis were employed to gain insights into the data to help develop a conceptual framework to organize resources and track interactions between different resources. Results: Investigating diverse information at the primary, secondary, and tertiary levels enabled us to develop a conceptual framework for COVID-19–related efforts and initiatives. The framework of resource categorization provides a gateway to access global initiatives with enriched metadata, and assists users in tracking the workflow of tertiary, secondary, and primary resources with relationships between various fragments of information. The results demonstrated mapping initiatives at the tertiary level to secondary level and then to the primary level to reach firsthand data, research, and trials. Conclusions: Adopting the proposed three-level structure allows for a consistent organization and management of existing COVID-19 knowledge resources and provides a roadmap for classifying future resources. This study is one of the earliest studies to introduce an infrastructure for locating and placing the right information at the right place. By implementing the proposed framework according to the stated guidelines, this study allows for the development of applications such as interactive dashboards to facilitate the contextual identification and tracking of interdependent COVID-19 knowledge resources.","container-title":"J Med Internet Res","DOI":"10.2196/29730","ISSN":"1438-8871","issue":"6","journalAbbreviation":"J Med Internet Res","page":"e29730","title":"COVID-19 Knowledge Resource Categorization and Tracking: Conceptual Framework Study","volume":"23","author":[{"family":"Afzal","given":"Muhammad"},{"family":"Hussain","given":"Maqbool"},{"family":"Hussain","given":"Jamil"},{"family":"Bang","given":"Jaehun"},{"family":"Lee","given":"Sungyoung"}],"issued":{"date-parts":[["2021",6,1]]}}},{"id":569,"uris":["http://zotero.org/users/9390994/items/54DWIVIG"],"itemData":{"id":569,"type":"article-journal","container-title":"The Lancet Digital Health","DOI":"10.1016/S2589-7500(20)30142-4","ISSN":"25897500","issue":"8","journalAbbreviation":"The Lancet Digital Health","language":"en","page":"e435-e440","source":"DOI.org (Crossref)","title":"Applications of digital technology in COVID-19 pandemic planning and response","volume":"2","author":[{"family":"Whitelaw","given":"Sera"},{"family":"Mamas","given":"Mamas A"},{"family":"Topol","given":"Eric"},{"family":"Van Spall","given":"Harriette G C"}],"issued":{"date-parts":[["2020",8]]}}}],"schema":"https://github.com/citation-style-language/schema/raw/master/csl-citation.json"} </w:instrText>
      </w:r>
      <w:r w:rsidR="000523D5" w:rsidRPr="00381D47">
        <w:fldChar w:fldCharType="separate"/>
      </w:r>
      <w:r w:rsidR="00005EB0" w:rsidRPr="00381D47">
        <w:t>(Afzal et al., 2021; Whitelaw et al., 2020)</w:t>
      </w:r>
      <w:r w:rsidR="000523D5" w:rsidRPr="00381D47">
        <w:fldChar w:fldCharType="end"/>
      </w:r>
      <w:r w:rsidR="004D26D3" w:rsidRPr="00381D47">
        <w:t>.</w:t>
      </w:r>
      <w:r w:rsidR="00E14E79" w:rsidRPr="00381D47">
        <w:t xml:space="preserve"> One of </w:t>
      </w:r>
      <w:r w:rsidR="00853939" w:rsidRPr="00381D47">
        <w:t xml:space="preserve">which is </w:t>
      </w:r>
      <w:r w:rsidR="003A5D2F" w:rsidRPr="00381D47">
        <w:t xml:space="preserve">the development of </w:t>
      </w:r>
      <w:r w:rsidR="0074314E" w:rsidRPr="00381D47">
        <w:t xml:space="preserve">centralized </w:t>
      </w:r>
      <w:r w:rsidR="00F4322C" w:rsidRPr="00381D47">
        <w:t xml:space="preserve">information </w:t>
      </w:r>
      <w:r w:rsidR="00331E41" w:rsidRPr="00381D47">
        <w:t xml:space="preserve">and </w:t>
      </w:r>
      <w:r w:rsidR="00940569" w:rsidRPr="00381D47">
        <w:t>the visualization of the epidemiological data through the dashboards</w:t>
      </w:r>
      <w:r w:rsidR="00B4187F" w:rsidRPr="00381D47">
        <w:t xml:space="preserve"> </w:t>
      </w:r>
      <w:r w:rsidR="00B4187F" w:rsidRPr="00381D47">
        <w:fldChar w:fldCharType="begin"/>
      </w:r>
      <w:r w:rsidR="00750E73" w:rsidRPr="00381D47">
        <w:instrText xml:space="preserve"> ADDIN ZOTERO_ITEM CSL_CITATION {"citationID":"3k5JnWD3","properties":{"formattedCitation":"(Dixit et al., 2020; Dong et al., 2020; Whitelaw et al., 2020)","plainCitation":"(Dixit et al., 2020; Dong et al., 2020; Whitelaw et al., 2020)","noteIndex":0},"citationItems":[{"id":"7LwJicj4/i6aMmmlO","uris":["http://www.mendeley.com/documents/?uuid=67eddc14-652f-42f3-a6b7-645e7e9e33cf"],"itemData":{"DOI":"10.1093/jamia/ocaa161","ISSN":"1527-974X","abstract":"The COVID-19 pandemic has led to the rapid expansion of telehealth services as healthcare organizations aim to mitigate community transmission while providing safe patient care. As technology adoption rapidly increases, operational telehealth teams must maintain awareness of critical information, such as patient volumes and wait times, patient and provider experience, and telehealth platform performance. Using a model of situation awareness as a conceptual foundation and a user-centered design approach we describe our process for rapidly developing and disseminating dashboard visualizations to support telehealth operations. We used a 5-step process to gain domain knowledge, identify user needs, identify data sources, design and develop visualizations, and iteratively refine these visualizations. Through this process we identified 3 distinct stakeholder groups and designed and developed visualization dashboards to meet their needs. Feedback from users demonstrated the dashboard’s support situation awareness and informed important operational decisions. Lessons learned are shared to provide other organizations with insights from our process.","author":[{"dropping-particle":"","family":"Dixit","given":"Ram A","non-dropping-particle":"","parse-names":false,"suffix":""},{"dropping-particle":"","family":"Hurst","given":"Stephen","non-dropping-particle":"","parse-names":false,"suffix":""},{"dropping-particle":"","family":"Adams","given":"Katharine T","non-dropping-particle":"","parse-names":false,"suffix":""},{"dropping-particle":"","family":"Boxley","given":"Christian","non-dropping-particle":"","parse-names":false,"suffix":""},{"dropping-particle":"","family":"Lysen-Hendershot","given":"Kristi","non-dropping-particle":"","parse-names":false,"suffix":""},{"dropping-particle":"","family":"Bennett","given":"Sonita S","non-dropping-particle":"","parse-names":false,"suffix":""},{"dropping-particle":"","family":"Booker","given":"Ethan","non-dropping-particle":"","parse-names":false,"suffix":""},{"dropping-particle":"","family":"Ratwani","given":"Raj M","non-dropping-particle":"","parse-names":false,"suffix":""}],"container-title":"Journal of the American Medical Informatics Association","id":"7LwJicj4/i6aMmmlO","issue":"9","issued":{"date-parts":[["2020"]]},"page":"1456-1461","title":"Rapid development of visualization dashboards to enhance situation awareness of COVID-19 telehealth initiatives at a multihospital healthcare system","type":"article-journal","volume":"27"}},{"id":575,"uris":["http://zotero.org/users/9390994/items/2MFRCXPH"],"itemData":{"id":575,"type":"article-journal","container-title":"The Lancet Infectious Diseases","DOI":"10.1016/S1473-3099(20)30120-1","ISSN":"1473-3099","issue":"5","note":"publisher: Elsevier","page":"533-534","title":"An interactive web-based dashboard to track COVID-19 in real time","volume":"20","author":[{"family":"Dong","given":"Ensheng"},{"family":"Du","given":"Hongru"},{"family":"Gardner","given":"Lauren"}],"issued":{"date-parts":[["2020",5,1]]}}},{"id":569,"uris":["http://zotero.org/users/9390994/items/54DWIVIG"],"itemData":{"id":569,"type":"article-journal","container-title":"The Lancet Digital Health","DOI":"10.1016/S2589-7500(20)30142-4","ISSN":"25897500","issue":"8","journalAbbreviation":"The Lancet Digital Health","language":"en","page":"e435-e440","source":"DOI.org (Crossref)","title":"Applications of digital technology in COVID-19 pandemic planning and response","volume":"2","author":[{"family":"Whitelaw","given":"Sera"},{"family":"Mamas","given":"Mamas A"},{"family":"Topol","given":"Eric"},{"family":"Van Spall","given":"Harriette G C"}],"issued":{"date-parts":[["2020",8]]}}}],"schema":"https://github.com/citation-style-language/schema/raw/master/csl-citation.json"} </w:instrText>
      </w:r>
      <w:r w:rsidR="00B4187F" w:rsidRPr="00381D47">
        <w:fldChar w:fldCharType="separate"/>
      </w:r>
      <w:r w:rsidR="00005EB0" w:rsidRPr="00381D47">
        <w:t>(Dixit et al., 2020; Dong et al., 2020; Whitelaw et al., 2020)</w:t>
      </w:r>
      <w:r w:rsidR="00B4187F" w:rsidRPr="00381D47">
        <w:fldChar w:fldCharType="end"/>
      </w:r>
      <w:r w:rsidR="00C0259E" w:rsidRPr="00381D47">
        <w:t>, which would allow the</w:t>
      </w:r>
      <w:r w:rsidR="00F019A1" w:rsidRPr="00381D47">
        <w:t xml:space="preserve"> consistent monitoring </w:t>
      </w:r>
      <w:r w:rsidR="00EC6C06" w:rsidRPr="00381D47">
        <w:t>of the infections</w:t>
      </w:r>
      <w:r w:rsidR="003E2951" w:rsidRPr="00381D47">
        <w:t xml:space="preserve"> and modelling efforts</w:t>
      </w:r>
      <w:r w:rsidR="00940569" w:rsidRPr="00381D47">
        <w:t>.</w:t>
      </w:r>
      <w:r w:rsidR="00B81AF2" w:rsidRPr="00381D47">
        <w:t xml:space="preserve"> </w:t>
      </w:r>
      <w:r w:rsidR="00116D88" w:rsidRPr="00381D47">
        <w:t xml:space="preserve">And </w:t>
      </w:r>
      <w:r w:rsidR="00B81AF2" w:rsidRPr="00381D47">
        <w:t xml:space="preserve">it increased the demand for </w:t>
      </w:r>
      <w:r w:rsidR="00B71F57" w:rsidRPr="00381D47">
        <w:t>the development of COVID-19 dashboards given the contribution and massive impact it brings to the public health</w:t>
      </w:r>
      <w:r w:rsidR="00510F88" w:rsidRPr="00381D47">
        <w:t xml:space="preserve"> </w:t>
      </w:r>
      <w:r w:rsidR="00510F88" w:rsidRPr="00381D47">
        <w:fldChar w:fldCharType="begin"/>
      </w:r>
      <w:r w:rsidR="00510F88" w:rsidRPr="00381D47">
        <w:instrText xml:space="preserve"> ADDIN ZOTERO_ITEM CSL_CITATION {"citationID":"2r87a9Qa","properties":{"formattedCitation":"(Dong et al., 2020)","plainCitation":"(Dong et al., 2020)","noteIndex":0},"citationItems":[{"id":575,"uris":["http://zotero.org/users/9390994/items/2MFRCXPH"],"itemData":{"id":575,"type":"article-journal","container-title":"The Lancet Infectious Diseases","DOI":"10.1016/S1473-3099(20)30120-1","ISSN":"1473-3099","issue":"5","note":"publisher: Elsevier","page":"533-534","title":"An interactive web-based dashboard to track COVID-19 in real time","volume":"20","author":[{"family":"Dong","given":"Ensheng"},{"family":"Du","given":"Hongru"},{"family":"Gardner","given":"Lauren"}],"issued":{"date-parts":[["2020",5,1]]}}}],"schema":"https://github.com/citation-style-language/schema/raw/master/csl-citation.json"} </w:instrText>
      </w:r>
      <w:r w:rsidR="00510F88" w:rsidRPr="00381D47">
        <w:fldChar w:fldCharType="separate"/>
      </w:r>
      <w:r w:rsidR="00005EB0" w:rsidRPr="00381D47">
        <w:t>(Dong et al., 2020)</w:t>
      </w:r>
      <w:r w:rsidR="00510F88" w:rsidRPr="00381D47">
        <w:fldChar w:fldCharType="end"/>
      </w:r>
      <w:r w:rsidR="00B71F57" w:rsidRPr="00381D47">
        <w:t>.</w:t>
      </w:r>
    </w:p>
    <w:p w:rsidR="008A4389" w:rsidRDefault="001652EA" w:rsidP="00E5624E">
      <w:pPr>
        <w:spacing w:line="276" w:lineRule="auto"/>
        <w:ind w:firstLine="720"/>
        <w:jc w:val="both"/>
      </w:pPr>
      <w:r w:rsidRPr="00381D47">
        <w:t xml:space="preserve">The first development of tracking technology for the COVID-19 pandemic was developed </w:t>
      </w:r>
      <w:r w:rsidR="004D152C" w:rsidRPr="00381D47">
        <w:t xml:space="preserve">prior to the declaration of the </w:t>
      </w:r>
      <w:r w:rsidRPr="00381D47">
        <w:t>pandemic.</w:t>
      </w:r>
      <w:r w:rsidR="004D152C" w:rsidRPr="00381D47">
        <w:t xml:space="preserve"> </w:t>
      </w:r>
      <w:r w:rsidR="002335AE" w:rsidRPr="00381D47">
        <w:t xml:space="preserve">On </w:t>
      </w:r>
      <w:r w:rsidRPr="00381D47">
        <w:t>February 17, 202</w:t>
      </w:r>
      <w:r w:rsidR="002C4993" w:rsidRPr="00381D47">
        <w:t>0</w:t>
      </w:r>
      <w:r w:rsidRPr="00381D47">
        <w:t xml:space="preserve">, </w:t>
      </w:r>
      <w:r w:rsidR="004D152C" w:rsidRPr="00381D47">
        <w:t>the Center for Systems Science and Engineering (CSSE)</w:t>
      </w:r>
      <w:r w:rsidR="00CA1CAD" w:rsidRPr="00381D47">
        <w:t xml:space="preserve"> at</w:t>
      </w:r>
      <w:r w:rsidR="004D152C" w:rsidRPr="00381D47">
        <w:t xml:space="preserve"> John Hopkins University had developed an interactive information system, wherein the </w:t>
      </w:r>
      <w:r w:rsidR="000F7164" w:rsidRPr="00381D47">
        <w:t xml:space="preserve">outbreak </w:t>
      </w:r>
      <w:r w:rsidR="007C3FB9" w:rsidRPr="00381D47">
        <w:t>novel coronavirus strain</w:t>
      </w:r>
      <w:r w:rsidR="004D152C" w:rsidRPr="00381D47">
        <w:t xml:space="preserve"> can be visualized and monitored concurrently</w:t>
      </w:r>
      <w:r w:rsidR="00E17E16" w:rsidRPr="00381D47">
        <w:t xml:space="preserve"> </w:t>
      </w:r>
      <w:r w:rsidR="00E17E16" w:rsidRPr="00381D47">
        <w:fldChar w:fldCharType="begin"/>
      </w:r>
      <w:r w:rsidR="00E17E16" w:rsidRPr="00381D47">
        <w:instrText xml:space="preserve"> ADDIN ZOTERO_ITEM CSL_CITATION {"citationID":"wAtkm6lW","properties":{"formattedCitation":"(Dong et al., 2020)","plainCitation":"(Dong et al., 2020)","noteIndex":0},"citationItems":[{"id":575,"uris":["http://zotero.org/users/9390994/items/2MFRCXPH"],"itemData":{"id":575,"type":"article-journal","container-title":"The Lancet Infectious Diseases","DOI":"10.1016/S1473-3099(20)30120-1","ISSN":"1473-3099","issue":"5","note":"publisher: Elsevier","page":"533-534","title":"An interactive web-based dashboard to track COVID-19 in real time","volume":"20","author":[{"family":"Dong","given":"Ensheng"},{"family":"Du","given":"Hongru"},{"family":"Gardner","given":"Lauren"}],"issued":{"date-parts":[["2020",5,1]]}}}],"schema":"https://github.com/citation-style-language/schema/raw/master/csl-citation.json"} </w:instrText>
      </w:r>
      <w:r w:rsidR="00E17E16" w:rsidRPr="00381D47">
        <w:fldChar w:fldCharType="separate"/>
      </w:r>
      <w:r w:rsidR="00005EB0" w:rsidRPr="00381D47">
        <w:t>(Dong et al., 2020)</w:t>
      </w:r>
      <w:r w:rsidR="00E17E16" w:rsidRPr="00381D47">
        <w:fldChar w:fldCharType="end"/>
      </w:r>
      <w:r w:rsidR="004D152C" w:rsidRPr="00381D47">
        <w:t xml:space="preserve">. </w:t>
      </w:r>
      <w:r w:rsidR="009544AD" w:rsidRPr="00381D47">
        <w:t xml:space="preserve">And presently, the JHU CSS COVID-19 data repository for the COVID-19 statistics has been </w:t>
      </w:r>
      <w:r w:rsidR="00D0590E" w:rsidRPr="00381D47">
        <w:t xml:space="preserve">one of the de facto standard for </w:t>
      </w:r>
      <w:r w:rsidR="00D134A0" w:rsidRPr="00381D47">
        <w:t xml:space="preserve">COVID-19 information source. </w:t>
      </w:r>
      <w:r w:rsidR="00887F3D" w:rsidRPr="00381D47">
        <w:t>Thereafter,</w:t>
      </w:r>
      <w:r w:rsidR="002D4112" w:rsidRPr="00381D47">
        <w:t xml:space="preserve"> it became a common initiative</w:t>
      </w:r>
      <w:r w:rsidR="00887F3D" w:rsidRPr="00381D47">
        <w:t xml:space="preserve"> </w:t>
      </w:r>
      <w:r w:rsidR="00B44510" w:rsidRPr="00381D47">
        <w:t xml:space="preserve">the application </w:t>
      </w:r>
      <w:r w:rsidR="00070EDC" w:rsidRPr="00381D47">
        <w:t xml:space="preserve">digital </w:t>
      </w:r>
      <w:r w:rsidR="00B44510" w:rsidRPr="00381D47">
        <w:t xml:space="preserve">technology to </w:t>
      </w:r>
      <w:r w:rsidR="00070EDC" w:rsidRPr="00381D47">
        <w:t>allowing the most up-to-date and reliable information to be delivered to the public health</w:t>
      </w:r>
      <w:r w:rsidR="00DE29D7" w:rsidRPr="00381D47">
        <w:t xml:space="preserve"> </w:t>
      </w:r>
      <w:r w:rsidR="00DE29D7" w:rsidRPr="00381D47">
        <w:fldChar w:fldCharType="begin"/>
      </w:r>
      <w:r w:rsidR="00461F13" w:rsidRPr="00381D47">
        <w:instrText xml:space="preserve"> ADDIN ZOTERO_ITEM CSL_CITATION {"citationID":"aYUycqBZ","properties":{"formattedCitation":"(Chehresa, 2020)","plainCitation":"(Chehresa, 2020)","noteIndex":0},"citationItems":[{"id":583,"uris":["http://zotero.org/users/9390994/items/2DKD2J7Y"],"itemData":{"id":583,"type":"book","abstract":"🦠  Huge collection of useful projects and resources for COVID-19 (2019 novel Coronavirus)","genre":"TypeScript","source":"GitHub","title":"Awesome Coronavirus","URL":"https://github.com/soroushchehresa/awesome-coronavirus","author":[{"family":"Chehresa","given":"Soroush"}],"accessed":{"date-parts":[["2022",5,4]]},"issued":{"date-parts":[["2020"]]}}}],"schema":"https://github.com/citation-style-language/schema/raw/master/csl-citation.json"} </w:instrText>
      </w:r>
      <w:r w:rsidR="00DE29D7" w:rsidRPr="00381D47">
        <w:fldChar w:fldCharType="separate"/>
      </w:r>
      <w:r w:rsidR="00005EB0" w:rsidRPr="00381D47">
        <w:t>(Chehresa, 2020)</w:t>
      </w:r>
      <w:r w:rsidR="00DE29D7" w:rsidRPr="00381D47">
        <w:fldChar w:fldCharType="end"/>
      </w:r>
      <w:r w:rsidR="00070EDC" w:rsidRPr="00381D47">
        <w:t>.</w:t>
      </w:r>
      <w:r w:rsidR="00901448" w:rsidRPr="00381D47">
        <w:t xml:space="preserve"> And so the COVID-19 pandemic presented an unprecedented demand for the integration of digital technology and public health reporting.</w:t>
      </w:r>
    </w:p>
    <w:p w:rsidR="00E469BE" w:rsidRDefault="000835CF" w:rsidP="00233E76">
      <w:pPr>
        <w:spacing w:line="276" w:lineRule="auto"/>
        <w:ind w:firstLine="720"/>
        <w:jc w:val="both"/>
      </w:pPr>
      <w:r>
        <w:t>The prevalence of COVID-19 information platforms were unprecedented.</w:t>
      </w:r>
      <w:r w:rsidR="00B65D8C">
        <w:t xml:space="preserve"> </w:t>
      </w:r>
      <w:r w:rsidR="00F658CE">
        <w:t>Almost e</w:t>
      </w:r>
      <w:r w:rsidR="00B26235">
        <w:t xml:space="preserve">very country </w:t>
      </w:r>
      <w:r w:rsidR="00F658CE">
        <w:t>has the tracking and information delivery part of their COVID-19 response strategies.</w:t>
      </w:r>
      <w:r w:rsidR="00B04911" w:rsidRPr="00B04911">
        <w:t xml:space="preserve"> </w:t>
      </w:r>
      <w:r w:rsidR="00B61AD2">
        <w:t xml:space="preserve">By jurisdictions, </w:t>
      </w:r>
      <w:r w:rsidR="003408EC">
        <w:t>a</w:t>
      </w:r>
      <w:r w:rsidR="00072911" w:rsidRPr="00072911">
        <w:t>s the first custodians of COVID-19 information, governments have begun providing statistics such as the aggregate number of cases in a country, overall fatalities, and ca</w:t>
      </w:r>
      <w:r w:rsidR="00724934">
        <w:t>se reporting</w:t>
      </w:r>
      <w:r w:rsidR="00E20495">
        <w:t xml:space="preserve"> </w:t>
      </w:r>
      <w:r w:rsidR="00E20495">
        <w:fldChar w:fldCharType="begin"/>
      </w:r>
      <w:r w:rsidR="002F26E9">
        <w:instrText xml:space="preserve"> ADDIN ZOTERO_ITEM CSL_CITATION {"citationID":"pAXttelF","properties":{"formattedCitation":"(The White House, 2021; United Nations, 2020)","plainCitation":"(The White House, 2021; United Nations, 2020)","noteIndex":0},"citationItems":[{"id":594,"uris":["http://zotero.org/users/9390994/items/56ZKKKZD"],"itemData":{"id":594,"type":"webpage","abstract":"By the authority vested in me as President by the Constitution and the laws of the United States of America, it is hereby ordered as follows:","container-title":"The White House","language":"en-US","title":"Executive Order on Ensuring a Data-Driven Response to COVID-19 and Future High-Consequence Public Health Threats","URL":"https://www.whitehouse.gov/briefing-room/presidential-actions/2021/01/21/executive-order-ensuring-a-data-driven-response-to-covid-19-and-future-high-consequence-public-health-threats/","author":[{"literal":"The White House"}],"accessed":{"date-parts":[["2022",5,4]]},"issued":{"date-parts":[["2021",1,21]]}}},{"id":589,"uris":["http://zotero.org/users/9390994/items/PZCQI24P"],"itemData":{"id":589,"type":"webpage","container-title":"United Nations","language":"fr","note":"publisher: United Nations","title":"Digital technologies critical in facing COVID-19 pandemic | Nations Unies","URL":"https://www.un.org/fr/desa/digital-technologies-critical-facing-covid-19-pandemic","author":[{"literal":"United Nations"}],"accessed":{"date-parts":[["2022",5,4]]},"issued":{"date-parts":[["2020"]]}}}],"schema":"https://github.com/citation-style-language/schema/raw/master/csl-citation.json"} </w:instrText>
      </w:r>
      <w:r w:rsidR="00E20495">
        <w:fldChar w:fldCharType="separate"/>
      </w:r>
      <w:r w:rsidR="002F26E9" w:rsidRPr="002F26E9">
        <w:t>(The White House, 2021; United Nations, 2020)</w:t>
      </w:r>
      <w:r w:rsidR="00E20495">
        <w:fldChar w:fldCharType="end"/>
      </w:r>
      <w:r w:rsidR="00724934">
        <w:t>.</w:t>
      </w:r>
      <w:r w:rsidR="00233E76">
        <w:t xml:space="preserve"> </w:t>
      </w:r>
      <w:r w:rsidR="00B71181">
        <w:t>Since o</w:t>
      </w:r>
      <w:r w:rsidR="00E469BE">
        <w:t xml:space="preserve">ne of the requirements in the COVID-19 crisis management the establishment of accessible and reliable COVID-19 information for promoting appropriate public health decision-making </w:t>
      </w:r>
      <w:r w:rsidR="00E469BE">
        <w:fldChar w:fldCharType="begin"/>
      </w:r>
      <w:r w:rsidR="00E469BE">
        <w:instrText xml:space="preserve"> ADDIN ZOTERO_ITEM CSL_CITATION {"citationID":"jiVXMsAF","properties":{"formattedCitation":"(World Health Organization, 2021)","plainCitation":"(World Health Organization, 2021)","noteIndex":0},"citationItems":[{"id":582,"uris":["http://zotero.org/users/9390994/items/2CNQBACL"],"itemData":{"id":582,"type":"report","publisher":"World Health Organization","title":"Critical preparedness, readiness and response actions for COVID-19: interim guidance, 27 May 2021","author":[{"literal":"World Health Organization"}],"issued":{"date-parts":[["2021"]]}}}],"schema":"https://github.com/citation-style-language/schema/raw/master/csl-citation.json"} </w:instrText>
      </w:r>
      <w:r w:rsidR="00E469BE">
        <w:fldChar w:fldCharType="separate"/>
      </w:r>
      <w:r w:rsidR="00005EB0" w:rsidRPr="00005EB0">
        <w:t>(World Health Organization, 2021)</w:t>
      </w:r>
      <w:r w:rsidR="00E469BE">
        <w:fldChar w:fldCharType="end"/>
      </w:r>
      <w:r w:rsidR="00E469BE">
        <w:t xml:space="preserve">. So the improvement and development of a robust COVID-19 information system was necessary. </w:t>
      </w:r>
      <w:r w:rsidR="00E469BE" w:rsidRPr="007C52E9">
        <w:t>The COVID-19 pandemic is a turbulent situation, where the effort of response</w:t>
      </w:r>
      <w:r w:rsidR="00E469BE">
        <w:t xml:space="preserve"> must be actionable and in real</w:t>
      </w:r>
      <w:r w:rsidR="00E469BE" w:rsidRPr="007C52E9">
        <w:t xml:space="preserve">time for it to be </w:t>
      </w:r>
      <w:r w:rsidR="00E469BE">
        <w:t>impactful and relevant</w:t>
      </w:r>
      <w:r w:rsidR="00E469BE" w:rsidRPr="007C52E9">
        <w:t>.</w:t>
      </w:r>
      <w:r w:rsidR="00E469BE">
        <w:t xml:space="preserve"> Thus, the demand of g</w:t>
      </w:r>
      <w:r w:rsidR="00E469BE" w:rsidRPr="006514EB">
        <w:t xml:space="preserve">overnments, healthcare workers, media, and </w:t>
      </w:r>
      <w:r w:rsidR="00E469BE">
        <w:t>the citizen for a realtime, reliable, and accessible COVID-19 information was a consequence of the scale and pace of which the situation progressed.</w:t>
      </w:r>
      <w:r w:rsidR="009D2EE5">
        <w:t xml:space="preserve"> </w:t>
      </w:r>
      <w:r w:rsidR="00E469BE">
        <w:t>F</w:t>
      </w:r>
      <w:r w:rsidR="00E469BE" w:rsidRPr="007C52E9">
        <w:t>ortunately, the</w:t>
      </w:r>
      <w:r w:rsidR="00640AA1">
        <w:t xml:space="preserve"> adoption</w:t>
      </w:r>
      <w:r w:rsidR="00E469BE" w:rsidRPr="007C52E9">
        <w:t xml:space="preserve"> of technological innovation allowed the concept of </w:t>
      </w:r>
      <w:r w:rsidR="00E469BE">
        <w:t>application digital technology for COVID-19 response</w:t>
      </w:r>
      <w:r w:rsidR="00E469BE" w:rsidRPr="007C52E9">
        <w:t>.</w:t>
      </w:r>
      <w:r w:rsidR="008168CB">
        <w:t xml:space="preserve"> </w:t>
      </w:r>
    </w:p>
    <w:p w:rsidR="00B94F5A" w:rsidRDefault="00B94F5A" w:rsidP="00E5624E">
      <w:pPr>
        <w:spacing w:line="276" w:lineRule="auto"/>
        <w:ind w:firstLine="720"/>
        <w:jc w:val="both"/>
      </w:pPr>
      <w:r>
        <w:t>The development of</w:t>
      </w:r>
      <w:r w:rsidR="004F3860">
        <w:t xml:space="preserve"> </w:t>
      </w:r>
      <w:r>
        <w:t xml:space="preserve">COVID-19 </w:t>
      </w:r>
      <w:r w:rsidR="004F3860">
        <w:t xml:space="preserve">information platforms </w:t>
      </w:r>
      <w:r>
        <w:t>with an unprecedented pace and variet</w:t>
      </w:r>
      <w:r w:rsidR="000E5277">
        <w:t>y of stakeholders was pervasive. G</w:t>
      </w:r>
      <w:r>
        <w:t xml:space="preserve">iven the high internet penetration, integration of digital technology with health information systems (Pan American Health Organization, 2020b), and the prevalence of web applications (Galea, 2020). COVID-19 dashboards developed by various international organizations (WHO COVID-19 Dashboard), academics (John Hopkins Coronavirus Resource Center), and industries are instances that go beyond national, regional, and local governments to show the value of data visualization. The Center for Systems Science and Engineering (CSSE) at Johns Hopkins University developed the first publicly accessible dashboard on January 2020 (Dong et al., 2020), two months prior to the declaration of the COVID-19 pandemic (World Health Organization, 2020a). </w:t>
      </w:r>
      <w:r w:rsidR="00836450">
        <w:t>However, every COVID-19 dashboard released has its unique features but constitutes the same purpose.</w:t>
      </w:r>
    </w:p>
    <w:p w:rsidR="00CE4840" w:rsidRDefault="00B94F5A" w:rsidP="00E5624E">
      <w:pPr>
        <w:spacing w:line="276" w:lineRule="auto"/>
        <w:ind w:firstLine="720"/>
        <w:jc w:val="both"/>
      </w:pPr>
      <w:r>
        <w:t xml:space="preserve">The World Health Organization had released its COVID-19 information dashboard (World Health Organization, 2020b). The dashboard's notable feature is its mobile-friendly responsiveness, minimalistic design, and interactivity that makes complex statistics accessible and available in a convenient way. In the Philippines, the Department of Health had released its Official COVID-19 Tracker. The COVID-19 dashboard was developed by utilizing a dashboard service called "Tableau." Every essential COVID-19 related information is comprehensible and straightforward. It is also interactive, where the users acquire a brief description of each presented data. Various governments have also released its COVID-19 data case bulletin in the regional context. However, it is a significant drawback to adopt case bulletin means of delivering the COVID-19 information because it is laborious to maintain, inefficient, and cannot deliver information in real-time. </w:t>
      </w:r>
    </w:p>
    <w:p w:rsidR="00C25C72" w:rsidRDefault="00C25C72" w:rsidP="00E5624E">
      <w:pPr>
        <w:spacing w:line="276" w:lineRule="auto"/>
        <w:ind w:firstLine="720"/>
        <w:jc w:val="both"/>
      </w:pPr>
      <w:r>
        <w:t>COVID-19 information is mainly delivered through the information systems, which is why it plays a crucial part in controlling the COVID-19 pandemic (Pan American Health Organization, 2020a). Moreover, health authorities have developed many approaches to improve the COVID-19 information system and effective public communication. One of the ways healthcare authorities have accomplished effective public health communication is through the adoption of the internet (World Health Organization, 2020b). In such conditions of isolation, the adoption of technology is no coincidence. That is because it conveniently allowed people to have an accessible source of relevant and reliable COVID-19 related information.</w:t>
      </w:r>
    </w:p>
    <w:p w:rsidR="00C25C72" w:rsidRDefault="00C25C72" w:rsidP="00E5624E">
      <w:pPr>
        <w:spacing w:line="276" w:lineRule="auto"/>
        <w:ind w:firstLine="720"/>
        <w:jc w:val="both"/>
      </w:pPr>
      <w:r>
        <w:t>COVID-19 information systems are more critical than at any other time for handling data and information at the pace required by the ambiguity of the COVID-19 situation. Information systems allow quick, expeditious, and coordinated information accessibility and sharing, and they promote the prioritization of care, access, and response, particularly for individuals in contexts of susceptibility. With appropriately disaggregated COVID-19 insights, it is feasible to develop a mechanism that minimizes potential health disparities at all levels of care and facilitates the execution of initiatives to tackle such inefficiencies. So, integrating technology to promote advanced and digital health information became an option for improving a robust health information system. What is needed is an actionable expansion of the present COVID-19 information system to have an effective COVID-19 public communication.</w:t>
      </w:r>
    </w:p>
    <w:p w:rsidR="00C25C72" w:rsidRDefault="00C25C72" w:rsidP="00E5624E">
      <w:pPr>
        <w:spacing w:line="276" w:lineRule="auto"/>
        <w:ind w:firstLine="720"/>
        <w:jc w:val="both"/>
      </w:pPr>
      <w:r>
        <w:t>COVID-19 information systems can be expanded by implementing a web-based application, such as dashboards, that provides COVID-19 insights. It is apparent that COVID-19 dashboards are one of the essential ways to communicate the COVID-19 situation to the public effectively. Even though the Government Health Departments already has its COVID-19 data that is publicly accessible, organization and academic-based repositories, such as the JHU CSSE COVID-19 repository, became the de-facto standard. Not only that, despite the availability of these data, it needs to be extracted and processed to be displayed through dashboards. That is why real-time dashboard visualization of COVID-19 data became an effective technique to fulfill the public health needs for essential COVID-19-related information.</w:t>
      </w:r>
    </w:p>
    <w:p w:rsidR="00C25C72" w:rsidRDefault="00C25C72" w:rsidP="00E5624E">
      <w:pPr>
        <w:spacing w:line="276" w:lineRule="auto"/>
        <w:ind w:firstLine="720"/>
        <w:jc w:val="both"/>
      </w:pPr>
      <w:r>
        <w:t>Dashboards can promptly present actual or real-time data changes, unlike static reporting modalities such as articles or reports. That is why multiple governments and organizations from various nations have developed an accessible dashboard specifically to highlight the situation in their nation. One of the recurring features of these dashboards is that it provides a comprehensible summary of the cumulative data about the COVID-19 cases, deaths, recoveries, and the overview of the COVID-19 vaccination insights, and these numerical data are then visualized. People with no technical knowledge could benefit from a real-time COVID-19 tracking dashboard, which can contain a plethora of information on a web application. Furthermore, this can be meaningfully utilized by individuals in need of COVID-19 related information. Digital dashboards allow COVID-19 epidemiological data to record and report individual data points from various levels, allowing for a more precise assessment of the COVID-19 pandemic context. Consequently, an overview of the scenario is provided in an accessible and convenient way.</w:t>
      </w:r>
    </w:p>
    <w:p w:rsidR="00C25C72" w:rsidRDefault="00C25C72" w:rsidP="00E5624E">
      <w:pPr>
        <w:spacing w:line="276" w:lineRule="auto"/>
        <w:ind w:firstLine="720"/>
        <w:jc w:val="both"/>
      </w:pPr>
      <w:r>
        <w:t>However,</w:t>
      </w:r>
      <w:r w:rsidR="00F70263">
        <w:t xml:space="preserve"> the one of the identified problems by the researcher in the locality is</w:t>
      </w:r>
      <w:r>
        <w:t xml:space="preserve"> the lack of COVID-19 dashboards inclusive of the epidemiological insights within the area of Digos city. Despite the rising popularity of COVID-19 dashboards developed by various organizations, such as the COVID-19 Tracker Philippines from DOH, Davao Region COVID-19 Insights of Mindanao, John Hopkins Coronavirus Resource Center, there is a lack of inclusivity for specific insights from the locality. Although the City of Digos government-organized page from Facebo</w:t>
      </w:r>
      <w:r w:rsidR="00AC6CDE">
        <w:t>ok publishes COVID-19 insights</w:t>
      </w:r>
      <w:r>
        <w:t>, it is published only with long intervals between days, weeks, or even months, which is a major insufficiency for effective COVID-19 public communication. Thus, considering the pace of the COVID-19 situation moves at an exponential rate, the gap will surely incapacitate Digoseños in making the best health-informed decisions. Hence, a real-time web-based COVID-19 dashboard is defined as a solution to the problem.</w:t>
      </w:r>
    </w:p>
    <w:p w:rsidR="000772EB" w:rsidRDefault="00E46A54" w:rsidP="00E5624E">
      <w:pPr>
        <w:spacing w:line="276" w:lineRule="auto"/>
        <w:ind w:firstLine="720"/>
        <w:jc w:val="both"/>
      </w:pPr>
      <w:r w:rsidRPr="00B762A1">
        <w:t xml:space="preserve">In ways that are difficult to do conventionally, </w:t>
      </w:r>
      <w:r>
        <w:t xml:space="preserve">the utilization of </w:t>
      </w:r>
      <w:r w:rsidRPr="00B762A1">
        <w:t>digital technology</w:t>
      </w:r>
      <w:r>
        <w:t xml:space="preserve"> have certainly proven to </w:t>
      </w:r>
      <w:r w:rsidRPr="00B762A1">
        <w:t>in pandemic strategy and response.</w:t>
      </w:r>
      <w:r>
        <w:t xml:space="preserve"> </w:t>
      </w:r>
      <w:r w:rsidR="00E4704E">
        <w:t>Therefore, as an indep</w:t>
      </w:r>
      <w:r w:rsidR="004700D1">
        <w:t xml:space="preserve">endent academic initiative, this research will propose a project that </w:t>
      </w:r>
      <w:r w:rsidR="00E4704E">
        <w:t xml:space="preserve">will develop a web-based interactive dashboard, namely COVID </w:t>
      </w:r>
      <w:r w:rsidR="006629D6">
        <w:t>Pulse, which</w:t>
      </w:r>
      <w:r w:rsidR="00E4704E">
        <w:t xml:space="preserve"> is inclusive of the COVID-19 context of Digos City. The web-based application will have data visualization features and track COVID-19 cases, deaths, recoveries, and vaccination at the global, national, regional, and local levels. The objective of this website should be to make COVID-19 related information more mainstream, especially in the locality, and to allow the Digoseños, the citizens of Digos City, for a much more granular assessment of the COVID-19 situation, especially considering the ambiguity of which the situation changes.</w:t>
      </w:r>
    </w:p>
    <w:p w:rsidR="00E21218" w:rsidRDefault="00E21218" w:rsidP="00E21218">
      <w:pPr>
        <w:spacing w:line="240" w:lineRule="auto"/>
        <w:ind w:firstLine="720"/>
        <w:jc w:val="both"/>
      </w:pPr>
      <w:r>
        <w:t>This area of study is important since effective public health communication plays a crucial part in controlling the COVID-19 pandemic. As the COVID-19 virus continued to ravage the world, adequate, reliable, timely, and relevant information became a highly essential resource for people to be consistently informed. Fortunately, healthcare authorities could communicate to the public effectively by digitizing information systems (Bernardino &amp; Bacelar Nicolau, 2020). That is why COVID-19 information systems are more critical than at any other time for handling data and information at the pace required by the ambiguity of the COVID-19 situation. Consequently, many have developed approaches to improve and expand the COVID-19 information system and public communication (Clarke et al., 2021; World Health Organization &amp; Others, 2020). Health information systems were expanded at an unprecedented pace due to the urgency of the worldwide need for COVID-19 data and the widespread internet penetration (Ivanković et al., 2021; Max Roser &amp; Ortiz-Ospina, 2022). That is because COVID-19 information systems may support decision-making and help individuals adapt their health behaviors to the crisis.</w:t>
      </w:r>
    </w:p>
    <w:p w:rsidR="00E5624E" w:rsidRPr="000772EB" w:rsidRDefault="00A22B83" w:rsidP="00910487">
      <w:pPr>
        <w:spacing w:after="240" w:line="240" w:lineRule="auto"/>
        <w:ind w:firstLine="720"/>
        <w:jc w:val="both"/>
      </w:pPr>
      <w:r>
        <w:t xml:space="preserve">Contributing to the expanding of the </w:t>
      </w:r>
      <w:bookmarkStart w:id="3" w:name="_GoBack"/>
      <w:bookmarkEnd w:id="3"/>
      <w:r w:rsidR="00E21218">
        <w:t>COVID-19 information systems make it easier to prioritize healthcare, access, and response for those most in need by making it possible to access and share data immediately, expeditiously, and in a coordinated manner (World Health Organization, 2020). Another way of expanding the information system is by adopting web-based COVID-19 dashboards as a medium for effective public communication of the data. Accessible web-based dashboards for COVID-19 data have become quite prominent and necessary. It provides essential empirical support for making the most informed decisions feasible and improving awareness of safety measures for Digoseños (World Health Organization, 2020). Hence, the primary rationale for the topic of interest is to provide an exclusive and area-specific data communication for Digoseños since there is a need for expansion of the Digos City COVID-19 Information System. Researching this topic and developing a COVID-19 dashboard that will contribute to the improvement of a robust information system in Digos city is necessary, if not, crucial as part of the effort to control the COVID-19 pandemic.</w:t>
      </w:r>
    </w:p>
    <w:p w:rsidR="00552C83" w:rsidRDefault="00552C83" w:rsidP="00575F72">
      <w:pPr>
        <w:pStyle w:val="Heading2"/>
      </w:pPr>
      <w:bookmarkStart w:id="4" w:name="_Toc102415284"/>
      <w:r w:rsidRPr="00552C83">
        <w:t>Theoretical and Conceptual Framework</w:t>
      </w:r>
      <w:bookmarkEnd w:id="4"/>
    </w:p>
    <w:p w:rsidR="00B85D34" w:rsidRDefault="00516054" w:rsidP="00671EE3">
      <w:pPr>
        <w:spacing w:line="276" w:lineRule="auto"/>
        <w:jc w:val="both"/>
      </w:pPr>
      <w:r>
        <w:tab/>
      </w:r>
      <w:r w:rsidR="00762705" w:rsidRPr="007E1CBA">
        <w:t>The study that is going to be conducted</w:t>
      </w:r>
      <w:r w:rsidR="002A696B">
        <w:t xml:space="preserve"> can</w:t>
      </w:r>
      <w:r w:rsidR="00762705" w:rsidRPr="007E1CBA">
        <w:t xml:space="preserve"> be best viewed </w:t>
      </w:r>
      <w:r w:rsidR="00762705">
        <w:t xml:space="preserve">with the Viewpoint which provided a framework developed by </w:t>
      </w:r>
      <w:r w:rsidR="00762705">
        <w:fldChar w:fldCharType="begin"/>
      </w:r>
      <w:r w:rsidR="005418F0">
        <w:instrText xml:space="preserve"> ADDIN ZOTERO_ITEM CSL_CITATION {"citationID":"Pah8L3Oh","properties":{"formattedCitation":"(Whitelaw et al., 2020)","plainCitation":"(Whitelaw et al., 2020)","dontUpdate":true,"noteIndex":0},"citationItems":[{"id":569,"uris":["http://zotero.org/users/9390994/items/54DWIVIG"],"itemData":{"id":569,"type":"article-journal","container-title":"The Lancet Digital Health","DOI":"10.1016/S2589-7500(20)30142-4","ISSN":"25897500","issue":"8","journalAbbreviation":"The Lancet Digital Health","language":"en","page":"e435-e440","source":"DOI.org (Crossref)","title":"Applications of digital technology in COVID-19 pandemic planning and response","volume":"2","author":[{"family":"Whitelaw","given":"Sera"},{"family":"Mamas","given":"Mamas A"},{"family":"Topol","given":"Eric"},{"family":"Van Spall","given":"Harriette G C"}],"issued":{"date-parts":[["2020",8]]}}}],"schema":"https://github.com/citation-style-language/schema/raw/master/csl-citation.json"} </w:instrText>
      </w:r>
      <w:r w:rsidR="00762705">
        <w:fldChar w:fldCharType="separate"/>
      </w:r>
      <w:r w:rsidR="00762705">
        <w:t>Whitelaw et al. (</w:t>
      </w:r>
      <w:r w:rsidR="00762705" w:rsidRPr="007E1CBA">
        <w:t>2020)</w:t>
      </w:r>
      <w:r w:rsidR="00762705">
        <w:fldChar w:fldCharType="end"/>
      </w:r>
      <w:r w:rsidR="00762705">
        <w:t xml:space="preserve">. </w:t>
      </w:r>
      <w:r w:rsidR="001D7BBA">
        <w:t xml:space="preserve">This framework was developed for the purpose of highlighting the various ways digital technology could be integrated with a pandemic management </w:t>
      </w:r>
      <w:r w:rsidR="00C4558D">
        <w:t xml:space="preserve">and </w:t>
      </w:r>
      <w:r w:rsidR="001D7BBA">
        <w:t>response,</w:t>
      </w:r>
      <w:r w:rsidR="00372FCA">
        <w:t xml:space="preserve"> which</w:t>
      </w:r>
      <w:r w:rsidR="001D7BBA">
        <w:t xml:space="preserve"> in this case, the COVID-19 pandemic. </w:t>
      </w:r>
      <w:r w:rsidR="00187F50">
        <w:t xml:space="preserve">The COVID-19 pandemic had catalyzed efforts in various nations for </w:t>
      </w:r>
      <w:r w:rsidR="00306248">
        <w:t xml:space="preserve">controlling and </w:t>
      </w:r>
      <w:r w:rsidR="00187F50">
        <w:t xml:space="preserve">mitigation. However, the </w:t>
      </w:r>
      <w:r w:rsidR="00D316F0">
        <w:t xml:space="preserve">outcome </w:t>
      </w:r>
      <w:r w:rsidR="00A82762">
        <w:t xml:space="preserve">of the response on the COVID-19 pandemic </w:t>
      </w:r>
      <w:r w:rsidR="00187F50">
        <w:t xml:space="preserve">depends </w:t>
      </w:r>
      <w:r w:rsidR="001F3A2A">
        <w:t>di</w:t>
      </w:r>
      <w:r w:rsidR="009E12BC">
        <w:t xml:space="preserve">stinctively. </w:t>
      </w:r>
      <w:r w:rsidR="00517876">
        <w:t xml:space="preserve">Oftentimes, </w:t>
      </w:r>
      <w:r w:rsidR="00187F50">
        <w:t>outcome</w:t>
      </w:r>
      <w:r w:rsidR="009E12BC">
        <w:t>s</w:t>
      </w:r>
      <w:r w:rsidR="00187F50">
        <w:t xml:space="preserve"> changes </w:t>
      </w:r>
      <w:r w:rsidR="001B56C4">
        <w:t xml:space="preserve">particularly relies </w:t>
      </w:r>
      <w:r w:rsidR="005B74CD">
        <w:t xml:space="preserve">on </w:t>
      </w:r>
      <w:r w:rsidR="001B56C4">
        <w:t xml:space="preserve">the </w:t>
      </w:r>
      <w:r w:rsidR="001F3A2A">
        <w:t xml:space="preserve">strategies </w:t>
      </w:r>
      <w:r w:rsidR="005B74CD">
        <w:t>that were adopted to contain and mitigate the situation.</w:t>
      </w:r>
      <w:r w:rsidR="00762705">
        <w:t xml:space="preserve"> </w:t>
      </w:r>
      <w:r w:rsidR="00106709">
        <w:t xml:space="preserve">Apart from the quick response, mass </w:t>
      </w:r>
      <w:r w:rsidR="00106709" w:rsidRPr="000E6E6B">
        <w:t>testi</w:t>
      </w:r>
      <w:r w:rsidR="00106709">
        <w:t>ng, contact tracing, and strict imposition of COVID-19 policies various efforts exerted on the COVID-19 pandemic, t</w:t>
      </w:r>
      <w:r w:rsidR="00762705">
        <w:t xml:space="preserve">he </w:t>
      </w:r>
      <w:r w:rsidR="00106709">
        <w:t xml:space="preserve">framework </w:t>
      </w:r>
      <w:r w:rsidR="00FC35CB">
        <w:t xml:space="preserve">emphasized </w:t>
      </w:r>
      <w:r w:rsidR="00B85D34">
        <w:t xml:space="preserve">that </w:t>
      </w:r>
      <w:r w:rsidR="00106709">
        <w:t xml:space="preserve">the </w:t>
      </w:r>
      <w:r w:rsidR="00B85D34">
        <w:t xml:space="preserve">countries </w:t>
      </w:r>
      <w:r w:rsidR="00106709">
        <w:t xml:space="preserve">that </w:t>
      </w:r>
      <w:r w:rsidR="00B85D34">
        <w:t xml:space="preserve">have successfully flattened the incidence curves and maintained a low mortality rate </w:t>
      </w:r>
      <w:r w:rsidR="007F7A88">
        <w:t xml:space="preserve">are usually those who have resorted to adopting </w:t>
      </w:r>
      <w:r w:rsidR="00B85D34">
        <w:t xml:space="preserve">digital technology and made it part of their COVID-19 pandemic policy and overall response </w:t>
      </w:r>
      <w:r w:rsidR="00B85D34">
        <w:fldChar w:fldCharType="begin"/>
      </w:r>
      <w:r w:rsidR="00B85D34">
        <w:instrText xml:space="preserve"> ADDIN ZOTERO_ITEM CSL_CITATION {"citationID":"nEdooQqt","properties":{"formattedCitation":"(Whitelaw et al., 2020)","plainCitation":"(Whitelaw et al., 2020)","noteIndex":0},"citationItems":[{"id":569,"uris":["http://zotero.org/users/9390994/items/54DWIVIG"],"itemData":{"id":569,"type":"article-journal","container-title":"The Lancet Digital Health","DOI":"10.1016/S2589-7500(20)30142-4","ISSN":"25897500","issue":"8","journalAbbreviation":"The Lancet Digital Health","language":"en","page":"e435-e440","source":"DOI.org (Crossref)","title":"Applications of digital technology in COVID-19 pandemic planning and response","volume":"2","author":[{"family":"Whitelaw","given":"Sera"},{"family":"Mamas","given":"Mamas A"},{"family":"Topol","given":"Eric"},{"family":"Van Spall","given":"Harriette G C"}],"issued":{"date-parts":[["2020",8]]}}}],"schema":"https://github.com/citation-style-language/schema/raw/master/csl-citation.json"} </w:instrText>
      </w:r>
      <w:r w:rsidR="00B85D34">
        <w:fldChar w:fldCharType="separate"/>
      </w:r>
      <w:r w:rsidR="00005EB0" w:rsidRPr="00005EB0">
        <w:t>(Whitelaw et al., 2020)</w:t>
      </w:r>
      <w:r w:rsidR="00B85D34">
        <w:fldChar w:fldCharType="end"/>
      </w:r>
      <w:r w:rsidR="00B85D34">
        <w:t>.</w:t>
      </w:r>
      <w:r w:rsidR="0004028F">
        <w:t xml:space="preserve"> </w:t>
      </w:r>
    </w:p>
    <w:p w:rsidR="008626C9" w:rsidRDefault="00B85D34" w:rsidP="00671EE3">
      <w:pPr>
        <w:spacing w:line="240" w:lineRule="auto"/>
        <w:ind w:firstLine="720"/>
        <w:jc w:val="both"/>
      </w:pPr>
      <w:r>
        <w:t xml:space="preserve">Additionally, the framework emphasized that there are many ways digital technology can be used as an initiative to pandemic preparedness and response. </w:t>
      </w:r>
      <w:r w:rsidR="0091582A">
        <w:t>T</w:t>
      </w:r>
      <w:r w:rsidR="00047A84">
        <w:t>his</w:t>
      </w:r>
      <w:r>
        <w:t xml:space="preserve"> can be </w:t>
      </w:r>
      <w:r w:rsidR="00BA07B5">
        <w:t xml:space="preserve">utilized as a </w:t>
      </w:r>
      <w:r w:rsidR="007868AD">
        <w:t>c</w:t>
      </w:r>
      <w:r>
        <w:t xml:space="preserve">ontact </w:t>
      </w:r>
      <w:r w:rsidR="007868AD">
        <w:t>t</w:t>
      </w:r>
      <w:r>
        <w:t xml:space="preserve">racing, </w:t>
      </w:r>
      <w:r w:rsidR="007868AD">
        <w:t>q</w:t>
      </w:r>
      <w:r>
        <w:t xml:space="preserve">uarantine and </w:t>
      </w:r>
      <w:r w:rsidR="007868AD">
        <w:t>s</w:t>
      </w:r>
      <w:r>
        <w:t xml:space="preserve">elf-isolation, </w:t>
      </w:r>
      <w:r w:rsidR="007868AD">
        <w:t>s</w:t>
      </w:r>
      <w:r>
        <w:t xml:space="preserve">creening for </w:t>
      </w:r>
      <w:r w:rsidR="007868AD">
        <w:t>infection, clinical management, planning and t</w:t>
      </w:r>
      <w:r w:rsidR="00FB72C4">
        <w:t>racking, and medical s</w:t>
      </w:r>
      <w:r w:rsidR="00E0117F">
        <w:t>upplies,</w:t>
      </w:r>
      <w:r w:rsidR="00637466">
        <w:t xml:space="preserve"> with</w:t>
      </w:r>
      <w:r w:rsidR="00E0117F">
        <w:t xml:space="preserve"> </w:t>
      </w:r>
      <w:r w:rsidR="00D7693C">
        <w:t>e</w:t>
      </w:r>
      <w:r w:rsidR="00374D87">
        <w:t>ach</w:t>
      </w:r>
      <w:r w:rsidR="005041DE">
        <w:t xml:space="preserve"> having</w:t>
      </w:r>
      <w:r>
        <w:t xml:space="preserve"> its functions,</w:t>
      </w:r>
      <w:r w:rsidR="00CE3FD2">
        <w:t xml:space="preserve"> advantages, and disadvantages. </w:t>
      </w:r>
      <w:r w:rsidR="002A2D81">
        <w:t>T</w:t>
      </w:r>
      <w:r>
        <w:t xml:space="preserve">he research project is </w:t>
      </w:r>
      <w:r w:rsidR="00BC1667">
        <w:t>implementing</w:t>
      </w:r>
      <w:r>
        <w:t xml:space="preserve"> the Tracking technology wherein the COVID-19 Pulse, the digital technology that is integrated for the purpose of COVID-19 pandemic response, is aimed to provide epidemiological insights and monitor the C</w:t>
      </w:r>
      <w:r w:rsidR="008626C9">
        <w:t>OVID-19 situation in real-time.</w:t>
      </w:r>
    </w:p>
    <w:p w:rsidR="00ED435D" w:rsidRDefault="00B85D34" w:rsidP="00671EE3">
      <w:pPr>
        <w:spacing w:line="240" w:lineRule="auto"/>
        <w:ind w:firstLine="720"/>
        <w:jc w:val="both"/>
      </w:pPr>
      <w:r>
        <w:t>With this, the</w:t>
      </w:r>
      <w:r w:rsidR="00414D9F">
        <w:t xml:space="preserve"> research</w:t>
      </w:r>
      <w:r>
        <w:t xml:space="preserve"> had acknowledged the framework postulate that tracking technology may be advantages since it paves the way for an actionable and reliable COVID-19 information, visualization of the COVID-19 virus and pandemic, guides and resource allocation, and dissemination of COVID-19 forecasts. However, the framework also </w:t>
      </w:r>
      <w:r w:rsidR="00204959">
        <w:t>asserted</w:t>
      </w:r>
      <w:r>
        <w:t xml:space="preserve"> that although tracking technology is advantageous, it is without its disadvantages. One highlighted disadvantage of integrating dashboard technology as part of the COVID-19 pandemic response is the high costs and demand for maintainability.</w:t>
      </w:r>
      <w:r w:rsidR="000F43A3">
        <w:t xml:space="preserve"> Nevertheless, it</w:t>
      </w:r>
      <w:r w:rsidR="004E4832">
        <w:t xml:space="preserve"> will be considered on the </w:t>
      </w:r>
      <w:r w:rsidR="00420B52">
        <w:t xml:space="preserve">pre-development </w:t>
      </w:r>
      <w:r w:rsidR="004E4832">
        <w:t>feasibility</w:t>
      </w:r>
      <w:r w:rsidR="001B7E8E">
        <w:t xml:space="preserve"> </w:t>
      </w:r>
      <w:r w:rsidR="00420B52">
        <w:t xml:space="preserve">analysis. </w:t>
      </w:r>
      <w:r w:rsidR="00A36E38">
        <w:t xml:space="preserve">Hence, </w:t>
      </w:r>
      <w:r w:rsidR="002A15BB">
        <w:t>countries</w:t>
      </w:r>
      <w:r w:rsidR="001B7E8E">
        <w:t xml:space="preserve"> with successful outcomes</w:t>
      </w:r>
      <w:r w:rsidR="00796752">
        <w:t xml:space="preserve"> on the COVID-19 response and mitigation strategies</w:t>
      </w:r>
      <w:r w:rsidR="001B7E8E">
        <w:t xml:space="preserve"> are mostly those who have digital applications integrated in their COVID-19 strategic plans. </w:t>
      </w:r>
      <w:bookmarkStart w:id="5" w:name="LastEdit"/>
      <w:r w:rsidR="008626C9">
        <w:t>T</w:t>
      </w:r>
      <w:r w:rsidR="001B7E8E">
        <w:t xml:space="preserve">his </w:t>
      </w:r>
      <w:r w:rsidR="008626C9">
        <w:t xml:space="preserve">framework </w:t>
      </w:r>
      <w:r w:rsidR="00E620CC">
        <w:t xml:space="preserve">was chosen specifically since it </w:t>
      </w:r>
      <w:r w:rsidR="001B7E8E">
        <w:t xml:space="preserve">clearly supports the rationale for the development of COVID Pulse </w:t>
      </w:r>
      <w:r w:rsidR="000D0465">
        <w:t xml:space="preserve">project. </w:t>
      </w:r>
      <w:r w:rsidR="00831E48">
        <w:t>Moreover, t</w:t>
      </w:r>
      <w:r w:rsidR="000D0465">
        <w:t>he</w:t>
      </w:r>
      <w:r w:rsidR="001B7E8E">
        <w:t xml:space="preserve"> importance of digital applications has been emphasized as one of the key strategies in appropriately controlling the COVID-19 situation</w:t>
      </w:r>
      <w:r w:rsidR="00740439">
        <w:t>, which further renders the project relevant and necessary</w:t>
      </w:r>
      <w:r w:rsidR="001B7E8E">
        <w:t>.</w:t>
      </w:r>
      <w:bookmarkEnd w:id="5"/>
    </w:p>
    <w:p w:rsidR="00E046E0" w:rsidRDefault="005418F0" w:rsidP="00671EE3">
      <w:pPr>
        <w:spacing w:line="240" w:lineRule="auto"/>
        <w:ind w:firstLine="720"/>
        <w:jc w:val="both"/>
      </w:pPr>
      <w:r>
        <w:t xml:space="preserve">This research will also provide </w:t>
      </w:r>
      <w:r w:rsidR="00812C56">
        <w:t xml:space="preserve">a </w:t>
      </w:r>
      <w:r>
        <w:t xml:space="preserve">rationalization </w:t>
      </w:r>
      <w:r w:rsidR="00917504">
        <w:t xml:space="preserve">for the development process of COVID Pulse project </w:t>
      </w:r>
      <w:r>
        <w:t xml:space="preserve">based on the theoretical model called Input-Process-Output-Outcome (IPOO) model </w:t>
      </w:r>
      <w:r>
        <w:fldChar w:fldCharType="begin"/>
      </w:r>
      <w:r>
        <w:instrText xml:space="preserve"> ADDIN ZOTERO_ITEM CSL_CITATION {"citationID":"76Sw7bpH","properties":{"formattedCitation":"(Brown &amp; Svenson, 1988)","plainCitation":"(Brown &amp; Svenson, 1988)","noteIndex":0},"citationItems":[{"id":574,"uris":["http://zotero.org/users/9390994/items/A72NS52P"],"itemData":{"id":574,"type":"article-journal","archive":"JSTOR","container-title":"Research Technology Management","ISSN":"08956308, 19300166","issue":"4","note":"publisher: Taylor &amp; Francis, Ltd.","page":"11-15","title":"MEASURING R&amp;D PRODUCTIVITY","volume":"31","author":[{"family":"Brown","given":"Mark G."},{"family":"Svenson","given":"Raynold A."}],"issued":{"date-parts":[["1988"]]}}}],"schema":"https://github.com/citation-style-language/schema/raw/master/csl-citation.json"} </w:instrText>
      </w:r>
      <w:r>
        <w:fldChar w:fldCharType="separate"/>
      </w:r>
      <w:r w:rsidR="00005EB0" w:rsidRPr="00005EB0">
        <w:t>(Brown &amp; Svenson, 1988)</w:t>
      </w:r>
      <w:r>
        <w:fldChar w:fldCharType="end"/>
      </w:r>
      <w:r>
        <w:t>.</w:t>
      </w:r>
      <w:r w:rsidR="00491EAB">
        <w:t xml:space="preserve"> </w:t>
      </w:r>
      <w:r w:rsidR="00E22059">
        <w:t xml:space="preserve">This framework is an extended version of the conventional Input-Process-Output (IPO) model that is often used </w:t>
      </w:r>
      <w:r w:rsidR="00902DA9">
        <w:t>i</w:t>
      </w:r>
      <w:r w:rsidR="00086B09">
        <w:t>n system</w:t>
      </w:r>
      <w:r w:rsidR="00902DA9" w:rsidRPr="00902DA9">
        <w:t xml:space="preserve"> an</w:t>
      </w:r>
      <w:r w:rsidR="00902DA9">
        <w:t xml:space="preserve">alysis and computer programming as a </w:t>
      </w:r>
      <w:r w:rsidR="00902DA9" w:rsidRPr="00902DA9">
        <w:t>way for characterizing the architecture of a software application and perhaps other system</w:t>
      </w:r>
      <w:r w:rsidR="009F33E6">
        <w:t>s</w:t>
      </w:r>
      <w:r w:rsidR="00902DA9" w:rsidRPr="00902DA9">
        <w:t>.</w:t>
      </w:r>
      <w:r w:rsidR="00847751">
        <w:t xml:space="preserve"> The IPO is one of the simplest way to explain the protocol </w:t>
      </w:r>
      <w:r w:rsidR="00062784">
        <w:t xml:space="preserve">of a </w:t>
      </w:r>
      <w:r w:rsidR="00847751">
        <w:t xml:space="preserve">project. Nevertheless, the IPOO model is a variant of the IPO </w:t>
      </w:r>
      <w:r w:rsidR="00086B09">
        <w:t xml:space="preserve">and will be based on the deterministic system, </w:t>
      </w:r>
      <w:r w:rsidR="00847751">
        <w:t xml:space="preserve">but </w:t>
      </w:r>
      <w:r w:rsidR="00086B09">
        <w:t xml:space="preserve">has been </w:t>
      </w:r>
      <w:r w:rsidR="00847751">
        <w:t xml:space="preserve">extended with the </w:t>
      </w:r>
      <w:r w:rsidR="006039B9">
        <w:t>o</w:t>
      </w:r>
      <w:r w:rsidR="00847751">
        <w:t>utcome stage.</w:t>
      </w:r>
      <w:r w:rsidR="00B525C3">
        <w:t xml:space="preserve"> </w:t>
      </w:r>
      <w:r w:rsidR="00AE35B2">
        <w:t>According to the IPOO model, the process for the COVID P</w:t>
      </w:r>
      <w:r w:rsidR="00761B0B">
        <w:t>ulse project can</w:t>
      </w:r>
      <w:r w:rsidR="00916D52">
        <w:t xml:space="preserve"> divided</w:t>
      </w:r>
      <w:r w:rsidR="00761B0B">
        <w:t xml:space="preserve"> </w:t>
      </w:r>
      <w:r w:rsidR="00AE35B2">
        <w:t>into four</w:t>
      </w:r>
      <w:r w:rsidR="00916D52">
        <w:t xml:space="preserve"> categories</w:t>
      </w:r>
      <w:r w:rsidR="00AE35B2">
        <w:t>: input, pr</w:t>
      </w:r>
      <w:r w:rsidR="00122B04">
        <w:t>ocess, output, and the outcome</w:t>
      </w:r>
      <w:r w:rsidR="00820F09">
        <w:t xml:space="preserve">, </w:t>
      </w:r>
      <w:r w:rsidR="00E573CD">
        <w:t xml:space="preserve">as </w:t>
      </w:r>
      <w:r w:rsidR="00820F09">
        <w:t>show</w:t>
      </w:r>
      <w:r w:rsidR="00E573CD">
        <w:t>n</w:t>
      </w:r>
      <w:r w:rsidR="00820F09">
        <w:t xml:space="preserve"> in </w:t>
      </w:r>
      <w:r w:rsidR="0028523D">
        <w:t>Figure x</w:t>
      </w:r>
      <w:r w:rsidR="00122B04">
        <w:t>.</w:t>
      </w:r>
      <w:r w:rsidR="002A245C">
        <w:t xml:space="preserve"> </w:t>
      </w:r>
      <w:r w:rsidR="00DB54ED">
        <w:t xml:space="preserve"> </w:t>
      </w:r>
    </w:p>
    <w:p w:rsidR="00E046E0" w:rsidRDefault="00916D52" w:rsidP="00671EE3">
      <w:pPr>
        <w:spacing w:line="240" w:lineRule="auto"/>
        <w:ind w:firstLine="720"/>
        <w:jc w:val="both"/>
      </w:pPr>
      <w:r>
        <w:t xml:space="preserve">The input stage will contain many of the </w:t>
      </w:r>
      <w:r w:rsidR="009572C1">
        <w:t>requirement from the environment</w:t>
      </w:r>
      <w:r w:rsidR="005D7110">
        <w:t>, in this case, the</w:t>
      </w:r>
      <w:r w:rsidR="00215DFF">
        <w:t xml:space="preserve"> Research Problem, Review of Related Literature (RRL), Review of Related System (RRS), Programming Knowledge, Software Requirements, and Hardware Requirements</w:t>
      </w:r>
      <w:r w:rsidR="009572C1">
        <w:t>.</w:t>
      </w:r>
      <w:r w:rsidR="009E60B4">
        <w:t xml:space="preserve"> </w:t>
      </w:r>
      <w:r w:rsidR="00676563">
        <w:t xml:space="preserve">The process stage will technically be the </w:t>
      </w:r>
      <w:r w:rsidR="0019709F">
        <w:t>activity that will occur</w:t>
      </w:r>
      <w:r w:rsidR="00DF15A2">
        <w:t xml:space="preserve"> in</w:t>
      </w:r>
      <w:r w:rsidR="0019709F">
        <w:t xml:space="preserve"> the </w:t>
      </w:r>
      <w:r w:rsidR="007F7839">
        <w:t xml:space="preserve">COVID Pulse project </w:t>
      </w:r>
      <w:r w:rsidR="00D13315">
        <w:t xml:space="preserve">itself. In other words, this is </w:t>
      </w:r>
      <w:r w:rsidR="007F7839">
        <w:t xml:space="preserve">where the components of the input stage will be processed </w:t>
      </w:r>
      <w:r w:rsidR="00F420BE">
        <w:t xml:space="preserve">into outputs. This process </w:t>
      </w:r>
      <w:r w:rsidR="00753B0B">
        <w:t xml:space="preserve">or activity </w:t>
      </w:r>
      <w:r w:rsidR="00F420BE">
        <w:t>can</w:t>
      </w:r>
      <w:r w:rsidR="00906D1F">
        <w:t xml:space="preserve"> also</w:t>
      </w:r>
      <w:r w:rsidR="00F420BE">
        <w:t xml:space="preserve"> </w:t>
      </w:r>
      <w:r w:rsidR="00486F7F">
        <w:t>be</w:t>
      </w:r>
      <w:r w:rsidR="00B40D30">
        <w:t xml:space="preserve"> the</w:t>
      </w:r>
      <w:r w:rsidR="00486F7F">
        <w:t xml:space="preserve"> research process, proposal writing, </w:t>
      </w:r>
      <w:r w:rsidR="00B10BDF">
        <w:t xml:space="preserve">and </w:t>
      </w:r>
      <w:r w:rsidR="00272BBD">
        <w:t xml:space="preserve">each of the </w:t>
      </w:r>
      <w:r w:rsidR="00486F7F">
        <w:t xml:space="preserve">development </w:t>
      </w:r>
      <w:r w:rsidR="00B10BDF">
        <w:t xml:space="preserve">life cycle </w:t>
      </w:r>
      <w:r w:rsidR="00486F7F">
        <w:t>of the COVID Pulse pro</w:t>
      </w:r>
      <w:r w:rsidR="00B10BDF">
        <w:t>ject</w:t>
      </w:r>
      <w:r w:rsidR="00272BBD">
        <w:t xml:space="preserve"> such as planning and analysis, designing, development, testing, and deployment process</w:t>
      </w:r>
      <w:r w:rsidR="00B10BDF">
        <w:t>.</w:t>
      </w:r>
    </w:p>
    <w:p w:rsidR="00003857" w:rsidRDefault="00B40D30" w:rsidP="00671EE3">
      <w:pPr>
        <w:spacing w:line="240" w:lineRule="auto"/>
        <w:ind w:firstLine="720"/>
        <w:jc w:val="both"/>
      </w:pPr>
      <w:r>
        <w:t xml:space="preserve">For the output, </w:t>
      </w:r>
      <w:r w:rsidR="003C7F74">
        <w:t>this stage will deliver the results of the processing of the input</w:t>
      </w:r>
      <w:r w:rsidR="00DA26B6">
        <w:t>. The output stage is essential since it reflects the overall product of the input and output process, which is the COVID Pulse web application.</w:t>
      </w:r>
      <w:r w:rsidR="00526335">
        <w:t xml:space="preserve"> Lastly, for the outcome stage, this reflects the </w:t>
      </w:r>
      <w:r w:rsidR="00E47761">
        <w:t xml:space="preserve">expected </w:t>
      </w:r>
      <w:r w:rsidR="0009246F">
        <w:t>behaviour and upshot</w:t>
      </w:r>
      <w:r w:rsidR="00D65824">
        <w:t xml:space="preserve"> of the COVID Pulse web application</w:t>
      </w:r>
      <w:r w:rsidR="0009246F">
        <w:t xml:space="preserve">. </w:t>
      </w:r>
      <w:r w:rsidR="00B60083">
        <w:t>T</w:t>
      </w:r>
      <w:r w:rsidR="0009246F">
        <w:t xml:space="preserve">he outcome stage components are </w:t>
      </w:r>
      <w:r w:rsidR="00980324">
        <w:t>produced after the</w:t>
      </w:r>
      <w:r w:rsidR="00E85588">
        <w:t xml:space="preserve"> </w:t>
      </w:r>
      <w:r w:rsidR="00E47761">
        <w:t>implementation, utilization, and maintenance</w:t>
      </w:r>
      <w:r w:rsidR="00B02524">
        <w:t xml:space="preserve"> of the COVID Pulse web application is accomplished</w:t>
      </w:r>
      <w:r w:rsidR="00E47761">
        <w:t>.</w:t>
      </w:r>
      <w:r w:rsidR="00AA2F33">
        <w:t xml:space="preserve"> Additionally, it can also be extended with an impact stage, where it can contain the</w:t>
      </w:r>
      <w:r w:rsidR="00E938BB">
        <w:t xml:space="preserve"> implementation of border r</w:t>
      </w:r>
      <w:r w:rsidR="00AA2F33" w:rsidRPr="00AA2F33">
        <w:t>estrictions</w:t>
      </w:r>
      <w:r w:rsidR="00E938BB">
        <w:t xml:space="preserve"> as an impact and proactive COVID-19 response.</w:t>
      </w:r>
    </w:p>
    <w:p w:rsidR="00B83E6C" w:rsidRDefault="00B83E6C" w:rsidP="00150FD4">
      <w:pPr>
        <w:spacing w:line="240" w:lineRule="auto"/>
        <w:jc w:val="both"/>
      </w:pPr>
    </w:p>
    <w:p w:rsidR="00B83E6C" w:rsidRDefault="00B83E6C" w:rsidP="00671EE3">
      <w:pPr>
        <w:spacing w:line="240" w:lineRule="auto"/>
        <w:ind w:firstLine="720"/>
        <w:jc w:val="both"/>
      </w:pPr>
    </w:p>
    <w:p w:rsidR="00B83E6C" w:rsidRDefault="00B83E6C" w:rsidP="00671EE3">
      <w:pPr>
        <w:spacing w:line="240" w:lineRule="auto"/>
        <w:ind w:firstLine="720"/>
        <w:jc w:val="both"/>
      </w:pPr>
    </w:p>
    <w:p w:rsidR="00B83E6C" w:rsidRDefault="00B83E6C" w:rsidP="00671EE3">
      <w:pPr>
        <w:spacing w:line="240" w:lineRule="auto"/>
        <w:ind w:firstLine="720"/>
        <w:jc w:val="both"/>
      </w:pPr>
    </w:p>
    <w:p w:rsidR="00B83E6C" w:rsidRDefault="00B83E6C" w:rsidP="00671EE3">
      <w:pPr>
        <w:spacing w:line="240" w:lineRule="auto"/>
        <w:ind w:firstLine="720"/>
        <w:jc w:val="both"/>
      </w:pPr>
    </w:p>
    <w:p w:rsidR="00B83E6C" w:rsidRDefault="00B83E6C" w:rsidP="00671EE3">
      <w:pPr>
        <w:spacing w:line="240" w:lineRule="auto"/>
        <w:ind w:firstLine="720"/>
        <w:jc w:val="both"/>
      </w:pPr>
    </w:p>
    <w:p w:rsidR="00B83E6C" w:rsidRDefault="00B83E6C" w:rsidP="00671EE3">
      <w:pPr>
        <w:spacing w:line="240" w:lineRule="auto"/>
        <w:ind w:firstLine="720"/>
        <w:jc w:val="both"/>
      </w:pPr>
    </w:p>
    <w:p w:rsidR="00B83E6C" w:rsidRDefault="00B83E6C" w:rsidP="00671EE3">
      <w:pPr>
        <w:spacing w:line="240" w:lineRule="auto"/>
        <w:ind w:firstLine="720"/>
        <w:jc w:val="both"/>
      </w:pPr>
    </w:p>
    <w:p w:rsidR="00B83E6C" w:rsidRDefault="00B83E6C" w:rsidP="00671EE3">
      <w:pPr>
        <w:spacing w:line="240" w:lineRule="auto"/>
        <w:ind w:firstLine="720"/>
        <w:jc w:val="both"/>
      </w:pPr>
    </w:p>
    <w:p w:rsidR="00B83E6C" w:rsidRDefault="00B83E6C" w:rsidP="00AD03B6">
      <w:pPr>
        <w:spacing w:line="240" w:lineRule="auto"/>
        <w:jc w:val="both"/>
      </w:pPr>
    </w:p>
    <w:p w:rsidR="00B83E6C" w:rsidRDefault="00B83E6C" w:rsidP="00AD03B6">
      <w:pPr>
        <w:spacing w:line="240" w:lineRule="auto"/>
        <w:jc w:val="both"/>
      </w:pPr>
    </w:p>
    <w:p w:rsidR="00B83E6C" w:rsidRDefault="00B83E6C" w:rsidP="00671EE3">
      <w:pPr>
        <w:spacing w:line="240" w:lineRule="auto"/>
        <w:ind w:firstLine="720"/>
        <w:jc w:val="both"/>
      </w:pPr>
    </w:p>
    <w:p w:rsidR="00B83E6C" w:rsidRPr="00411F89" w:rsidRDefault="00B83E6C" w:rsidP="00671EE3">
      <w:pPr>
        <w:spacing w:line="240" w:lineRule="auto"/>
        <w:ind w:firstLine="720"/>
        <w:jc w:val="both"/>
      </w:pPr>
    </w:p>
    <w:p w:rsidR="00FF5454" w:rsidRDefault="00003857" w:rsidP="00FF5454">
      <w:pPr>
        <w:spacing w:line="240" w:lineRule="auto"/>
        <w:jc w:val="center"/>
        <w:rPr>
          <w:b/>
          <w:i/>
        </w:rPr>
      </w:pPr>
      <w:r>
        <w:rPr>
          <w:noProof/>
          <w:lang w:val="en-US" w:eastAsia="en-US"/>
        </w:rPr>
        <mc:AlternateContent>
          <mc:Choice Requires="wpg">
            <w:drawing>
              <wp:inline distT="0" distB="0" distL="0" distR="0">
                <wp:extent cx="6164372" cy="3314833"/>
                <wp:effectExtent l="0" t="0" r="27305" b="19050"/>
                <wp:docPr id="91" name="Group 91"/>
                <wp:cNvGraphicFramePr/>
                <a:graphic xmlns:a="http://schemas.openxmlformats.org/drawingml/2006/main">
                  <a:graphicData uri="http://schemas.microsoft.com/office/word/2010/wordprocessingGroup">
                    <wpg:wgp>
                      <wpg:cNvGrpSpPr/>
                      <wpg:grpSpPr>
                        <a:xfrm>
                          <a:off x="0" y="0"/>
                          <a:ext cx="6164372" cy="3314832"/>
                          <a:chOff x="0" y="0"/>
                          <a:chExt cx="6164372" cy="3314832"/>
                        </a:xfrm>
                      </wpg:grpSpPr>
                      <wpg:grpSp>
                        <wpg:cNvPr id="85" name="Group 85"/>
                        <wpg:cNvGrpSpPr/>
                        <wpg:grpSpPr>
                          <a:xfrm>
                            <a:off x="0" y="0"/>
                            <a:ext cx="6164372" cy="3314832"/>
                            <a:chOff x="0" y="0"/>
                            <a:chExt cx="6164372" cy="3459706"/>
                          </a:xfrm>
                        </wpg:grpSpPr>
                        <wpg:grpSp>
                          <wpg:cNvPr id="77" name="Group 77"/>
                          <wpg:cNvGrpSpPr/>
                          <wpg:grpSpPr>
                            <a:xfrm>
                              <a:off x="0" y="0"/>
                              <a:ext cx="4606506" cy="3459706"/>
                              <a:chOff x="0" y="0"/>
                              <a:chExt cx="5949969" cy="3459706"/>
                            </a:xfrm>
                          </wpg:grpSpPr>
                          <wpg:grpSp>
                            <wpg:cNvPr id="75" name="Group 75"/>
                            <wpg:cNvGrpSpPr/>
                            <wpg:grpSpPr>
                              <a:xfrm>
                                <a:off x="4060209" y="0"/>
                                <a:ext cx="1889760" cy="3459480"/>
                                <a:chOff x="0" y="0"/>
                                <a:chExt cx="1889760" cy="3459480"/>
                              </a:xfrm>
                            </wpg:grpSpPr>
                            <wpg:grpSp>
                              <wpg:cNvPr id="47" name="Group 47"/>
                              <wpg:cNvGrpSpPr/>
                              <wpg:grpSpPr>
                                <a:xfrm>
                                  <a:off x="0" y="0"/>
                                  <a:ext cx="1889760" cy="3459480"/>
                                  <a:chOff x="0" y="0"/>
                                  <a:chExt cx="2326943" cy="3459707"/>
                                </a:xfrm>
                              </wpg:grpSpPr>
                              <wps:wsp>
                                <wps:cNvPr id="48" name="Rectangle 48"/>
                                <wps:cNvSpPr/>
                                <wps:spPr>
                                  <a:xfrm>
                                    <a:off x="0" y="0"/>
                                    <a:ext cx="2326943" cy="347980"/>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E707E2" w:rsidRDefault="002010EF" w:rsidP="00E707E2">
                                      <w:pPr>
                                        <w:spacing w:line="240" w:lineRule="auto"/>
                                        <w:jc w:val="center"/>
                                      </w:pPr>
                                      <w:r>
                                        <w:t>Out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Rectangle 49"/>
                                <wps:cNvSpPr/>
                                <wps:spPr>
                                  <a:xfrm>
                                    <a:off x="0" y="450376"/>
                                    <a:ext cx="2326943" cy="3009331"/>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504379" w:rsidRDefault="00504379" w:rsidP="00263EF2">
                                      <w:pPr>
                                        <w:spacing w:before="240" w:after="240" w:line="240" w:lineRule="auto"/>
                                        <w:ind w:left="-180" w:right="-167"/>
                                        <w:jc w:val="center"/>
                                        <w:rPr>
                                          <w:sz w:val="20"/>
                                        </w:rPr>
                                      </w:pPr>
                                      <w:r>
                                        <w:rPr>
                                          <w:sz w:val="20"/>
                                        </w:rPr>
                                        <w:t>COVID Pulse</w:t>
                                      </w:r>
                                    </w:p>
                                    <w:p w:rsidR="00E707E2" w:rsidRDefault="00E707E2"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8" name="Rectangle 58"/>
                              <wps:cNvSpPr/>
                              <wps:spPr>
                                <a:xfrm>
                                  <a:off x="204717" y="982639"/>
                                  <a:ext cx="1489295" cy="667089"/>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D16904" w:rsidRPr="004F398D" w:rsidRDefault="00D16904" w:rsidP="000B4F67">
                                    <w:pPr>
                                      <w:spacing w:line="240" w:lineRule="auto"/>
                                      <w:ind w:left="-180" w:right="-189"/>
                                      <w:jc w:val="center"/>
                                      <w:rPr>
                                        <w:sz w:val="20"/>
                                      </w:rPr>
                                    </w:pPr>
                                    <w:r>
                                      <w:rPr>
                                        <w:sz w:val="20"/>
                                      </w:rPr>
                                      <w:t>Implem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ectangle 59"/>
                              <wps:cNvSpPr/>
                              <wps:spPr>
                                <a:xfrm>
                                  <a:off x="204716" y="1774209"/>
                                  <a:ext cx="1489075" cy="666115"/>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D16904" w:rsidRPr="004F398D" w:rsidRDefault="00D16904" w:rsidP="000B4F67">
                                    <w:pPr>
                                      <w:spacing w:line="240" w:lineRule="auto"/>
                                      <w:ind w:left="-180" w:right="-189"/>
                                      <w:jc w:val="center"/>
                                      <w:rPr>
                                        <w:sz w:val="20"/>
                                      </w:rPr>
                                    </w:pPr>
                                    <w:r>
                                      <w:rPr>
                                        <w:sz w:val="20"/>
                                      </w:rPr>
                                      <w:t>Util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ectangle 60"/>
                              <wps:cNvSpPr/>
                              <wps:spPr>
                                <a:xfrm>
                                  <a:off x="204716" y="2579427"/>
                                  <a:ext cx="1489075" cy="666750"/>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D16904" w:rsidRPr="004F398D" w:rsidRDefault="00D16904" w:rsidP="000B4F67">
                                    <w:pPr>
                                      <w:spacing w:line="240" w:lineRule="auto"/>
                                      <w:ind w:left="-180" w:right="-189"/>
                                      <w:jc w:val="center"/>
                                      <w:rPr>
                                        <w:sz w:val="20"/>
                                      </w:rPr>
                                    </w:pPr>
                                    <w:r>
                                      <w:rPr>
                                        <w:sz w:val="20"/>
                                      </w:rPr>
                                      <w:t>Mainten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6" name="Group 76"/>
                            <wpg:cNvGrpSpPr/>
                            <wpg:grpSpPr>
                              <a:xfrm>
                                <a:off x="0" y="0"/>
                                <a:ext cx="3930555" cy="3459706"/>
                                <a:chOff x="0" y="0"/>
                                <a:chExt cx="3930555" cy="3459706"/>
                              </a:xfrm>
                            </wpg:grpSpPr>
                            <wpg:grpSp>
                              <wpg:cNvPr id="30" name="Group 30"/>
                              <wpg:cNvGrpSpPr/>
                              <wpg:grpSpPr>
                                <a:xfrm>
                                  <a:off x="0" y="0"/>
                                  <a:ext cx="1889760" cy="3459480"/>
                                  <a:chOff x="0" y="0"/>
                                  <a:chExt cx="2326943" cy="3459707"/>
                                </a:xfrm>
                              </wpg:grpSpPr>
                              <wps:wsp>
                                <wps:cNvPr id="22" name="Rectangle 22"/>
                                <wps:cNvSpPr/>
                                <wps:spPr>
                                  <a:xfrm>
                                    <a:off x="0" y="0"/>
                                    <a:ext cx="2326943" cy="347980"/>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Default="00382CB9" w:rsidP="00382CB9">
                                      <w:pPr>
                                        <w:spacing w:line="240" w:lineRule="auto"/>
                                        <w:jc w:val="center"/>
                                      </w:pPr>
                                      <w:r>
                                        <w:t>In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23"/>
                                <wps:cNvSpPr/>
                                <wps:spPr>
                                  <a:xfrm>
                                    <a:off x="0" y="450376"/>
                                    <a:ext cx="2326943" cy="3009331"/>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Default="00382CB9" w:rsidP="00382CB9">
                                      <w:pPr>
                                        <w:spacing w:line="240"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129654" y="600501"/>
                                    <a:ext cx="2074459" cy="3810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Pr="006F7F6D" w:rsidRDefault="00382CB9" w:rsidP="00382CB9">
                                      <w:pPr>
                                        <w:spacing w:line="240" w:lineRule="auto"/>
                                        <w:jc w:val="center"/>
                                        <w:rPr>
                                          <w:sz w:val="16"/>
                                        </w:rPr>
                                      </w:pPr>
                                      <w:r w:rsidRPr="006F7F6D">
                                        <w:rPr>
                                          <w:sz w:val="16"/>
                                        </w:rPr>
                                        <w:t>Research Problem</w:t>
                                      </w:r>
                                      <w:r w:rsidR="00771ECA">
                                        <w:rPr>
                                          <w:sz w:val="16"/>
                                        </w:rPr>
                                        <w:t xml:space="preserve"> 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25"/>
                                <wps:cNvSpPr/>
                                <wps:spPr>
                                  <a:xfrm>
                                    <a:off x="129654" y="1057701"/>
                                    <a:ext cx="2074459" cy="3810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Pr="00B20697" w:rsidRDefault="00382CB9" w:rsidP="00382CB9">
                                      <w:pPr>
                                        <w:spacing w:line="240" w:lineRule="auto"/>
                                        <w:jc w:val="center"/>
                                        <w:rPr>
                                          <w:sz w:val="14"/>
                                        </w:rPr>
                                      </w:pPr>
                                      <w:r w:rsidRPr="00B20697">
                                        <w:rPr>
                                          <w:sz w:val="16"/>
                                        </w:rPr>
                                        <w:t>Review of Related Literature (RR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26"/>
                                <wps:cNvSpPr/>
                                <wps:spPr>
                                  <a:xfrm>
                                    <a:off x="129654" y="1521725"/>
                                    <a:ext cx="2074459" cy="3810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Pr="00B20697" w:rsidRDefault="00B20697" w:rsidP="00382CB9">
                                      <w:pPr>
                                        <w:spacing w:line="240" w:lineRule="auto"/>
                                        <w:jc w:val="center"/>
                                        <w:rPr>
                                          <w:sz w:val="16"/>
                                        </w:rPr>
                                      </w:pPr>
                                      <w:r>
                                        <w:rPr>
                                          <w:sz w:val="16"/>
                                        </w:rPr>
                                        <w:t>Review of Related</w:t>
                                      </w:r>
                                      <w:r>
                                        <w:rPr>
                                          <w:sz w:val="16"/>
                                        </w:rPr>
                                        <w:br/>
                                      </w:r>
                                      <w:r w:rsidR="00382CB9" w:rsidRPr="00B20697">
                                        <w:rPr>
                                          <w:sz w:val="16"/>
                                        </w:rPr>
                                        <w:t>System (R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ectangle 27"/>
                                <wps:cNvSpPr/>
                                <wps:spPr>
                                  <a:xfrm>
                                    <a:off x="129654" y="1985749"/>
                                    <a:ext cx="2074459" cy="3810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Pr="00B20697" w:rsidRDefault="00382CB9" w:rsidP="00382CB9">
                                      <w:pPr>
                                        <w:spacing w:line="240" w:lineRule="auto"/>
                                        <w:jc w:val="center"/>
                                        <w:rPr>
                                          <w:sz w:val="16"/>
                                        </w:rPr>
                                      </w:pPr>
                                      <w:r w:rsidRPr="00B20697">
                                        <w:rPr>
                                          <w:sz w:val="16"/>
                                        </w:rPr>
                                        <w:t>Programming Knowled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ectangle 28"/>
                                <wps:cNvSpPr/>
                                <wps:spPr>
                                  <a:xfrm>
                                    <a:off x="129654" y="2449773"/>
                                    <a:ext cx="2074459" cy="3810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Pr="00B20697" w:rsidRDefault="00382CB9" w:rsidP="00382CB9">
                                      <w:pPr>
                                        <w:spacing w:line="240" w:lineRule="auto"/>
                                        <w:jc w:val="center"/>
                                        <w:rPr>
                                          <w:sz w:val="16"/>
                                        </w:rPr>
                                      </w:pPr>
                                      <w:r w:rsidRPr="00B20697">
                                        <w:rPr>
                                          <w:sz w:val="16"/>
                                        </w:rPr>
                                        <w:t>Software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29"/>
                                <wps:cNvSpPr/>
                                <wps:spPr>
                                  <a:xfrm>
                                    <a:off x="129654" y="2934269"/>
                                    <a:ext cx="2074459" cy="3810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Pr="004835BD" w:rsidRDefault="00382CB9" w:rsidP="00382CB9">
                                      <w:pPr>
                                        <w:spacing w:line="240" w:lineRule="auto"/>
                                        <w:jc w:val="center"/>
                                        <w:rPr>
                                          <w:sz w:val="16"/>
                                        </w:rPr>
                                      </w:pPr>
                                      <w:r w:rsidRPr="004835BD">
                                        <w:rPr>
                                          <w:sz w:val="16"/>
                                        </w:rPr>
                                        <w:t>Hardware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2" name="Rectangle 32"/>
                              <wps:cNvSpPr/>
                              <wps:spPr>
                                <a:xfrm>
                                  <a:off x="2040340" y="0"/>
                                  <a:ext cx="1890215" cy="347980"/>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Default="00382CB9" w:rsidP="00382CB9">
                                    <w:pPr>
                                      <w:spacing w:line="240" w:lineRule="auto"/>
                                      <w:jc w:val="center"/>
                                    </w:pPr>
                                    <w:r>
                                      <w:t>Pro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Rectangle 33"/>
                              <wps:cNvSpPr/>
                              <wps:spPr>
                                <a:xfrm>
                                  <a:off x="2040340" y="450376"/>
                                  <a:ext cx="1890215" cy="300933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504379" w:rsidRPr="00DE0E60" w:rsidRDefault="00504379" w:rsidP="00504379">
                                    <w:pPr>
                                      <w:spacing w:line="240" w:lineRule="auto"/>
                                      <w:jc w:val="center"/>
                                      <w:rPr>
                                        <w:sz w:val="16"/>
                                      </w:rPr>
                                    </w:pPr>
                                    <w:r w:rsidRPr="00DE0E60">
                                      <w:rPr>
                                        <w:sz w:val="16"/>
                                      </w:rPr>
                                      <w:t xml:space="preserve">Software Development </w:t>
                                    </w:r>
                                    <w:r w:rsidR="00B10BDF">
                                      <w:rPr>
                                        <w:sz w:val="16"/>
                                      </w:rPr>
                                      <w:t xml:space="preserve">Life </w:t>
                                    </w:r>
                                    <w:r w:rsidRPr="00DE0E60">
                                      <w:rPr>
                                        <w:sz w:val="16"/>
                                      </w:rPr>
                                      <w:t>Cycle (SDLC)</w:t>
                                    </w:r>
                                  </w:p>
                                  <w:p w:rsidR="00382CB9" w:rsidRDefault="00382CB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Rectangle 42"/>
                              <wps:cNvSpPr/>
                              <wps:spPr>
                                <a:xfrm>
                                  <a:off x="2251881" y="982639"/>
                                  <a:ext cx="1489075" cy="298450"/>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4F398D" w:rsidRPr="00B20697" w:rsidRDefault="004F398D" w:rsidP="004F398D">
                                    <w:pPr>
                                      <w:spacing w:line="240" w:lineRule="auto"/>
                                      <w:jc w:val="center"/>
                                      <w:rPr>
                                        <w:sz w:val="16"/>
                                      </w:rPr>
                                    </w:pPr>
                                    <w:r w:rsidRPr="00B20697">
                                      <w:rPr>
                                        <w:sz w:val="16"/>
                                      </w:rPr>
                                      <w:t>Planning and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Rectangle 43"/>
                              <wps:cNvSpPr/>
                              <wps:spPr>
                                <a:xfrm>
                                  <a:off x="2251881" y="1433015"/>
                                  <a:ext cx="1489295" cy="301909"/>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4F398D" w:rsidRPr="004F398D" w:rsidRDefault="004F398D" w:rsidP="004F398D">
                                    <w:pPr>
                                      <w:spacing w:line="240" w:lineRule="auto"/>
                                      <w:jc w:val="center"/>
                                      <w:rPr>
                                        <w:sz w:val="20"/>
                                      </w:rPr>
                                    </w:pPr>
                                    <w:r>
                                      <w:rPr>
                                        <w:sz w:val="20"/>
                                      </w:rPr>
                                      <w:t>Desig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Rectangle 44"/>
                              <wps:cNvSpPr/>
                              <wps:spPr>
                                <a:xfrm>
                                  <a:off x="2251881" y="1951630"/>
                                  <a:ext cx="1489295" cy="305859"/>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4F398D" w:rsidRPr="004F398D" w:rsidRDefault="004F398D" w:rsidP="004F398D">
                                    <w:pPr>
                                      <w:spacing w:line="240" w:lineRule="auto"/>
                                      <w:jc w:val="center"/>
                                      <w:rPr>
                                        <w:sz w:val="20"/>
                                      </w:rPr>
                                    </w:pPr>
                                    <w:r>
                                      <w:rPr>
                                        <w:sz w:val="20"/>
                                      </w:rPr>
                                      <w:t>Develop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Rectangle 45"/>
                              <wps:cNvSpPr/>
                              <wps:spPr>
                                <a:xfrm>
                                  <a:off x="2251881" y="2456597"/>
                                  <a:ext cx="1489075" cy="315595"/>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4F398D" w:rsidRPr="004F398D" w:rsidRDefault="004F398D" w:rsidP="004F398D">
                                    <w:pPr>
                                      <w:spacing w:line="240" w:lineRule="auto"/>
                                      <w:jc w:val="center"/>
                                      <w:rPr>
                                        <w:sz w:val="20"/>
                                      </w:rPr>
                                    </w:pPr>
                                    <w:r>
                                      <w:rPr>
                                        <w:sz w:val="20"/>
                                      </w:rPr>
                                      <w:t>Tes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Rectangle 46"/>
                              <wps:cNvSpPr/>
                              <wps:spPr>
                                <a:xfrm>
                                  <a:off x="2251881" y="2934269"/>
                                  <a:ext cx="1489075" cy="315595"/>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4F398D" w:rsidRPr="004F398D" w:rsidRDefault="004F398D" w:rsidP="004F398D">
                                    <w:pPr>
                                      <w:spacing w:line="240" w:lineRule="auto"/>
                                      <w:jc w:val="center"/>
                                      <w:rPr>
                                        <w:sz w:val="20"/>
                                      </w:rPr>
                                    </w:pPr>
                                    <w:r>
                                      <w:rPr>
                                        <w:sz w:val="20"/>
                                      </w:rPr>
                                      <w:t>Deploy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Straight Arrow Connector 62"/>
                              <wps:cNvCnPr/>
                              <wps:spPr>
                                <a:xfrm>
                                  <a:off x="2988860" y="1282889"/>
                                  <a:ext cx="2223" cy="151765"/>
                                </a:xfrm>
                                <a:prstGeom prst="straightConnector1">
                                  <a:avLst/>
                                </a:prstGeom>
                                <a:ln>
                                  <a:solidFill>
                                    <a:schemeClr val="tx1"/>
                                  </a:solidFill>
                                  <a:tailEnd type="triangle"/>
                                </a:ln>
                                <a:effectLst/>
                              </wps:spPr>
                              <wps:style>
                                <a:lnRef idx="2">
                                  <a:schemeClr val="dk1"/>
                                </a:lnRef>
                                <a:fillRef idx="0">
                                  <a:schemeClr val="dk1"/>
                                </a:fillRef>
                                <a:effectRef idx="1">
                                  <a:schemeClr val="dk1"/>
                                </a:effectRef>
                                <a:fontRef idx="minor">
                                  <a:schemeClr val="tx1"/>
                                </a:fontRef>
                              </wps:style>
                              <wps:bodyPr/>
                            </wps:wsp>
                            <wps:wsp>
                              <wps:cNvPr id="65" name="Straight Arrow Connector 65"/>
                              <wps:cNvCnPr/>
                              <wps:spPr>
                                <a:xfrm>
                                  <a:off x="2988860" y="2777319"/>
                                  <a:ext cx="0" cy="153035"/>
                                </a:xfrm>
                                <a:prstGeom prst="straightConnector1">
                                  <a:avLst/>
                                </a:prstGeom>
                                <a:ln>
                                  <a:solidFill>
                                    <a:schemeClr val="tx1"/>
                                  </a:solidFill>
                                  <a:tailEnd type="triangle"/>
                                </a:ln>
                                <a:effectLst/>
                              </wps:spPr>
                              <wps:style>
                                <a:lnRef idx="2">
                                  <a:schemeClr val="dk1"/>
                                </a:lnRef>
                                <a:fillRef idx="0">
                                  <a:schemeClr val="dk1"/>
                                </a:fillRef>
                                <a:effectRef idx="1">
                                  <a:schemeClr val="dk1"/>
                                </a:effectRef>
                                <a:fontRef idx="minor">
                                  <a:schemeClr val="tx1"/>
                                </a:fontRef>
                              </wps:style>
                              <wps:bodyPr/>
                            </wps:wsp>
                            <wps:wsp>
                              <wps:cNvPr id="72" name="Straight Arrow Connector 72"/>
                              <wps:cNvCnPr/>
                              <wps:spPr>
                                <a:xfrm>
                                  <a:off x="2995684" y="1740089"/>
                                  <a:ext cx="1059" cy="213784"/>
                                </a:xfrm>
                                <a:prstGeom prst="straightConnector1">
                                  <a:avLst/>
                                </a:prstGeom>
                                <a:ln>
                                  <a:solidFill>
                                    <a:schemeClr val="tx1"/>
                                  </a:solidFill>
                                  <a:headEnd type="triangle"/>
                                  <a:tailEnd type="triangle"/>
                                </a:ln>
                                <a:effectLst/>
                              </wps:spPr>
                              <wps:style>
                                <a:lnRef idx="2">
                                  <a:schemeClr val="accent1"/>
                                </a:lnRef>
                                <a:fillRef idx="0">
                                  <a:schemeClr val="accent1"/>
                                </a:fillRef>
                                <a:effectRef idx="1">
                                  <a:schemeClr val="accent1"/>
                                </a:effectRef>
                                <a:fontRef idx="minor">
                                  <a:schemeClr val="tx1"/>
                                </a:fontRef>
                              </wps:style>
                              <wps:bodyPr/>
                            </wps:wsp>
                            <wps:wsp>
                              <wps:cNvPr id="74" name="Straight Arrow Connector 74"/>
                              <wps:cNvCnPr/>
                              <wps:spPr>
                                <a:xfrm>
                                  <a:off x="2995684" y="2251880"/>
                                  <a:ext cx="1059" cy="213784"/>
                                </a:xfrm>
                                <a:prstGeom prst="straightConnector1">
                                  <a:avLst/>
                                </a:prstGeom>
                                <a:ln>
                                  <a:solidFill>
                                    <a:schemeClr val="tx1"/>
                                  </a:solidFill>
                                  <a:headEnd type="triangle"/>
                                  <a:tailEnd type="triangle"/>
                                </a:ln>
                                <a:effectLst/>
                              </wps:spPr>
                              <wps:style>
                                <a:lnRef idx="2">
                                  <a:schemeClr val="accent1"/>
                                </a:lnRef>
                                <a:fillRef idx="0">
                                  <a:schemeClr val="accent1"/>
                                </a:fillRef>
                                <a:effectRef idx="1">
                                  <a:schemeClr val="accent1"/>
                                </a:effectRef>
                                <a:fontRef idx="minor">
                                  <a:schemeClr val="tx1"/>
                                </a:fontRef>
                              </wps:style>
                              <wps:bodyPr/>
                            </wps:wsp>
                          </wpg:grpSp>
                        </wpg:grpSp>
                        <wpg:grpSp>
                          <wpg:cNvPr id="84" name="Group 84"/>
                          <wpg:cNvGrpSpPr/>
                          <wpg:grpSpPr>
                            <a:xfrm>
                              <a:off x="4701024" y="0"/>
                              <a:ext cx="1463348" cy="3459553"/>
                              <a:chOff x="-44880" y="0"/>
                              <a:chExt cx="1463348" cy="3459553"/>
                            </a:xfrm>
                          </wpg:grpSpPr>
                          <wps:wsp>
                            <wps:cNvPr id="83" name="Rectangle 83"/>
                            <wps:cNvSpPr/>
                            <wps:spPr>
                              <a:xfrm>
                                <a:off x="-44880" y="450419"/>
                                <a:ext cx="1463348" cy="3009134"/>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ED435D" w:rsidRDefault="004F778D" w:rsidP="00263EF2">
                                  <w:pPr>
                                    <w:spacing w:line="240" w:lineRule="auto"/>
                                    <w:jc w:val="center"/>
                                    <w:rPr>
                                      <w:sz w:val="16"/>
                                    </w:rPr>
                                  </w:pPr>
                                  <w:r>
                                    <w:rPr>
                                      <w:sz w:val="16"/>
                                    </w:rPr>
                                    <w:t xml:space="preserve">COVID Pulse System </w:t>
                                  </w:r>
                                  <w:r w:rsidR="00ED435D" w:rsidRPr="00ED435D">
                                    <w:rPr>
                                      <w:sz w:val="16"/>
                                    </w:rPr>
                                    <w:t>Response C</w:t>
                                  </w:r>
                                  <w:r w:rsidR="00B42699">
                                    <w:rPr>
                                      <w:sz w:val="16"/>
                                    </w:rPr>
                                    <w:t>ontribution</w:t>
                                  </w:r>
                                </w:p>
                                <w:p w:rsidR="00990025" w:rsidRPr="00990025" w:rsidRDefault="00990025" w:rsidP="00990025">
                                  <w:pPr>
                                    <w:spacing w:line="240" w:lineRule="auto"/>
                                    <w:jc w:val="center"/>
                                    <w:rPr>
                                      <w:sz w:val="14"/>
                                    </w:rPr>
                                  </w:pPr>
                                </w:p>
                                <w:p w:rsidR="00CC3D63" w:rsidRPr="00ED435D" w:rsidRDefault="00CC3D63" w:rsidP="00CC3D63">
                                  <w:pPr>
                                    <w:spacing w:line="240" w:lineRule="auto"/>
                                    <w:jc w:val="center"/>
                                    <w:rPr>
                                      <w:sz w:val="16"/>
                                    </w:rP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 name="Rectangle 80"/>
                            <wps:cNvSpPr/>
                            <wps:spPr>
                              <a:xfrm>
                                <a:off x="-44880" y="0"/>
                                <a:ext cx="1462405" cy="347345"/>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ED435D" w:rsidRDefault="00ED435D" w:rsidP="00ED435D">
                                  <w:pPr>
                                    <w:spacing w:line="240" w:lineRule="auto"/>
                                    <w:jc w:val="center"/>
                                  </w:pPr>
                                  <w:r>
                                    <w:t>Outco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0" name="Group 90"/>
                        <wpg:cNvGrpSpPr/>
                        <wpg:grpSpPr>
                          <a:xfrm>
                            <a:off x="4828032" y="940340"/>
                            <a:ext cx="1215676" cy="2173443"/>
                            <a:chOff x="0" y="-39897"/>
                            <a:chExt cx="1215676" cy="2173443"/>
                          </a:xfrm>
                        </wpg:grpSpPr>
                        <wps:wsp>
                          <wps:cNvPr id="86" name="Rectangle 86"/>
                          <wps:cNvSpPr/>
                          <wps:spPr>
                            <a:xfrm>
                              <a:off x="0" y="-39897"/>
                              <a:ext cx="1215676" cy="489702"/>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B42699" w:rsidRPr="004B297A" w:rsidRDefault="00B42699" w:rsidP="004B297A">
                                <w:pPr>
                                  <w:spacing w:line="240" w:lineRule="auto"/>
                                  <w:jc w:val="center"/>
                                  <w:rPr>
                                    <w:sz w:val="14"/>
                                  </w:rPr>
                                </w:pPr>
                                <w:r w:rsidRPr="004B297A">
                                  <w:rPr>
                                    <w:sz w:val="14"/>
                                  </w:rPr>
                                  <w:t>Visual Depiction</w:t>
                                </w:r>
                                <w:r w:rsidR="004B297A" w:rsidRPr="004B297A">
                                  <w:rPr>
                                    <w:sz w:val="14"/>
                                  </w:rPr>
                                  <w:t xml:space="preserve"> and Tracking</w:t>
                                </w:r>
                                <w:r w:rsidRPr="004B297A">
                                  <w:rPr>
                                    <w:sz w:val="14"/>
                                  </w:rPr>
                                  <w:t xml:space="preserve"> of the COVID-19 Sit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Rectangle 87"/>
                          <wps:cNvSpPr/>
                          <wps:spPr>
                            <a:xfrm>
                              <a:off x="0" y="503911"/>
                              <a:ext cx="1215676" cy="476701"/>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4B297A" w:rsidRPr="004B297A" w:rsidRDefault="004B297A" w:rsidP="004B297A">
                                <w:pPr>
                                  <w:spacing w:line="240" w:lineRule="auto"/>
                                  <w:jc w:val="center"/>
                                  <w:rPr>
                                    <w:sz w:val="16"/>
                                  </w:rPr>
                                </w:pPr>
                                <w:r w:rsidRPr="004B297A">
                                  <w:rPr>
                                    <w:sz w:val="16"/>
                                  </w:rPr>
                                  <w:t>Administers Border Restri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Rectangle 88"/>
                          <wps:cNvSpPr/>
                          <wps:spPr>
                            <a:xfrm>
                              <a:off x="0" y="1059832"/>
                              <a:ext cx="1215676" cy="502703"/>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4B297A" w:rsidRPr="004B297A" w:rsidRDefault="004B297A" w:rsidP="004B297A">
                                <w:pPr>
                                  <w:spacing w:line="240" w:lineRule="auto"/>
                                  <w:jc w:val="center"/>
                                  <w:rPr>
                                    <w:sz w:val="14"/>
                                  </w:rPr>
                                </w:pPr>
                                <w:r w:rsidRPr="004B297A">
                                  <w:rPr>
                                    <w:sz w:val="14"/>
                                  </w:rPr>
                                  <w:t>COVID-19 Information Resource Categor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Rectangle 89"/>
                          <wps:cNvSpPr/>
                          <wps:spPr>
                            <a:xfrm>
                              <a:off x="0" y="1630843"/>
                              <a:ext cx="1215676" cy="502703"/>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4B297A" w:rsidRPr="004B297A" w:rsidRDefault="009D4804" w:rsidP="004B297A">
                                <w:pPr>
                                  <w:spacing w:line="240" w:lineRule="auto"/>
                                  <w:jc w:val="center"/>
                                  <w:rPr>
                                    <w:sz w:val="16"/>
                                  </w:rPr>
                                </w:pPr>
                                <w:r>
                                  <w:rPr>
                                    <w:sz w:val="16"/>
                                  </w:rPr>
                                  <w:t xml:space="preserve">Provides COVID-19 </w:t>
                                </w:r>
                                <w:r w:rsidR="00534067">
                                  <w:rPr>
                                    <w:sz w:val="16"/>
                                  </w:rPr>
                                  <w:t xml:space="preserve">Updates and </w:t>
                                </w:r>
                                <w:r w:rsidR="004B297A" w:rsidRPr="004B297A">
                                  <w:rPr>
                                    <w:sz w:val="16"/>
                                  </w:rPr>
                                  <w:t>F</w:t>
                                </w:r>
                                <w:r w:rsidR="00C74305">
                                  <w:rPr>
                                    <w:sz w:val="16"/>
                                  </w:rPr>
                                  <w:t>orewar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id="Group 91" o:spid="_x0000_s1026" style="width:485.4pt;height:261pt;mso-position-horizontal-relative:char;mso-position-vertical-relative:line" coordsize="61643,331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">
                <v:group id="Group 85" o:spid="_x0000_s1027" style="position:absolute;width:61643;height:33148" coordsize="61643,34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">
                  <v:group id="Group 77" o:spid="_x0000_s1028" style="position:absolute;width:46065;height:34597" coordsize="59499,34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group id="Group 75" o:spid="_x0000_s1029" style="position:absolute;left:40602;width:18897;height:34594" coordsize="18897,34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group id="Group 47" o:spid="_x0000_s1030" style="position:absolute;width:18897;height:34594" coordsize="23269,34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rect id="Rectangle 48" o:spid="_x0000_s1031" style="position:absolute;width:23269;height:3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" fillcolor="white [3212]" strokecolor="black [3200]">
                          <v:stroke joinstyle="round"/>
                          <v:textbox>
                            <w:txbxContent>
                              <w:p w:rsidR="00E707E2" w:rsidRDefault="002010EF" w:rsidP="00E707E2">
                                <w:pPr>
                                  <w:spacing w:line="240" w:lineRule="auto"/>
                                  <w:jc w:val="center"/>
                                </w:pPr>
                                <w:r>
                                  <w:t>Output</w:t>
                                </w:r>
                              </w:p>
                            </w:txbxContent>
                          </v:textbox>
                        </v:rect>
                        <v:rect id="Rectangle 49" o:spid="_x0000_s1032" style="position:absolute;top:4503;width:23269;height:30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" filled="f" strokecolor="black [3200]">
                          <v:stroke joinstyle="round"/>
                          <v:textbox>
                            <w:txbxContent>
                              <w:p w:rsidR="00504379" w:rsidRDefault="00504379" w:rsidP="00263EF2">
                                <w:pPr>
                                  <w:spacing w:before="240" w:after="240" w:line="240" w:lineRule="auto"/>
                                  <w:ind w:left="-180" w:right="-167"/>
                                  <w:jc w:val="center"/>
                                  <w:rPr>
                                    <w:sz w:val="20"/>
                                  </w:rPr>
                                </w:pPr>
                                <w:r>
                                  <w:rPr>
                                    <w:sz w:val="20"/>
                                  </w:rPr>
                                  <w:t>COVID Pulse</w:t>
                                </w:r>
                              </w:p>
                              <w:p w:rsidR="00E707E2" w:rsidRDefault="00E707E2"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txbxContent>
                          </v:textbox>
                        </v:rect>
                      </v:group>
                      <v:rect id="Rectangle 58" o:spid="_x0000_s1033" style="position:absolute;left:2047;top:9826;width:14893;height:6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" fillcolor="white [3212]" strokecolor="black [3200]">
                        <v:stroke joinstyle="round"/>
                        <v:textbox>
                          <w:txbxContent>
                            <w:p w:rsidR="00D16904" w:rsidRPr="004F398D" w:rsidRDefault="00D16904" w:rsidP="000B4F67">
                              <w:pPr>
                                <w:spacing w:line="240" w:lineRule="auto"/>
                                <w:ind w:left="-180" w:right="-189"/>
                                <w:jc w:val="center"/>
                                <w:rPr>
                                  <w:sz w:val="20"/>
                                </w:rPr>
                              </w:pPr>
                              <w:r>
                                <w:rPr>
                                  <w:sz w:val="20"/>
                                </w:rPr>
                                <w:t>Implementation</w:t>
                              </w:r>
                            </w:p>
                          </w:txbxContent>
                        </v:textbox>
                      </v:rect>
                      <v:rect id="Rectangle 59" o:spid="_x0000_s1034" style="position:absolute;left:2047;top:17742;width:14890;height:66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" fillcolor="white [3212]" strokecolor="black [3200]">
                        <v:stroke joinstyle="round"/>
                        <v:textbox>
                          <w:txbxContent>
                            <w:p w:rsidR="00D16904" w:rsidRPr="004F398D" w:rsidRDefault="00D16904" w:rsidP="000B4F67">
                              <w:pPr>
                                <w:spacing w:line="240" w:lineRule="auto"/>
                                <w:ind w:left="-180" w:right="-189"/>
                                <w:jc w:val="center"/>
                                <w:rPr>
                                  <w:sz w:val="20"/>
                                </w:rPr>
                              </w:pPr>
                              <w:r>
                                <w:rPr>
                                  <w:sz w:val="20"/>
                                </w:rPr>
                                <w:t>Utilization</w:t>
                              </w:r>
                            </w:p>
                          </w:txbxContent>
                        </v:textbox>
                      </v:rect>
                      <v:rect id="Rectangle 60" o:spid="_x0000_s1035" style="position:absolute;left:2047;top:25794;width:14890;height:6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" fillcolor="white [3212]" strokecolor="black [3200]">
                        <v:stroke joinstyle="round"/>
                        <v:textbox>
                          <w:txbxContent>
                            <w:p w:rsidR="00D16904" w:rsidRPr="004F398D" w:rsidRDefault="00D16904" w:rsidP="000B4F67">
                              <w:pPr>
                                <w:spacing w:line="240" w:lineRule="auto"/>
                                <w:ind w:left="-180" w:right="-189"/>
                                <w:jc w:val="center"/>
                                <w:rPr>
                                  <w:sz w:val="20"/>
                                </w:rPr>
                              </w:pPr>
                              <w:r>
                                <w:rPr>
                                  <w:sz w:val="20"/>
                                </w:rPr>
                                <w:t>Maintenance</w:t>
                              </w:r>
                            </w:p>
                          </w:txbxContent>
                        </v:textbox>
                      </v:rect>
                    </v:group>
                    <v:group id="Group 76" o:spid="_x0000_s1036" style="position:absolute;width:39305;height:34597" coordsize="39305,34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group id="Group 30" o:spid="_x0000_s1037" style="position:absolute;width:18897;height:34594" coordsize="23269,34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rect id="Rectangle 22" o:spid="_x0000_s1038" style="position:absolute;width:23269;height:3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" fillcolor="white [3212]" strokecolor="black [3200]">
                          <v:stroke joinstyle="round"/>
                          <v:textbox>
                            <w:txbxContent>
                              <w:p w:rsidR="00382CB9" w:rsidRDefault="00382CB9" w:rsidP="00382CB9">
                                <w:pPr>
                                  <w:spacing w:line="240" w:lineRule="auto"/>
                                  <w:jc w:val="center"/>
                                </w:pPr>
                                <w:r>
                                  <w:t>Input</w:t>
                                </w:r>
                              </w:p>
                            </w:txbxContent>
                          </v:textbox>
                        </v:rect>
                        <v:rect id="Rectangle 23" o:spid="_x0000_s1039" style="position:absolute;top:4503;width:23269;height:30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" filled="f" strokecolor="black [3200]">
                          <v:stroke joinstyle="round"/>
                          <v:textbox>
                            <w:txbxContent>
                              <w:p w:rsidR="00382CB9" w:rsidRDefault="00382CB9" w:rsidP="00382CB9">
                                <w:pPr>
                                  <w:spacing w:line="240" w:lineRule="auto"/>
                                  <w:jc w:val="center"/>
                                </w:pPr>
                              </w:p>
                            </w:txbxContent>
                          </v:textbox>
                        </v:rect>
                        <v:rect id="Rectangle 24" o:spid="_x0000_s1040" style="position:absolute;left:1296;top:6005;width:2074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" filled="f" strokecolor="black [3200]">
                          <v:stroke joinstyle="round"/>
                          <v:textbox>
                            <w:txbxContent>
                              <w:p w:rsidR="00382CB9" w:rsidRPr="006F7F6D" w:rsidRDefault="00382CB9" w:rsidP="00382CB9">
                                <w:pPr>
                                  <w:spacing w:line="240" w:lineRule="auto"/>
                                  <w:jc w:val="center"/>
                                  <w:rPr>
                                    <w:sz w:val="16"/>
                                  </w:rPr>
                                </w:pPr>
                                <w:r w:rsidRPr="006F7F6D">
                                  <w:rPr>
                                    <w:sz w:val="16"/>
                                  </w:rPr>
                                  <w:t>Research Problem</w:t>
                                </w:r>
                                <w:r w:rsidR="00771ECA">
                                  <w:rPr>
                                    <w:sz w:val="16"/>
                                  </w:rPr>
                                  <w:t xml:space="preserve"> Identification</w:t>
                                </w:r>
                              </w:p>
                            </w:txbxContent>
                          </v:textbox>
                        </v:rect>
                        <v:rect id="Rectangle 25" o:spid="_x0000_s1041" style="position:absolute;left:1296;top:10577;width:2074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" filled="f" strokecolor="black [3200]">
                          <v:stroke joinstyle="round"/>
                          <v:textbox>
                            <w:txbxContent>
                              <w:p w:rsidR="00382CB9" w:rsidRPr="00B20697" w:rsidRDefault="00382CB9" w:rsidP="00382CB9">
                                <w:pPr>
                                  <w:spacing w:line="240" w:lineRule="auto"/>
                                  <w:jc w:val="center"/>
                                  <w:rPr>
                                    <w:sz w:val="14"/>
                                  </w:rPr>
                                </w:pPr>
                                <w:r w:rsidRPr="00B20697">
                                  <w:rPr>
                                    <w:sz w:val="16"/>
                                  </w:rPr>
                                  <w:t>Review of Related Literature (RRL)</w:t>
                                </w:r>
                              </w:p>
                            </w:txbxContent>
                          </v:textbox>
                        </v:rect>
                        <v:rect id="Rectangle 26" o:spid="_x0000_s1042" style="position:absolute;left:1296;top:15217;width:2074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" filled="f" strokecolor="black [3200]">
                          <v:stroke joinstyle="round"/>
                          <v:textbox>
                            <w:txbxContent>
                              <w:p w:rsidR="00382CB9" w:rsidRPr="00B20697" w:rsidRDefault="00B20697" w:rsidP="00382CB9">
                                <w:pPr>
                                  <w:spacing w:line="240" w:lineRule="auto"/>
                                  <w:jc w:val="center"/>
                                  <w:rPr>
                                    <w:sz w:val="16"/>
                                  </w:rPr>
                                </w:pPr>
                                <w:r>
                                  <w:rPr>
                                    <w:sz w:val="16"/>
                                  </w:rPr>
                                  <w:t>Review of Related</w:t>
                                </w:r>
                                <w:r>
                                  <w:rPr>
                                    <w:sz w:val="16"/>
                                  </w:rPr>
                                  <w:br/>
                                </w:r>
                                <w:r w:rsidR="00382CB9" w:rsidRPr="00B20697">
                                  <w:rPr>
                                    <w:sz w:val="16"/>
                                  </w:rPr>
                                  <w:t>System (RRS)</w:t>
                                </w:r>
                              </w:p>
                            </w:txbxContent>
                          </v:textbox>
                        </v:rect>
                        <v:rect id="Rectangle 27" o:spid="_x0000_s1043" style="position:absolute;left:1296;top:19857;width:2074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" filled="f" strokecolor="black [3200]">
                          <v:stroke joinstyle="round"/>
                          <v:textbox>
                            <w:txbxContent>
                              <w:p w:rsidR="00382CB9" w:rsidRPr="00B20697" w:rsidRDefault="00382CB9" w:rsidP="00382CB9">
                                <w:pPr>
                                  <w:spacing w:line="240" w:lineRule="auto"/>
                                  <w:jc w:val="center"/>
                                  <w:rPr>
                                    <w:sz w:val="16"/>
                                  </w:rPr>
                                </w:pPr>
                                <w:r w:rsidRPr="00B20697">
                                  <w:rPr>
                                    <w:sz w:val="16"/>
                                  </w:rPr>
                                  <w:t>Programming Knowledge</w:t>
                                </w:r>
                              </w:p>
                            </w:txbxContent>
                          </v:textbox>
                        </v:rect>
                        <v:rect id="Rectangle 28" o:spid="_x0000_s1044" style="position:absolute;left:1296;top:24497;width:2074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" filled="f" strokecolor="black [3200]">
                          <v:stroke joinstyle="round"/>
                          <v:textbox>
                            <w:txbxContent>
                              <w:p w:rsidR="00382CB9" w:rsidRPr="00B20697" w:rsidRDefault="00382CB9" w:rsidP="00382CB9">
                                <w:pPr>
                                  <w:spacing w:line="240" w:lineRule="auto"/>
                                  <w:jc w:val="center"/>
                                  <w:rPr>
                                    <w:sz w:val="16"/>
                                  </w:rPr>
                                </w:pPr>
                                <w:r w:rsidRPr="00B20697">
                                  <w:rPr>
                                    <w:sz w:val="16"/>
                                  </w:rPr>
                                  <w:t>Software Requirements</w:t>
                                </w:r>
                              </w:p>
                            </w:txbxContent>
                          </v:textbox>
                        </v:rect>
                        <v:rect id="Rectangle 29" o:spid="_x0000_s1045" style="position:absolute;left:1296;top:29342;width:2074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" filled="f" strokecolor="black [3200]">
                          <v:stroke joinstyle="round"/>
                          <v:textbox>
                            <w:txbxContent>
                              <w:p w:rsidR="00382CB9" w:rsidRPr="004835BD" w:rsidRDefault="00382CB9" w:rsidP="00382CB9">
                                <w:pPr>
                                  <w:spacing w:line="240" w:lineRule="auto"/>
                                  <w:jc w:val="center"/>
                                  <w:rPr>
                                    <w:sz w:val="16"/>
                                  </w:rPr>
                                </w:pPr>
                                <w:r w:rsidRPr="004835BD">
                                  <w:rPr>
                                    <w:sz w:val="16"/>
                                  </w:rPr>
                                  <w:t>Hardware Requirements</w:t>
                                </w:r>
                              </w:p>
                            </w:txbxContent>
                          </v:textbox>
                        </v:rect>
                      </v:group>
                      <v:rect id="Rectangle 32" o:spid="_x0000_s1046" style="position:absolute;left:20403;width:18902;height:3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" fillcolor="white [3212]" strokecolor="black [3200]">
                        <v:stroke joinstyle="round"/>
                        <v:textbox>
                          <w:txbxContent>
                            <w:p w:rsidR="00382CB9" w:rsidRDefault="00382CB9" w:rsidP="00382CB9">
                              <w:pPr>
                                <w:spacing w:line="240" w:lineRule="auto"/>
                                <w:jc w:val="center"/>
                              </w:pPr>
                              <w:r>
                                <w:t>Process</w:t>
                              </w:r>
                            </w:p>
                          </w:txbxContent>
                        </v:textbox>
                      </v:rect>
                      <v:rect id="Rectangle 33" o:spid="_x0000_s1047" style="position:absolute;left:20403;top:4503;width:18902;height:30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" filled="f" strokecolor="black [3200]">
                        <v:stroke joinstyle="round"/>
                        <v:textbox>
                          <w:txbxContent>
                            <w:p w:rsidR="00504379" w:rsidRPr="00DE0E60" w:rsidRDefault="00504379" w:rsidP="00504379">
                              <w:pPr>
                                <w:spacing w:line="240" w:lineRule="auto"/>
                                <w:jc w:val="center"/>
                                <w:rPr>
                                  <w:sz w:val="16"/>
                                </w:rPr>
                              </w:pPr>
                              <w:r w:rsidRPr="00DE0E60">
                                <w:rPr>
                                  <w:sz w:val="16"/>
                                </w:rPr>
                                <w:t xml:space="preserve">Software Development </w:t>
                              </w:r>
                              <w:r w:rsidR="00B10BDF">
                                <w:rPr>
                                  <w:sz w:val="16"/>
                                </w:rPr>
                                <w:t xml:space="preserve">Life </w:t>
                              </w:r>
                              <w:r w:rsidRPr="00DE0E60">
                                <w:rPr>
                                  <w:sz w:val="16"/>
                                </w:rPr>
                                <w:t>Cycle (SDLC)</w:t>
                              </w:r>
                            </w:p>
                            <w:p w:rsidR="00382CB9" w:rsidRDefault="00382CB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txbxContent>
                        </v:textbox>
                      </v:rect>
                      <v:rect id="Rectangle 42" o:spid="_x0000_s1048" style="position:absolute;left:22518;top:9826;width:14891;height:2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" fillcolor="white [3212]" strokecolor="black [3200]">
                        <v:stroke joinstyle="round"/>
                        <v:textbox>
                          <w:txbxContent>
                            <w:p w:rsidR="004F398D" w:rsidRPr="00B20697" w:rsidRDefault="004F398D" w:rsidP="004F398D">
                              <w:pPr>
                                <w:spacing w:line="240" w:lineRule="auto"/>
                                <w:jc w:val="center"/>
                                <w:rPr>
                                  <w:sz w:val="16"/>
                                </w:rPr>
                              </w:pPr>
                              <w:r w:rsidRPr="00B20697">
                                <w:rPr>
                                  <w:sz w:val="16"/>
                                </w:rPr>
                                <w:t>Planning and Analysis</w:t>
                              </w:r>
                            </w:p>
                          </w:txbxContent>
                        </v:textbox>
                      </v:rect>
                      <v:rect id="Rectangle 43" o:spid="_x0000_s1049" style="position:absolute;left:22518;top:14330;width:14893;height:3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" fillcolor="white [3212]" strokecolor="black [3200]">
                        <v:stroke joinstyle="round"/>
                        <v:textbox>
                          <w:txbxContent>
                            <w:p w:rsidR="004F398D" w:rsidRPr="004F398D" w:rsidRDefault="004F398D" w:rsidP="004F398D">
                              <w:pPr>
                                <w:spacing w:line="240" w:lineRule="auto"/>
                                <w:jc w:val="center"/>
                                <w:rPr>
                                  <w:sz w:val="20"/>
                                </w:rPr>
                              </w:pPr>
                              <w:r>
                                <w:rPr>
                                  <w:sz w:val="20"/>
                                </w:rPr>
                                <w:t>Designing</w:t>
                              </w:r>
                            </w:p>
                          </w:txbxContent>
                        </v:textbox>
                      </v:rect>
                      <v:rect id="Rectangle 44" o:spid="_x0000_s1050" style="position:absolute;left:22518;top:19516;width:14893;height:30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" fillcolor="white [3212]" strokecolor="black [3200]">
                        <v:stroke joinstyle="round"/>
                        <v:textbox>
                          <w:txbxContent>
                            <w:p w:rsidR="004F398D" w:rsidRPr="004F398D" w:rsidRDefault="004F398D" w:rsidP="004F398D">
                              <w:pPr>
                                <w:spacing w:line="240" w:lineRule="auto"/>
                                <w:jc w:val="center"/>
                                <w:rPr>
                                  <w:sz w:val="20"/>
                                </w:rPr>
                              </w:pPr>
                              <w:r>
                                <w:rPr>
                                  <w:sz w:val="20"/>
                                </w:rPr>
                                <w:t>Development</w:t>
                              </w:r>
                            </w:p>
                          </w:txbxContent>
                        </v:textbox>
                      </v:rect>
                      <v:rect id="Rectangle 45" o:spid="_x0000_s1051" style="position:absolute;left:22518;top:24565;width:14891;height:3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" fillcolor="white [3212]" strokecolor="black [3200]">
                        <v:stroke joinstyle="round"/>
                        <v:textbox>
                          <w:txbxContent>
                            <w:p w:rsidR="004F398D" w:rsidRPr="004F398D" w:rsidRDefault="004F398D" w:rsidP="004F398D">
                              <w:pPr>
                                <w:spacing w:line="240" w:lineRule="auto"/>
                                <w:jc w:val="center"/>
                                <w:rPr>
                                  <w:sz w:val="20"/>
                                </w:rPr>
                              </w:pPr>
                              <w:r>
                                <w:rPr>
                                  <w:sz w:val="20"/>
                                </w:rPr>
                                <w:t>Testing</w:t>
                              </w:r>
                            </w:p>
                          </w:txbxContent>
                        </v:textbox>
                      </v:rect>
                      <v:rect id="Rectangle 46" o:spid="_x0000_s1052" style="position:absolute;left:22518;top:29342;width:14891;height:3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" fillcolor="white [3212]" strokecolor="black [3200]">
                        <v:stroke joinstyle="round"/>
                        <v:textbox>
                          <w:txbxContent>
                            <w:p w:rsidR="004F398D" w:rsidRPr="004F398D" w:rsidRDefault="004F398D" w:rsidP="004F398D">
                              <w:pPr>
                                <w:spacing w:line="240" w:lineRule="auto"/>
                                <w:jc w:val="center"/>
                                <w:rPr>
                                  <w:sz w:val="20"/>
                                </w:rPr>
                              </w:pPr>
                              <w:r>
                                <w:rPr>
                                  <w:sz w:val="20"/>
                                </w:rPr>
                                <w:t>Deployment</w:t>
                              </w:r>
                            </w:p>
                          </w:txbxContent>
                        </v:textbox>
                      </v:rect>
                      <v:shapetype id="_x0000_t32" coordsize="21600,21600" o:spt="32" o:oned="t" path="m,l21600,21600e" filled="f">
                        <v:path arrowok="t" fillok="f" o:connecttype="none"/>
                        <o:lock v:ext="edit" shapetype="t"/>
                      </v:shapetype>
                      <v:shape id="Straight Arrow Connector 62" o:spid="_x0000_s1053" type="#_x0000_t32" style="position:absolute;left:29888;top:12828;width:22;height:151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" strokecolor="black [3213]" strokeweight="2pt">
                        <v:stroke endarrow="block"/>
                      </v:shape>
                      <v:shape id="Straight Arrow Connector 65" o:spid="_x0000_s1054" type="#_x0000_t32" style="position:absolute;left:29888;top:27773;width:0;height:15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" strokecolor="black [3213]" strokeweight="2pt">
                        <v:stroke endarrow="block"/>
                      </v:shape>
                      <v:shape id="Straight Arrow Connector 72" o:spid="_x0000_s1055" type="#_x0000_t32" style="position:absolute;left:29956;top:17400;width:11;height:21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" strokecolor="black [3213]" strokeweight="2pt">
                        <v:stroke startarrow="block" endarrow="block"/>
                      </v:shape>
                      <v:shape id="Straight Arrow Connector 74" o:spid="_x0000_s1056" type="#_x0000_t32" style="position:absolute;left:29956;top:22518;width:11;height:21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" strokecolor="black [3213]" strokeweight="2pt">
                        <v:stroke startarrow="block" endarrow="block"/>
                      </v:shape>
                    </v:group>
                  </v:group>
                  <v:group id="Group 84" o:spid="_x0000_s1057" style="position:absolute;left:47010;width:14633;height:34595" coordorigin="-448" coordsize="14633,34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">
                    <v:rect id="Rectangle 83" o:spid="_x0000_s1058" style="position:absolute;left:-448;top:4504;width:14632;height:300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" filled="f" strokecolor="black [3200]">
                      <v:stroke joinstyle="round"/>
                      <v:textbox>
                        <w:txbxContent>
                          <w:p w:rsidR="00ED435D" w:rsidRDefault="004F778D" w:rsidP="00263EF2">
                            <w:pPr>
                              <w:spacing w:line="240" w:lineRule="auto"/>
                              <w:jc w:val="center"/>
                              <w:rPr>
                                <w:sz w:val="16"/>
                              </w:rPr>
                            </w:pPr>
                            <w:r>
                              <w:rPr>
                                <w:sz w:val="16"/>
                              </w:rPr>
                              <w:t xml:space="preserve">COVID Pulse System </w:t>
                            </w:r>
                            <w:r w:rsidR="00ED435D" w:rsidRPr="00ED435D">
                              <w:rPr>
                                <w:sz w:val="16"/>
                              </w:rPr>
                              <w:t>Response C</w:t>
                            </w:r>
                            <w:r w:rsidR="00B42699">
                              <w:rPr>
                                <w:sz w:val="16"/>
                              </w:rPr>
                              <w:t>ontribution</w:t>
                            </w:r>
                          </w:p>
                          <w:p w:rsidR="00990025" w:rsidRPr="00990025" w:rsidRDefault="00990025" w:rsidP="00990025">
                            <w:pPr>
                              <w:spacing w:line="240" w:lineRule="auto"/>
                              <w:jc w:val="center"/>
                              <w:rPr>
                                <w:sz w:val="14"/>
                              </w:rPr>
                            </w:pPr>
                          </w:p>
                          <w:p w:rsidR="00CC3D63" w:rsidRPr="00ED435D" w:rsidRDefault="00CC3D63" w:rsidP="00CC3D63">
                            <w:pPr>
                              <w:spacing w:line="240" w:lineRule="auto"/>
                              <w:jc w:val="center"/>
                              <w:rPr>
                                <w:sz w:val="16"/>
                              </w:rP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txbxContent>
                      </v:textbox>
                    </v:rect>
                    <v:rect id="Rectangle 80" o:spid="_x0000_s1059" style="position:absolute;left:-448;width:14623;height:34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" fillcolor="white [3212]" strokecolor="black [3200]">
                      <v:stroke joinstyle="round"/>
                      <v:textbox>
                        <w:txbxContent>
                          <w:p w:rsidR="00ED435D" w:rsidRDefault="00ED435D" w:rsidP="00ED435D">
                            <w:pPr>
                              <w:spacing w:line="240" w:lineRule="auto"/>
                              <w:jc w:val="center"/>
                            </w:pPr>
                            <w:r>
                              <w:t>Outcome</w:t>
                            </w:r>
                          </w:p>
                        </w:txbxContent>
                      </v:textbox>
                    </v:rect>
                  </v:group>
                </v:group>
                <v:group id="Group 90" o:spid="_x0000_s1060" style="position:absolute;left:48280;top:9403;width:12157;height:21734" coordorigin=",-398" coordsize="12156,21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rect id="Rectangle 86" o:spid="_x0000_s1061" style="position:absolute;top:-398;width:12156;height:4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" fillcolor="white [3212]" strokecolor="black [3200]">
                    <v:stroke joinstyle="round"/>
                    <v:textbox>
                      <w:txbxContent>
                        <w:p w:rsidR="00B42699" w:rsidRPr="004B297A" w:rsidRDefault="00B42699" w:rsidP="004B297A">
                          <w:pPr>
                            <w:spacing w:line="240" w:lineRule="auto"/>
                            <w:jc w:val="center"/>
                            <w:rPr>
                              <w:sz w:val="14"/>
                            </w:rPr>
                          </w:pPr>
                          <w:r w:rsidRPr="004B297A">
                            <w:rPr>
                              <w:sz w:val="14"/>
                            </w:rPr>
                            <w:t>Visual Depiction</w:t>
                          </w:r>
                          <w:r w:rsidR="004B297A" w:rsidRPr="004B297A">
                            <w:rPr>
                              <w:sz w:val="14"/>
                            </w:rPr>
                            <w:t xml:space="preserve"> and Tracking</w:t>
                          </w:r>
                          <w:r w:rsidRPr="004B297A">
                            <w:rPr>
                              <w:sz w:val="14"/>
                            </w:rPr>
                            <w:t xml:space="preserve"> of the COVID-19 Situation</w:t>
                          </w:r>
                        </w:p>
                      </w:txbxContent>
                    </v:textbox>
                  </v:rect>
                  <v:rect id="Rectangle 87" o:spid="_x0000_s1062" style="position:absolute;top:5039;width:12156;height:47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" fillcolor="white [3212]" strokecolor="black [3200]">
                    <v:stroke joinstyle="round"/>
                    <v:textbox>
                      <w:txbxContent>
                        <w:p w:rsidR="004B297A" w:rsidRPr="004B297A" w:rsidRDefault="004B297A" w:rsidP="004B297A">
                          <w:pPr>
                            <w:spacing w:line="240" w:lineRule="auto"/>
                            <w:jc w:val="center"/>
                            <w:rPr>
                              <w:sz w:val="16"/>
                            </w:rPr>
                          </w:pPr>
                          <w:r w:rsidRPr="004B297A">
                            <w:rPr>
                              <w:sz w:val="16"/>
                            </w:rPr>
                            <w:t>Administers Border Restrictions</w:t>
                          </w:r>
                        </w:p>
                      </w:txbxContent>
                    </v:textbox>
                  </v:rect>
                  <v:rect id="Rectangle 88" o:spid="_x0000_s1063" style="position:absolute;top:10598;width:12156;height:50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" fillcolor="white [3212]" strokecolor="black [3200]">
                    <v:stroke joinstyle="round"/>
                    <v:textbox>
                      <w:txbxContent>
                        <w:p w:rsidR="004B297A" w:rsidRPr="004B297A" w:rsidRDefault="004B297A" w:rsidP="004B297A">
                          <w:pPr>
                            <w:spacing w:line="240" w:lineRule="auto"/>
                            <w:jc w:val="center"/>
                            <w:rPr>
                              <w:sz w:val="14"/>
                            </w:rPr>
                          </w:pPr>
                          <w:r w:rsidRPr="004B297A">
                            <w:rPr>
                              <w:sz w:val="14"/>
                            </w:rPr>
                            <w:t>COVID-19 Information Resource Categorization</w:t>
                          </w:r>
                        </w:p>
                      </w:txbxContent>
                    </v:textbox>
                  </v:rect>
                  <v:rect id="Rectangle 89" o:spid="_x0000_s1064" style="position:absolute;top:16308;width:12156;height:50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" fillcolor="white [3212]" strokecolor="black [3200]">
                    <v:stroke joinstyle="round"/>
                    <v:textbox>
                      <w:txbxContent>
                        <w:p w:rsidR="004B297A" w:rsidRPr="004B297A" w:rsidRDefault="009D4804" w:rsidP="004B297A">
                          <w:pPr>
                            <w:spacing w:line="240" w:lineRule="auto"/>
                            <w:jc w:val="center"/>
                            <w:rPr>
                              <w:sz w:val="16"/>
                            </w:rPr>
                          </w:pPr>
                          <w:r>
                            <w:rPr>
                              <w:sz w:val="16"/>
                            </w:rPr>
                            <w:t xml:space="preserve">Provides COVID-19 </w:t>
                          </w:r>
                          <w:r w:rsidR="00534067">
                            <w:rPr>
                              <w:sz w:val="16"/>
                            </w:rPr>
                            <w:t xml:space="preserve">Updates and </w:t>
                          </w:r>
                          <w:r w:rsidR="004B297A" w:rsidRPr="004B297A">
                            <w:rPr>
                              <w:sz w:val="16"/>
                            </w:rPr>
                            <w:t>F</w:t>
                          </w:r>
                          <w:r w:rsidR="00C74305">
                            <w:rPr>
                              <w:sz w:val="16"/>
                            </w:rPr>
                            <w:t>orewarns</w:t>
                          </w:r>
                        </w:p>
                      </w:txbxContent>
                    </v:textbox>
                  </v:rect>
                </v:group>
                <w10:anchorlock/>
              </v:group>
            </w:pict>
          </mc:Fallback>
        </mc:AlternateContent>
      </w:r>
    </w:p>
    <w:p w:rsidR="00FF5454" w:rsidRDefault="00FF5454" w:rsidP="00FF5454">
      <w:pPr>
        <w:spacing w:line="240" w:lineRule="auto"/>
        <w:jc w:val="center"/>
        <w:rPr>
          <w:b/>
          <w:i/>
        </w:rPr>
      </w:pPr>
    </w:p>
    <w:p w:rsidR="00BB563D" w:rsidRPr="002B60BC" w:rsidRDefault="00EE27C1" w:rsidP="005F5D18">
      <w:pPr>
        <w:spacing w:line="240" w:lineRule="auto"/>
        <w:jc w:val="center"/>
      </w:pPr>
      <w:r>
        <w:rPr>
          <w:b/>
          <w:i/>
        </w:rPr>
        <w:t>Fi</w:t>
      </w:r>
      <w:r w:rsidR="00B16148">
        <w:rPr>
          <w:b/>
          <w:i/>
        </w:rPr>
        <w:t xml:space="preserve">gure x. </w:t>
      </w:r>
      <w:r w:rsidR="00682006">
        <w:t>The IPOO Model Conceptual Fra</w:t>
      </w:r>
      <w:r w:rsidR="000E10EA">
        <w:t>mework</w:t>
      </w:r>
      <w:r w:rsidR="000E10EA">
        <w:br/>
      </w:r>
      <w:r w:rsidR="004868CA">
        <w:t xml:space="preserve">of the </w:t>
      </w:r>
      <w:r w:rsidR="00682006">
        <w:t xml:space="preserve">COVID Pulse </w:t>
      </w:r>
      <w:r w:rsidR="004868CA">
        <w:t>W</w:t>
      </w:r>
      <w:r w:rsidR="008B2E96">
        <w:t xml:space="preserve">eb-based </w:t>
      </w:r>
      <w:r w:rsidR="004868CA">
        <w:t>Application</w:t>
      </w:r>
      <w:r w:rsidR="00FA3BC9">
        <w:t>.</w:t>
      </w:r>
    </w:p>
    <w:p w:rsidR="00552C83" w:rsidRDefault="006A738D" w:rsidP="00D73A6E">
      <w:pPr>
        <w:pStyle w:val="Heading2"/>
      </w:pPr>
      <w:r>
        <w:t>Objectives of the Study</w:t>
      </w:r>
    </w:p>
    <w:p w:rsidR="00FC6047" w:rsidRDefault="00176B61" w:rsidP="00671EE3">
      <w:pPr>
        <w:spacing w:line="276" w:lineRule="auto"/>
        <w:ind w:firstLine="720"/>
        <w:jc w:val="both"/>
      </w:pPr>
      <w:r>
        <w:t xml:space="preserve">This research </w:t>
      </w:r>
      <w:r w:rsidR="00FC6047">
        <w:t>project aims to expand the COVID-19 information system of Digos City through the development of a real-time tracking COVID-19 web-based dashboard called "COVID Pulse" for Digoseños to ensure that they are prioritized by enabling it to be feasible for them to retrieve updated COVID-19 information in real-time. Specifically, the project objectives of the study are following:</w:t>
      </w:r>
    </w:p>
    <w:p w:rsidR="00FC6047" w:rsidRPr="00FC6047" w:rsidRDefault="00FC6047" w:rsidP="00671EE3">
      <w:pPr>
        <w:pStyle w:val="ListParagraph"/>
        <w:numPr>
          <w:ilvl w:val="0"/>
          <w:numId w:val="12"/>
        </w:numPr>
        <w:tabs>
          <w:tab w:val="left" w:pos="8415"/>
        </w:tabs>
        <w:spacing w:after="240" w:line="276" w:lineRule="auto"/>
        <w:rPr>
          <w:rFonts w:ascii="Times New Roman" w:hAnsi="Times New Roman" w:cs="Times New Roman"/>
          <w:sz w:val="24"/>
        </w:rPr>
      </w:pPr>
      <w:r w:rsidRPr="00FC6047">
        <w:rPr>
          <w:rFonts w:ascii="Times New Roman" w:hAnsi="Times New Roman" w:cs="Times New Roman"/>
          <w:sz w:val="24"/>
        </w:rPr>
        <w:t>To gather the necessary requirements and its method to be employed in developing the COVID Pulse</w:t>
      </w:r>
      <w:r w:rsidR="000C6BA3">
        <w:rPr>
          <w:rFonts w:ascii="Times New Roman" w:hAnsi="Times New Roman" w:cs="Times New Roman"/>
          <w:sz w:val="24"/>
        </w:rPr>
        <w:t xml:space="preserve"> web</w:t>
      </w:r>
      <w:r w:rsidR="00246CCC">
        <w:rPr>
          <w:rFonts w:ascii="Times New Roman" w:hAnsi="Times New Roman" w:cs="Times New Roman"/>
          <w:sz w:val="24"/>
        </w:rPr>
        <w:t>-based application</w:t>
      </w:r>
      <w:r w:rsidR="000C6BA3">
        <w:rPr>
          <w:rFonts w:ascii="Times New Roman" w:hAnsi="Times New Roman" w:cs="Times New Roman"/>
          <w:sz w:val="24"/>
        </w:rPr>
        <w:t>.</w:t>
      </w:r>
    </w:p>
    <w:p w:rsidR="00FC6047" w:rsidRPr="00FC6047" w:rsidRDefault="00FC6047" w:rsidP="00671EE3">
      <w:pPr>
        <w:pStyle w:val="ListParagraph"/>
        <w:numPr>
          <w:ilvl w:val="0"/>
          <w:numId w:val="12"/>
        </w:numPr>
        <w:tabs>
          <w:tab w:val="left" w:pos="8415"/>
        </w:tabs>
        <w:spacing w:after="240" w:line="276" w:lineRule="auto"/>
        <w:rPr>
          <w:rFonts w:ascii="Times New Roman" w:hAnsi="Times New Roman" w:cs="Times New Roman"/>
          <w:sz w:val="24"/>
        </w:rPr>
      </w:pPr>
      <w:r w:rsidRPr="00FC6047">
        <w:rPr>
          <w:rFonts w:ascii="Times New Roman" w:hAnsi="Times New Roman" w:cs="Times New Roman"/>
          <w:sz w:val="24"/>
        </w:rPr>
        <w:t>To develop the COVID Pulse web application frontend, middleware, and backend.</w:t>
      </w:r>
    </w:p>
    <w:p w:rsidR="00FC6047" w:rsidRPr="00FC6047" w:rsidRDefault="00FC6047" w:rsidP="00671EE3">
      <w:pPr>
        <w:pStyle w:val="ListParagraph"/>
        <w:numPr>
          <w:ilvl w:val="0"/>
          <w:numId w:val="12"/>
        </w:numPr>
        <w:tabs>
          <w:tab w:val="left" w:pos="8415"/>
        </w:tabs>
        <w:spacing w:after="240" w:line="276" w:lineRule="auto"/>
        <w:rPr>
          <w:rFonts w:ascii="Times New Roman" w:hAnsi="Times New Roman" w:cs="Times New Roman"/>
          <w:sz w:val="24"/>
        </w:rPr>
      </w:pPr>
      <w:r w:rsidRPr="00FC6047">
        <w:rPr>
          <w:rFonts w:ascii="Times New Roman" w:hAnsi="Times New Roman" w:cs="Times New Roman"/>
          <w:sz w:val="24"/>
        </w:rPr>
        <w:t xml:space="preserve">To embed and visualize the COVID-19 data from </w:t>
      </w:r>
      <w:r w:rsidR="001A432B">
        <w:rPr>
          <w:rFonts w:ascii="Times New Roman" w:hAnsi="Times New Roman" w:cs="Times New Roman"/>
          <w:sz w:val="24"/>
        </w:rPr>
        <w:t>COVID-19</w:t>
      </w:r>
      <w:r w:rsidRPr="00FC6047">
        <w:rPr>
          <w:rFonts w:ascii="Times New Roman" w:hAnsi="Times New Roman" w:cs="Times New Roman"/>
          <w:sz w:val="24"/>
        </w:rPr>
        <w:t>APIs</w:t>
      </w:r>
      <w:r w:rsidR="00A84574">
        <w:rPr>
          <w:rFonts w:ascii="Times New Roman" w:hAnsi="Times New Roman" w:cs="Times New Roman"/>
          <w:sz w:val="24"/>
        </w:rPr>
        <w:t xml:space="preserve"> and resources</w:t>
      </w:r>
      <w:r w:rsidRPr="00FC6047">
        <w:rPr>
          <w:rFonts w:ascii="Times New Roman" w:hAnsi="Times New Roman" w:cs="Times New Roman"/>
          <w:sz w:val="24"/>
        </w:rPr>
        <w:t>.</w:t>
      </w:r>
    </w:p>
    <w:p w:rsidR="00FC6047" w:rsidRPr="00FC6047" w:rsidRDefault="00FC6047" w:rsidP="00671EE3">
      <w:pPr>
        <w:pStyle w:val="ListParagraph"/>
        <w:numPr>
          <w:ilvl w:val="0"/>
          <w:numId w:val="12"/>
        </w:numPr>
        <w:tabs>
          <w:tab w:val="left" w:pos="8415"/>
        </w:tabs>
        <w:spacing w:after="240" w:line="276" w:lineRule="auto"/>
        <w:rPr>
          <w:rFonts w:ascii="Times New Roman" w:hAnsi="Times New Roman" w:cs="Times New Roman"/>
          <w:sz w:val="24"/>
        </w:rPr>
      </w:pPr>
      <w:r w:rsidRPr="00FC6047">
        <w:rPr>
          <w:rFonts w:ascii="Times New Roman" w:hAnsi="Times New Roman" w:cs="Times New Roman"/>
          <w:sz w:val="24"/>
        </w:rPr>
        <w:t xml:space="preserve">To develop an accessible Digos City COVID-19 web-based </w:t>
      </w:r>
      <w:r w:rsidR="00A636D3">
        <w:rPr>
          <w:rFonts w:ascii="Times New Roman" w:hAnsi="Times New Roman" w:cs="Times New Roman"/>
          <w:sz w:val="24"/>
        </w:rPr>
        <w:t xml:space="preserve">application </w:t>
      </w:r>
      <w:r w:rsidRPr="00FC6047">
        <w:rPr>
          <w:rFonts w:ascii="Times New Roman" w:hAnsi="Times New Roman" w:cs="Times New Roman"/>
          <w:sz w:val="24"/>
        </w:rPr>
        <w:t>that</w:t>
      </w:r>
      <w:r w:rsidR="00442563">
        <w:rPr>
          <w:rFonts w:ascii="Times New Roman" w:hAnsi="Times New Roman" w:cs="Times New Roman"/>
          <w:sz w:val="24"/>
        </w:rPr>
        <w:t xml:space="preserve"> provides</w:t>
      </w:r>
      <w:r w:rsidRPr="00FC6047">
        <w:rPr>
          <w:rFonts w:ascii="Times New Roman" w:hAnsi="Times New Roman" w:cs="Times New Roman"/>
          <w:sz w:val="24"/>
        </w:rPr>
        <w:t>:</w:t>
      </w:r>
    </w:p>
    <w:p w:rsidR="00FC6047" w:rsidRPr="00FC6047" w:rsidRDefault="00FC6047" w:rsidP="00671EE3">
      <w:pPr>
        <w:pStyle w:val="ListParagraph"/>
        <w:numPr>
          <w:ilvl w:val="1"/>
          <w:numId w:val="12"/>
        </w:numPr>
        <w:tabs>
          <w:tab w:val="left" w:pos="8415"/>
        </w:tabs>
        <w:spacing w:after="240" w:line="276" w:lineRule="auto"/>
        <w:rPr>
          <w:rFonts w:ascii="Times New Roman" w:hAnsi="Times New Roman" w:cs="Times New Roman"/>
          <w:sz w:val="24"/>
        </w:rPr>
      </w:pPr>
      <w:r w:rsidRPr="00FC6047">
        <w:rPr>
          <w:rFonts w:ascii="Times New Roman" w:hAnsi="Times New Roman" w:cs="Times New Roman"/>
          <w:sz w:val="24"/>
        </w:rPr>
        <w:t>A dynamic and real-time comprehensible epidemiological indicators</w:t>
      </w:r>
    </w:p>
    <w:p w:rsidR="00FC6047" w:rsidRPr="00FC6047" w:rsidRDefault="00FC6047" w:rsidP="00671EE3">
      <w:pPr>
        <w:pStyle w:val="ListParagraph"/>
        <w:numPr>
          <w:ilvl w:val="1"/>
          <w:numId w:val="12"/>
        </w:numPr>
        <w:tabs>
          <w:tab w:val="left" w:pos="8415"/>
        </w:tabs>
        <w:spacing w:after="240" w:line="276" w:lineRule="auto"/>
        <w:rPr>
          <w:rFonts w:ascii="Times New Roman" w:hAnsi="Times New Roman" w:cs="Times New Roman"/>
          <w:sz w:val="24"/>
        </w:rPr>
      </w:pPr>
      <w:r w:rsidRPr="00FC6047">
        <w:rPr>
          <w:rFonts w:ascii="Times New Roman" w:hAnsi="Times New Roman" w:cs="Times New Roman"/>
          <w:sz w:val="24"/>
        </w:rPr>
        <w:t>A user-friendly interactive user experience and interface</w:t>
      </w:r>
    </w:p>
    <w:p w:rsidR="00552C83" w:rsidRPr="00AE202E" w:rsidRDefault="00FC6047" w:rsidP="00671EE3">
      <w:pPr>
        <w:pStyle w:val="ListParagraph"/>
        <w:numPr>
          <w:ilvl w:val="1"/>
          <w:numId w:val="12"/>
        </w:numPr>
        <w:tabs>
          <w:tab w:val="left" w:pos="8415"/>
        </w:tabs>
        <w:spacing w:after="240" w:line="276" w:lineRule="auto"/>
      </w:pPr>
      <w:r w:rsidRPr="00FC6047">
        <w:rPr>
          <w:rFonts w:ascii="Times New Roman" w:hAnsi="Times New Roman" w:cs="Times New Roman"/>
          <w:sz w:val="24"/>
        </w:rPr>
        <w:t>Brief narratives to summarize and interpret displayed data</w:t>
      </w:r>
    </w:p>
    <w:p w:rsidR="00AE202E" w:rsidRPr="00552C83" w:rsidRDefault="00AE202E" w:rsidP="00671EE3">
      <w:pPr>
        <w:pStyle w:val="ListParagraph"/>
        <w:numPr>
          <w:ilvl w:val="1"/>
          <w:numId w:val="12"/>
        </w:numPr>
        <w:tabs>
          <w:tab w:val="left" w:pos="8415"/>
        </w:tabs>
        <w:spacing w:after="240" w:line="276" w:lineRule="auto"/>
      </w:pPr>
      <w:r>
        <w:rPr>
          <w:rFonts w:ascii="Times New Roman" w:hAnsi="Times New Roman" w:cs="Times New Roman"/>
          <w:sz w:val="24"/>
        </w:rPr>
        <w:t xml:space="preserve">Relevant news </w:t>
      </w:r>
      <w:r w:rsidR="000B2750">
        <w:rPr>
          <w:rFonts w:ascii="Times New Roman" w:hAnsi="Times New Roman" w:cs="Times New Roman"/>
          <w:sz w:val="24"/>
        </w:rPr>
        <w:t xml:space="preserve">updates </w:t>
      </w:r>
      <w:r>
        <w:rPr>
          <w:rFonts w:ascii="Times New Roman" w:hAnsi="Times New Roman" w:cs="Times New Roman"/>
          <w:sz w:val="24"/>
        </w:rPr>
        <w:t>related to COVID-19</w:t>
      </w:r>
      <w:r w:rsidR="009E0623">
        <w:rPr>
          <w:rFonts w:ascii="Times New Roman" w:hAnsi="Times New Roman" w:cs="Times New Roman"/>
          <w:sz w:val="24"/>
        </w:rPr>
        <w:t xml:space="preserve"> situation</w:t>
      </w:r>
    </w:p>
    <w:p w:rsidR="00570E08" w:rsidRDefault="00552C83" w:rsidP="00B46D03">
      <w:pPr>
        <w:pStyle w:val="Heading2"/>
        <w:spacing w:line="276" w:lineRule="auto"/>
      </w:pPr>
      <w:bookmarkStart w:id="6" w:name="_Toc102415287"/>
      <w:r w:rsidRPr="00552C83">
        <w:t>Significance of the Study</w:t>
      </w:r>
      <w:bookmarkEnd w:id="6"/>
    </w:p>
    <w:p w:rsidR="00E24A54" w:rsidRDefault="00E24A54" w:rsidP="00671EE3">
      <w:pPr>
        <w:pBdr>
          <w:top w:val="nil"/>
          <w:left w:val="nil"/>
          <w:bottom w:val="nil"/>
          <w:right w:val="nil"/>
          <w:between w:val="nil"/>
        </w:pBdr>
        <w:spacing w:line="276" w:lineRule="auto"/>
        <w:ind w:firstLine="720"/>
        <w:jc w:val="both"/>
        <w:rPr>
          <w:color w:val="000000"/>
        </w:rPr>
      </w:pPr>
      <w:r w:rsidRPr="00E36F7D">
        <w:rPr>
          <w:color w:val="000000"/>
        </w:rPr>
        <w:t>COVID Pulse will be developed for the general publi</w:t>
      </w:r>
      <w:r>
        <w:rPr>
          <w:color w:val="000000"/>
        </w:rPr>
        <w:t xml:space="preserve">c and can be accessible through </w:t>
      </w:r>
      <w:r w:rsidRPr="00E36F7D">
        <w:rPr>
          <w:color w:val="000000"/>
        </w:rPr>
        <w:t>the internet. However, the significance of this project will directly benefit the following:</w:t>
      </w:r>
    </w:p>
    <w:p w:rsidR="00E24A54" w:rsidRPr="00E36F7D" w:rsidRDefault="00E24A54" w:rsidP="00671EE3">
      <w:pPr>
        <w:pBdr>
          <w:top w:val="nil"/>
          <w:left w:val="nil"/>
          <w:bottom w:val="nil"/>
          <w:right w:val="nil"/>
          <w:between w:val="nil"/>
        </w:pBdr>
        <w:spacing w:line="276" w:lineRule="auto"/>
        <w:ind w:firstLine="720"/>
        <w:jc w:val="both"/>
        <w:rPr>
          <w:color w:val="000000"/>
        </w:rPr>
      </w:pPr>
      <w:r w:rsidRPr="00E36F7D">
        <w:rPr>
          <w:b/>
          <w:color w:val="000000"/>
        </w:rPr>
        <w:t>Public Health Authorities.</w:t>
      </w:r>
      <w:r w:rsidRPr="00E36F7D">
        <w:rPr>
          <w:color w:val="000000"/>
        </w:rPr>
        <w:t xml:space="preserve">  Public health authorities, especially in the locality, need to be proposed with a real-time COVID-19 tracking dashboard to communicate the epidemiological insights in Digos City. Disseminating COVID-19 insights through social media lacks actionable and real-time qualities, rendering the COVID-19 information system for public communication insufficient. Therefore, public health authorities need a complementary means of effectively communicating the COVID-19 epidemiological data to the public. One of the ways it can be done is by developing a real-time COVID-19 dashboard that includes the context of the locality. It is through the proposal of a COVID-19 web-based dashboard that allows the public health authorities to disseminate the essential COVID-19 insights to the public.</w:t>
      </w:r>
    </w:p>
    <w:p w:rsidR="00E24A54" w:rsidRDefault="00E24A54" w:rsidP="00671EE3">
      <w:pPr>
        <w:pBdr>
          <w:top w:val="nil"/>
          <w:left w:val="nil"/>
          <w:bottom w:val="nil"/>
          <w:right w:val="nil"/>
          <w:between w:val="nil"/>
        </w:pBdr>
        <w:spacing w:line="276" w:lineRule="auto"/>
        <w:ind w:firstLine="720"/>
        <w:jc w:val="both"/>
        <w:rPr>
          <w:color w:val="000000"/>
        </w:rPr>
      </w:pPr>
      <w:r w:rsidRPr="00E36F7D">
        <w:rPr>
          <w:b/>
          <w:color w:val="000000"/>
        </w:rPr>
        <w:t>Digoseños.</w:t>
      </w:r>
      <w:r w:rsidRPr="00E36F7D">
        <w:rPr>
          <w:color w:val="000000"/>
        </w:rPr>
        <w:t xml:space="preserve"> The lack of access to real-time COVID-19 insights incapacitate the health-decision making of Digoseños in the context of the COVID-19 situation. Therefore, a real-time dashboard visualization of the COVID-19 data proposal is a useful approach to address the general public of Digos City's need for comprehensive, timely, and accurate COVID-19 related information, which will allow them to make critical health-informed decisions.</w:t>
      </w:r>
    </w:p>
    <w:p w:rsidR="00E24A54" w:rsidRDefault="00E24A54" w:rsidP="00671EE3">
      <w:pPr>
        <w:pBdr>
          <w:top w:val="nil"/>
          <w:left w:val="nil"/>
          <w:bottom w:val="nil"/>
          <w:right w:val="nil"/>
          <w:between w:val="nil"/>
        </w:pBdr>
        <w:spacing w:line="276" w:lineRule="auto"/>
        <w:ind w:firstLine="720"/>
        <w:jc w:val="both"/>
        <w:rPr>
          <w:color w:val="000000"/>
        </w:rPr>
      </w:pPr>
      <w:r w:rsidRPr="00913E38">
        <w:rPr>
          <w:b/>
          <w:color w:val="000000"/>
        </w:rPr>
        <w:t>Researchers</w:t>
      </w:r>
      <w:r>
        <w:rPr>
          <w:b/>
          <w:color w:val="000000"/>
        </w:rPr>
        <w:t xml:space="preserve">. </w:t>
      </w:r>
      <w:r>
        <w:rPr>
          <w:color w:val="000000"/>
        </w:rPr>
        <w:t>Although it is improbable that this study will be published, researchers hereafter who have the same research of interest, that is the adoption of technology for pandemic response, can benefit from this research study. That is because the development journey and activity taken will provide further insights, recommendations, and implications. Furthermore, the study can also be anchored for their studies to further synthesize and support their upcoming studies. Lastly, they can also utilize this study to develop a much better methodology in developing a real-time COVID-19 dashboard prototype.</w:t>
      </w:r>
    </w:p>
    <w:p w:rsidR="00E24A54" w:rsidRPr="00B21B78" w:rsidRDefault="00E24A54" w:rsidP="00671EE3">
      <w:pPr>
        <w:pBdr>
          <w:top w:val="nil"/>
          <w:left w:val="nil"/>
          <w:bottom w:val="nil"/>
          <w:right w:val="nil"/>
          <w:between w:val="nil"/>
        </w:pBdr>
        <w:spacing w:line="276" w:lineRule="auto"/>
        <w:ind w:firstLine="720"/>
        <w:jc w:val="both"/>
        <w:rPr>
          <w:color w:val="000000"/>
        </w:rPr>
      </w:pPr>
      <w:r w:rsidRPr="00BA572D">
        <w:rPr>
          <w:b/>
          <w:color w:val="000000"/>
        </w:rPr>
        <w:t xml:space="preserve">Open-Source Community. </w:t>
      </w:r>
      <w:r>
        <w:rPr>
          <w:color w:val="000000"/>
        </w:rPr>
        <w:t>The will benefit the open-source community since the repository for COVID-19 Pulse will be published on GitHub, which is</w:t>
      </w:r>
      <w:r w:rsidRPr="00BA572D">
        <w:rPr>
          <w:color w:val="000000"/>
        </w:rPr>
        <w:t xml:space="preserve"> version-control and collaboration </w:t>
      </w:r>
      <w:r>
        <w:rPr>
          <w:color w:val="000000"/>
        </w:rPr>
        <w:t xml:space="preserve">online </w:t>
      </w:r>
      <w:r w:rsidRPr="00BA572D">
        <w:rPr>
          <w:color w:val="000000"/>
        </w:rPr>
        <w:t xml:space="preserve">platform for </w:t>
      </w:r>
      <w:r>
        <w:rPr>
          <w:color w:val="000000"/>
        </w:rPr>
        <w:t xml:space="preserve">developers. Hence, every aspect of the project from the frontend, middleware, and backend source code as well as the manuscript and documentation will be publicly available. With that, anyone can contribute or even fork the project for further improvement of the COVID Pulse. Lastly, even though the project will be available publicly, there will be certain limitations and restrictions when it comes to the distribution and modification of the COVID Pulse project. </w:t>
      </w:r>
    </w:p>
    <w:p w:rsidR="00B21B78" w:rsidRDefault="00552C83" w:rsidP="00671EE3">
      <w:pPr>
        <w:pStyle w:val="Heading2"/>
        <w:spacing w:line="276" w:lineRule="auto"/>
      </w:pPr>
      <w:bookmarkStart w:id="7" w:name="_Toc102415288"/>
      <w:r w:rsidRPr="00552C83">
        <w:t>Scope and Limitation of the Study</w:t>
      </w:r>
      <w:bookmarkEnd w:id="7"/>
    </w:p>
    <w:p w:rsidR="00B21B78" w:rsidRPr="007225C8" w:rsidRDefault="00B21B78" w:rsidP="00671EE3">
      <w:pPr>
        <w:spacing w:line="276" w:lineRule="auto"/>
        <w:jc w:val="both"/>
        <w:rPr>
          <w:color w:val="000000"/>
        </w:rPr>
      </w:pPr>
      <w:r>
        <w:rPr>
          <w:b/>
          <w:color w:val="000000"/>
        </w:rPr>
        <w:tab/>
      </w:r>
      <w:r>
        <w:rPr>
          <w:color w:val="000000"/>
        </w:rPr>
        <w:t>The study will mainly focus on the contribution of expanding the COVID-19 information system of Digos city through the development of a COVID-19 web-application called COVID-19 Pulse. The researcher will e</w:t>
      </w:r>
      <w:r w:rsidRPr="008E2A5D">
        <w:rPr>
          <w:color w:val="000000"/>
        </w:rPr>
        <w:t>nsure that the</w:t>
      </w:r>
      <w:r>
        <w:rPr>
          <w:color w:val="000000"/>
        </w:rPr>
        <w:t xml:space="preserve"> designed and developed prototype will </w:t>
      </w:r>
      <w:r w:rsidRPr="008E2A5D">
        <w:rPr>
          <w:color w:val="000000"/>
        </w:rPr>
        <w:t>meet all the</w:t>
      </w:r>
      <w:r>
        <w:rPr>
          <w:color w:val="000000"/>
        </w:rPr>
        <w:t xml:space="preserve"> designed and devised requirements. In other words, it must at least be barely functional as well as provide answers in the statement of the problem. Additionally, the researcher will consider the feasibility in terms of technical, economic, legal, and s</w:t>
      </w:r>
      <w:r w:rsidRPr="004939E8">
        <w:rPr>
          <w:color w:val="000000"/>
        </w:rPr>
        <w:t>cheduling</w:t>
      </w:r>
      <w:r>
        <w:rPr>
          <w:color w:val="000000"/>
        </w:rPr>
        <w:t xml:space="preserve"> feasibility aspects of the project. This will be further analyzed in the pre-development feasibility analysis stage. Strictly speaking, the project will only adopt available technologies that is also technically and economically feasible and possible for the researcher to deal during the development of the COVID Pulse. Nevertheless, the researcher will also consider limiting the project to develop a prototype given the time constraints. Since given that the project with a scope of deploying a perfect web-application that is an </w:t>
      </w:r>
      <w:r w:rsidRPr="007D3A50">
        <w:rPr>
          <w:color w:val="000000"/>
        </w:rPr>
        <w:t>efficient, accurate and</w:t>
      </w:r>
      <w:r>
        <w:rPr>
          <w:color w:val="000000"/>
        </w:rPr>
        <w:t xml:space="preserve"> error-free will make it unfeasible to conduct. Especially in the frontend development where the consensus has attested that it is an arduous process. Lastly, the researcher will set a </w:t>
      </w:r>
      <w:r w:rsidRPr="003C7F34">
        <w:rPr>
          <w:color w:val="000000"/>
        </w:rPr>
        <w:t xml:space="preserve">timeframe </w:t>
      </w:r>
      <w:r>
        <w:rPr>
          <w:color w:val="000000"/>
        </w:rPr>
        <w:t xml:space="preserve">for the development process </w:t>
      </w:r>
      <w:r w:rsidRPr="003C7F34">
        <w:rPr>
          <w:color w:val="000000"/>
        </w:rPr>
        <w:t>from February 2022 to May 2022</w:t>
      </w:r>
      <w:r>
        <w:rPr>
          <w:color w:val="000000"/>
        </w:rPr>
        <w:t>.</w:t>
      </w:r>
    </w:p>
    <w:p w:rsidR="00F47172" w:rsidRDefault="00552C83" w:rsidP="00671EE3">
      <w:pPr>
        <w:pStyle w:val="Heading2"/>
        <w:spacing w:line="276" w:lineRule="auto"/>
      </w:pPr>
      <w:bookmarkStart w:id="8" w:name="_Toc102415289"/>
      <w:r w:rsidRPr="00552C83">
        <w:t>Definition of Terms</w:t>
      </w:r>
      <w:bookmarkStart w:id="9" w:name="_c9qg9tpvbg3a" w:colFirst="0" w:colLast="0"/>
      <w:bookmarkEnd w:id="8"/>
      <w:bookmarkEnd w:id="9"/>
    </w:p>
    <w:p w:rsidR="00552C83" w:rsidRDefault="00FB7263" w:rsidP="00671EE3">
      <w:pPr>
        <w:spacing w:line="276" w:lineRule="auto"/>
        <w:ind w:firstLine="720"/>
        <w:jc w:val="both"/>
      </w:pPr>
      <w:r w:rsidRPr="00FB7263">
        <w:rPr>
          <w:b/>
        </w:rPr>
        <w:t>COVID-</w:t>
      </w:r>
      <w:r w:rsidR="00E2551C">
        <w:rPr>
          <w:b/>
        </w:rPr>
        <w:t>19 PULSE</w:t>
      </w:r>
      <w:r w:rsidRPr="00FB7263">
        <w:rPr>
          <w:b/>
        </w:rPr>
        <w:t>.</w:t>
      </w:r>
      <w:r w:rsidRPr="00FB7263">
        <w:t xml:space="preserve"> It is the opted </w:t>
      </w:r>
      <w:r>
        <w:t>web application</w:t>
      </w:r>
      <w:r w:rsidRPr="00FB7263">
        <w:t xml:space="preserve"> name of th</w:t>
      </w:r>
      <w:r>
        <w:t xml:space="preserve">e COVID-19 </w:t>
      </w:r>
      <w:r w:rsidR="00C03A64">
        <w:t>realtime</w:t>
      </w:r>
      <w:r>
        <w:t xml:space="preserve"> </w:t>
      </w:r>
      <w:r w:rsidR="00C03A64">
        <w:t>web-based application</w:t>
      </w:r>
      <w:r>
        <w:t xml:space="preserve">. </w:t>
      </w:r>
      <w:r w:rsidRPr="00FB7263">
        <w:t>The name was inspired by the Official School Publication of Co</w:t>
      </w:r>
      <w:r>
        <w:t xml:space="preserve">r Jesu College Basic Education  </w:t>
      </w:r>
      <w:r w:rsidRPr="00FB7263">
        <w:t xml:space="preserve">Department called </w:t>
      </w:r>
      <w:r w:rsidR="000118DB">
        <w:t>“Pulse”.</w:t>
      </w:r>
    </w:p>
    <w:p w:rsidR="000118DB" w:rsidRDefault="00E2551C" w:rsidP="00671EE3">
      <w:pPr>
        <w:spacing w:line="276" w:lineRule="auto"/>
        <w:ind w:firstLine="720"/>
        <w:jc w:val="both"/>
      </w:pPr>
      <w:r w:rsidRPr="00E2551C">
        <w:rPr>
          <w:b/>
        </w:rPr>
        <w:t xml:space="preserve">REALTIME. </w:t>
      </w:r>
      <w:r>
        <w:t xml:space="preserve">It refers to the feature of the COVID Pulse web application that </w:t>
      </w:r>
      <w:r w:rsidR="001B3556">
        <w:t xml:space="preserve">delivers </w:t>
      </w:r>
      <w:r>
        <w:t xml:space="preserve">information in the time during it was requested. </w:t>
      </w:r>
      <w:r w:rsidR="000E1034">
        <w:t>In other words, it can be describe as a mechanism of the system where it is available and immediately provides the necessary COVID-19 related information.</w:t>
      </w:r>
      <w:r w:rsidR="002320CE">
        <w:t xml:space="preserve"> This could also mean that the information that is delivered </w:t>
      </w:r>
      <w:r w:rsidR="00AD167C">
        <w:t xml:space="preserve">is up-to-date according to the </w:t>
      </w:r>
      <w:r w:rsidR="002B084E">
        <w:t xml:space="preserve">COVID-19 </w:t>
      </w:r>
      <w:r w:rsidR="00AD167C">
        <w:t>dataset reports.</w:t>
      </w:r>
      <w:r w:rsidR="004E1799">
        <w:t xml:space="preserve"> S</w:t>
      </w:r>
      <w:r w:rsidR="0038120D">
        <w:t xml:space="preserve">o COVID Pulse </w:t>
      </w:r>
      <w:r w:rsidR="004E1799">
        <w:t>can be called realtime if it delivered the data relative to the</w:t>
      </w:r>
      <w:r w:rsidR="0088116A">
        <w:t xml:space="preserve"> newly reported data from the primary source</w:t>
      </w:r>
      <w:r w:rsidR="004E1799">
        <w:t>.</w:t>
      </w:r>
    </w:p>
    <w:p w:rsidR="00C03A64" w:rsidRDefault="003E7B0A" w:rsidP="00671EE3">
      <w:pPr>
        <w:spacing w:line="276" w:lineRule="auto"/>
        <w:ind w:firstLine="720"/>
        <w:jc w:val="both"/>
      </w:pPr>
      <w:r w:rsidRPr="003E7B0A">
        <w:rPr>
          <w:b/>
        </w:rPr>
        <w:t xml:space="preserve">WEB-BASED APPLICATION. </w:t>
      </w:r>
      <w:r w:rsidR="001B52F4">
        <w:t>It refers to the</w:t>
      </w:r>
      <w:r w:rsidR="00A675B6">
        <w:t xml:space="preserve"> type</w:t>
      </w:r>
      <w:r w:rsidR="001B52F4">
        <w:t xml:space="preserve"> of </w:t>
      </w:r>
      <w:r w:rsidR="009E7187">
        <w:t xml:space="preserve">which the </w:t>
      </w:r>
      <w:r w:rsidR="001B52F4">
        <w:t>COVID Pulse application program</w:t>
      </w:r>
      <w:r w:rsidR="009E7187">
        <w:t xml:space="preserve"> was designed</w:t>
      </w:r>
      <w:r w:rsidR="001B52F4">
        <w:t>.</w:t>
      </w:r>
      <w:r w:rsidR="00FE3928">
        <w:t xml:space="preserve"> Unlike the </w:t>
      </w:r>
      <w:r w:rsidR="001D429C">
        <w:t>software applications</w:t>
      </w:r>
      <w:r w:rsidR="00FE3928">
        <w:t xml:space="preserve"> where it is stored in the client’s device, COVID Pulse is designed to be accessed through the internet</w:t>
      </w:r>
      <w:r w:rsidR="00B50061">
        <w:t xml:space="preserve"> and stored in </w:t>
      </w:r>
      <w:r w:rsidR="00B50061" w:rsidRPr="00B50061">
        <w:t>a remote server</w:t>
      </w:r>
      <w:r w:rsidR="00F9162B">
        <w:t>, and can be used using a web browser</w:t>
      </w:r>
      <w:r w:rsidR="00FE3928">
        <w:t xml:space="preserve">. </w:t>
      </w:r>
    </w:p>
    <w:p w:rsidR="00C54AD1" w:rsidRDefault="00C54AD1" w:rsidP="00671EE3">
      <w:pPr>
        <w:spacing w:line="276" w:lineRule="auto"/>
        <w:ind w:firstLine="720"/>
        <w:jc w:val="both"/>
      </w:pPr>
      <w:r w:rsidRPr="00C54AD1">
        <w:rPr>
          <w:b/>
        </w:rPr>
        <w:t>INCLUSIVE.</w:t>
      </w:r>
      <w:r>
        <w:rPr>
          <w:b/>
        </w:rPr>
        <w:t xml:space="preserve"> </w:t>
      </w:r>
      <w:r>
        <w:t>It refers to the main aspect of the COVID Pulse web-based application where it also delivers COVID-19 information and insights</w:t>
      </w:r>
      <w:r w:rsidR="005B389F">
        <w:t xml:space="preserve"> relative to</w:t>
      </w:r>
      <w:r>
        <w:t xml:space="preserve"> the locality</w:t>
      </w:r>
      <w:r w:rsidR="005B389F">
        <w:t xml:space="preserve"> for Digoseños</w:t>
      </w:r>
      <w:r>
        <w:t>.</w:t>
      </w:r>
      <w:r w:rsidR="00D91DA7">
        <w:t xml:space="preserve"> Unlike the other COVID-19 web applications where it </w:t>
      </w:r>
      <w:r w:rsidR="00BB2BCA">
        <w:t xml:space="preserve">either is abstract, excludes, </w:t>
      </w:r>
      <w:r w:rsidR="00D91DA7">
        <w:t>or lacks the coverage of the necessary and relevant COVID-19 data in the locality.</w:t>
      </w:r>
    </w:p>
    <w:p w:rsidR="0002476A" w:rsidRDefault="0002476A" w:rsidP="00671EE3">
      <w:pPr>
        <w:spacing w:line="276" w:lineRule="auto"/>
        <w:ind w:firstLine="720"/>
        <w:jc w:val="both"/>
      </w:pPr>
      <w:r w:rsidRPr="0002476A">
        <w:rPr>
          <w:b/>
        </w:rPr>
        <w:t>DIGOS CITY.</w:t>
      </w:r>
      <w:r>
        <w:rPr>
          <w:b/>
        </w:rPr>
        <w:t xml:space="preserve"> </w:t>
      </w:r>
      <w:r>
        <w:t xml:space="preserve">It refers to the aimed locality of which the COVID Pulse will be specifically deployed. The </w:t>
      </w:r>
      <w:r w:rsidRPr="0002476A">
        <w:t xml:space="preserve">City of Digos </w:t>
      </w:r>
      <w:r>
        <w:t xml:space="preserve">is </w:t>
      </w:r>
      <w:r w:rsidRPr="0002476A">
        <w:t>located in Davao Del Sur, Phil</w:t>
      </w:r>
      <w:r w:rsidR="00C41543">
        <w:t xml:space="preserve">ippines, and the demonym for the citizens </w:t>
      </w:r>
      <w:r w:rsidR="00806012">
        <w:t xml:space="preserve">living in the city </w:t>
      </w:r>
      <w:r w:rsidR="00C41543">
        <w:t xml:space="preserve">are </w:t>
      </w:r>
      <w:r w:rsidRPr="0002476A">
        <w:t>called Digoseño.</w:t>
      </w:r>
    </w:p>
    <w:p w:rsidR="006C016B" w:rsidRDefault="006C016B" w:rsidP="00671EE3">
      <w:pPr>
        <w:spacing w:line="276" w:lineRule="auto"/>
        <w:ind w:firstLine="720"/>
        <w:jc w:val="both"/>
      </w:pPr>
      <w:r w:rsidRPr="006C016B">
        <w:rPr>
          <w:b/>
        </w:rPr>
        <w:t>COVID-19</w:t>
      </w:r>
      <w:r>
        <w:rPr>
          <w:b/>
        </w:rPr>
        <w:t xml:space="preserve"> INFORMATION. </w:t>
      </w:r>
      <w:r>
        <w:t>It refers to the information that is related to the COVID-19 pandemic situation, severe acute respiratory syndrome coronavirus 2 (SARS-CoV-2)</w:t>
      </w:r>
      <w:r w:rsidR="009D7D5A">
        <w:t>, Coronavirus Disease 2019 (COVID-19), COVID-19 Vaccination, COVID-19 Policies, and many other COVID-19 related information</w:t>
      </w:r>
      <w:r w:rsidR="008259FE">
        <w:t xml:space="preserve"> that is relevant and timely</w:t>
      </w:r>
      <w:r w:rsidR="009D7D5A">
        <w:t>.</w:t>
      </w:r>
      <w:r w:rsidR="00E47D27">
        <w:t xml:space="preserve"> </w:t>
      </w:r>
      <w:r w:rsidR="00913468">
        <w:t>Additionally, t</w:t>
      </w:r>
      <w:r w:rsidR="00E47D27">
        <w:t xml:space="preserve">hese informations can come in a form of </w:t>
      </w:r>
      <w:r w:rsidR="00D42B39">
        <w:t xml:space="preserve">news articles, updates, </w:t>
      </w:r>
      <w:r w:rsidR="004224F4">
        <w:t>and epidemiological insights.</w:t>
      </w:r>
      <w:r w:rsidR="007F0A7B">
        <w:t xml:space="preserve"> </w:t>
      </w:r>
    </w:p>
    <w:p w:rsidR="007F0A7B" w:rsidRDefault="007F0A7B" w:rsidP="00671EE3">
      <w:pPr>
        <w:spacing w:line="276" w:lineRule="auto"/>
        <w:ind w:firstLine="720"/>
        <w:jc w:val="both"/>
      </w:pPr>
      <w:r>
        <w:rPr>
          <w:b/>
        </w:rPr>
        <w:t xml:space="preserve">CATALOG. </w:t>
      </w:r>
      <w:r>
        <w:t xml:space="preserve">It refers to the </w:t>
      </w:r>
      <w:r w:rsidR="00033B02">
        <w:t xml:space="preserve">feature of </w:t>
      </w:r>
      <w:r>
        <w:t xml:space="preserve">categorization of the COVID-19 information that will be provided on the </w:t>
      </w:r>
      <w:r w:rsidR="000C5456">
        <w:t>end-</w:t>
      </w:r>
      <w:r>
        <w:t>users of COVID P</w:t>
      </w:r>
      <w:r w:rsidR="002D5C5E">
        <w:t>ulse web application.</w:t>
      </w:r>
    </w:p>
    <w:p w:rsidR="00C03A64" w:rsidRDefault="0014044D" w:rsidP="00671EE3">
      <w:pPr>
        <w:spacing w:line="276" w:lineRule="auto"/>
        <w:ind w:firstLine="720"/>
        <w:jc w:val="both"/>
      </w:pPr>
      <w:r>
        <w:rPr>
          <w:b/>
        </w:rPr>
        <w:t xml:space="preserve">TRACKING. </w:t>
      </w:r>
      <w:r w:rsidR="00705747">
        <w:t>It refers to the feature of the COVID Pulse web application that provides an realtime and up-to-date monitor of the COVID-19 active cases, recoveries, deaths, vaccination</w:t>
      </w:r>
      <w:r w:rsidR="004477AA">
        <w:t>, and the overall situation of the COVID-19 pandemic</w:t>
      </w:r>
      <w:r w:rsidR="00705747">
        <w:t>.</w:t>
      </w:r>
    </w:p>
    <w:p w:rsidR="00C03A64" w:rsidRPr="00FB7263" w:rsidRDefault="00C03A64" w:rsidP="00FB7263">
      <w:pPr>
        <w:ind w:firstLine="720"/>
        <w:jc w:val="both"/>
      </w:pPr>
    </w:p>
    <w:p w:rsidR="00552C83" w:rsidRDefault="00552C83" w:rsidP="00D73A6E">
      <w:pPr>
        <w:pStyle w:val="Title"/>
        <w:outlineLvl w:val="0"/>
      </w:pPr>
      <w:bookmarkStart w:id="10" w:name="_Toc102415290"/>
      <w:r>
        <w:t>CHAPTER II</w:t>
      </w:r>
      <w:r>
        <w:br/>
        <w:t>REVIEW OF RELATED LITERATURE</w:t>
      </w:r>
      <w:bookmarkEnd w:id="10"/>
    </w:p>
    <w:p w:rsidR="009F2EC5" w:rsidRPr="009F2EC5" w:rsidRDefault="009F2EC5" w:rsidP="009F2EC5">
      <w:r>
        <w:t>Digital Divide</w:t>
      </w:r>
    </w:p>
    <w:p w:rsidR="00552C83" w:rsidRDefault="00552C83" w:rsidP="0033566B">
      <w:pPr>
        <w:pStyle w:val="Title"/>
        <w:outlineLvl w:val="0"/>
      </w:pPr>
      <w:bookmarkStart w:id="11" w:name="_Toc102415297"/>
      <w:r>
        <w:t>CHAPTER III</w:t>
      </w:r>
      <w:r>
        <w:br/>
        <w:t>METHODS</w:t>
      </w:r>
      <w:bookmarkEnd w:id="11"/>
    </w:p>
    <w:p w:rsidR="00F93B21" w:rsidRDefault="00F93B21" w:rsidP="0033566B">
      <w:pPr>
        <w:pStyle w:val="Heading2"/>
        <w:jc w:val="both"/>
      </w:pPr>
      <w:bookmarkStart w:id="12" w:name="_Toc102415291"/>
      <w:r>
        <w:t>Research Design</w:t>
      </w:r>
      <w:bookmarkEnd w:id="12"/>
    </w:p>
    <w:p w:rsidR="0033566B" w:rsidRDefault="0033566B" w:rsidP="0033566B">
      <w:pPr>
        <w:keepLines/>
        <w:suppressLineNumbers/>
        <w:suppressAutoHyphens/>
        <w:ind w:right="90" w:firstLine="720"/>
        <w:jc w:val="both"/>
      </w:pPr>
      <w:r>
        <w:t xml:space="preserve">This research project will employ a Software Development Life Cycle (SDLC) model called Agile. The most basic SDLC model adopted is Waterfall for software and web development </w:t>
      </w:r>
      <w:r>
        <w:fldChar w:fldCharType="begin" w:fldLock="1"/>
      </w:r>
      <w:r w:rsidR="005418F0">
        <w:instrText xml:space="preserve"> ADDIN ZOTERO_ITEM CSL_CITATION {"citationID":"smxvuPmQ","properties":{"formattedCitation":"(Chandra, 2015; Kumar Pal, 2018)","plainCitation":"(Chandra, 2015; Kumar Pal, 2018)","noteIndex":0},"citationItems":[{"id":"7LwJicj4/FKxSG0yg","uris":["http://www.mendeley.com/documents/?uuid=713133c4-fe04-4b51-a8ad-6cd5d3e41ff5"],"itemData":{"author":[{"dropping-particle":"","family":"Chandra","given":"Vishal","non-dropping-particle":"","parse-names":false,"suffix":""}],"container-title":"International Journal of Computer Applications","id":"ITEM-1","issue":"9","issued":{"date-parts":[["2015"]]},"page":"7-10","publisher":"Foundation of Computer Science","title":"Comparison between various software development methodologies","type":"article-journal","volume":"131"}},{"id":"7LwJicj4/9x9dHy9o","uris":["http://www.mendeley.com/documents/?uuid=d8c889ae-8c4b-4d10-9be3-929fff8f7d63"],"itemData":{"author":[{"dropping-particle":"","family":"Kumar Pal","given":"Sayan","non-dropping-particle":"","parse-names":false,"suffix":""}],"container-title":"GeeksforGeeks","id":"ITEM-2","issued":{"date-parts":[["2018"]]},"title":"Software Engineering | Iterative Waterfall Model","type":"article"}}],"schema":"https://github.com/citation-style-language/schema/raw/master/csl-citation.json"} </w:instrText>
      </w:r>
      <w:r>
        <w:fldChar w:fldCharType="separate"/>
      </w:r>
      <w:r w:rsidR="00005EB0" w:rsidRPr="00005EB0">
        <w:t>(Chandra, 2015; Kumar Pal, 2018)</w:t>
      </w:r>
      <w:r>
        <w:fldChar w:fldCharType="end"/>
      </w:r>
      <w:r>
        <w:t xml:space="preserve">. However, adopting the classical waterfall model in a real-world web application development project is impractical since it is idealistic and challenging to implement </w:t>
      </w:r>
      <w:r>
        <w:fldChar w:fldCharType="begin" w:fldLock="1"/>
      </w:r>
      <w:r w:rsidR="005418F0">
        <w:instrText xml:space="preserve"> ADDIN ZOTERO_ITEM CSL_CITATION {"citationID":"eX0daWqR","properties":{"formattedCitation":"(Kumar Pal, 2018)","plainCitation":"(Kumar Pal, 2018)","noteIndex":0},"citationItems":[{"id":"7LwJicj4/9x9dHy9o","uris":["http://www.mendeley.com/documents/?uuid=d8c889ae-8c4b-4d10-9be3-929fff8f7d63"],"itemData":{"author":[{"dropping-particle":"","family":"Kumar Pal","given":"Sayan","non-dropping-particle":"","parse-names":false,"suffix":""}],"container-title":"GeeksforGeeks","id":"ITEM-1","issued":{"date-parts":[["2018"]]},"title":"Software Engineering | Iterative Waterfall Model","type":"article"}}],"schema":"https://github.com/citation-style-language/schema/raw/master/csl-citation.json"} </w:instrText>
      </w:r>
      <w:r>
        <w:fldChar w:fldCharType="separate"/>
      </w:r>
      <w:r w:rsidR="00005EB0" w:rsidRPr="00005EB0">
        <w:t>(Kumar Pal, 2018)</w:t>
      </w:r>
      <w:r>
        <w:fldChar w:fldCharType="end"/>
      </w:r>
      <w:r>
        <w:t>. Moreover, the sequential nature of the Waterfall SDLC made it unsuitable for this project. That is why the project development methodology will adopt another SDLC model called Agile Model. The said framework is different from the expected linear sequential life cycle of the Waterfall Model.</w:t>
      </w:r>
    </w:p>
    <w:p w:rsidR="0033566B" w:rsidRDefault="0033566B" w:rsidP="0033566B">
      <w:pPr>
        <w:suppressLineNumbers/>
        <w:suppressAutoHyphens/>
        <w:jc w:val="both"/>
        <w:rPr>
          <w:b/>
        </w:rPr>
      </w:pPr>
      <w:r>
        <w:rPr>
          <w:b/>
          <w:i/>
          <w:noProof/>
          <w:lang w:val="en-US" w:eastAsia="en-US"/>
        </w:rPr>
        <w:drawing>
          <wp:inline distT="0" distB="0" distL="0" distR="0">
            <wp:extent cx="5910580" cy="24415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10580" cy="2441575"/>
                    </a:xfrm>
                    <a:prstGeom prst="rect">
                      <a:avLst/>
                    </a:prstGeom>
                    <a:noFill/>
                    <a:ln>
                      <a:noFill/>
                    </a:ln>
                  </pic:spPr>
                </pic:pic>
              </a:graphicData>
            </a:graphic>
          </wp:inline>
        </w:drawing>
      </w:r>
    </w:p>
    <w:p w:rsidR="0033566B" w:rsidRDefault="0033566B" w:rsidP="0033566B">
      <w:pPr>
        <w:keepLines/>
        <w:suppressLineNumbers/>
        <w:suppressAutoHyphens/>
        <w:ind w:right="180"/>
        <w:jc w:val="center"/>
      </w:pPr>
      <w:r>
        <w:rPr>
          <w:b/>
          <w:i/>
        </w:rPr>
        <w:t>Figure 2.</w:t>
      </w:r>
      <w:r>
        <w:t xml:space="preserve"> Agile Software Development Life Cycle Model</w:t>
      </w:r>
    </w:p>
    <w:p w:rsidR="0033566B" w:rsidRPr="0033566B" w:rsidRDefault="0033566B" w:rsidP="0056081D">
      <w:pPr>
        <w:widowControl w:val="0"/>
        <w:suppressLineNumbers/>
        <w:suppressAutoHyphens/>
        <w:ind w:firstLine="720"/>
        <w:jc w:val="both"/>
      </w:pPr>
      <w:r>
        <w:t xml:space="preserve">The primary purpose of the Agile Software Development model is to facilitate quick project completion adaptively. The salient nature of Agile SLDC will allow the researcher to adapt to the unexpected circumstances in the development process due to its iterative and incremental nature (Figure 1). In other words, the researcher can make it up as the project goes along with the Agile Model. Whereas the Waterfall SLDC model, the researcher will structure everything before starting the project. However, with no adaptability due to its linear sequential flow, any erroneous prospects and consequences will be disregarded and not be rectified </w:t>
      </w:r>
      <w:r>
        <w:fldChar w:fldCharType="begin" w:fldLock="1"/>
      </w:r>
      <w:r w:rsidR="005418F0">
        <w:instrText xml:space="preserve"> ADDIN ZOTERO_ITEM CSL_CITATION {"citationID":"V8Qnn2a7","properties":{"formattedCitation":"(Chandra, 2015)","plainCitation":"(Chandra, 2015)","noteIndex":0},"citationItems":[{"id":"7LwJicj4/FKxSG0yg","uris":["http://www.mendeley.com/documents/?uuid=713133c4-fe04-4b51-a8ad-6cd5d3e41ff5"],"itemData":{"author":[{"dropping-particle":"","family":"Chandra","given":"Vishal","non-dropping-particle":"","parse-names":false,"suffix":""}],"container-title":"International Journal of Computer Applications","id":"ITEM-1","issue":"9","issued":{"date-parts":[["2015"]]},"page":"7-10","publisher":"Foundation of Computer Science","title":"Comparison between various software development methodologies","type":"article-journal","volume":"131"}}],"schema":"https://github.com/citation-style-language/schema/raw/master/csl-citation.json"} </w:instrText>
      </w:r>
      <w:r>
        <w:fldChar w:fldCharType="separate"/>
      </w:r>
      <w:r w:rsidR="00005EB0" w:rsidRPr="00005EB0">
        <w:t>(Chandra, 2015)</w:t>
      </w:r>
      <w:r>
        <w:fldChar w:fldCharType="end"/>
      </w:r>
      <w:r>
        <w:t xml:space="preserve">. That is why the researcher will adopt the Agile Model since it is the most suitable SLDC model that allows the researcher to employ the advantages such as adaptability, efficiency, flexibility, incremental and continuous iteration, the high success rate with less time requirement, risk-reduction, and the elimination of cost </w:t>
      </w:r>
      <w:r>
        <w:fldChar w:fldCharType="begin" w:fldLock="1"/>
      </w:r>
      <w:r w:rsidR="005418F0">
        <w:instrText xml:space="preserve"> ADDIN ZOTERO_ITEM CSL_CITATION {"citationID":"V3hjZtvB","properties":{"formattedCitation":"(Dixit et al., 2020)","plainCitation":"(Dixit et al., 2020)","noteIndex":0},"citationItems":[{"id":"7LwJicj4/i6aMmmlO","uris":["http://www.mendeley.com/documents/?uuid=67eddc14-652f-42f3-a6b7-645e7e9e33cf"],"itemData":{"DOI":"10.1093/jamia/ocaa161","ISSN":"1527-974X","abstract":"The COVID-19 pandemic has led to the rapid expansion of telehealth services as healthcare organizations aim to mitigate community transmission while providing safe patient care. As technology adoption rapidly increases, operational telehealth teams must maintain awareness of critical information, such as patient volumes and wait times, patient and provider experience, and telehealth platform performance. Using a model of situation awareness as a conceptual foundation and a user-centered design approach we describe our process for rapidly developing and disseminating dashboard visualizations to support telehealth operations. We used a 5-step process to gain domain knowledge, identify user needs, identify data sources, design and develop visualizations, and iteratively refine these visualizations. Through this process we identified 3 distinct stakeholder groups and designed and developed visualization dashboards to meet their needs. Feedback from users demonstrated the dashboard’s support situation awareness and informed important operational decisions. Lessons learned are shared to provide other organizations with insights from our process.","author":[{"dropping-particle":"","family":"Dixit","given":"Ram A","non-dropping-particle":"","parse-names":false,"suffix":""},{"dropping-particle":"","family":"Hurst","given":"Stephen","non-dropping-particle":"","parse-names":false,"suffix":""},{"dropping-particle":"","family":"Adams","given":"Katharine T","non-dropping-particle":"","parse-names":false,"suffix":""},{"dropping-particle":"","family":"Boxley","given":"Christian","non-dropping-particle":"","parse-names":false,"suffix":""},{"dropping-particle":"","family":"Lysen-Hendershot","given":"Kristi","non-dropping-particle":"","parse-names":false,"suffix":""},{"dropping-particle":"","family":"Bennett","given":"Sonita S","non-dropping-particle":"","parse-names":false,"suffix":""},{"dropping-particle":"","family":"Booker","given":"Ethan","non-dropping-particle":"","parse-names":false,"suffix":""},{"dropping-particle":"","family":"Ratwani","given":"Raj M","non-dropping-particle":"","parse-names":false,"suffix":""}],"container-title":"Journal of the American Medical Informatics Association","id":"ITEM-1","issue":"9","issued":{"date-parts":[["2020"]]},"page":"1456-1461","title":"Rapid development of visualization dashboards to enhance situation awareness of COVID-19 telehealth initiatives at a multihospital healthcare system","type":"article-journal","volume":"27"}}],"schema":"https://github.com/citation-style-language/schema/raw/master/csl-citation.json"} </w:instrText>
      </w:r>
      <w:r>
        <w:fldChar w:fldCharType="separate"/>
      </w:r>
      <w:r w:rsidR="00005EB0" w:rsidRPr="00005EB0">
        <w:t>(Dixit et al., 2020)</w:t>
      </w:r>
      <w:r>
        <w:fldChar w:fldCharType="end"/>
      </w:r>
      <w:r>
        <w:t>. Thus, the envisioned project stages will adopt the Agile Model.</w:t>
      </w:r>
    </w:p>
    <w:p w:rsidR="00F93B21" w:rsidRDefault="00F93B21" w:rsidP="0033566B">
      <w:pPr>
        <w:pStyle w:val="Heading2"/>
        <w:jc w:val="both"/>
      </w:pPr>
      <w:bookmarkStart w:id="13" w:name="_Toc102415292"/>
      <w:r>
        <w:t>Locale of the Study</w:t>
      </w:r>
      <w:bookmarkEnd w:id="13"/>
    </w:p>
    <w:p w:rsidR="0056081D" w:rsidRPr="0056081D" w:rsidRDefault="0056081D" w:rsidP="0056081D">
      <w:pPr>
        <w:jc w:val="both"/>
      </w:pPr>
      <w:r>
        <w:tab/>
      </w:r>
      <w:r w:rsidRPr="0056081D">
        <w:t>The study will be conducted in the City of Digos, a capital of 8002 Davao Del Sur, Davao Region XI, Mindanao, Philippines. Furthermore, the locale of the deployment of the study will also be located in the City of Digos. The locale was purposefully chosen since the research problem as well as the research gap was uncovered in the said locale. Moreover, the target users for the deployment of COVID Pulse are the Digoseños. The word “Digoseños” is a plural form of a demonym word of the citizens and residents who live in the City of Digos located in Davao Del Sur, Philippines, called Digoseño. Additionally, the COVID Pulse project is also aimed to inscribe the Cor Jesu College, Inc. Institution.</w:t>
      </w:r>
    </w:p>
    <w:p w:rsidR="00F93B21" w:rsidRDefault="00F93B21" w:rsidP="0056081D">
      <w:pPr>
        <w:pStyle w:val="Heading2"/>
        <w:jc w:val="both"/>
      </w:pPr>
      <w:bookmarkStart w:id="14" w:name="_Toc102415293"/>
      <w:r>
        <w:t>Materials and Methods</w:t>
      </w:r>
      <w:bookmarkEnd w:id="14"/>
    </w:p>
    <w:p w:rsidR="0056081D" w:rsidRDefault="0056081D" w:rsidP="0056081D">
      <w:pPr>
        <w:widowControl w:val="0"/>
        <w:suppressLineNumbers/>
        <w:suppressAutoHyphens/>
        <w:jc w:val="both"/>
        <w:rPr>
          <w:b/>
          <w:color w:val="000000" w:themeColor="text1"/>
        </w:rPr>
      </w:pPr>
      <w:r>
        <w:tab/>
      </w:r>
      <w:r>
        <w:rPr>
          <w:color w:val="000000" w:themeColor="text1"/>
        </w:rPr>
        <w:t xml:space="preserve">The protocol defined for the study will be strictly adhered unto the Agile Software Development Life Cycle Model. This section will include the stages of the adopted model: Planning and Analysis, Design, Develop, Test, and Development. </w:t>
      </w:r>
    </w:p>
    <w:p w:rsidR="0056081D" w:rsidRDefault="0056081D" w:rsidP="0056081D">
      <w:pPr>
        <w:keepLines/>
        <w:suppressLineNumbers/>
        <w:suppressAutoHyphens/>
        <w:ind w:firstLine="720"/>
        <w:jc w:val="both"/>
        <w:rPr>
          <w:b/>
          <w:szCs w:val="22"/>
        </w:rPr>
      </w:pPr>
      <w:r>
        <w:rPr>
          <w:b/>
        </w:rPr>
        <w:t xml:space="preserve">Planning and Analysis Stage. </w:t>
      </w:r>
      <w:r>
        <w:t xml:space="preserve">This is the pre-development phase. It is where the researcher will emphasize the procedures that assess the requirements of the COVID pulse web application development to satisfy the project objectives. One of the things that are initially done in this stage will be the Feasibility Analysis, wherein all the relevant factors such as the Technical, Economic, Legal, and Scheduling (TELOS) are considered </w:t>
      </w:r>
      <w:r>
        <w:fldChar w:fldCharType="begin" w:fldLock="1"/>
      </w:r>
      <w:r w:rsidR="005418F0">
        <w:instrText xml:space="preserve"> ADDIN ZOTERO_ITEM CSL_CITATION {"citationID":"BYewddYx","properties":{"formattedCitation":"(McLeod, 2021)","plainCitation":"(McLeod, 2021)","noteIndex":0},"citationItems":[{"id":"7LwJicj4/fjeXEJHt","uris":["http://www.mendeley.com/documents/?uuid=c42b61d6-1a78-411c-913c-c8043db126e1"],"itemData":{"author":[{"dropping-particle":"","family":"McLeod","given":"Sam","non-dropping-particle":"","parse-names":false,"suffix":""}],"container-title":"ScienceOpen Posters","id":"ITEM-1","issued":{"date-parts":[["2021"]]},"publisher":"ScienceOpen","title":"Interrelated Attributes of Project Feasibility: Visualizing the TELOS Framework","type":"article-journal"}}],"schema":"https://github.com/citation-style-language/schema/raw/master/csl-citation.json"} </w:instrText>
      </w:r>
      <w:r>
        <w:fldChar w:fldCharType="separate"/>
      </w:r>
      <w:r w:rsidR="00005EB0" w:rsidRPr="00005EB0">
        <w:t>(McLeod, 2021)</w:t>
      </w:r>
      <w:r>
        <w:fldChar w:fldCharType="end"/>
      </w:r>
      <w:r>
        <w:t>. Also, this stage consists of the consideration of the potentially conflicting needs and consequences in the development process. It also allows the researcher to document, assess, verify, and maintain the protocol of the development procedure.</w:t>
      </w:r>
    </w:p>
    <w:p w:rsidR="0056081D" w:rsidRDefault="0056081D" w:rsidP="0056081D">
      <w:pPr>
        <w:widowControl w:val="0"/>
        <w:suppressLineNumbers/>
        <w:suppressAutoHyphens/>
        <w:ind w:firstLine="720"/>
        <w:jc w:val="both"/>
      </w:pPr>
      <w:r>
        <w:rPr>
          <w:b/>
        </w:rPr>
        <w:t xml:space="preserve">Partial Feasibility Analysis. </w:t>
      </w:r>
      <w:r>
        <w:t>For the partial Feasibility Analysis in the pre-development phase, this project requires an overhaul of the web application and responsive web design for the development and setting up of the project.</w:t>
      </w:r>
      <w:r>
        <w:rPr>
          <w:b/>
        </w:rPr>
        <w:t xml:space="preserve"> </w:t>
      </w:r>
      <w:r>
        <w:t xml:space="preserve">At present, the technical, operational, and scheduling feasibility will only be considered anchoring from the Technical, Economic, Legal, and Scheduling (TELOS) framework </w:t>
      </w:r>
      <w:r>
        <w:fldChar w:fldCharType="begin" w:fldLock="1"/>
      </w:r>
      <w:r w:rsidR="005418F0">
        <w:instrText xml:space="preserve"> ADDIN ZOTERO_ITEM CSL_CITATION {"citationID":"EcGR6WQz","properties":{"formattedCitation":"(McLeod, 2021)","plainCitation":"(McLeod, 2021)","noteIndex":0},"citationItems":[{"id":"7LwJicj4/fjeXEJHt","uris":["http://www.mendeley.com/documents/?uuid=c42b61d6-1a78-411c-913c-c8043db126e1"],"itemData":{"author":[{"dropping-particle":"","family":"McLeod","given":"Sam","non-dropping-particle":"","parse-names":false,"suffix":""}],"container-title":"ScienceOpen Posters","id":"ITEM-1","issued":{"date-parts":[["2021"]]},"publisher":"ScienceOpen","title":"Interrelated Attributes of Project Feasibility: Visualizing the TELOS Framework","type":"article-journal"}}],"schema":"https://github.com/citation-style-language/schema/raw/master/csl-citation.json"} </w:instrText>
      </w:r>
      <w:r>
        <w:fldChar w:fldCharType="separate"/>
      </w:r>
      <w:r w:rsidR="00005EB0" w:rsidRPr="00005EB0">
        <w:t>(McLeod, 2021)</w:t>
      </w:r>
      <w:r>
        <w:fldChar w:fldCharType="end"/>
      </w:r>
      <w:r>
        <w:t>. The economic, human, legal factor feasibility will be excluded from consideration since it is still equivocal or unnecessary considering the project is a straightforward web application. Furthermore, the project does not require any budget because most of the resources, apart from the physical tools and human resources needed, such as electricity and computer, are accessible and open-source. The researcher has partially determined the technical resources and applicability to the COVID Pulse development requirements.</w:t>
      </w:r>
    </w:p>
    <w:p w:rsidR="0056081D" w:rsidRDefault="0056081D" w:rsidP="0056081D">
      <w:pPr>
        <w:widowControl w:val="0"/>
        <w:suppressLineNumbers/>
        <w:suppressAutoHyphens/>
        <w:jc w:val="both"/>
      </w:pPr>
      <w:r>
        <w:t xml:space="preserve">In terms of the hardware requirements, besides two computers and an internet connection, the basic hardware requirements for the COVID Pulse project can be needless since the researcher will utilize the Google Firebase service to host the COVID pulse web application. However, the COVID Pulse project will still use another computer to test the web application. Hence, the researcher the hardware requirements to set up a server can be optional. </w:t>
      </w:r>
    </w:p>
    <w:p w:rsidR="0056081D" w:rsidRDefault="0056081D" w:rsidP="0056081D">
      <w:pPr>
        <w:widowControl w:val="0"/>
        <w:suppressLineNumbers/>
        <w:suppressAutoHyphens/>
        <w:jc w:val="center"/>
      </w:pPr>
      <w:r>
        <w:rPr>
          <w:noProof/>
          <w:lang w:val="en-US" w:eastAsia="en-US"/>
        </w:rPr>
        <w:drawing>
          <wp:inline distT="0" distB="0" distL="0" distR="0">
            <wp:extent cx="4618990" cy="4044315"/>
            <wp:effectExtent l="0" t="0" r="0" b="0"/>
            <wp:docPr id="15" name="Picture 15" descr="InkedTELOS - 20210606-1_L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nkedTELOS - 20210606-1_LI"/>
                    <pic:cNvPicPr>
                      <a:picLocks noChangeAspect="1" noChangeArrowheads="1"/>
                    </pic:cNvPicPr>
                  </pic:nvPicPr>
                  <pic:blipFill>
                    <a:blip r:embed="rId10">
                      <a:extLst>
                        <a:ext uri="{28A0092B-C50C-407E-A947-70E740481C1C}">
                          <a14:useLocalDpi xmlns:a14="http://schemas.microsoft.com/office/drawing/2010/main" val="0"/>
                        </a:ext>
                      </a:extLst>
                    </a:blip>
                    <a:srcRect t="-2937" b="2"/>
                    <a:stretch>
                      <a:fillRect/>
                    </a:stretch>
                  </pic:blipFill>
                  <pic:spPr bwMode="auto">
                    <a:xfrm>
                      <a:off x="0" y="0"/>
                      <a:ext cx="4618990" cy="4044315"/>
                    </a:xfrm>
                    <a:prstGeom prst="rect">
                      <a:avLst/>
                    </a:prstGeom>
                    <a:noFill/>
                    <a:ln>
                      <a:noFill/>
                    </a:ln>
                  </pic:spPr>
                </pic:pic>
              </a:graphicData>
            </a:graphic>
          </wp:inline>
        </w:drawing>
      </w:r>
    </w:p>
    <w:p w:rsidR="0056081D" w:rsidRDefault="0056081D" w:rsidP="0056081D">
      <w:pPr>
        <w:keepLines/>
        <w:suppressLineNumbers/>
        <w:suppressAutoHyphens/>
        <w:jc w:val="center"/>
      </w:pPr>
      <w:r>
        <w:rPr>
          <w:b/>
          <w:i/>
        </w:rPr>
        <w:t xml:space="preserve">Figure 3. </w:t>
      </w:r>
      <w:r>
        <w:t xml:space="preserve">Visualizing the TELOS Framework by </w:t>
      </w:r>
      <w:r>
        <w:fldChar w:fldCharType="begin" w:fldLock="1"/>
      </w:r>
      <w:r w:rsidR="005418F0">
        <w:instrText xml:space="preserve"> ADDIN ZOTERO_ITEM CSL_CITATION {"citationID":"jAvxhavZ","properties":{"formattedCitation":"(McLeod, 2021)","plainCitation":"(McLeod, 2021)","noteIndex":0},"citationItems":[{"id":"7LwJicj4/fjeXEJHt","uris":["http://www.mendeley.com/documents/?uuid=c42b61d6-1a78-411c-913c-c8043db126e1"],"itemData":{"author":[{"dropping-particle":"","family":"McLeod","given":"Sam","non-dropping-particle":"","parse-names":false,"suffix":""}],"container-title":"ScienceOpen Posters","id":"ITEM-1","issued":{"date-parts":[["2021"]]},"publisher":"ScienceOpen","title":"Interrelated Attributes of Project Feasibility: Visualizing the TELOS Framework","type":"article-journal"}}],"schema":"https://github.com/citation-style-language/schema/raw/master/csl-citation.json"} </w:instrText>
      </w:r>
      <w:r>
        <w:fldChar w:fldCharType="separate"/>
      </w:r>
      <w:r w:rsidR="00005EB0" w:rsidRPr="00005EB0">
        <w:t>(McLeod, 2021)</w:t>
      </w:r>
      <w:r>
        <w:fldChar w:fldCharType="end"/>
      </w:r>
    </w:p>
    <w:p w:rsidR="0056081D" w:rsidRDefault="0056081D" w:rsidP="0056081D">
      <w:pPr>
        <w:suppressLineNumbers/>
        <w:suppressAutoHyphens/>
        <w:ind w:firstLine="720"/>
        <w:jc w:val="both"/>
      </w:pPr>
      <w:r>
        <w:t xml:space="preserve">Additionally, the proposed project is technically possible and is an existing concept. The technology needed for the development is also available, and most of the tools are accessible and open-source. The researcher has a substantial background for some of the necessary technical requirements and has earned a Responsive Web Design certificate </w:t>
      </w:r>
      <w:r>
        <w:fldChar w:fldCharType="begin" w:fldLock="1"/>
      </w:r>
      <w:r w:rsidR="005418F0">
        <w:instrText xml:space="preserve"> ADDIN ZOTERO_ITEM CSL_CITATION {"citationID":"x2cRSDsu","properties":{"formattedCitation":"(Larson, 2021)","plainCitation":"(Larson, 2021)","noteIndex":0},"citationItems":[{"id":"7LwJicj4/K0DJTVzT","uris":["http://www.mendeley.com/documents/?uuid=ce6144b0-113e-49f5-b5d8-ee98519be8b2"],"itemData":{"URL":"https://www.freecodecamp.org/certification/aidrecabrera/responsive-web-design","author":[{"dropping-particle":"","family":"Larson","given":"Quincy","non-dropping-particle":"","parse-names":false,"suffix":""}],"container-title":"FreeCodeCamp","id":"ITEM-1","issued":{"date-parts":[["2021"]]},"title":"Developer Certification for Aidre Cabrera | Responsive Web Design","type":"webpage"}}],"schema":"https://github.com/citation-style-language/schema/raw/master/csl-citation.json"} </w:instrText>
      </w:r>
      <w:r>
        <w:fldChar w:fldCharType="separate"/>
      </w:r>
      <w:r w:rsidR="00005EB0" w:rsidRPr="00005EB0">
        <w:t>(Larson, 2021)</w:t>
      </w:r>
      <w:r>
        <w:fldChar w:fldCharType="end"/>
      </w:r>
      <w:r>
        <w:t xml:space="preserve"> for the knowledge and skills consideration. However, in some unforeseen circumstances where the requirements were beyond the researcher's aptitude, the researcher can adopt an alternative to fulfill the specific requirement. Thus, considering all of these, it is technically possible to develop the proposed project. From all the areas of TELOS, the project will be heavily scoped on the technical feasibility.</w:t>
      </w:r>
      <w:r>
        <w:rPr>
          <w:b/>
        </w:rPr>
        <w:t xml:space="preserve"> </w:t>
      </w:r>
      <w:r>
        <w:t>Specifically, the following are the foreseen bare minimum software that is essential: Integrated Development Environment (IDE), Prototyping Tool and Graphics Editor, and Web Browser.</w:t>
      </w:r>
    </w:p>
    <w:p w:rsidR="0056081D" w:rsidRDefault="0056081D" w:rsidP="0056081D">
      <w:pPr>
        <w:widowControl w:val="0"/>
        <w:spacing w:before="240"/>
        <w:ind w:firstLine="720"/>
        <w:jc w:val="both"/>
        <w:rPr>
          <w:b/>
        </w:rPr>
      </w:pPr>
      <w:r>
        <w:rPr>
          <w:b/>
        </w:rPr>
        <w:t xml:space="preserve">Development Stage. </w:t>
      </w:r>
      <w:r>
        <w:t>The researcher has defined the development phases in every part of the COVID Pulse web application. Every stages involves the development of the specific feature of COVID pulse through the implementation and coding of the designed project. In other words, this is the primary stage in the realization of the COVID Pulse web application design and translating it into a source code. Each module that will be designed in the designing stage by the researcher will be implemented and coded. After the development stage, the researcher will test the module functionality and determine whether it is appropriately working through end-to-end (E2E) testing. Each development phase will focus on the three segments: Frontend, API (Middleware), and Backend.</w:t>
      </w:r>
    </w:p>
    <w:p w:rsidR="0056081D" w:rsidRDefault="0056081D" w:rsidP="0056081D">
      <w:pPr>
        <w:keepLines/>
        <w:suppressLineNumbers/>
        <w:suppressAutoHyphens/>
        <w:jc w:val="center"/>
      </w:pPr>
      <w:r>
        <w:rPr>
          <w:noProof/>
          <w:lang w:val="en-US" w:eastAsia="en-US"/>
        </w:rPr>
        <w:drawing>
          <wp:inline distT="0" distB="0" distL="0" distR="0">
            <wp:extent cx="5976620" cy="4665980"/>
            <wp:effectExtent l="0" t="0" r="508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76620" cy="4665980"/>
                    </a:xfrm>
                    <a:prstGeom prst="rect">
                      <a:avLst/>
                    </a:prstGeom>
                    <a:noFill/>
                    <a:ln>
                      <a:noFill/>
                    </a:ln>
                  </pic:spPr>
                </pic:pic>
              </a:graphicData>
            </a:graphic>
          </wp:inline>
        </w:drawing>
      </w:r>
    </w:p>
    <w:p w:rsidR="0056081D" w:rsidRDefault="0056081D" w:rsidP="0056081D">
      <w:pPr>
        <w:keepLines/>
        <w:suppressLineNumbers/>
        <w:suppressAutoHyphens/>
        <w:spacing w:before="240"/>
        <w:jc w:val="center"/>
      </w:pPr>
      <w:r>
        <w:rPr>
          <w:b/>
          <w:i/>
        </w:rPr>
        <w:t xml:space="preserve">Figure 8. </w:t>
      </w:r>
      <w:r>
        <w:t>Simplification of the Envisioned Development Phases</w:t>
      </w:r>
    </w:p>
    <w:p w:rsidR="0056081D" w:rsidRDefault="0056081D" w:rsidP="0056081D">
      <w:pPr>
        <w:keepLines/>
        <w:suppressLineNumbers/>
        <w:suppressAutoHyphens/>
        <w:jc w:val="center"/>
        <w:rPr>
          <w:b/>
          <w:color w:val="000000" w:themeColor="text1"/>
        </w:rPr>
      </w:pPr>
      <w:r>
        <w:rPr>
          <w:noProof/>
          <w:lang w:val="en-US" w:eastAsia="en-US"/>
        </w:rPr>
        <w:drawing>
          <wp:inline distT="0" distB="0" distL="0" distR="0">
            <wp:extent cx="5957570" cy="4241800"/>
            <wp:effectExtent l="0" t="0" r="0" b="6350"/>
            <wp:docPr id="13" name="Picture 13" descr="COVID Pulse - 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OVID Pulse - 77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57570" cy="4241800"/>
                    </a:xfrm>
                    <a:prstGeom prst="rect">
                      <a:avLst/>
                    </a:prstGeom>
                    <a:noFill/>
                    <a:ln>
                      <a:noFill/>
                    </a:ln>
                  </pic:spPr>
                </pic:pic>
              </a:graphicData>
            </a:graphic>
          </wp:inline>
        </w:drawing>
      </w:r>
    </w:p>
    <w:p w:rsidR="0056081D" w:rsidRDefault="0056081D" w:rsidP="0056081D">
      <w:pPr>
        <w:keepLines/>
        <w:suppressLineNumbers/>
        <w:suppressAutoHyphens/>
        <w:ind w:right="180"/>
        <w:jc w:val="center"/>
        <w:rPr>
          <w:szCs w:val="22"/>
        </w:rPr>
      </w:pPr>
      <w:r>
        <w:rPr>
          <w:b/>
          <w:i/>
        </w:rPr>
        <w:t>Figure 4.</w:t>
      </w:r>
      <w:r>
        <w:rPr>
          <w:b/>
        </w:rPr>
        <w:t xml:space="preserve"> </w:t>
      </w:r>
      <w:r>
        <w:t>COVID Pulse Website Application Sitemap Structure</w:t>
      </w:r>
    </w:p>
    <w:p w:rsidR="0056081D" w:rsidRDefault="0056081D" w:rsidP="0056081D">
      <w:pPr>
        <w:keepLines/>
        <w:suppressLineNumbers/>
        <w:suppressAutoHyphens/>
        <w:ind w:right="180" w:firstLine="720"/>
        <w:jc w:val="both"/>
      </w:pPr>
      <w:r>
        <w:rPr>
          <w:b/>
        </w:rPr>
        <w:t xml:space="preserve">Home </w:t>
      </w:r>
      <w:r>
        <w:t>- The home webpage will act as the website's beginning point. The default page loads when the target users, such as the Digoseños, visit the COVID Pulse website.</w:t>
      </w:r>
    </w:p>
    <w:p w:rsidR="0056081D" w:rsidRDefault="0056081D" w:rsidP="0056081D">
      <w:pPr>
        <w:keepLines/>
        <w:suppressLineNumbers/>
        <w:suppressAutoHyphens/>
        <w:ind w:right="180" w:firstLine="720"/>
        <w:jc w:val="both"/>
      </w:pPr>
      <w:r>
        <w:rPr>
          <w:b/>
        </w:rPr>
        <w:t xml:space="preserve">COVID-19 Insights </w:t>
      </w:r>
      <w:r>
        <w:t>-</w:t>
      </w:r>
      <w:r>
        <w:rPr>
          <w:b/>
        </w:rPr>
        <w:t xml:space="preserve"> </w:t>
      </w:r>
      <w:r>
        <w:t>This webpage will contain the main objective of this project. The elaborated COVID-19 dashboard that visualizes the COVID-19 Cases and Vaccination per segment will be embedded in the said webpage.</w:t>
      </w:r>
    </w:p>
    <w:p w:rsidR="0056081D" w:rsidRDefault="0056081D" w:rsidP="0056081D">
      <w:pPr>
        <w:keepLines/>
        <w:suppressLineNumbers/>
        <w:suppressAutoHyphens/>
        <w:ind w:right="180" w:firstLine="720"/>
        <w:jc w:val="both"/>
      </w:pPr>
      <w:r>
        <w:rPr>
          <w:b/>
        </w:rPr>
        <w:t xml:space="preserve">Health &amp; Wellbeing </w:t>
      </w:r>
      <w:r>
        <w:t>-</w:t>
      </w:r>
      <w:r>
        <w:rPr>
          <w:b/>
        </w:rPr>
        <w:t xml:space="preserve"> </w:t>
      </w:r>
      <w:r>
        <w:t>This webpage will contain information about the SARS-CoV-2 virus, COVID-19 safety guidelines, COVID-19 testing, and other health-related resources.</w:t>
      </w:r>
    </w:p>
    <w:p w:rsidR="0056081D" w:rsidRDefault="0056081D" w:rsidP="0056081D">
      <w:pPr>
        <w:keepLines/>
        <w:suppressLineNumbers/>
        <w:suppressAutoHyphens/>
        <w:ind w:right="180" w:firstLine="720"/>
        <w:jc w:val="both"/>
      </w:pPr>
      <w:r>
        <w:rPr>
          <w:b/>
        </w:rPr>
        <w:t xml:space="preserve">COVID-19 Updates </w:t>
      </w:r>
      <w:r>
        <w:t>-</w:t>
      </w:r>
      <w:r>
        <w:rPr>
          <w:b/>
        </w:rPr>
        <w:t xml:space="preserve"> </w:t>
      </w:r>
      <w:r>
        <w:t>This webpage will contain the essential updates from the Digos City government, such as the Alert Level ordinance, and will also contain the COVID-19 related news articles for the Digoseños to be constantly updated and informed.</w:t>
      </w:r>
    </w:p>
    <w:p w:rsidR="0056081D" w:rsidRDefault="0056081D" w:rsidP="0056081D">
      <w:pPr>
        <w:keepLines/>
        <w:suppressLineNumbers/>
        <w:suppressAutoHyphens/>
        <w:ind w:right="180" w:firstLine="720"/>
        <w:jc w:val="both"/>
      </w:pPr>
      <w:r>
        <w:rPr>
          <w:b/>
        </w:rPr>
        <w:t xml:space="preserve">About - </w:t>
      </w:r>
      <w:r>
        <w:t>The purpose of this web page is to inform the web application visitors about the COVID Pulse's details and the web application's critical operations.</w:t>
      </w:r>
    </w:p>
    <w:p w:rsidR="0056081D" w:rsidRDefault="0056081D" w:rsidP="0056081D">
      <w:pPr>
        <w:widowControl w:val="0"/>
        <w:suppressLineNumbers/>
        <w:suppressAutoHyphens/>
        <w:ind w:firstLine="720"/>
        <w:jc w:val="both"/>
        <w:rPr>
          <w:b/>
          <w:color w:val="000000" w:themeColor="text1"/>
        </w:rPr>
      </w:pPr>
      <w:r>
        <w:rPr>
          <w:b/>
          <w:color w:val="000000" w:themeColor="text1"/>
        </w:rPr>
        <w:t xml:space="preserve">System Design. </w:t>
      </w:r>
      <w:r>
        <w:t>The designing stage is crucial for the development of the COVID Pulse. In this stage, the researcher will identify and describe the web application's features, operation, and specification to establish the intended objectives. The system designing of the COVID pulse will consist of various design considerations and concepts. Additionally, it conceptualizes and offers good visual and descriptive prospects about the web application and its system aspects to allow the final version to be consistent with design structures as described initially in the proposed system architecture models. Hence, this stage is necessary since it will allow the researcher to implement and code the devised and analyzed prospects in the Planning and Analysis phase through a programming language. Lastly, the web application system design of COVID Pulse will be divided into three segments: Frontend, Backend, and APIs.</w:t>
      </w:r>
    </w:p>
    <w:p w:rsidR="0056081D" w:rsidRDefault="0056081D" w:rsidP="0056081D">
      <w:pPr>
        <w:keepLines/>
        <w:suppressLineNumbers/>
        <w:suppressAutoHyphens/>
        <w:ind w:right="180" w:firstLine="720"/>
        <w:jc w:val="both"/>
        <w:rPr>
          <w:szCs w:val="22"/>
        </w:rPr>
      </w:pPr>
      <w:r>
        <w:rPr>
          <w:b/>
        </w:rPr>
        <w:t xml:space="preserve">Frontend Prototyping. </w:t>
      </w:r>
      <w:r>
        <w:t>The initial but most crucial phase of the design stage of the development process is prototyping the COVID Pulse web application. The researcher will be able to ideate the reference for the end product, which allows the development process to be convenient and reduce the cost and time as it provides a comprehensive high-level reference and overview of the final output. Furthermore, the prototyping phase will allow the researcher to make quick necessary modifications and be flexible with the User Interface and User Experience design. Through wire framing, the prototyping will be done through Low-Fidelity and Hi-Fidelity prototypes (Figures 4 and 5). Although sketching is often part of the prototyping procedure, it was not included since it is deemed unnecessary.</w:t>
      </w:r>
    </w:p>
    <w:p w:rsidR="0056081D" w:rsidRDefault="0056081D" w:rsidP="0056081D">
      <w:pPr>
        <w:keepLines/>
        <w:suppressLineNumbers/>
        <w:suppressAutoHyphens/>
        <w:ind w:right="180"/>
        <w:jc w:val="center"/>
        <w:rPr>
          <w:b/>
        </w:rPr>
      </w:pPr>
      <w:r>
        <w:rPr>
          <w:b/>
          <w:noProof/>
          <w:lang w:val="en-US" w:eastAsia="en-US"/>
        </w:rPr>
        <w:drawing>
          <wp:inline distT="0" distB="0" distL="0" distR="0">
            <wp:extent cx="2859217" cy="4796402"/>
            <wp:effectExtent l="19050" t="19050" r="17780" b="23495"/>
            <wp:docPr id="12" name="Picture 12" descr="Provisional Wirefr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Provisional Wirefram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71913" cy="4817700"/>
                    </a:xfrm>
                    <a:prstGeom prst="rect">
                      <a:avLst/>
                    </a:prstGeom>
                    <a:noFill/>
                    <a:ln w="9525" cmpd="sng">
                      <a:solidFill>
                        <a:srgbClr val="000000"/>
                      </a:solidFill>
                      <a:miter lim="800000"/>
                      <a:headEnd/>
                      <a:tailEnd/>
                    </a:ln>
                    <a:effectLst/>
                  </pic:spPr>
                </pic:pic>
              </a:graphicData>
            </a:graphic>
          </wp:inline>
        </w:drawing>
      </w:r>
      <w:r>
        <w:rPr>
          <w:b/>
          <w:noProof/>
          <w:lang w:val="en-US" w:eastAsia="en-US"/>
        </w:rPr>
        <w:drawing>
          <wp:inline distT="0" distB="0" distL="0" distR="0">
            <wp:extent cx="2873375" cy="4802376"/>
            <wp:effectExtent l="19050" t="19050" r="22225" b="17780"/>
            <wp:docPr id="11" name="Picture 11" descr="Provisional Wireframe 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Provisional Wireframe 2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88756" cy="4828083"/>
                    </a:xfrm>
                    <a:prstGeom prst="rect">
                      <a:avLst/>
                    </a:prstGeom>
                    <a:noFill/>
                    <a:ln w="9525" cmpd="sng">
                      <a:solidFill>
                        <a:srgbClr val="000000"/>
                      </a:solidFill>
                      <a:miter lim="800000"/>
                      <a:headEnd/>
                      <a:tailEnd/>
                    </a:ln>
                    <a:effectLst/>
                  </pic:spPr>
                </pic:pic>
              </a:graphicData>
            </a:graphic>
          </wp:inline>
        </w:drawing>
      </w:r>
    </w:p>
    <w:p w:rsidR="0056081D" w:rsidRDefault="0056081D" w:rsidP="0056081D">
      <w:pPr>
        <w:keepLines/>
        <w:suppressLineNumbers/>
        <w:suppressAutoHyphens/>
        <w:ind w:right="180"/>
        <w:jc w:val="center"/>
        <w:rPr>
          <w:i/>
        </w:rPr>
      </w:pPr>
      <w:r>
        <w:rPr>
          <w:b/>
          <w:i/>
        </w:rPr>
        <w:t xml:space="preserve">Figure 5. </w:t>
      </w:r>
      <w:r>
        <w:t>Low-Fidelity Sample of Provisional Wireframe: COVID Pulse</w:t>
      </w:r>
      <w:r>
        <w:br/>
        <w:t>Home [First Section] and COVID-19 Insights Webpages [Second Section]</w:t>
      </w:r>
    </w:p>
    <w:p w:rsidR="0056081D" w:rsidRDefault="0056081D" w:rsidP="0056081D">
      <w:pPr>
        <w:keepLines/>
        <w:suppressLineNumbers/>
        <w:suppressAutoHyphens/>
        <w:ind w:right="180" w:firstLine="720"/>
        <w:jc w:val="both"/>
      </w:pPr>
      <w:r>
        <w:t>Low-fidelity (Lo-Fi) prototyping is essential for the researcher to quickly conceptualize the COVID pulse's design features. However, the appearance design will be disregarded in low-fidelity prototyping (Figure 4). This type of prototyping technique will allow the researcher to convert the high-level design concept of the web application into a testable functional prototype and know each purpose of the components. Then, the low-fidelity prototype will be anchored to the next prototyping stage, which is the high-fidelity prototyping technique. See Figure 6 for a hi-fidelity sample of COVID Pulse.</w:t>
      </w:r>
    </w:p>
    <w:p w:rsidR="0056081D" w:rsidRDefault="0056081D" w:rsidP="0056081D">
      <w:pPr>
        <w:keepLines/>
        <w:suppressLineNumbers/>
        <w:suppressAutoHyphens/>
        <w:ind w:right="180"/>
        <w:jc w:val="center"/>
        <w:rPr>
          <w:b/>
        </w:rPr>
      </w:pPr>
      <w:r>
        <w:rPr>
          <w:b/>
          <w:noProof/>
          <w:lang w:val="en-US" w:eastAsia="en-US"/>
        </w:rPr>
        <w:drawing>
          <wp:inline distT="0" distB="0" distL="0" distR="0">
            <wp:extent cx="4615032" cy="7756634"/>
            <wp:effectExtent l="19050" t="19050" r="14605" b="15875"/>
            <wp:docPr id="10" name="Picture 10" descr="Provisional Proto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Provisional Prototyp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26837" cy="7776475"/>
                    </a:xfrm>
                    <a:prstGeom prst="rect">
                      <a:avLst/>
                    </a:prstGeom>
                    <a:noFill/>
                    <a:ln w="9525" cmpd="sng">
                      <a:solidFill>
                        <a:srgbClr val="000000"/>
                      </a:solidFill>
                      <a:miter lim="800000"/>
                      <a:headEnd/>
                      <a:tailEnd/>
                    </a:ln>
                    <a:effectLst/>
                  </pic:spPr>
                </pic:pic>
              </a:graphicData>
            </a:graphic>
          </wp:inline>
        </w:drawing>
      </w:r>
    </w:p>
    <w:p w:rsidR="0056081D" w:rsidRDefault="0056081D" w:rsidP="0056081D">
      <w:pPr>
        <w:keepLines/>
        <w:suppressLineNumbers/>
        <w:suppressAutoHyphens/>
        <w:ind w:right="180"/>
        <w:jc w:val="center"/>
      </w:pPr>
      <w:r>
        <w:rPr>
          <w:b/>
          <w:i/>
        </w:rPr>
        <w:t xml:space="preserve">Figure 7. </w:t>
      </w:r>
      <w:r>
        <w:t>Provisional Sample of the COVID Pulse Home Page (1920 x 3224)</w:t>
      </w:r>
    </w:p>
    <w:p w:rsidR="0056081D" w:rsidRDefault="0056081D" w:rsidP="0056081D">
      <w:pPr>
        <w:keepLines/>
        <w:suppressLineNumbers/>
        <w:suppressAutoHyphens/>
        <w:ind w:right="180"/>
        <w:jc w:val="center"/>
      </w:pPr>
      <w:r>
        <w:rPr>
          <w:noProof/>
          <w:lang w:val="en-US" w:eastAsia="en-US"/>
        </w:rPr>
        <w:drawing>
          <wp:inline distT="0" distB="0" distL="0" distR="0">
            <wp:extent cx="5948045" cy="2959735"/>
            <wp:effectExtent l="0" t="0" r="0" b="0"/>
            <wp:docPr id="9" name="Picture 9" descr="COVID Pu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VID Pulse"/>
                    <pic:cNvPicPr>
                      <a:picLocks noChangeAspect="1" noChangeArrowheads="1"/>
                    </pic:cNvPicPr>
                  </pic:nvPicPr>
                  <pic:blipFill>
                    <a:blip r:embed="rId16">
                      <a:extLst>
                        <a:ext uri="{28A0092B-C50C-407E-A947-70E740481C1C}">
                          <a14:useLocalDpi xmlns:a14="http://schemas.microsoft.com/office/drawing/2010/main" val="0"/>
                        </a:ext>
                      </a:extLst>
                    </a:blip>
                    <a:srcRect l="2180" r="2766"/>
                    <a:stretch>
                      <a:fillRect/>
                    </a:stretch>
                  </pic:blipFill>
                  <pic:spPr bwMode="auto">
                    <a:xfrm>
                      <a:off x="0" y="0"/>
                      <a:ext cx="5948045" cy="2959735"/>
                    </a:xfrm>
                    <a:prstGeom prst="rect">
                      <a:avLst/>
                    </a:prstGeom>
                    <a:noFill/>
                    <a:ln>
                      <a:noFill/>
                    </a:ln>
                  </pic:spPr>
                </pic:pic>
              </a:graphicData>
            </a:graphic>
          </wp:inline>
        </w:drawing>
      </w:r>
    </w:p>
    <w:p w:rsidR="0056081D" w:rsidRDefault="0056081D" w:rsidP="0056081D">
      <w:pPr>
        <w:keepLines/>
        <w:suppressLineNumbers/>
        <w:suppressAutoHyphens/>
        <w:ind w:right="180"/>
        <w:jc w:val="center"/>
      </w:pPr>
      <w:r>
        <w:rPr>
          <w:b/>
          <w:i/>
        </w:rPr>
        <w:t>Figure 9.</w:t>
      </w:r>
      <w:r>
        <w:rPr>
          <w:b/>
        </w:rPr>
        <w:t xml:space="preserve"> </w:t>
      </w:r>
      <w:r>
        <w:t>Envisioned COVID Pulse designed web architecture,</w:t>
      </w:r>
      <w:r>
        <w:br/>
        <w:t>which consists of Frontend, Backend, and APIs</w:t>
      </w:r>
    </w:p>
    <w:p w:rsidR="0056081D" w:rsidRDefault="0056081D" w:rsidP="0056081D">
      <w:pPr>
        <w:keepLines/>
        <w:suppressLineNumbers/>
        <w:suppressAutoHyphens/>
        <w:ind w:firstLine="720"/>
        <w:jc w:val="both"/>
      </w:pPr>
      <w:r>
        <w:rPr>
          <w:b/>
        </w:rPr>
        <w:t>Frontend and Backend Layer.</w:t>
      </w:r>
      <w:r>
        <w:t xml:space="preserve"> The outer layer of the web application project that the Digoseños (Users) see and interact with is the Frontend, also known as the client-side. Specifically, it is the visual elements such as the User Interface (UI) and User Experience (UX) designing of COVID Pulse. The backend layer is scoped on the server-side of the web application, in which the primary purpose is to make sure everything of the web application is functional. Also, it is the part where the clients of the COVID Pulse will not interact and cannot be interacted with users.</w:t>
      </w:r>
    </w:p>
    <w:p w:rsidR="0056081D" w:rsidRDefault="0056081D" w:rsidP="0056081D">
      <w:pPr>
        <w:keepLines/>
        <w:suppressLineNumbers/>
        <w:suppressAutoHyphens/>
        <w:ind w:firstLine="720"/>
        <w:jc w:val="both"/>
      </w:pPr>
      <w:r>
        <w:t xml:space="preserve">The frontend layer will consist of the languages that are the fundamental pillars for Web Development: HTML, CSS, and JavaScript. The researcher will adopt JavaScript and other frameworks and libraries for the backend. Additionally, the researcher will implement </w:t>
      </w:r>
      <w:r w:rsidR="00F91E1B">
        <w:t xml:space="preserve">tools, frameworks, </w:t>
      </w:r>
      <w:r>
        <w:t>and libraries such as Tai</w:t>
      </w:r>
      <w:r w:rsidR="00F91E1B">
        <w:t>lwind CSS, Vue.js, Chart.js, Cypress, Lighthouse and F</w:t>
      </w:r>
      <w:r w:rsidR="00D85633">
        <w:t xml:space="preserve">irebase </w:t>
      </w:r>
      <w:r>
        <w:t>during the COVID Pulse web application development.</w:t>
      </w:r>
    </w:p>
    <w:p w:rsidR="006E1E83" w:rsidRDefault="006E1E83" w:rsidP="0056081D">
      <w:pPr>
        <w:keepLines/>
        <w:suppressLineNumbers/>
        <w:suppressAutoHyphens/>
        <w:ind w:firstLine="720"/>
        <w:jc w:val="both"/>
      </w:pPr>
    </w:p>
    <w:p w:rsidR="006E1E83" w:rsidRDefault="006E1E83" w:rsidP="0056081D">
      <w:pPr>
        <w:keepLines/>
        <w:suppressLineNumbers/>
        <w:suppressAutoHyphens/>
        <w:ind w:firstLine="720"/>
        <w:jc w:val="both"/>
      </w:pPr>
    </w:p>
    <w:p w:rsidR="0056081D" w:rsidRDefault="0056081D" w:rsidP="0056081D">
      <w:pPr>
        <w:keepLines/>
        <w:suppressLineNumbers/>
        <w:tabs>
          <w:tab w:val="left" w:pos="3181"/>
        </w:tabs>
        <w:suppressAutoHyphens/>
        <w:jc w:val="both"/>
        <w:rPr>
          <w:b/>
        </w:rPr>
      </w:pPr>
      <w:r>
        <w:rPr>
          <w:b/>
        </w:rPr>
        <w:t>Software Configuration</w:t>
      </w:r>
    </w:p>
    <w:p w:rsidR="0056081D" w:rsidRDefault="0056081D" w:rsidP="0056081D">
      <w:pPr>
        <w:keepLines/>
        <w:suppressLineNumbers/>
        <w:suppressAutoHyphens/>
        <w:ind w:firstLine="720"/>
        <w:jc w:val="both"/>
      </w:pPr>
      <w:r>
        <w:rPr>
          <w:b/>
        </w:rPr>
        <w:t>Hypertext Markup Language (HTML).</w:t>
      </w:r>
      <w:r>
        <w:t xml:space="preserve"> It is the fundamental building block of the webpage since it allows the researcher to define the structure and modules of web content. Therefore, HTML is crucial for the COVID Pulse web application since it will contain the websites' basic text and hypertext contents. However, HTML is always a tandem with CSS.</w:t>
      </w:r>
    </w:p>
    <w:p w:rsidR="0056081D" w:rsidRDefault="0056081D" w:rsidP="0056081D">
      <w:pPr>
        <w:keepLines/>
        <w:suppressLineNumbers/>
        <w:suppressAutoHyphens/>
        <w:ind w:firstLine="720"/>
        <w:jc w:val="both"/>
      </w:pPr>
      <w:r>
        <w:rPr>
          <w:b/>
        </w:rPr>
        <w:t>Cascading Style Sheets (CSS).</w:t>
      </w:r>
      <w:r>
        <w:t xml:space="preserve"> CSS will always coincide with HTML for the researcher to style and specify how the presentation of the User Interface will look (i.e., colors, fonts, and layout) and feel and how the primary contents of the COVID Pulse web application are presented to Digoseños.</w:t>
      </w:r>
    </w:p>
    <w:p w:rsidR="0056081D" w:rsidRDefault="0056081D" w:rsidP="0056081D">
      <w:pPr>
        <w:keepLines/>
        <w:suppressLineNumbers/>
        <w:suppressAutoHyphens/>
        <w:ind w:firstLine="720"/>
        <w:jc w:val="both"/>
      </w:pPr>
      <w:r>
        <w:rPr>
          <w:b/>
        </w:rPr>
        <w:t>JavaScript.</w:t>
      </w:r>
      <w:r>
        <w:t xml:space="preserve"> This programming language is a dynamic client-side scripting that will allow the researcher to make the COVID Pulse web application include more functionality, responsiveness, and dynamic features. Although sufficient, developing the frontend design with Vanilla JavaScript and Vanilla CSS, plain JavaScript or CSS without any libraries or frameworks, is arduous, time-consuming, inefficient, and risky </w:t>
      </w:r>
      <w:r>
        <w:fldChar w:fldCharType="begin" w:fldLock="1"/>
      </w:r>
      <w:r w:rsidR="005418F0">
        <w:instrText xml:space="preserve"> ADDIN ZOTERO_ITEM CSL_CITATION {"citationID":"GtCR0MxF","properties":{"formattedCitation":"(Delaney, 2021)","plainCitation":"(Delaney, 2021)","noteIndex":0},"citationItems":[{"id":"7LwJicj4/UMneOLaj","uris":["http://www.mendeley.com/documents/?uuid=5a439bb0-2c39-48bf-b19f-a3a692c7c08c"],"itemData":{"author":[{"dropping-particle":"","family":"Delaney","given":"Jeff","non-dropping-particle":"","parse-names":false,"suffix":""}],"id":"ITEM-1","issued":{"date-parts":[["2021"]]},"publisher":"Fireship","title":"Which JS Framework is best?","type":"article"}}],"schema":"https://github.com/citation-style-language/schema/raw/master/csl-citation.json"} </w:instrText>
      </w:r>
      <w:r>
        <w:fldChar w:fldCharType="separate"/>
      </w:r>
      <w:r w:rsidR="00005EB0" w:rsidRPr="00005EB0">
        <w:t>(Delaney, 2021)</w:t>
      </w:r>
      <w:r>
        <w:fldChar w:fldCharType="end"/>
      </w:r>
      <w:r>
        <w:t xml:space="preserve">. For instance, for Vanilla CSS, the semantic class names make maintaining it laborious and time-consuming </w:t>
      </w:r>
      <w:r>
        <w:fldChar w:fldCharType="begin" w:fldLock="1"/>
      </w:r>
      <w:r w:rsidR="005418F0">
        <w:instrText xml:space="preserve"> ADDIN ZOTERO_ITEM CSL_CITATION {"citationID":"gS01EgVi","properties":{"formattedCitation":"(Hovhannisyan, 2021)","plainCitation":"(Hovhannisyan, 2021)","noteIndex":0},"citationItems":[{"id":"7LwJicj4/J3flv8YT","uris":["http://www.mendeley.com/documents/?uuid=733f872b-6550-460c-8cfd-ec533caf4497"],"itemData":{"author":[{"dropping-particle":"","family":"Hovhannisyan","given":"Aleksandr","non-dropping-particle":"","parse-names":false,"suffix":""}],"id":"ITEM-1","issued":{"date-parts":[["2021"]]},"title":"Why I Don't Like Tailwind CSS | Aleksandr Hovhannisyan","type":"article"}}],"schema":"https://github.com/citation-style-language/schema/raw/master/csl-citation.json"} </w:instrText>
      </w:r>
      <w:r>
        <w:fldChar w:fldCharType="separate"/>
      </w:r>
      <w:r w:rsidR="00005EB0" w:rsidRPr="00005EB0">
        <w:t>(Hovhannisyan, 2021)</w:t>
      </w:r>
      <w:r>
        <w:fldChar w:fldCharType="end"/>
      </w:r>
      <w:r>
        <w:t xml:space="preserve">. This decision will also abide by one of the primary system design principles that will be adopted in the system design. That is, it "should not reinvent the wheel" </w:t>
      </w:r>
      <w:r>
        <w:fldChar w:fldCharType="begin" w:fldLock="1"/>
      </w:r>
      <w:r w:rsidR="005418F0">
        <w:instrText xml:space="preserve"> ADDIN ZOTERO_ITEM CSL_CITATION {"citationID":"rRkPLmBR","properties":{"formattedCitation":"(Davis, 1995)","plainCitation":"(Davis, 1995)","noteIndex":0},"citationItems":[{"id":"7LwJicj4/H9oJpCb9","uris":["http://www.mendeley.com/documents/?uuid=1e849b33-2850-4d18-933f-6a5a14e31440"],"itemData":{"author":[{"dropping-particle":"","family":"Davis","given":"Alan M","non-dropping-particle":"","parse-names":false,"suffix":""}],"id":"ITEM-1","issued":{"date-parts":[["1995"]]},"publisher":"McGraw-Hill, Inc.","title":"201 principles of software development","type":"book"}}],"schema":"https://github.com/citation-style-language/schema/raw/master/csl-citation.json"} </w:instrText>
      </w:r>
      <w:r>
        <w:fldChar w:fldCharType="separate"/>
      </w:r>
      <w:r w:rsidR="00005EB0" w:rsidRPr="00005EB0">
        <w:t>(Davis, 1995)</w:t>
      </w:r>
      <w:r>
        <w:fldChar w:fldCharType="end"/>
      </w:r>
      <w:r>
        <w:t>. Hence, it is necessary to implement libraries and frameworks.</w:t>
      </w:r>
    </w:p>
    <w:p w:rsidR="0056081D" w:rsidRDefault="0056081D" w:rsidP="0056081D">
      <w:pPr>
        <w:keepLines/>
        <w:suppressLineNumbers/>
        <w:suppressAutoHyphens/>
        <w:ind w:firstLine="720"/>
        <w:jc w:val="both"/>
        <w:rPr>
          <w:b/>
        </w:rPr>
      </w:pPr>
      <w:r>
        <w:rPr>
          <w:b/>
        </w:rPr>
        <w:t xml:space="preserve">Tools, Libraries, and Frameworks. </w:t>
      </w:r>
      <w:r>
        <w:rPr>
          <w:color w:val="000000"/>
        </w:rPr>
        <w:t xml:space="preserve">The dependencies and devDependencies that will be implemented in the COVID Pulse project can be found in the </w:t>
      </w:r>
      <w:r>
        <w:rPr>
          <w:rFonts w:ascii="Courier New" w:hAnsi="Courier New" w:cs="Courier New"/>
          <w:color w:val="000000"/>
          <w:sz w:val="20"/>
        </w:rPr>
        <w:t>package.json</w:t>
      </w:r>
      <w:r>
        <w:rPr>
          <w:color w:val="000000"/>
          <w:sz w:val="20"/>
        </w:rPr>
        <w:t xml:space="preserve"> </w:t>
      </w:r>
      <w:r>
        <w:rPr>
          <w:color w:val="000000"/>
        </w:rPr>
        <w:t xml:space="preserve">file found in the repository. It contains the metadata relevant to the COVID Pulse project repository. It will be used for managing the COVID Pulse project's dependencies, devDependencies, scripts, and version.  Note that there are some packages such as </w:t>
      </w:r>
      <w:r>
        <w:rPr>
          <w:rFonts w:ascii="Courier New" w:hAnsi="Courier New" w:cs="Courier New"/>
          <w:color w:val="000000"/>
          <w:sz w:val="20"/>
        </w:rPr>
        <w:t>day.js and axios</w:t>
      </w:r>
      <w:r>
        <w:rPr>
          <w:color w:val="000000"/>
          <w:sz w:val="20"/>
        </w:rPr>
        <w:t xml:space="preserve"> </w:t>
      </w:r>
      <w:r>
        <w:rPr>
          <w:color w:val="000000"/>
        </w:rPr>
        <w:t>that were installed during the pre-development and configuration of the project requirements. The following is the tentative configuration of the project:</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name": "coronaviruspulse-app",</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version": "0.0.0",</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scripts": {</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dev": "vite",</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build": "vite build",</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preview": "vite preview --port 5050",</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test:e2e": "start-server-and-test preview http://127.0.0.1:5050/ 'cypress open'",</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test:e2e:ci": "start-server-and-test preview http://127.0.0.1:5050/ 'cypress run'",</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test:unit": "cypress open-ct",</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test:unit:ci": "cypress run-ct --quiet --reporter spec"</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dependencies": {</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axios": "^0.26.1",</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bootstrap": "^5.1.3",</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chart.js": "^3.7.1",</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dayjs": "^1.11.1",</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jquery": "^3.6.0",</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newsapi": "^2.4.1",</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smooth-scrollbar": "^8.7.4",</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title-case": "^3.0.3",</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vue": "^3.2.33",</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vue-chartjs": "^4.0.7",</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vue-number-animation": "^1.1.2",</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vue-router": "^4.0.14"</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devDependencies": {</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cypress/vite-dev-server": "^2.2.2",</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cypress/vue": "^3.1.1",</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tailwindcss/typography": "^0.5.2",</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vitejs/plugin-vue": "^2.3.1",</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autoprefixer": "^10.4.5",</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cypress": "^9.6.0",</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postcss": "^8.4.12",</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start-server-and-test": "^1.14.0",</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tailwindcss": "^3.0.24",</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vite": "^2.9.6"</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w:t>
      </w:r>
    </w:p>
    <w:p w:rsidR="0056081D" w:rsidRDefault="0056081D" w:rsidP="0056081D">
      <w:pPr>
        <w:keepLines/>
        <w:suppressLineNumbers/>
        <w:suppressAutoHyphens/>
        <w:ind w:firstLine="720"/>
        <w:jc w:val="both"/>
        <w:rPr>
          <w:rFonts w:eastAsiaTheme="minorHAnsi"/>
        </w:rPr>
      </w:pPr>
      <w:r>
        <w:rPr>
          <w:b/>
        </w:rPr>
        <w:t>Node.js Installation</w:t>
      </w:r>
      <w:r>
        <w:t xml:space="preserve"> – As of writing, the Node.js version that will be used in the development of the COVID Pulse will be version 16.14.2. The installation of Node.js and Node Package Manager is straightforward. The Windows Installer (.msi) node-v[version-here]-x64.msi was downloaded from the official Node.js website. </w:t>
      </w:r>
    </w:p>
    <w:p w:rsidR="0056081D" w:rsidRDefault="0056081D" w:rsidP="0056081D">
      <w:pPr>
        <w:pStyle w:val="ListParagraph"/>
        <w:keepLines/>
        <w:numPr>
          <w:ilvl w:val="0"/>
          <w:numId w:val="1"/>
        </w:numPr>
        <w:suppressLineNumbers/>
        <w:suppressAutoHyphens/>
        <w:ind w:left="1080" w:right="720" w:hanging="360"/>
        <w:rPr>
          <w:rFonts w:ascii="Courier New" w:hAnsi="Courier New" w:cs="Courier New"/>
          <w:sz w:val="20"/>
          <w:szCs w:val="20"/>
        </w:rPr>
      </w:pPr>
      <w:r>
        <w:rPr>
          <w:rFonts w:ascii="Courier New" w:hAnsi="Courier New" w:cs="Courier New"/>
          <w:sz w:val="20"/>
          <w:szCs w:val="20"/>
        </w:rPr>
        <w:t>Downloading the Node.js Installer for Windows</w:t>
      </w:r>
    </w:p>
    <w:p w:rsidR="0056081D" w:rsidRDefault="0056081D" w:rsidP="0056081D">
      <w:pPr>
        <w:pStyle w:val="ListParagraph"/>
        <w:keepLines/>
        <w:numPr>
          <w:ilvl w:val="0"/>
          <w:numId w:val="1"/>
        </w:numPr>
        <w:suppressLineNumbers/>
        <w:suppressAutoHyphens/>
        <w:ind w:left="1080" w:right="720" w:hanging="360"/>
        <w:rPr>
          <w:rFonts w:ascii="Courier New" w:hAnsi="Courier New" w:cs="Courier New"/>
          <w:sz w:val="20"/>
          <w:szCs w:val="20"/>
        </w:rPr>
      </w:pPr>
      <w:r>
        <w:rPr>
          <w:rFonts w:ascii="Courier New" w:hAnsi="Courier New" w:cs="Courier New"/>
          <w:sz w:val="20"/>
          <w:szCs w:val="20"/>
        </w:rPr>
        <w:t xml:space="preserve">Running the Node.js installation </w:t>
      </w:r>
    </w:p>
    <w:p w:rsidR="0056081D" w:rsidRDefault="0056081D" w:rsidP="0056081D">
      <w:pPr>
        <w:pStyle w:val="ListParagraph"/>
        <w:keepLines/>
        <w:numPr>
          <w:ilvl w:val="0"/>
          <w:numId w:val="1"/>
        </w:numPr>
        <w:suppressLineNumbers/>
        <w:suppressAutoHyphens/>
        <w:ind w:left="1080" w:right="720" w:hanging="360"/>
        <w:rPr>
          <w:rFonts w:ascii="Courier New" w:hAnsi="Courier New" w:cs="Courier New"/>
          <w:sz w:val="20"/>
          <w:szCs w:val="20"/>
        </w:rPr>
      </w:pPr>
      <w:r>
        <w:rPr>
          <w:rFonts w:ascii="Courier New" w:hAnsi="Courier New" w:cs="Courier New"/>
          <w:sz w:val="20"/>
          <w:szCs w:val="20"/>
        </w:rPr>
        <w:t>Installation will include Chocolatey</w:t>
      </w:r>
    </w:p>
    <w:p w:rsidR="0056081D" w:rsidRDefault="0056081D" w:rsidP="0056081D">
      <w:pPr>
        <w:pStyle w:val="ListParagraph"/>
        <w:keepLines/>
        <w:numPr>
          <w:ilvl w:val="0"/>
          <w:numId w:val="1"/>
        </w:numPr>
        <w:suppressLineNumbers/>
        <w:suppressAutoHyphens/>
        <w:ind w:left="1080" w:right="720" w:hanging="360"/>
        <w:rPr>
          <w:rFonts w:ascii="Courier New" w:hAnsi="Courier New" w:cs="Courier New"/>
          <w:sz w:val="20"/>
          <w:szCs w:val="20"/>
        </w:rPr>
      </w:pPr>
      <w:r>
        <w:rPr>
          <w:rFonts w:ascii="Courier New" w:hAnsi="Courier New" w:cs="Courier New"/>
          <w:sz w:val="20"/>
          <w:szCs w:val="20"/>
        </w:rPr>
        <w:t>Restarting the System</w:t>
      </w:r>
    </w:p>
    <w:p w:rsidR="0056081D" w:rsidRDefault="0056081D" w:rsidP="0056081D">
      <w:pPr>
        <w:keepLines/>
        <w:suppressLineNumbers/>
        <w:suppressAutoHyphens/>
        <w:ind w:firstLine="720"/>
        <w:jc w:val="both"/>
      </w:pPr>
      <w:r>
        <w:rPr>
          <w:b/>
        </w:rPr>
        <w:t xml:space="preserve">npm - </w:t>
      </w:r>
      <w:r>
        <w:t>It is a package manager for the JavaScript programming language maintained by npm, Inc. npm is the default package manager for the JavaScript runtime environment Node.js. It consists of a command line client, also called npm, and an online database of public and paid-for private packages, called the npm registry. Note that the Node.js installation procedure comes with the Node Package Manager (npm). However, for the COVID Pulse project, the researcher further installed the alternative of npm, which is pnpm.</w:t>
      </w:r>
    </w:p>
    <w:p w:rsidR="0056081D" w:rsidRDefault="0056081D" w:rsidP="0056081D">
      <w:pPr>
        <w:keepLines/>
        <w:suppressLineNumbers/>
        <w:suppressAutoHyphens/>
        <w:ind w:firstLine="720"/>
        <w:jc w:val="both"/>
      </w:pPr>
      <w:r>
        <w:t>The package manager such as pnpm is essential in the setup and development process of the COVID Pulse project since it allows the researcher to install, update, and remove the packages that is involved during the development process. pnpm will be mainly used since it has major advantages compared to the default package manager of Node.js.</w:t>
      </w:r>
    </w:p>
    <w:p w:rsidR="0056081D" w:rsidRDefault="0056081D" w:rsidP="0056081D">
      <w:pPr>
        <w:keepLines/>
        <w:suppressLineNumbers/>
        <w:suppressAutoHyphens/>
        <w:ind w:firstLine="720"/>
        <w:jc w:val="both"/>
      </w:pPr>
      <w:r>
        <w:t>Installation of pnpm via npm:</w:t>
      </w:r>
    </w:p>
    <w:p w:rsidR="0056081D" w:rsidRDefault="0056081D" w:rsidP="0056081D">
      <w:pPr>
        <w:pStyle w:val="ListParagraph"/>
        <w:keepLines/>
        <w:numPr>
          <w:ilvl w:val="0"/>
          <w:numId w:val="2"/>
        </w:numPr>
        <w:suppressLineNumbers/>
        <w:suppressAutoHyphens/>
        <w:rPr>
          <w:rFonts w:ascii="Courier New" w:hAnsi="Courier New" w:cs="Courier New"/>
          <w:sz w:val="20"/>
          <w:szCs w:val="20"/>
        </w:rPr>
      </w:pPr>
      <w:r>
        <w:rPr>
          <w:rFonts w:ascii="Courier New" w:hAnsi="Courier New" w:cs="Courier New"/>
          <w:sz w:val="20"/>
          <w:szCs w:val="20"/>
        </w:rPr>
        <w:t>cd ./aidrecabrera/cjc-coronavirus-pulse</w:t>
      </w:r>
    </w:p>
    <w:p w:rsidR="0056081D" w:rsidRDefault="0056081D" w:rsidP="0056081D">
      <w:pPr>
        <w:pStyle w:val="ListParagraph"/>
        <w:keepLines/>
        <w:numPr>
          <w:ilvl w:val="0"/>
          <w:numId w:val="2"/>
        </w:numPr>
        <w:suppressLineNumbers/>
        <w:suppressAutoHyphens/>
        <w:rPr>
          <w:rFonts w:ascii="Courier New" w:hAnsi="Courier New" w:cs="Courier New"/>
          <w:sz w:val="20"/>
          <w:szCs w:val="24"/>
        </w:rPr>
      </w:pPr>
      <w:r>
        <w:rPr>
          <w:rFonts w:ascii="Courier New" w:hAnsi="Courier New" w:cs="Courier New"/>
          <w:sz w:val="20"/>
          <w:szCs w:val="24"/>
        </w:rPr>
        <w:t>npm install -g pnpm</w:t>
      </w:r>
      <w:r>
        <w:rPr>
          <w:rFonts w:ascii="Times New Roman" w:hAnsi="Times New Roman" w:cs="Times New Roman"/>
          <w:sz w:val="24"/>
          <w:szCs w:val="24"/>
        </w:rPr>
        <w:t xml:space="preserve"> </w:t>
      </w:r>
    </w:p>
    <w:p w:rsidR="0056081D" w:rsidRDefault="0056081D" w:rsidP="0056081D">
      <w:pPr>
        <w:keepLines/>
        <w:suppressLineNumbers/>
        <w:suppressAutoHyphens/>
        <w:ind w:firstLine="720"/>
        <w:jc w:val="both"/>
      </w:pPr>
      <w:r>
        <w:rPr>
          <w:b/>
        </w:rPr>
        <w:t xml:space="preserve">Vue.js - </w:t>
      </w:r>
      <w:r>
        <w:t>The main JavaScript framework that will be utilized to build the COVID Pulse frontend user interface. Vue.js is anchored in the standard HTML, CSS, and Javascript while allowing the resesarcher to develop the project while integrating the declarative and reactive nature of the framework. Furthermore, it is a simple framework unlike Angular.js and React.js while allowing the COVID Project to progress and scale up overtime. Therefore, it is a progressive and save time during the development since it is a progressive JavaScript framework that allows the process to be smooth and easy with a shallow learning curve. Furthermore, it is chosen since it is a suitable lightweight, flexible, modular, and highly performant framework.</w:t>
      </w:r>
    </w:p>
    <w:p w:rsidR="0056081D" w:rsidRDefault="0056081D" w:rsidP="0056081D">
      <w:pPr>
        <w:keepLines/>
        <w:suppressLineNumbers/>
        <w:suppressAutoHyphens/>
        <w:ind w:firstLine="720"/>
        <w:jc w:val="both"/>
      </w:pPr>
      <w:r>
        <w:t>Vue.js installation via pnpm:</w:t>
      </w:r>
    </w:p>
    <w:p w:rsidR="0056081D" w:rsidRDefault="0056081D" w:rsidP="0056081D">
      <w:pPr>
        <w:pStyle w:val="ListParagraph"/>
        <w:keepLines/>
        <w:numPr>
          <w:ilvl w:val="0"/>
          <w:numId w:val="3"/>
        </w:numPr>
        <w:suppressLineNumbers/>
        <w:suppressAutoHyphens/>
        <w:rPr>
          <w:rFonts w:ascii="Courier New" w:hAnsi="Courier New" w:cs="Courier New"/>
          <w:sz w:val="20"/>
          <w:szCs w:val="20"/>
        </w:rPr>
      </w:pPr>
      <w:r>
        <w:rPr>
          <w:rFonts w:ascii="Courier New" w:hAnsi="Courier New" w:cs="Courier New"/>
          <w:sz w:val="20"/>
          <w:szCs w:val="20"/>
        </w:rPr>
        <w:t>cd ./aidrecabrera/cjc-coronavirus-pulse</w:t>
      </w:r>
    </w:p>
    <w:p w:rsidR="0056081D" w:rsidRDefault="0056081D" w:rsidP="0056081D">
      <w:pPr>
        <w:pStyle w:val="ListParagraph"/>
        <w:keepLines/>
        <w:numPr>
          <w:ilvl w:val="0"/>
          <w:numId w:val="3"/>
        </w:numPr>
        <w:suppressLineNumbers/>
        <w:suppressAutoHyphens/>
        <w:rPr>
          <w:rFonts w:ascii="Courier New" w:hAnsi="Courier New" w:cs="Courier New"/>
          <w:sz w:val="20"/>
          <w:szCs w:val="24"/>
        </w:rPr>
      </w:pPr>
      <w:r>
        <w:rPr>
          <w:rFonts w:ascii="Courier New" w:hAnsi="Courier New" w:cs="Courier New"/>
          <w:sz w:val="20"/>
          <w:szCs w:val="24"/>
        </w:rPr>
        <w:t>pnpm init vue@latest</w:t>
      </w:r>
    </w:p>
    <w:p w:rsidR="0056081D" w:rsidRDefault="0056081D" w:rsidP="0056081D">
      <w:pPr>
        <w:pStyle w:val="ListParagraph"/>
        <w:keepLines/>
        <w:numPr>
          <w:ilvl w:val="0"/>
          <w:numId w:val="3"/>
        </w:numPr>
        <w:suppressLineNumbers/>
        <w:suppressAutoHyphens/>
        <w:rPr>
          <w:rFonts w:ascii="Courier New" w:hAnsi="Courier New" w:cs="Courier New"/>
          <w:sz w:val="20"/>
          <w:szCs w:val="24"/>
        </w:rPr>
      </w:pPr>
      <w:r>
        <w:rPr>
          <w:rFonts w:ascii="Courier New" w:hAnsi="Courier New" w:cs="Courier New"/>
          <w:sz w:val="20"/>
          <w:szCs w:val="24"/>
        </w:rPr>
        <w:t xml:space="preserve">(The command will execute </w:t>
      </w:r>
      <w:r>
        <w:rPr>
          <w:rFonts w:ascii="Courier New" w:hAnsi="Courier New" w:cs="Courier New"/>
          <w:i/>
          <w:sz w:val="20"/>
          <w:szCs w:val="24"/>
        </w:rPr>
        <w:t>create-vue</w:t>
      </w:r>
      <w:r>
        <w:rPr>
          <w:rFonts w:ascii="Courier New" w:hAnsi="Courier New" w:cs="Courier New"/>
          <w:sz w:val="20"/>
          <w:szCs w:val="24"/>
        </w:rPr>
        <w:t>)</w:t>
      </w:r>
    </w:p>
    <w:p w:rsidR="0056081D" w:rsidRDefault="0056081D" w:rsidP="0056081D">
      <w:pPr>
        <w:keepLines/>
        <w:suppressLineNumbers/>
        <w:suppressAutoHyphens/>
        <w:jc w:val="both"/>
      </w:pPr>
      <w:r>
        <w:t>Configuration of COVID Pulse project through Vue project scaffolding tool:</w:t>
      </w:r>
    </w:p>
    <w:p w:rsidR="0056081D" w:rsidRDefault="0056081D" w:rsidP="0015316E">
      <w:pPr>
        <w:keepLines/>
        <w:suppressLineNumbers/>
        <w:suppressAutoHyphens/>
        <w:ind w:left="720"/>
        <w:jc w:val="both"/>
      </w:pPr>
      <w:r>
        <w:rPr>
          <w:rFonts w:ascii="Segoe UI Symbol" w:hAnsi="Segoe UI Symbol" w:cs="Segoe UI Symbol"/>
        </w:rPr>
        <w:t>✔</w:t>
      </w:r>
      <w:r>
        <w:t xml:space="preserve"> Project name: …</w:t>
      </w:r>
    </w:p>
    <w:p w:rsidR="0056081D" w:rsidRDefault="0056081D" w:rsidP="0015316E">
      <w:pPr>
        <w:pStyle w:val="ListParagraph"/>
        <w:keepLines/>
        <w:numPr>
          <w:ilvl w:val="0"/>
          <w:numId w:val="4"/>
        </w:numPr>
        <w:suppressLineNumbers/>
        <w:suppressAutoHyphens/>
        <w:spacing w:after="0"/>
        <w:ind w:left="1800"/>
        <w:rPr>
          <w:rFonts w:ascii="Times New Roman" w:hAnsi="Times New Roman" w:cs="Times New Roman"/>
          <w:sz w:val="24"/>
          <w:szCs w:val="24"/>
        </w:rPr>
      </w:pPr>
      <w:r>
        <w:rPr>
          <w:rFonts w:ascii="Courier New" w:hAnsi="Courier New" w:cs="Courier New"/>
          <w:sz w:val="20"/>
          <w:szCs w:val="24"/>
        </w:rPr>
        <w:t>cjc-coronavirus-pulse</w:t>
      </w:r>
    </w:p>
    <w:p w:rsidR="0056081D" w:rsidRDefault="0056081D" w:rsidP="0015316E">
      <w:pPr>
        <w:keepLines/>
        <w:suppressLineNumbers/>
        <w:suppressAutoHyphens/>
        <w:ind w:left="720"/>
        <w:jc w:val="both"/>
      </w:pPr>
      <w:r>
        <w:rPr>
          <w:rFonts w:ascii="Segoe UI Symbol" w:hAnsi="Segoe UI Symbol" w:cs="Segoe UI Symbol"/>
        </w:rPr>
        <w:t>✔</w:t>
      </w:r>
      <w:r>
        <w:t xml:space="preserve"> Add TypeScript? …</w:t>
      </w:r>
    </w:p>
    <w:p w:rsidR="0056081D" w:rsidRDefault="0056081D" w:rsidP="0015316E">
      <w:pPr>
        <w:pStyle w:val="ListParagraph"/>
        <w:keepLines/>
        <w:numPr>
          <w:ilvl w:val="0"/>
          <w:numId w:val="5"/>
        </w:numPr>
        <w:suppressLineNumbers/>
        <w:suppressAutoHyphens/>
        <w:spacing w:after="0"/>
        <w:ind w:left="1800"/>
        <w:rPr>
          <w:rFonts w:ascii="Times New Roman" w:hAnsi="Times New Roman" w:cs="Times New Roman"/>
          <w:sz w:val="24"/>
          <w:szCs w:val="24"/>
        </w:rPr>
      </w:pPr>
      <w:r>
        <w:rPr>
          <w:rFonts w:ascii="Courier New" w:hAnsi="Courier New" w:cs="Courier New"/>
          <w:sz w:val="20"/>
          <w:szCs w:val="24"/>
        </w:rPr>
        <w:t xml:space="preserve">No </w:t>
      </w:r>
    </w:p>
    <w:p w:rsidR="0056081D" w:rsidRDefault="0056081D" w:rsidP="0015316E">
      <w:pPr>
        <w:keepLines/>
        <w:suppressLineNumbers/>
        <w:suppressAutoHyphens/>
        <w:ind w:left="720"/>
        <w:jc w:val="both"/>
      </w:pPr>
      <w:r>
        <w:rPr>
          <w:rFonts w:ascii="Segoe UI Symbol" w:hAnsi="Segoe UI Symbol" w:cs="Segoe UI Symbol"/>
        </w:rPr>
        <w:t>✔</w:t>
      </w:r>
      <w:r>
        <w:t xml:space="preserve"> Add JSX Support? … </w:t>
      </w:r>
    </w:p>
    <w:p w:rsidR="0056081D" w:rsidRDefault="0056081D" w:rsidP="0015316E">
      <w:pPr>
        <w:pStyle w:val="ListParagraph"/>
        <w:keepLines/>
        <w:numPr>
          <w:ilvl w:val="0"/>
          <w:numId w:val="6"/>
        </w:numPr>
        <w:suppressLineNumbers/>
        <w:suppressAutoHyphens/>
        <w:spacing w:after="0"/>
        <w:ind w:left="1800"/>
        <w:rPr>
          <w:rFonts w:ascii="Courier New" w:hAnsi="Courier New" w:cs="Courier New"/>
          <w:sz w:val="24"/>
          <w:szCs w:val="24"/>
        </w:rPr>
      </w:pPr>
      <w:r>
        <w:rPr>
          <w:rFonts w:ascii="Courier New" w:hAnsi="Courier New" w:cs="Courier New"/>
          <w:sz w:val="20"/>
          <w:szCs w:val="24"/>
        </w:rPr>
        <w:t>No</w:t>
      </w:r>
    </w:p>
    <w:p w:rsidR="0056081D" w:rsidRDefault="0056081D" w:rsidP="0015316E">
      <w:pPr>
        <w:keepLines/>
        <w:suppressLineNumbers/>
        <w:suppressAutoHyphens/>
        <w:ind w:left="720"/>
        <w:jc w:val="both"/>
        <w:rPr>
          <w:rFonts w:ascii="Courier New" w:hAnsi="Courier New" w:cs="Courier New"/>
          <w:sz w:val="20"/>
        </w:rPr>
      </w:pPr>
      <w:r>
        <w:rPr>
          <w:rFonts w:ascii="Segoe UI Symbol" w:hAnsi="Segoe UI Symbol" w:cs="Segoe UI Symbol"/>
        </w:rPr>
        <w:t>✔</w:t>
      </w:r>
      <w:r>
        <w:t xml:space="preserve"> Add Vue Router for Single Page Application development? …</w:t>
      </w:r>
    </w:p>
    <w:p w:rsidR="0056081D" w:rsidRDefault="0056081D" w:rsidP="0015316E">
      <w:pPr>
        <w:pStyle w:val="ListParagraph"/>
        <w:keepLines/>
        <w:numPr>
          <w:ilvl w:val="0"/>
          <w:numId w:val="6"/>
        </w:numPr>
        <w:suppressLineNumbers/>
        <w:suppressAutoHyphens/>
        <w:spacing w:after="0"/>
        <w:ind w:left="1800"/>
        <w:rPr>
          <w:rFonts w:ascii="Courier New" w:hAnsi="Courier New" w:cs="Courier New"/>
          <w:sz w:val="20"/>
          <w:szCs w:val="24"/>
        </w:rPr>
      </w:pPr>
      <w:r>
        <w:rPr>
          <w:rFonts w:ascii="Courier New" w:hAnsi="Courier New" w:cs="Courier New"/>
          <w:sz w:val="20"/>
          <w:szCs w:val="24"/>
        </w:rPr>
        <w:t>Yes</w:t>
      </w:r>
    </w:p>
    <w:p w:rsidR="0056081D" w:rsidRDefault="0056081D" w:rsidP="0015316E">
      <w:pPr>
        <w:keepLines/>
        <w:suppressLineNumbers/>
        <w:suppressAutoHyphens/>
        <w:ind w:left="720"/>
        <w:jc w:val="both"/>
      </w:pPr>
      <w:r>
        <w:rPr>
          <w:rFonts w:ascii="Segoe UI Symbol" w:hAnsi="Segoe UI Symbol" w:cs="Segoe UI Symbol"/>
        </w:rPr>
        <w:t>✔</w:t>
      </w:r>
      <w:r>
        <w:t xml:space="preserve"> Add Pinia for state management? …</w:t>
      </w:r>
    </w:p>
    <w:p w:rsidR="0056081D" w:rsidRDefault="0056081D" w:rsidP="0015316E">
      <w:pPr>
        <w:pStyle w:val="ListParagraph"/>
        <w:keepLines/>
        <w:numPr>
          <w:ilvl w:val="0"/>
          <w:numId w:val="6"/>
        </w:numPr>
        <w:suppressLineNumbers/>
        <w:suppressAutoHyphens/>
        <w:spacing w:after="0"/>
        <w:ind w:left="1800"/>
        <w:rPr>
          <w:rFonts w:ascii="Courier New" w:hAnsi="Courier New" w:cs="Courier New"/>
          <w:sz w:val="20"/>
          <w:szCs w:val="24"/>
        </w:rPr>
      </w:pPr>
      <w:r>
        <w:rPr>
          <w:rFonts w:ascii="Courier New" w:hAnsi="Courier New" w:cs="Courier New"/>
          <w:sz w:val="20"/>
          <w:szCs w:val="24"/>
        </w:rPr>
        <w:t>No</w:t>
      </w:r>
    </w:p>
    <w:p w:rsidR="0056081D" w:rsidRDefault="0056081D" w:rsidP="0015316E">
      <w:pPr>
        <w:keepLines/>
        <w:suppressLineNumbers/>
        <w:suppressAutoHyphens/>
        <w:ind w:left="720"/>
        <w:jc w:val="both"/>
      </w:pPr>
      <w:r>
        <w:rPr>
          <w:rFonts w:ascii="Segoe UI Symbol" w:hAnsi="Segoe UI Symbol" w:cs="Segoe UI Symbol"/>
        </w:rPr>
        <w:t>✔</w:t>
      </w:r>
      <w:r>
        <w:t xml:space="preserve"> Add Vitest for Unit testing? …</w:t>
      </w:r>
    </w:p>
    <w:p w:rsidR="0056081D" w:rsidRDefault="0056081D" w:rsidP="0015316E">
      <w:pPr>
        <w:pStyle w:val="ListParagraph"/>
        <w:keepLines/>
        <w:numPr>
          <w:ilvl w:val="0"/>
          <w:numId w:val="6"/>
        </w:numPr>
        <w:suppressLineNumbers/>
        <w:suppressAutoHyphens/>
        <w:spacing w:after="0"/>
        <w:ind w:left="1800"/>
        <w:rPr>
          <w:rFonts w:ascii="Courier New" w:hAnsi="Courier New" w:cs="Courier New"/>
          <w:sz w:val="20"/>
          <w:szCs w:val="24"/>
        </w:rPr>
      </w:pPr>
      <w:r>
        <w:rPr>
          <w:rFonts w:ascii="Courier New" w:hAnsi="Courier New" w:cs="Courier New"/>
          <w:sz w:val="20"/>
          <w:szCs w:val="24"/>
        </w:rPr>
        <w:t>No</w:t>
      </w:r>
    </w:p>
    <w:p w:rsidR="0056081D" w:rsidRDefault="0056081D" w:rsidP="0015316E">
      <w:pPr>
        <w:keepLines/>
        <w:suppressLineNumbers/>
        <w:suppressAutoHyphens/>
        <w:ind w:left="720"/>
        <w:jc w:val="both"/>
      </w:pPr>
      <w:r>
        <w:rPr>
          <w:rFonts w:ascii="Segoe UI Symbol" w:hAnsi="Segoe UI Symbol" w:cs="Segoe UI Symbol"/>
        </w:rPr>
        <w:t>✔</w:t>
      </w:r>
      <w:r>
        <w:t xml:space="preserve"> Add Cypress for both Unit and End-to-End testing? …</w:t>
      </w:r>
    </w:p>
    <w:p w:rsidR="0056081D" w:rsidRDefault="0056081D" w:rsidP="0015316E">
      <w:pPr>
        <w:pStyle w:val="ListParagraph"/>
        <w:keepLines/>
        <w:numPr>
          <w:ilvl w:val="0"/>
          <w:numId w:val="6"/>
        </w:numPr>
        <w:suppressLineNumbers/>
        <w:suppressAutoHyphens/>
        <w:spacing w:after="0"/>
        <w:ind w:left="1800"/>
        <w:rPr>
          <w:rFonts w:ascii="Courier New" w:hAnsi="Courier New" w:cs="Courier New"/>
          <w:sz w:val="20"/>
          <w:szCs w:val="24"/>
        </w:rPr>
      </w:pPr>
      <w:r>
        <w:rPr>
          <w:rFonts w:ascii="Courier New" w:hAnsi="Courier New" w:cs="Courier New"/>
          <w:sz w:val="20"/>
          <w:szCs w:val="24"/>
        </w:rPr>
        <w:t>Yes</w:t>
      </w:r>
    </w:p>
    <w:p w:rsidR="0056081D" w:rsidRDefault="0056081D" w:rsidP="0015316E">
      <w:pPr>
        <w:keepLines/>
        <w:suppressLineNumbers/>
        <w:suppressAutoHyphens/>
        <w:ind w:left="720"/>
        <w:jc w:val="both"/>
      </w:pPr>
      <w:r>
        <w:rPr>
          <w:rFonts w:ascii="Segoe UI Symbol" w:hAnsi="Segoe UI Symbol" w:cs="Segoe UI Symbol"/>
        </w:rPr>
        <w:t>✔</w:t>
      </w:r>
      <w:r>
        <w:t xml:space="preserve"> Add ESLint for code quality? …</w:t>
      </w:r>
    </w:p>
    <w:p w:rsidR="0056081D" w:rsidRDefault="0056081D" w:rsidP="0015316E">
      <w:pPr>
        <w:pStyle w:val="ListParagraph"/>
        <w:keepLines/>
        <w:numPr>
          <w:ilvl w:val="0"/>
          <w:numId w:val="6"/>
        </w:numPr>
        <w:suppressLineNumbers/>
        <w:suppressAutoHyphens/>
        <w:spacing w:after="0"/>
        <w:ind w:left="1800"/>
        <w:rPr>
          <w:rFonts w:ascii="Courier New" w:hAnsi="Courier New" w:cs="Courier New"/>
          <w:sz w:val="20"/>
          <w:szCs w:val="24"/>
        </w:rPr>
      </w:pPr>
      <w:r>
        <w:rPr>
          <w:rFonts w:ascii="Courier New" w:hAnsi="Courier New" w:cs="Courier New"/>
          <w:sz w:val="20"/>
          <w:szCs w:val="24"/>
        </w:rPr>
        <w:t>Yes</w:t>
      </w:r>
    </w:p>
    <w:p w:rsidR="0056081D" w:rsidRDefault="0056081D" w:rsidP="0015316E">
      <w:pPr>
        <w:keepLines/>
        <w:suppressLineNumbers/>
        <w:suppressAutoHyphens/>
        <w:ind w:left="720"/>
        <w:jc w:val="both"/>
      </w:pPr>
      <w:r>
        <w:rPr>
          <w:rFonts w:ascii="Segoe UI Symbol" w:hAnsi="Segoe UI Symbol" w:cs="Segoe UI Symbol"/>
        </w:rPr>
        <w:t>✔</w:t>
      </w:r>
      <w:r>
        <w:t xml:space="preserve"> Add Prettier for code formatting? …</w:t>
      </w:r>
    </w:p>
    <w:p w:rsidR="0056081D" w:rsidRDefault="0056081D" w:rsidP="0015316E">
      <w:pPr>
        <w:pStyle w:val="ListParagraph"/>
        <w:keepLines/>
        <w:numPr>
          <w:ilvl w:val="0"/>
          <w:numId w:val="6"/>
        </w:numPr>
        <w:suppressLineNumbers/>
        <w:suppressAutoHyphens/>
        <w:spacing w:after="0"/>
        <w:ind w:left="1800"/>
        <w:rPr>
          <w:rFonts w:ascii="Courier New" w:hAnsi="Courier New" w:cs="Courier New"/>
          <w:sz w:val="20"/>
          <w:szCs w:val="24"/>
        </w:rPr>
      </w:pPr>
      <w:r>
        <w:rPr>
          <w:rFonts w:ascii="Courier New" w:hAnsi="Courier New" w:cs="Courier New"/>
          <w:sz w:val="20"/>
          <w:szCs w:val="24"/>
        </w:rPr>
        <w:t>Yes</w:t>
      </w:r>
    </w:p>
    <w:p w:rsidR="0056081D" w:rsidRDefault="0056081D" w:rsidP="0015316E">
      <w:pPr>
        <w:keepLines/>
        <w:suppressLineNumbers/>
        <w:suppressAutoHyphens/>
        <w:ind w:left="720"/>
        <w:jc w:val="both"/>
        <w:rPr>
          <w:rFonts w:ascii="Courier New" w:hAnsi="Courier New" w:cs="Courier New"/>
          <w:sz w:val="20"/>
        </w:rPr>
      </w:pPr>
      <w:r>
        <w:rPr>
          <w:rFonts w:ascii="Courier New" w:hAnsi="Courier New" w:cs="Courier New"/>
          <w:sz w:val="20"/>
        </w:rPr>
        <w:t>Scaffolding project in ./&lt;</w:t>
      </w:r>
      <w:r>
        <w:t xml:space="preserve"> </w:t>
      </w:r>
      <w:r>
        <w:rPr>
          <w:rFonts w:ascii="Courier New" w:hAnsi="Courier New" w:cs="Courier New"/>
          <w:sz w:val="20"/>
        </w:rPr>
        <w:t>cjc-coronavirus-pulse&gt;...</w:t>
      </w:r>
    </w:p>
    <w:p w:rsidR="0056081D" w:rsidRDefault="0056081D" w:rsidP="0015316E">
      <w:pPr>
        <w:keepLines/>
        <w:suppressLineNumbers/>
        <w:suppressAutoHyphens/>
        <w:ind w:left="720"/>
        <w:jc w:val="both"/>
        <w:rPr>
          <w:rFonts w:ascii="Courier New" w:hAnsi="Courier New" w:cs="Courier New"/>
          <w:sz w:val="20"/>
        </w:rPr>
      </w:pPr>
      <w:r>
        <w:rPr>
          <w:rFonts w:ascii="Courier New" w:hAnsi="Courier New" w:cs="Courier New"/>
          <w:sz w:val="20"/>
        </w:rPr>
        <w:t>Done.</w:t>
      </w:r>
    </w:p>
    <w:p w:rsidR="0056081D" w:rsidRDefault="0056081D" w:rsidP="0015316E">
      <w:pPr>
        <w:pStyle w:val="ListParagraph"/>
        <w:keepLines/>
        <w:numPr>
          <w:ilvl w:val="0"/>
          <w:numId w:val="6"/>
        </w:numPr>
        <w:suppressLineNumbers/>
        <w:suppressAutoHyphens/>
        <w:spacing w:after="0"/>
        <w:ind w:left="1800"/>
        <w:rPr>
          <w:rFonts w:ascii="Courier New" w:hAnsi="Courier New" w:cs="Courier New"/>
          <w:sz w:val="20"/>
          <w:szCs w:val="24"/>
        </w:rPr>
      </w:pPr>
      <w:r>
        <w:rPr>
          <w:rFonts w:ascii="Courier New" w:hAnsi="Courier New" w:cs="Courier New"/>
          <w:sz w:val="20"/>
          <w:szCs w:val="24"/>
        </w:rPr>
        <w:t>cd ./cjc-coronavirus-pulse</w:t>
      </w:r>
    </w:p>
    <w:p w:rsidR="0056081D" w:rsidRDefault="0056081D" w:rsidP="0056081D">
      <w:pPr>
        <w:keepLines/>
        <w:suppressLineNumbers/>
        <w:suppressAutoHyphens/>
        <w:jc w:val="both"/>
      </w:pPr>
      <w:r>
        <w:rPr>
          <w:b/>
        </w:rPr>
        <w:tab/>
        <w:t>Tailwind -</w:t>
      </w:r>
      <w:r>
        <w:t xml:space="preserve"> It is a utility-first framework of CSS that is parceled with classes, enabling faster development of the frontend layer. Other than the time-saving procedure of Tailwind during the development process, it also provides other benefits such as symmetrical layouts, high productivity, and efficiency of the development of the COVID Pulse web application.</w:t>
      </w:r>
    </w:p>
    <w:p w:rsidR="0056081D" w:rsidRDefault="0056081D" w:rsidP="00F547C5">
      <w:pPr>
        <w:keepLines/>
        <w:suppressLineNumbers/>
        <w:suppressAutoHyphens/>
        <w:ind w:firstLine="720"/>
        <w:jc w:val="both"/>
      </w:pPr>
      <w:r>
        <w:t>Tailwind CSS installation via pnpm:</w:t>
      </w:r>
    </w:p>
    <w:p w:rsidR="0056081D" w:rsidRDefault="0056081D" w:rsidP="0056081D">
      <w:pPr>
        <w:pStyle w:val="ListParagraph"/>
        <w:keepLines/>
        <w:numPr>
          <w:ilvl w:val="0"/>
          <w:numId w:val="6"/>
        </w:numPr>
        <w:suppressLineNumbers/>
        <w:suppressAutoHyphens/>
        <w:rPr>
          <w:rFonts w:ascii="Courier New" w:hAnsi="Courier New" w:cs="Courier New"/>
          <w:sz w:val="20"/>
          <w:szCs w:val="20"/>
        </w:rPr>
      </w:pPr>
      <w:r>
        <w:rPr>
          <w:rFonts w:ascii="Courier New" w:hAnsi="Courier New" w:cs="Courier New"/>
          <w:sz w:val="20"/>
          <w:szCs w:val="20"/>
        </w:rPr>
        <w:t>cd ./aidrecabrera/cjc-coronavirus-pulse</w:t>
      </w:r>
    </w:p>
    <w:p w:rsidR="0056081D" w:rsidRDefault="0056081D" w:rsidP="0056081D">
      <w:pPr>
        <w:pStyle w:val="ListParagraph"/>
        <w:keepLines/>
        <w:numPr>
          <w:ilvl w:val="0"/>
          <w:numId w:val="6"/>
        </w:numPr>
        <w:suppressLineNumbers/>
        <w:suppressAutoHyphens/>
        <w:rPr>
          <w:rFonts w:ascii="Courier New" w:hAnsi="Courier New" w:cs="Courier New"/>
          <w:sz w:val="20"/>
          <w:szCs w:val="24"/>
        </w:rPr>
      </w:pPr>
      <w:r>
        <w:rPr>
          <w:rFonts w:ascii="Courier New" w:hAnsi="Courier New" w:cs="Courier New"/>
          <w:sz w:val="20"/>
          <w:szCs w:val="24"/>
        </w:rPr>
        <w:t>pnpm install -D tailwindcss</w:t>
      </w:r>
    </w:p>
    <w:p w:rsidR="0056081D" w:rsidRDefault="0056081D" w:rsidP="0056081D">
      <w:pPr>
        <w:pStyle w:val="ListParagraph"/>
        <w:keepLines/>
        <w:numPr>
          <w:ilvl w:val="0"/>
          <w:numId w:val="6"/>
        </w:numPr>
        <w:suppressLineNumbers/>
        <w:suppressAutoHyphens/>
        <w:rPr>
          <w:rFonts w:ascii="Courier New" w:hAnsi="Courier New" w:cs="Courier New"/>
          <w:sz w:val="20"/>
          <w:szCs w:val="24"/>
        </w:rPr>
      </w:pPr>
      <w:r>
        <w:rPr>
          <w:rFonts w:ascii="Courier New" w:hAnsi="Courier New" w:cs="Courier New"/>
          <w:sz w:val="20"/>
          <w:szCs w:val="24"/>
        </w:rPr>
        <w:t>pnpx tailwindcss init</w:t>
      </w:r>
    </w:p>
    <w:p w:rsidR="0056081D" w:rsidRDefault="0056081D" w:rsidP="00F547C5">
      <w:pPr>
        <w:keepLines/>
        <w:suppressLineNumbers/>
        <w:suppressAutoHyphens/>
        <w:ind w:right="180" w:firstLine="720"/>
        <w:jc w:val="both"/>
        <w:rPr>
          <w:szCs w:val="22"/>
        </w:rPr>
      </w:pPr>
      <w:r>
        <w:rPr>
          <w:b/>
        </w:rPr>
        <w:t xml:space="preserve">Chart.js - </w:t>
      </w:r>
      <w:r>
        <w:t>It is an open-source JavaScript data visualization library that will be adopted. Unlike the other leading data visualization library such as D3.js, Chart.js is straightforward, requires less effort, and sufficed the bare minimum requirement of generating data graphics to develop the COVID-19 dashboard. Furthermore, it will also be paired with Google Data Studio as a complementary for converting the COVID-19</w:t>
      </w:r>
      <w:r>
        <w:rPr>
          <w:b/>
          <w:sz w:val="28"/>
        </w:rPr>
        <w:t xml:space="preserve"> </w:t>
      </w:r>
      <w:r>
        <w:t>data into reports.</w:t>
      </w:r>
    </w:p>
    <w:p w:rsidR="0056081D" w:rsidRDefault="0056081D" w:rsidP="0024635E">
      <w:pPr>
        <w:keepLines/>
        <w:suppressLineNumbers/>
        <w:suppressAutoHyphens/>
        <w:ind w:right="180" w:firstLine="720"/>
        <w:jc w:val="both"/>
      </w:pPr>
      <w:r>
        <w:t xml:space="preserve">Chart.js and vue-chartjs wrapper installation via pnpm: </w:t>
      </w:r>
    </w:p>
    <w:p w:rsidR="0056081D" w:rsidRDefault="0056081D" w:rsidP="0056081D">
      <w:pPr>
        <w:pStyle w:val="ListParagraph"/>
        <w:keepLines/>
        <w:numPr>
          <w:ilvl w:val="0"/>
          <w:numId w:val="6"/>
        </w:numPr>
        <w:suppressLineNumbers/>
        <w:suppressAutoHyphens/>
        <w:ind w:right="180"/>
        <w:rPr>
          <w:rFonts w:ascii="Courier New" w:hAnsi="Courier New" w:cs="Courier New"/>
          <w:sz w:val="20"/>
        </w:rPr>
      </w:pPr>
      <w:r>
        <w:rPr>
          <w:rFonts w:ascii="Courier New" w:hAnsi="Courier New" w:cs="Courier New"/>
          <w:sz w:val="20"/>
          <w:szCs w:val="20"/>
        </w:rPr>
        <w:t>cd ./aidrecabrera/cjc-coronavirus-pulse</w:t>
      </w:r>
    </w:p>
    <w:p w:rsidR="0056081D" w:rsidRDefault="0056081D" w:rsidP="0056081D">
      <w:pPr>
        <w:pStyle w:val="ListParagraph"/>
        <w:keepLines/>
        <w:numPr>
          <w:ilvl w:val="0"/>
          <w:numId w:val="6"/>
        </w:numPr>
        <w:suppressLineNumbers/>
        <w:suppressAutoHyphens/>
        <w:ind w:right="180"/>
        <w:rPr>
          <w:rFonts w:ascii="Courier New" w:hAnsi="Courier New" w:cs="Courier New"/>
          <w:sz w:val="20"/>
        </w:rPr>
      </w:pPr>
      <w:r>
        <w:rPr>
          <w:rFonts w:ascii="Courier New" w:hAnsi="Courier New" w:cs="Courier New"/>
          <w:sz w:val="20"/>
        </w:rPr>
        <w:t>npm install vue-chartjs chart.js</w:t>
      </w:r>
    </w:p>
    <w:p w:rsidR="0056081D" w:rsidRDefault="0056081D" w:rsidP="00F547C5">
      <w:pPr>
        <w:keepLines/>
        <w:suppressLineNumbers/>
        <w:suppressAutoHyphens/>
        <w:ind w:firstLine="720"/>
        <w:jc w:val="both"/>
      </w:pPr>
      <w:r>
        <w:t>Integration of Chart.js to Vue integration:</w:t>
      </w:r>
    </w:p>
    <w:p w:rsidR="0056081D" w:rsidRDefault="0056081D" w:rsidP="0056081D">
      <w:pPr>
        <w:pStyle w:val="ListParagraph"/>
        <w:keepLines/>
        <w:numPr>
          <w:ilvl w:val="0"/>
          <w:numId w:val="6"/>
        </w:numPr>
        <w:suppressLineNumbers/>
        <w:suppressAutoHyphens/>
        <w:rPr>
          <w:rFonts w:ascii="Courier New" w:hAnsi="Courier New" w:cs="Courier New"/>
          <w:sz w:val="16"/>
          <w:szCs w:val="24"/>
        </w:rPr>
      </w:pPr>
      <w:r>
        <w:rPr>
          <w:rFonts w:ascii="Courier New" w:hAnsi="Courier New" w:cs="Courier New"/>
          <w:sz w:val="20"/>
          <w:szCs w:val="24"/>
        </w:rPr>
        <w:t>import Chart from 'chart.js/auto'</w:t>
      </w:r>
    </w:p>
    <w:p w:rsidR="0056081D" w:rsidRDefault="0056081D" w:rsidP="006A49B5">
      <w:pPr>
        <w:keepLines/>
        <w:suppressLineNumbers/>
        <w:suppressAutoHyphens/>
        <w:ind w:firstLine="720"/>
        <w:jc w:val="both"/>
      </w:pPr>
      <w:r>
        <w:rPr>
          <w:b/>
        </w:rPr>
        <w:t xml:space="preserve">Firebase - </w:t>
      </w:r>
      <w:r>
        <w:t>It is a platform develop by Google that provides development services. The researcher will mainly utilize Firebase services such as Firebase Hosting and to build and monitor the COVID Pulse web application.</w:t>
      </w:r>
    </w:p>
    <w:p w:rsidR="0056081D" w:rsidRDefault="0056081D" w:rsidP="006A49B5">
      <w:pPr>
        <w:keepLines/>
        <w:suppressLineNumbers/>
        <w:suppressAutoHyphens/>
        <w:ind w:left="720"/>
        <w:jc w:val="both"/>
      </w:pPr>
      <w:r>
        <w:t>Installation of Firebase via pnpm:</w:t>
      </w:r>
    </w:p>
    <w:p w:rsidR="0056081D" w:rsidRDefault="0056081D" w:rsidP="006A49B5">
      <w:pPr>
        <w:keepLines/>
        <w:suppressLineNumbers/>
        <w:suppressAutoHyphens/>
        <w:ind w:left="720"/>
        <w:jc w:val="both"/>
        <w:rPr>
          <w:rFonts w:ascii="Courier New" w:hAnsi="Courier New" w:cs="Courier New"/>
          <w:sz w:val="20"/>
        </w:rPr>
      </w:pPr>
      <w:r>
        <w:rPr>
          <w:rFonts w:ascii="Courier New" w:hAnsi="Courier New" w:cs="Courier New"/>
          <w:sz w:val="20"/>
        </w:rPr>
        <w:t>$ pnpm install firebase-tools</w:t>
      </w:r>
    </w:p>
    <w:p w:rsidR="0056081D" w:rsidRDefault="0056081D" w:rsidP="006A49B5">
      <w:pPr>
        <w:keepLines/>
        <w:suppressLineNumbers/>
        <w:suppressAutoHyphens/>
        <w:ind w:left="720"/>
        <w:jc w:val="both"/>
        <w:rPr>
          <w:rFonts w:ascii="Courier New" w:hAnsi="Courier New" w:cs="Courier New"/>
          <w:sz w:val="16"/>
        </w:rPr>
      </w:pPr>
      <w:r>
        <w:rPr>
          <w:rFonts w:ascii="Courier New" w:hAnsi="Courier New" w:cs="Courier New"/>
          <w:sz w:val="20"/>
        </w:rPr>
        <w:t>$ pnpm install firebase</w:t>
      </w:r>
    </w:p>
    <w:p w:rsidR="0056081D" w:rsidRDefault="0056081D" w:rsidP="006A49B5">
      <w:pPr>
        <w:keepLines/>
        <w:suppressLineNumbers/>
        <w:suppressAutoHyphens/>
        <w:ind w:left="720"/>
        <w:jc w:val="both"/>
      </w:pPr>
      <w:r>
        <w:t>Configuration of Firebase for COVID Pulse project:</w:t>
      </w:r>
    </w:p>
    <w:p w:rsidR="0056081D" w:rsidRDefault="0056081D" w:rsidP="006A49B5">
      <w:pPr>
        <w:keepLines/>
        <w:suppressLineNumbers/>
        <w:suppressAutoHyphens/>
        <w:ind w:left="720"/>
        <w:jc w:val="both"/>
        <w:rPr>
          <w:rFonts w:ascii="Courier New" w:hAnsi="Courier New" w:cs="Courier New"/>
          <w:sz w:val="20"/>
        </w:rPr>
      </w:pPr>
      <w:r>
        <w:rPr>
          <w:rFonts w:ascii="Courier New" w:hAnsi="Courier New" w:cs="Courier New"/>
          <w:sz w:val="20"/>
        </w:rPr>
        <w:t>$ firebase login</w:t>
      </w:r>
    </w:p>
    <w:p w:rsidR="0056081D" w:rsidRDefault="0056081D" w:rsidP="006A49B5">
      <w:pPr>
        <w:keepLines/>
        <w:suppressLineNumbers/>
        <w:suppressAutoHyphens/>
        <w:ind w:left="720"/>
        <w:jc w:val="both"/>
        <w:rPr>
          <w:rFonts w:ascii="Courier New" w:hAnsi="Courier New" w:cs="Courier New"/>
          <w:sz w:val="20"/>
        </w:rPr>
      </w:pPr>
      <w:r>
        <w:rPr>
          <w:rFonts w:ascii="Courier New" w:hAnsi="Courier New" w:cs="Courier New"/>
          <w:sz w:val="20"/>
        </w:rPr>
        <w:t>$ firebase init</w:t>
      </w:r>
    </w:p>
    <w:p w:rsidR="0056081D" w:rsidRDefault="0056081D" w:rsidP="006A49B5">
      <w:pPr>
        <w:keepLines/>
        <w:suppressLineNumbers/>
        <w:suppressAutoHyphens/>
        <w:ind w:left="720"/>
        <w:jc w:val="both"/>
      </w:pPr>
      <w:r>
        <w:t>Deployment of COVID Pulse project in Firebase Hosting service:</w:t>
      </w:r>
    </w:p>
    <w:p w:rsidR="0056081D" w:rsidRDefault="0056081D" w:rsidP="006A49B5">
      <w:pPr>
        <w:keepLines/>
        <w:suppressLineNumbers/>
        <w:suppressAutoHyphens/>
        <w:ind w:left="720"/>
        <w:jc w:val="both"/>
        <w:rPr>
          <w:rFonts w:ascii="Courier New" w:hAnsi="Courier New" w:cs="Courier New"/>
        </w:rPr>
      </w:pPr>
      <w:r>
        <w:rPr>
          <w:rFonts w:ascii="Courier New" w:hAnsi="Courier New" w:cs="Courier New"/>
          <w:sz w:val="20"/>
        </w:rPr>
        <w:t>$ firebase deploy</w:t>
      </w:r>
    </w:p>
    <w:p w:rsidR="0056081D" w:rsidRDefault="0056081D" w:rsidP="0056081D">
      <w:pPr>
        <w:keepLines/>
        <w:suppressLineNumbers/>
        <w:suppressAutoHyphens/>
        <w:jc w:val="both"/>
      </w:pPr>
      <w:r>
        <w:rPr>
          <w:b/>
        </w:rPr>
        <w:tab/>
        <w:t xml:space="preserve">Cypress - </w:t>
      </w:r>
      <w:r>
        <w:t xml:space="preserve">It is a frontend end-to-end testing tool. This framework will be used for the testing stage of the COVID Pulse application. Cypress was picked as the testing tool for the project since it has major advantages when it comes to simplicity and acquiring quick, consistent, and reliable testing process. Cypress has features that enables the researcher to take snapshots during the testing process. It also has debugability that allows debugging process more quick. Additionally, unlike the other testing tools, it has Automatic Waiting, where Cypress does not need any programmatic asynchronous promises. In addition, it has a documentation feature which allows the researcher to take screenshots and record the duration of the testing process automatically. When it comes to consistency, it has an architecture that allows the teesting to quick, consistent, and reliable. Hence, Cypress will be used as a tool for testing the COVID Pulse web application since it allows the researcher to execute automated web application debugging and testing of COVID Pulse project.  </w:t>
      </w:r>
    </w:p>
    <w:p w:rsidR="0056081D" w:rsidRDefault="0056081D" w:rsidP="009D6CB6">
      <w:pPr>
        <w:keepLines/>
        <w:suppressLineNumbers/>
        <w:suppressAutoHyphens/>
        <w:ind w:firstLine="720"/>
        <w:jc w:val="both"/>
      </w:pPr>
      <w:r>
        <w:t>Installation of Cypress through pnpm:</w:t>
      </w:r>
    </w:p>
    <w:p w:rsidR="0056081D" w:rsidRDefault="0056081D" w:rsidP="0056081D">
      <w:pPr>
        <w:pStyle w:val="ListParagraph"/>
        <w:keepLines/>
        <w:numPr>
          <w:ilvl w:val="0"/>
          <w:numId w:val="6"/>
        </w:numPr>
        <w:suppressLineNumbers/>
        <w:suppressAutoHyphens/>
        <w:rPr>
          <w:rFonts w:ascii="Courier New" w:hAnsi="Courier New" w:cs="Courier New"/>
          <w:sz w:val="20"/>
          <w:szCs w:val="20"/>
        </w:rPr>
      </w:pPr>
      <w:r>
        <w:rPr>
          <w:rFonts w:ascii="Courier New" w:hAnsi="Courier New" w:cs="Courier New"/>
          <w:sz w:val="20"/>
          <w:szCs w:val="20"/>
        </w:rPr>
        <w:t>cd ./aidrecabrera/cjc-coronavirus-pulse</w:t>
      </w:r>
    </w:p>
    <w:p w:rsidR="0056081D" w:rsidRDefault="0056081D" w:rsidP="0056081D">
      <w:pPr>
        <w:pStyle w:val="ListParagraph"/>
        <w:keepLines/>
        <w:numPr>
          <w:ilvl w:val="0"/>
          <w:numId w:val="6"/>
        </w:numPr>
        <w:suppressLineNumbers/>
        <w:suppressAutoHyphens/>
        <w:rPr>
          <w:rFonts w:ascii="Courier New" w:hAnsi="Courier New" w:cs="Courier New"/>
          <w:sz w:val="20"/>
          <w:szCs w:val="20"/>
        </w:rPr>
      </w:pPr>
      <w:r>
        <w:rPr>
          <w:rFonts w:ascii="Courier New" w:hAnsi="Courier New" w:cs="Courier New"/>
          <w:sz w:val="20"/>
          <w:szCs w:val="20"/>
        </w:rPr>
        <w:t>pnpm install cypress --save-dev</w:t>
      </w:r>
    </w:p>
    <w:p w:rsidR="0056081D" w:rsidRDefault="0056081D" w:rsidP="0056081D">
      <w:pPr>
        <w:pStyle w:val="ListParagraph"/>
        <w:keepLines/>
        <w:numPr>
          <w:ilvl w:val="0"/>
          <w:numId w:val="6"/>
        </w:numPr>
        <w:suppressLineNumbers/>
        <w:suppressAutoHyphens/>
        <w:rPr>
          <w:rFonts w:ascii="Courier New" w:hAnsi="Courier New" w:cs="Courier New"/>
          <w:sz w:val="20"/>
          <w:szCs w:val="20"/>
        </w:rPr>
      </w:pPr>
      <w:r>
        <w:rPr>
          <w:rFonts w:ascii="Courier New" w:hAnsi="Courier New" w:cs="Courier New"/>
          <w:sz w:val="20"/>
          <w:szCs w:val="20"/>
        </w:rPr>
        <w:t>pnpm i -D @cypress/webpack-dev-server @cypress/vue</w:t>
      </w:r>
    </w:p>
    <w:p w:rsidR="0056081D" w:rsidRDefault="0056081D" w:rsidP="009D6CB6">
      <w:pPr>
        <w:keepLines/>
        <w:suppressLineNumbers/>
        <w:suppressAutoHyphens/>
        <w:ind w:firstLine="720"/>
        <w:jc w:val="both"/>
      </w:pPr>
      <w:r>
        <w:rPr>
          <w:b/>
        </w:rPr>
        <w:t xml:space="preserve">Lighthouse. </w:t>
      </w:r>
      <w:r>
        <w:t>It is an automated tool for testing web pages and web applications developed by Google. Lighthouse is usually used for acquiring performance metrics and insights for web developers to abide development practices. It has various available features that is useful for identifying the overall aspects of the COVID Pulse web application.</w:t>
      </w:r>
    </w:p>
    <w:p w:rsidR="0056081D" w:rsidRDefault="0056081D" w:rsidP="009D6CB6">
      <w:pPr>
        <w:keepLines/>
        <w:suppressLineNumbers/>
        <w:suppressAutoHyphens/>
        <w:ind w:firstLine="720"/>
        <w:jc w:val="both"/>
      </w:pPr>
      <w:r>
        <w:t>Installation of Lighthouse through pnpm:</w:t>
      </w:r>
    </w:p>
    <w:p w:rsidR="0056081D" w:rsidRDefault="0056081D" w:rsidP="0056081D">
      <w:pPr>
        <w:pStyle w:val="ListParagraph"/>
        <w:keepLines/>
        <w:numPr>
          <w:ilvl w:val="0"/>
          <w:numId w:val="7"/>
        </w:numPr>
        <w:suppressLineNumbers/>
        <w:suppressAutoHyphens/>
        <w:rPr>
          <w:rFonts w:ascii="Courier New" w:hAnsi="Courier New" w:cs="Courier New"/>
          <w:sz w:val="20"/>
          <w:szCs w:val="20"/>
        </w:rPr>
      </w:pPr>
      <w:r>
        <w:rPr>
          <w:rFonts w:ascii="Courier New" w:hAnsi="Courier New" w:cs="Courier New"/>
          <w:sz w:val="20"/>
          <w:szCs w:val="20"/>
        </w:rPr>
        <w:t>cd ./aidrecabrera/cjc-coronavirus-pulse</w:t>
      </w:r>
    </w:p>
    <w:p w:rsidR="0056081D" w:rsidRDefault="0056081D" w:rsidP="0056081D">
      <w:pPr>
        <w:pStyle w:val="ListParagraph"/>
        <w:keepLines/>
        <w:numPr>
          <w:ilvl w:val="0"/>
          <w:numId w:val="7"/>
        </w:numPr>
        <w:suppressLineNumbers/>
        <w:suppressAutoHyphens/>
        <w:rPr>
          <w:rFonts w:ascii="Courier New" w:hAnsi="Courier New" w:cs="Courier New"/>
          <w:sz w:val="20"/>
          <w:szCs w:val="20"/>
        </w:rPr>
      </w:pPr>
      <w:r>
        <w:rPr>
          <w:rFonts w:ascii="Courier New" w:hAnsi="Courier New" w:cs="Courier New"/>
          <w:sz w:val="20"/>
          <w:szCs w:val="20"/>
        </w:rPr>
        <w:t>pnpm install lighthouse -g</w:t>
      </w:r>
    </w:p>
    <w:p w:rsidR="0056081D" w:rsidRDefault="0056081D" w:rsidP="009D6CB6">
      <w:pPr>
        <w:keepLines/>
        <w:suppressLineNumbers/>
        <w:suppressAutoHyphens/>
        <w:ind w:firstLine="720"/>
        <w:jc w:val="both"/>
        <w:rPr>
          <w:szCs w:val="22"/>
        </w:rPr>
      </w:pPr>
      <w:r>
        <w:rPr>
          <w:b/>
        </w:rPr>
        <w:t xml:space="preserve">COVID Data APIs. </w:t>
      </w:r>
      <w:r>
        <w:t>The data dashboard will acquire the COVID-19 aggregated epidemiological data from various APIs in terms of Local, Regional, National, and Worldwide. Specifically, the data source will be from the following repositories:</w:t>
      </w:r>
    </w:p>
    <w:p w:rsidR="0056081D" w:rsidRDefault="0056081D" w:rsidP="009D6CB6">
      <w:pPr>
        <w:keepLines/>
        <w:suppressLineNumbers/>
        <w:suppressAutoHyphens/>
        <w:ind w:firstLine="720"/>
        <w:jc w:val="both"/>
      </w:pPr>
      <w:r>
        <w:rPr>
          <w:b/>
        </w:rPr>
        <w:t xml:space="preserve">JHU CSSE COVID-19 Data - </w:t>
      </w:r>
      <w:r>
        <w:t>It is a COVID-19 data repository collected, provided, and operated by the Center for Systems Science and Engineering from Johns Hopkins University. It is publicly available for everyone to be accessed from the GitHub JHU CSSE repository.</w:t>
      </w:r>
    </w:p>
    <w:p w:rsidR="0056081D" w:rsidRDefault="0056081D" w:rsidP="009D6CB6">
      <w:pPr>
        <w:keepLines/>
        <w:suppressLineNumbers/>
        <w:suppressAutoHyphens/>
        <w:ind w:firstLine="720"/>
        <w:jc w:val="both"/>
      </w:pPr>
      <w:r>
        <w:rPr>
          <w:b/>
        </w:rPr>
        <w:t xml:space="preserve">WHO COVID-19 Data - </w:t>
      </w:r>
      <w:r>
        <w:t>It is the official COVID-19 data source aggregated by the World Health Organization and is distributed by comma-separated values (CSV) files.</w:t>
      </w:r>
    </w:p>
    <w:p w:rsidR="0056081D" w:rsidRDefault="0056081D" w:rsidP="009D6CB6">
      <w:pPr>
        <w:keepLines/>
        <w:suppressLineNumbers/>
        <w:suppressAutoHyphens/>
        <w:ind w:firstLine="720"/>
        <w:jc w:val="both"/>
      </w:pPr>
      <w:r>
        <w:rPr>
          <w:b/>
        </w:rPr>
        <w:t xml:space="preserve">DOH COVID-19 Data - </w:t>
      </w:r>
      <w:r>
        <w:t>The official COVID-19 data source aggregated by the Department of Health can be accessed through the DOH Data Drop.</w:t>
      </w:r>
    </w:p>
    <w:p w:rsidR="0056081D" w:rsidRDefault="0056081D" w:rsidP="0056081D">
      <w:pPr>
        <w:keepLines/>
        <w:suppressLineNumbers/>
        <w:suppressAutoHyphens/>
        <w:jc w:val="both"/>
        <w:rPr>
          <w:b/>
        </w:rPr>
      </w:pPr>
      <w:r>
        <w:rPr>
          <w:b/>
        </w:rPr>
        <w:t>List of installed dependencies and devDependencies:</w:t>
      </w:r>
    </w:p>
    <w:p w:rsidR="0056081D" w:rsidRDefault="0056081D" w:rsidP="0056081D">
      <w:pPr>
        <w:keepLines/>
        <w:suppressLineNumbers/>
        <w:suppressAutoHyphens/>
        <w:rPr>
          <w:rFonts w:ascii="Courier New" w:hAnsi="Courier New" w:cs="Courier New"/>
          <w:b/>
          <w:sz w:val="20"/>
        </w:rPr>
      </w:pPr>
      <w:r>
        <w:rPr>
          <w:rFonts w:ascii="Courier New" w:hAnsi="Courier New" w:cs="Courier New"/>
          <w:b/>
          <w:sz w:val="20"/>
        </w:rPr>
        <w:t>dependencies:</w:t>
      </w:r>
    </w:p>
    <w:p w:rsidR="0056081D" w:rsidRDefault="0056081D" w:rsidP="0056081D">
      <w:pPr>
        <w:keepLines/>
        <w:suppressLineNumbers/>
        <w:suppressAutoHyphens/>
        <w:rPr>
          <w:rFonts w:ascii="Courier New" w:hAnsi="Courier New" w:cs="Courier New"/>
          <w:sz w:val="20"/>
        </w:rPr>
      </w:pPr>
      <w:r>
        <w:rPr>
          <w:rFonts w:ascii="Courier New" w:hAnsi="Courier New" w:cs="Courier New"/>
          <w:sz w:val="20"/>
        </w:rPr>
        <w:t>axios 0.26.1                dayjs 1.11.1                jquery 3.6.0                title-case 3.0.3            vue-number-animation 1.1.2</w:t>
      </w:r>
    </w:p>
    <w:p w:rsidR="0056081D" w:rsidRDefault="0056081D" w:rsidP="0056081D">
      <w:pPr>
        <w:keepLines/>
        <w:suppressLineNumbers/>
        <w:suppressAutoHyphens/>
        <w:rPr>
          <w:rFonts w:ascii="Courier New" w:hAnsi="Courier New" w:cs="Courier New"/>
          <w:sz w:val="20"/>
        </w:rPr>
      </w:pPr>
      <w:r>
        <w:rPr>
          <w:rFonts w:ascii="Courier New" w:hAnsi="Courier New" w:cs="Courier New"/>
          <w:sz w:val="20"/>
        </w:rPr>
        <w:t>bootstrap 5.1.3             firebase 9.7.0              newsapi 2.4.1               vue 3.2.33                  vue-router 4.0.14</w:t>
      </w:r>
    </w:p>
    <w:p w:rsidR="0056081D" w:rsidRDefault="0056081D" w:rsidP="0056081D">
      <w:pPr>
        <w:keepLines/>
        <w:suppressLineNumbers/>
        <w:suppressAutoHyphens/>
        <w:rPr>
          <w:rFonts w:ascii="Courier New" w:hAnsi="Courier New" w:cs="Courier New"/>
          <w:sz w:val="20"/>
        </w:rPr>
      </w:pPr>
      <w:r>
        <w:rPr>
          <w:rFonts w:ascii="Courier New" w:hAnsi="Courier New" w:cs="Courier New"/>
          <w:sz w:val="20"/>
        </w:rPr>
        <w:t>chart.js 3.7.1              firebase-tools 10.7.2       vue-chartjs 4.0.7</w:t>
      </w:r>
    </w:p>
    <w:p w:rsidR="0056081D" w:rsidRDefault="0056081D" w:rsidP="0056081D">
      <w:pPr>
        <w:keepLines/>
        <w:suppressLineNumbers/>
        <w:suppressAutoHyphens/>
        <w:rPr>
          <w:rFonts w:ascii="Courier New" w:hAnsi="Courier New" w:cs="Courier New"/>
          <w:b/>
          <w:sz w:val="20"/>
        </w:rPr>
      </w:pPr>
      <w:r>
        <w:rPr>
          <w:rFonts w:ascii="Courier New" w:hAnsi="Courier New" w:cs="Courier New"/>
          <w:b/>
          <w:sz w:val="20"/>
        </w:rPr>
        <w:t>devDependencies:</w:t>
      </w:r>
    </w:p>
    <w:p w:rsidR="0056081D" w:rsidRDefault="0056081D" w:rsidP="0056081D">
      <w:pPr>
        <w:keepLines/>
        <w:suppressLineNumbers/>
        <w:suppressAutoHyphens/>
        <w:rPr>
          <w:rFonts w:ascii="Courier New" w:hAnsi="Courier New" w:cs="Courier New"/>
          <w:sz w:val="20"/>
        </w:rPr>
      </w:pPr>
      <w:r>
        <w:rPr>
          <w:rFonts w:ascii="Courier New" w:hAnsi="Courier New" w:cs="Courier New"/>
          <w:sz w:val="20"/>
        </w:rPr>
        <w:t>@cypress/vite-dev-server 2.2.2     @tailwindcss/typography 0.5.2</w:t>
      </w:r>
    </w:p>
    <w:p w:rsidR="0056081D" w:rsidRDefault="0056081D" w:rsidP="0056081D">
      <w:pPr>
        <w:keepLines/>
        <w:suppressLineNumbers/>
        <w:suppressAutoHyphens/>
        <w:rPr>
          <w:rFonts w:ascii="Courier New" w:hAnsi="Courier New" w:cs="Courier New"/>
          <w:sz w:val="20"/>
        </w:rPr>
      </w:pPr>
      <w:r>
        <w:rPr>
          <w:rFonts w:ascii="Courier New" w:hAnsi="Courier New" w:cs="Courier New"/>
          <w:sz w:val="20"/>
        </w:rPr>
        <w:t>cypress 9.6.0                      tailwindcss 3.0.24</w:t>
      </w:r>
    </w:p>
    <w:p w:rsidR="0056081D" w:rsidRDefault="0056081D" w:rsidP="0056081D">
      <w:pPr>
        <w:keepLines/>
        <w:suppressLineNumbers/>
        <w:suppressAutoHyphens/>
        <w:rPr>
          <w:rFonts w:ascii="Courier New" w:hAnsi="Courier New" w:cs="Courier New"/>
          <w:sz w:val="20"/>
        </w:rPr>
      </w:pPr>
      <w:r>
        <w:rPr>
          <w:rFonts w:ascii="Courier New" w:hAnsi="Courier New" w:cs="Courier New"/>
          <w:sz w:val="20"/>
        </w:rPr>
        <w:t>@cypress/vue 3.1.1                 @vitejs/plugin-vue 2.3.1</w:t>
      </w:r>
    </w:p>
    <w:p w:rsidR="0056081D" w:rsidRDefault="0056081D" w:rsidP="0056081D">
      <w:pPr>
        <w:keepLines/>
        <w:suppressLineNumbers/>
        <w:suppressAutoHyphens/>
        <w:rPr>
          <w:rFonts w:ascii="Courier New" w:hAnsi="Courier New" w:cs="Courier New"/>
          <w:sz w:val="20"/>
        </w:rPr>
      </w:pPr>
      <w:r>
        <w:rPr>
          <w:rFonts w:ascii="Courier New" w:hAnsi="Courier New" w:cs="Courier New"/>
          <w:sz w:val="20"/>
        </w:rPr>
        <w:t>postcss 8.4.12                     vite 2.9.6</w:t>
      </w:r>
    </w:p>
    <w:p w:rsidR="0056081D" w:rsidRDefault="0056081D" w:rsidP="0056081D">
      <w:pPr>
        <w:keepLines/>
        <w:suppressLineNumbers/>
        <w:suppressAutoHyphens/>
        <w:rPr>
          <w:rFonts w:ascii="Courier New" w:hAnsi="Courier New" w:cs="Courier New"/>
          <w:sz w:val="20"/>
        </w:rPr>
      </w:pPr>
      <w:r>
        <w:rPr>
          <w:rFonts w:ascii="Courier New" w:hAnsi="Courier New" w:cs="Courier New"/>
          <w:sz w:val="20"/>
        </w:rPr>
        <w:t>@cypress/webpack-dev-server 1.8.4  autoprefixer 10.4.5</w:t>
      </w:r>
    </w:p>
    <w:p w:rsidR="0056081D" w:rsidRDefault="0056081D" w:rsidP="0056081D">
      <w:pPr>
        <w:keepLines/>
        <w:suppressLineNumbers/>
        <w:suppressAutoHyphens/>
        <w:rPr>
          <w:rFonts w:ascii="Courier New" w:hAnsi="Courier New" w:cs="Courier New"/>
          <w:sz w:val="20"/>
        </w:rPr>
      </w:pPr>
      <w:r>
        <w:rPr>
          <w:rFonts w:ascii="Courier New" w:hAnsi="Courier New" w:cs="Courier New"/>
          <w:sz w:val="20"/>
        </w:rPr>
        <w:t>start-server-and-test 1.14.0</w:t>
      </w:r>
    </w:p>
    <w:p w:rsidR="0056081D" w:rsidRDefault="0056081D" w:rsidP="0056081D">
      <w:pPr>
        <w:keepLines/>
        <w:suppressLineNumbers/>
        <w:suppressAutoHyphens/>
        <w:jc w:val="both"/>
        <w:rPr>
          <w:b/>
          <w:color w:val="000000" w:themeColor="text1"/>
        </w:rPr>
      </w:pPr>
      <w:r>
        <w:rPr>
          <w:b/>
          <w:color w:val="000000" w:themeColor="text1"/>
        </w:rPr>
        <w:t>Hardware Specification for Development:</w:t>
      </w:r>
    </w:p>
    <w:p w:rsidR="0056081D" w:rsidRDefault="0056081D" w:rsidP="009D6CB6">
      <w:pPr>
        <w:keepLines/>
        <w:suppressLineNumbers/>
        <w:suppressAutoHyphens/>
        <w:ind w:firstLine="720"/>
        <w:jc w:val="both"/>
        <w:rPr>
          <w:color w:val="000000" w:themeColor="text1"/>
        </w:rPr>
      </w:pPr>
      <w:r>
        <w:rPr>
          <w:color w:val="000000" w:themeColor="text1"/>
        </w:rPr>
        <w:t>The hardware specification for the computer that will be used in the development of COVID Pulse web application are of the following:</w:t>
      </w:r>
    </w:p>
    <w:p w:rsidR="0056081D" w:rsidRDefault="0056081D" w:rsidP="009D6CB6">
      <w:pPr>
        <w:keepLines/>
        <w:suppressLineNumbers/>
        <w:suppressAutoHyphens/>
        <w:ind w:firstLine="720"/>
        <w:jc w:val="both"/>
        <w:rPr>
          <w:b/>
          <w:color w:val="000000" w:themeColor="text1"/>
        </w:rPr>
      </w:pPr>
      <w:r>
        <w:rPr>
          <w:b/>
          <w:color w:val="000000" w:themeColor="text1"/>
        </w:rPr>
        <w:t>Computer Hardware Specification for Development:</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ocessor: AMD Ryzen 3 4300GE with Radeon Graphics 3.50 GHz</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 Type: 64-bit Operating System, x64-based processor</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stalled Memory (RAM): 16.0 GB (2x8 DDR4-3200MHz)</w:t>
      </w:r>
    </w:p>
    <w:p w:rsidR="0056081D" w:rsidRDefault="0056081D" w:rsidP="009D6CB6">
      <w:pPr>
        <w:keepLines/>
        <w:suppressLineNumbers/>
        <w:suppressAutoHyphens/>
        <w:ind w:firstLine="720"/>
        <w:jc w:val="both"/>
        <w:rPr>
          <w:b/>
          <w:color w:val="000000" w:themeColor="text1"/>
        </w:rPr>
      </w:pPr>
      <w:r>
        <w:rPr>
          <w:b/>
          <w:color w:val="000000" w:themeColor="text1"/>
        </w:rPr>
        <w:t>Computer Hardware Specification for Testing:</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ocessor: Intel® Core(TM) i5-4460 with Intel® HD Graphics 4600 3.20GHz</w:t>
      </w:r>
    </w:p>
    <w:p w:rsidR="0056081D" w:rsidRDefault="0056081D" w:rsidP="0056081D">
      <w:pPr>
        <w:pStyle w:val="ListParagraph"/>
        <w:keepLines/>
        <w:numPr>
          <w:ilvl w:val="0"/>
          <w:numId w:val="8"/>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 Type: 64-bit Operating System, x64-based processor</w:t>
      </w:r>
    </w:p>
    <w:p w:rsidR="0056081D" w:rsidRDefault="0056081D" w:rsidP="0056081D">
      <w:pPr>
        <w:pStyle w:val="ListParagraph"/>
        <w:keepLines/>
        <w:numPr>
          <w:ilvl w:val="0"/>
          <w:numId w:val="8"/>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stalled Memory (RAM): 4.0 GB (1x4 DDR3-1600MHz)</w:t>
      </w:r>
    </w:p>
    <w:p w:rsidR="0056081D" w:rsidRDefault="0056081D" w:rsidP="0056081D">
      <w:pPr>
        <w:keepLines/>
        <w:suppressLineNumbers/>
        <w:suppressAutoHyphens/>
        <w:jc w:val="both"/>
        <w:rPr>
          <w:b/>
          <w:color w:val="000000" w:themeColor="text1"/>
        </w:rPr>
      </w:pPr>
      <w:r>
        <w:rPr>
          <w:b/>
          <w:color w:val="000000" w:themeColor="text1"/>
        </w:rPr>
        <w:t>Software Specification for Development:</w:t>
      </w:r>
    </w:p>
    <w:p w:rsidR="0056081D" w:rsidRDefault="0056081D" w:rsidP="0026621D">
      <w:pPr>
        <w:keepLines/>
        <w:suppressLineNumbers/>
        <w:suppressAutoHyphens/>
        <w:ind w:firstLine="720"/>
        <w:jc w:val="both"/>
        <w:rPr>
          <w:color w:val="000000" w:themeColor="text1"/>
        </w:rPr>
      </w:pPr>
      <w:r>
        <w:rPr>
          <w:color w:val="000000" w:themeColor="text1"/>
        </w:rPr>
        <w:t>The software specification for the computer that will be used during the development of COVID Pulse web application are of the following:</w:t>
      </w:r>
    </w:p>
    <w:p w:rsidR="0056081D" w:rsidRDefault="0056081D" w:rsidP="0056081D">
      <w:pPr>
        <w:pStyle w:val="ListParagraph"/>
        <w:keepLines/>
        <w:numPr>
          <w:ilvl w:val="0"/>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indows 10 Professional Edition</w:t>
      </w:r>
    </w:p>
    <w:p w:rsidR="0056081D" w:rsidRDefault="0056081D" w:rsidP="0056081D">
      <w:pPr>
        <w:pStyle w:val="ListParagraph"/>
        <w:keepLines/>
        <w:numPr>
          <w:ilvl w:val="0"/>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isual Studio Code (Version 1.66.2, Latest release as of Writing)</w:t>
      </w:r>
    </w:p>
    <w:p w:rsidR="0056081D" w:rsidRDefault="0056081D" w:rsidP="0056081D">
      <w:pPr>
        <w:pStyle w:val="ListParagraph"/>
        <w:keepLines/>
        <w:numPr>
          <w:ilvl w:val="0"/>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isual Studio Code Extensions (For development speed):</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olar (Version 0.34.11)</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ailwind CSS IntelliSense (Version 0.8.3)</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uto Close Tag (Version 0.5.14)</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uto Rename Tag (Version 0.1.10)</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SLint (Version 2.2.2)</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TML CSS Support (Version 1.11.0)</w:t>
      </w:r>
    </w:p>
    <w:p w:rsidR="0056081D" w:rsidRDefault="0056081D" w:rsidP="0056081D">
      <w:pPr>
        <w:pStyle w:val="ListParagraph"/>
        <w:keepLines/>
        <w:numPr>
          <w:ilvl w:val="0"/>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ozilla Firefox (For CSS-oriented development and testing)</w:t>
      </w:r>
    </w:p>
    <w:p w:rsidR="0056081D" w:rsidRDefault="0056081D" w:rsidP="0056081D">
      <w:pPr>
        <w:pStyle w:val="ListParagraph"/>
        <w:keepLines/>
        <w:numPr>
          <w:ilvl w:val="0"/>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icrosoft Edge (For main browser for local preview and testing)</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JSON Formatter Extension</w:t>
      </w:r>
    </w:p>
    <w:p w:rsidR="0056081D" w:rsidRDefault="0056081D" w:rsidP="0056081D">
      <w:pPr>
        <w:pStyle w:val="ListParagraph"/>
        <w:keepLines/>
        <w:numPr>
          <w:ilvl w:val="0"/>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dobe Photoshop 2021</w:t>
      </w:r>
    </w:p>
    <w:p w:rsidR="0056081D" w:rsidRDefault="0056081D" w:rsidP="0056081D">
      <w:pPr>
        <w:pStyle w:val="ListParagraph"/>
        <w:keepLines/>
        <w:numPr>
          <w:ilvl w:val="0"/>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igma (Latest version as of writing)</w:t>
      </w:r>
    </w:p>
    <w:p w:rsidR="0056081D" w:rsidRDefault="0056081D" w:rsidP="0056081D">
      <w:pPr>
        <w:pStyle w:val="ListParagraph"/>
        <w:keepLines/>
        <w:numPr>
          <w:ilvl w:val="0"/>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irebase Hosting Service (Spark plan):</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ownloads (Bandwidth): 10GB/month</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orage: 10GB</w:t>
      </w:r>
    </w:p>
    <w:p w:rsidR="0056081D" w:rsidRDefault="0056081D" w:rsidP="0056081D">
      <w:pPr>
        <w:keepLines/>
        <w:suppressLineNumbers/>
        <w:suppressAutoHyphens/>
        <w:jc w:val="both"/>
        <w:rPr>
          <w:b/>
          <w:color w:val="000000"/>
        </w:rPr>
      </w:pPr>
      <w:r>
        <w:rPr>
          <w:b/>
          <w:color w:val="000000"/>
        </w:rPr>
        <w:t>Web Application Testing and Simulation</w:t>
      </w:r>
    </w:p>
    <w:p w:rsidR="0056081D" w:rsidRDefault="0056081D" w:rsidP="0026621D">
      <w:pPr>
        <w:keepLines/>
        <w:suppressLineNumbers/>
        <w:suppressAutoHyphens/>
        <w:ind w:firstLine="720"/>
        <w:jc w:val="both"/>
        <w:rPr>
          <w:rFonts w:eastAsiaTheme="minorHAnsi"/>
        </w:rPr>
      </w:pPr>
      <w:r>
        <w:t xml:space="preserve">The testing stage will be part of the COVID Pulse development process. The project will adopt a type of functional test called End-to-End (E2E) testing, specifically an automated Horizontal E2E. This type of testing involves testing the entire software, or in this case, website web application, from start to end and will coincide with the user flow </w:t>
      </w:r>
      <w:r>
        <w:fldChar w:fldCharType="begin" w:fldLock="1"/>
      </w:r>
      <w:r w:rsidR="005418F0">
        <w:instrText xml:space="preserve"> ADDIN ZOTERO_ITEM CSL_CITATION {"citationID":"eiqoTGA9","properties":{"formattedCitation":"(Hamilton, 2019)","plainCitation":"(Hamilton, 2019)","noteIndex":0},"citationItems":[{"id":"7LwJicj4/UGYmwflZ","uris":["http://www.mendeley.com/documents/?uuid=b8af885e-0f8a-49ef-8168-c6e3422871fb"],"itemData":{"author":[{"dropping-particle":"","family":"Hamilton","given":"Thomas","non-dropping-particle":"","parse-names":false,"suffix":""}],"id":"ITEM-1","issued":{"date-parts":[["2019"]]},"title":"END-To-END Testing Tutorial: What is E2E Testing with Example","type":"article"}}],"schema":"https://github.com/citation-style-language/schema/raw/master/csl-citation.json"} </w:instrText>
      </w:r>
      <w:r>
        <w:fldChar w:fldCharType="separate"/>
      </w:r>
      <w:r w:rsidR="00005EB0" w:rsidRPr="00005EB0">
        <w:t>(Hamilton, 2019)</w:t>
      </w:r>
      <w:r>
        <w:fldChar w:fldCharType="end"/>
      </w:r>
      <w:r>
        <w:t>. Its primary goal is to test the developed project to validate if everything from all the integrated units is behaving as expected (Figure 4). E2E testing is mainly done from the aspect of the end-user by simulating actual real-world user experience and verifying the entire system.</w:t>
      </w:r>
    </w:p>
    <w:p w:rsidR="0056081D" w:rsidRDefault="0056081D" w:rsidP="0056081D">
      <w:pPr>
        <w:keepLines/>
        <w:suppressLineNumbers/>
        <w:suppressAutoHyphens/>
        <w:jc w:val="both"/>
      </w:pPr>
      <w:r>
        <w:rPr>
          <w:noProof/>
          <w:lang w:val="en-US" w:eastAsia="en-US"/>
        </w:rPr>
        <w:drawing>
          <wp:inline distT="0" distB="0" distL="0" distR="0">
            <wp:extent cx="5863590" cy="3893185"/>
            <wp:effectExtent l="0" t="0" r="0" b="0"/>
            <wp:docPr id="8" name="Picture 8" descr="COVID Pulse - Page 1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OVID Pulse - Page 1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63590" cy="3893185"/>
                    </a:xfrm>
                    <a:prstGeom prst="rect">
                      <a:avLst/>
                    </a:prstGeom>
                    <a:noFill/>
                    <a:ln>
                      <a:noFill/>
                    </a:ln>
                  </pic:spPr>
                </pic:pic>
              </a:graphicData>
            </a:graphic>
          </wp:inline>
        </w:drawing>
      </w:r>
    </w:p>
    <w:p w:rsidR="0056081D" w:rsidRPr="0056081D" w:rsidRDefault="0056081D" w:rsidP="0026621D">
      <w:pPr>
        <w:keepLines/>
        <w:suppressLineNumbers/>
        <w:suppressAutoHyphens/>
        <w:jc w:val="center"/>
      </w:pPr>
      <w:r>
        <w:rPr>
          <w:b/>
          <w:i/>
        </w:rPr>
        <w:t xml:space="preserve">Figure 10. </w:t>
      </w:r>
      <w:r>
        <w:t>E2E Test Automation Horizontal &amp; Vertical Scale</w:t>
      </w:r>
    </w:p>
    <w:p w:rsidR="00F93B21" w:rsidRDefault="00F93B21" w:rsidP="0033566B">
      <w:pPr>
        <w:pStyle w:val="Heading2"/>
        <w:jc w:val="both"/>
      </w:pPr>
      <w:bookmarkStart w:id="15" w:name="_Toc102415294"/>
      <w:r>
        <w:t>Measures</w:t>
      </w:r>
      <w:bookmarkEnd w:id="15"/>
    </w:p>
    <w:p w:rsidR="00F93B21" w:rsidRDefault="00F93B21" w:rsidP="0033566B">
      <w:pPr>
        <w:pStyle w:val="Heading2"/>
        <w:jc w:val="both"/>
      </w:pPr>
      <w:bookmarkStart w:id="16" w:name="_Toc102415295"/>
      <w:r>
        <w:t>Procedure</w:t>
      </w:r>
      <w:bookmarkEnd w:id="16"/>
    </w:p>
    <w:p w:rsidR="00552C83" w:rsidRDefault="00F93B21" w:rsidP="00042F64">
      <w:pPr>
        <w:pStyle w:val="Heading2"/>
        <w:jc w:val="both"/>
      </w:pPr>
      <w:bookmarkStart w:id="17" w:name="_Toc102415296"/>
      <w:r>
        <w:t>Data Analysis</w:t>
      </w:r>
      <w:bookmarkEnd w:id="17"/>
    </w:p>
    <w:p w:rsidR="00552C83" w:rsidRPr="00552C83" w:rsidRDefault="00552C83" w:rsidP="00F93B21">
      <w:pPr>
        <w:pStyle w:val="Title"/>
        <w:outlineLvl w:val="0"/>
      </w:pPr>
      <w:bookmarkStart w:id="18" w:name="_Toc102415298"/>
      <w:r>
        <w:t>CHAPTER IV</w:t>
      </w:r>
      <w:r>
        <w:br/>
        <w:t>RESULTS AND DISCUSSION</w:t>
      </w:r>
      <w:bookmarkEnd w:id="18"/>
    </w:p>
    <w:p w:rsidR="00552C83" w:rsidRDefault="00552C83" w:rsidP="00D73A6E">
      <w:pPr>
        <w:pStyle w:val="Title"/>
        <w:outlineLvl w:val="0"/>
      </w:pPr>
      <w:bookmarkStart w:id="19" w:name="_Toc102415299"/>
      <w:r>
        <w:t>CHAPTER V</w:t>
      </w:r>
      <w:r>
        <w:br/>
        <w:t>SUMMARY, CONCLUSIONS, AND RECOMMENDATION</w:t>
      </w:r>
      <w:r w:rsidR="009052E2">
        <w:t>S</w:t>
      </w:r>
      <w:bookmarkEnd w:id="19"/>
    </w:p>
    <w:p w:rsidR="004E68C6" w:rsidRPr="004E68C6" w:rsidRDefault="004E68C6" w:rsidP="004E68C6"/>
    <w:p w:rsidR="00552C83" w:rsidRPr="00552C83" w:rsidRDefault="00552C83" w:rsidP="00D73A6E"/>
    <w:p w:rsidR="00552C83" w:rsidRPr="00552C83" w:rsidRDefault="00552C83" w:rsidP="00D73A6E"/>
    <w:p w:rsidR="00552C83" w:rsidRPr="00552C83" w:rsidRDefault="00552C83" w:rsidP="00D73A6E"/>
    <w:p w:rsidR="00552C83" w:rsidRPr="00552C83" w:rsidRDefault="00552C83" w:rsidP="00D73A6E"/>
    <w:sectPr w:rsidR="00552C83" w:rsidRPr="00552C83" w:rsidSect="00552C83">
      <w:headerReference w:type="default" r:id="rId18"/>
      <w:footerReference w:type="default" r:id="rId19"/>
      <w:headerReference w:type="first" r:id="rId20"/>
      <w:pgSz w:w="12240" w:h="15840" w:code="1"/>
      <w:pgMar w:top="1440" w:right="1440" w:bottom="1440" w:left="1440" w:header="720" w:footer="720" w:gutter="0"/>
      <w:pgNumType w:start="1"/>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10507" w:rsidRDefault="00210507">
      <w:pPr>
        <w:spacing w:line="240" w:lineRule="auto"/>
      </w:pPr>
      <w:r>
        <w:separator/>
      </w:r>
    </w:p>
  </w:endnote>
  <w:endnote w:type="continuationSeparator" w:id="0">
    <w:p w:rsidR="00210507" w:rsidRDefault="002105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2CB9" w:rsidRDefault="00382CB9"/>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10507" w:rsidRDefault="00210507">
      <w:pPr>
        <w:spacing w:line="240" w:lineRule="auto"/>
      </w:pPr>
      <w:r>
        <w:separator/>
      </w:r>
    </w:p>
  </w:footnote>
  <w:footnote w:type="continuationSeparator" w:id="0">
    <w:p w:rsidR="00210507" w:rsidRDefault="0021050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2CB9" w:rsidRDefault="00382CB9">
    <w:pPr>
      <w:jc w:val="right"/>
    </w:pPr>
    <w:r>
      <w:fldChar w:fldCharType="begin"/>
    </w:r>
    <w:r>
      <w:instrText>PAGE</w:instrText>
    </w:r>
    <w:r>
      <w:fldChar w:fldCharType="separate"/>
    </w:r>
    <w:r w:rsidR="00A22B83">
      <w:rPr>
        <w:noProof/>
      </w:rPr>
      <w:t>5</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2CB9" w:rsidRDefault="00382CB9">
    <w:pPr>
      <w:jc w:val="right"/>
    </w:pPr>
    <w:r>
      <w:fldChar w:fldCharType="begin"/>
    </w:r>
    <w:r>
      <w:instrText>PAGE</w:instrText>
    </w:r>
    <w:r>
      <w:fldChar w:fldCharType="end"/>
    </w:r>
    <w:r>
      <w:rPr>
        <w:noProof/>
        <w:lang w:val="en-US" w:eastAsia="en-US"/>
      </w:rPr>
      <w:drawing>
        <wp:anchor distT="0" distB="0" distL="114300" distR="114300" simplePos="0" relativeHeight="251658240" behindDoc="0" locked="0" layoutInCell="1" hidden="0" allowOverlap="1">
          <wp:simplePos x="0" y="0"/>
          <wp:positionH relativeFrom="column">
            <wp:posOffset>1</wp:posOffset>
          </wp:positionH>
          <wp:positionV relativeFrom="paragraph">
            <wp:posOffset>-57149</wp:posOffset>
          </wp:positionV>
          <wp:extent cx="1238250" cy="285750"/>
          <wp:effectExtent l="0" t="0" r="0" b="0"/>
          <wp:wrapSquare wrapText="bothSides" distT="0" distB="0" distL="114300" distR="11430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238250" cy="28575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DE7D8D"/>
    <w:multiLevelType w:val="hybridMultilevel"/>
    <w:tmpl w:val="B7581DA8"/>
    <w:lvl w:ilvl="0" w:tplc="D6701F2A">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1D85216A"/>
    <w:multiLevelType w:val="hybridMultilevel"/>
    <w:tmpl w:val="4FE216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7406CDD"/>
    <w:multiLevelType w:val="hybridMultilevel"/>
    <w:tmpl w:val="D47C50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096089"/>
    <w:multiLevelType w:val="hybridMultilevel"/>
    <w:tmpl w:val="6A22F05C"/>
    <w:lvl w:ilvl="0" w:tplc="B904557C">
      <w:start w:val="1"/>
      <w:numFmt w:val="bullet"/>
      <w:lvlText w:val="•"/>
      <w:lvlJc w:val="left"/>
      <w:pPr>
        <w:tabs>
          <w:tab w:val="num" w:pos="720"/>
        </w:tabs>
        <w:ind w:left="720" w:hanging="360"/>
      </w:pPr>
      <w:rPr>
        <w:rFonts w:ascii="Times New Roman" w:hAnsi="Times New Roman" w:hint="default"/>
      </w:rPr>
    </w:lvl>
    <w:lvl w:ilvl="1" w:tplc="028E3E1A" w:tentative="1">
      <w:start w:val="1"/>
      <w:numFmt w:val="bullet"/>
      <w:lvlText w:val="•"/>
      <w:lvlJc w:val="left"/>
      <w:pPr>
        <w:tabs>
          <w:tab w:val="num" w:pos="1440"/>
        </w:tabs>
        <w:ind w:left="1440" w:hanging="360"/>
      </w:pPr>
      <w:rPr>
        <w:rFonts w:ascii="Times New Roman" w:hAnsi="Times New Roman" w:hint="default"/>
      </w:rPr>
    </w:lvl>
    <w:lvl w:ilvl="2" w:tplc="CE72860E" w:tentative="1">
      <w:start w:val="1"/>
      <w:numFmt w:val="bullet"/>
      <w:lvlText w:val="•"/>
      <w:lvlJc w:val="left"/>
      <w:pPr>
        <w:tabs>
          <w:tab w:val="num" w:pos="2160"/>
        </w:tabs>
        <w:ind w:left="2160" w:hanging="360"/>
      </w:pPr>
      <w:rPr>
        <w:rFonts w:ascii="Times New Roman" w:hAnsi="Times New Roman" w:hint="default"/>
      </w:rPr>
    </w:lvl>
    <w:lvl w:ilvl="3" w:tplc="6E6A5EC0" w:tentative="1">
      <w:start w:val="1"/>
      <w:numFmt w:val="bullet"/>
      <w:lvlText w:val="•"/>
      <w:lvlJc w:val="left"/>
      <w:pPr>
        <w:tabs>
          <w:tab w:val="num" w:pos="2880"/>
        </w:tabs>
        <w:ind w:left="2880" w:hanging="360"/>
      </w:pPr>
      <w:rPr>
        <w:rFonts w:ascii="Times New Roman" w:hAnsi="Times New Roman" w:hint="default"/>
      </w:rPr>
    </w:lvl>
    <w:lvl w:ilvl="4" w:tplc="4EB872D6" w:tentative="1">
      <w:start w:val="1"/>
      <w:numFmt w:val="bullet"/>
      <w:lvlText w:val="•"/>
      <w:lvlJc w:val="left"/>
      <w:pPr>
        <w:tabs>
          <w:tab w:val="num" w:pos="3600"/>
        </w:tabs>
        <w:ind w:left="3600" w:hanging="360"/>
      </w:pPr>
      <w:rPr>
        <w:rFonts w:ascii="Times New Roman" w:hAnsi="Times New Roman" w:hint="default"/>
      </w:rPr>
    </w:lvl>
    <w:lvl w:ilvl="5" w:tplc="E84653CE" w:tentative="1">
      <w:start w:val="1"/>
      <w:numFmt w:val="bullet"/>
      <w:lvlText w:val="•"/>
      <w:lvlJc w:val="left"/>
      <w:pPr>
        <w:tabs>
          <w:tab w:val="num" w:pos="4320"/>
        </w:tabs>
        <w:ind w:left="4320" w:hanging="360"/>
      </w:pPr>
      <w:rPr>
        <w:rFonts w:ascii="Times New Roman" w:hAnsi="Times New Roman" w:hint="default"/>
      </w:rPr>
    </w:lvl>
    <w:lvl w:ilvl="6" w:tplc="74EA9618" w:tentative="1">
      <w:start w:val="1"/>
      <w:numFmt w:val="bullet"/>
      <w:lvlText w:val="•"/>
      <w:lvlJc w:val="left"/>
      <w:pPr>
        <w:tabs>
          <w:tab w:val="num" w:pos="5040"/>
        </w:tabs>
        <w:ind w:left="5040" w:hanging="360"/>
      </w:pPr>
      <w:rPr>
        <w:rFonts w:ascii="Times New Roman" w:hAnsi="Times New Roman" w:hint="default"/>
      </w:rPr>
    </w:lvl>
    <w:lvl w:ilvl="7" w:tplc="8370FC0A" w:tentative="1">
      <w:start w:val="1"/>
      <w:numFmt w:val="bullet"/>
      <w:lvlText w:val="•"/>
      <w:lvlJc w:val="left"/>
      <w:pPr>
        <w:tabs>
          <w:tab w:val="num" w:pos="5760"/>
        </w:tabs>
        <w:ind w:left="5760" w:hanging="360"/>
      </w:pPr>
      <w:rPr>
        <w:rFonts w:ascii="Times New Roman" w:hAnsi="Times New Roman" w:hint="default"/>
      </w:rPr>
    </w:lvl>
    <w:lvl w:ilvl="8" w:tplc="AB8CC564"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3D0B2166"/>
    <w:multiLevelType w:val="hybridMultilevel"/>
    <w:tmpl w:val="F7202B7E"/>
    <w:lvl w:ilvl="0" w:tplc="D6701F2A">
      <w:numFmt w:val="bullet"/>
      <w:lvlText w:val="-"/>
      <w:lvlJc w:val="left"/>
      <w:pPr>
        <w:ind w:left="1440" w:hanging="360"/>
      </w:pPr>
      <w:rPr>
        <w:rFonts w:ascii="Times New Roman" w:eastAsia="Calibri" w:hAnsi="Times New Roman"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5" w15:restartNumberingAfterBreak="0">
    <w:nsid w:val="408156E1"/>
    <w:multiLevelType w:val="hybridMultilevel"/>
    <w:tmpl w:val="966A0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607951"/>
    <w:multiLevelType w:val="hybridMultilevel"/>
    <w:tmpl w:val="E02C73CC"/>
    <w:lvl w:ilvl="0" w:tplc="D6701F2A">
      <w:numFmt w:val="bullet"/>
      <w:lvlText w:val="-"/>
      <w:lvlJc w:val="left"/>
      <w:pPr>
        <w:ind w:left="108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53C85409"/>
    <w:multiLevelType w:val="hybridMultilevel"/>
    <w:tmpl w:val="4AAAD3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2E565B"/>
    <w:multiLevelType w:val="hybridMultilevel"/>
    <w:tmpl w:val="251C043A"/>
    <w:lvl w:ilvl="0" w:tplc="D6701F2A">
      <w:numFmt w:val="bullet"/>
      <w:lvlText w:val="-"/>
      <w:lvlJc w:val="left"/>
      <w:pPr>
        <w:ind w:left="1080" w:hanging="360"/>
      </w:pPr>
      <w:rPr>
        <w:rFonts w:ascii="Times New Roman" w:eastAsia="Calibr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9" w15:restartNumberingAfterBreak="0">
    <w:nsid w:val="5C7A7CC6"/>
    <w:multiLevelType w:val="hybridMultilevel"/>
    <w:tmpl w:val="104A2E6E"/>
    <w:lvl w:ilvl="0" w:tplc="763E90B6">
      <w:start w:val="1"/>
      <w:numFmt w:val="decimal"/>
      <w:lvlText w:val="%1."/>
      <w:lvlJc w:val="left"/>
      <w:pPr>
        <w:ind w:left="144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5F4C21DF"/>
    <w:multiLevelType w:val="hybridMultilevel"/>
    <w:tmpl w:val="FE20C290"/>
    <w:lvl w:ilvl="0" w:tplc="0409000F">
      <w:start w:val="1"/>
      <w:numFmt w:val="decimal"/>
      <w:lvlText w:val="%1."/>
      <w:lvlJc w:val="left"/>
      <w:pPr>
        <w:ind w:left="720" w:hanging="360"/>
      </w:pPr>
      <w:rPr>
        <w:rFonts w:hint="default"/>
      </w:rPr>
    </w:lvl>
    <w:lvl w:ilvl="1" w:tplc="AE2A105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D3550A1"/>
    <w:multiLevelType w:val="hybridMultilevel"/>
    <w:tmpl w:val="0924EC54"/>
    <w:lvl w:ilvl="0" w:tplc="D6701F2A">
      <w:numFmt w:val="bullet"/>
      <w:lvlText w:val="-"/>
      <w:lvlJc w:val="left"/>
      <w:pPr>
        <w:ind w:left="1080" w:hanging="360"/>
      </w:pPr>
      <w:rPr>
        <w:rFonts w:ascii="Times New Roman" w:eastAsia="Calibr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2" w15:restartNumberingAfterBreak="0">
    <w:nsid w:val="7DE74BB4"/>
    <w:multiLevelType w:val="hybridMultilevel"/>
    <w:tmpl w:val="FA729644"/>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7ED216D9"/>
    <w:multiLevelType w:val="hybridMultilevel"/>
    <w:tmpl w:val="4A089940"/>
    <w:lvl w:ilvl="0" w:tplc="D6701F2A">
      <w:numFmt w:val="bullet"/>
      <w:lvlText w:val="-"/>
      <w:lvlJc w:val="left"/>
      <w:pPr>
        <w:ind w:left="1080" w:hanging="360"/>
      </w:pPr>
      <w:rPr>
        <w:rFonts w:ascii="Times New Roman" w:eastAsia="Calibr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num>
  <w:num w:numId="3">
    <w:abstractNumId w:val="4"/>
  </w:num>
  <w:num w:numId="4">
    <w:abstractNumId w:val="6"/>
  </w:num>
  <w:num w:numId="5">
    <w:abstractNumId w:val="0"/>
  </w:num>
  <w:num w:numId="6">
    <w:abstractNumId w:val="8"/>
  </w:num>
  <w:num w:numId="7">
    <w:abstractNumId w:val="13"/>
  </w:num>
  <w:num w:numId="8">
    <w:abstractNumId w:val="12"/>
  </w:num>
  <w:num w:numId="9">
    <w:abstractNumId w:val="10"/>
  </w:num>
  <w:num w:numId="10">
    <w:abstractNumId w:val="0"/>
  </w:num>
  <w:num w:numId="11">
    <w:abstractNumId w:val="9"/>
  </w:num>
  <w:num w:numId="12">
    <w:abstractNumId w:val="7"/>
  </w:num>
  <w:num w:numId="13">
    <w:abstractNumId w:val="3"/>
  </w:num>
  <w:num w:numId="14">
    <w:abstractNumId w:val="5"/>
  </w:num>
  <w:num w:numId="15">
    <w:abstractNumId w:val="2"/>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yNDc2NTA1MjIwMjRR0lEKTi0uzszPAykwrAUArPeCOywAAAA="/>
  </w:docVars>
  <w:rsids>
    <w:rsidRoot w:val="00F47172"/>
    <w:rsid w:val="00000A53"/>
    <w:rsid w:val="00003857"/>
    <w:rsid w:val="00005EB0"/>
    <w:rsid w:val="00006D78"/>
    <w:rsid w:val="000118DB"/>
    <w:rsid w:val="00016F80"/>
    <w:rsid w:val="0002476A"/>
    <w:rsid w:val="00025804"/>
    <w:rsid w:val="00026CAA"/>
    <w:rsid w:val="0003028C"/>
    <w:rsid w:val="00033B02"/>
    <w:rsid w:val="00036E2A"/>
    <w:rsid w:val="00036FA4"/>
    <w:rsid w:val="00037D28"/>
    <w:rsid w:val="0004028F"/>
    <w:rsid w:val="00042F64"/>
    <w:rsid w:val="00043506"/>
    <w:rsid w:val="00047A84"/>
    <w:rsid w:val="00050520"/>
    <w:rsid w:val="000523D5"/>
    <w:rsid w:val="00062784"/>
    <w:rsid w:val="000630C3"/>
    <w:rsid w:val="0006455F"/>
    <w:rsid w:val="00066116"/>
    <w:rsid w:val="0006747D"/>
    <w:rsid w:val="000677F0"/>
    <w:rsid w:val="00070EDC"/>
    <w:rsid w:val="00072911"/>
    <w:rsid w:val="00072BFC"/>
    <w:rsid w:val="00074277"/>
    <w:rsid w:val="00075208"/>
    <w:rsid w:val="000772EB"/>
    <w:rsid w:val="000778A2"/>
    <w:rsid w:val="000835CF"/>
    <w:rsid w:val="00086B09"/>
    <w:rsid w:val="00087A69"/>
    <w:rsid w:val="0009164D"/>
    <w:rsid w:val="00092097"/>
    <w:rsid w:val="0009246F"/>
    <w:rsid w:val="00092E5A"/>
    <w:rsid w:val="0009709B"/>
    <w:rsid w:val="000B0069"/>
    <w:rsid w:val="000B2750"/>
    <w:rsid w:val="000B4F67"/>
    <w:rsid w:val="000B507A"/>
    <w:rsid w:val="000B5BE9"/>
    <w:rsid w:val="000B6114"/>
    <w:rsid w:val="000C5313"/>
    <w:rsid w:val="000C5456"/>
    <w:rsid w:val="000C6BA3"/>
    <w:rsid w:val="000C74A6"/>
    <w:rsid w:val="000D0465"/>
    <w:rsid w:val="000E1034"/>
    <w:rsid w:val="000E10EA"/>
    <w:rsid w:val="000E1C48"/>
    <w:rsid w:val="000E384C"/>
    <w:rsid w:val="000E5277"/>
    <w:rsid w:val="000E6E6B"/>
    <w:rsid w:val="000F43A3"/>
    <w:rsid w:val="000F7164"/>
    <w:rsid w:val="00100D58"/>
    <w:rsid w:val="001017A9"/>
    <w:rsid w:val="00101B34"/>
    <w:rsid w:val="00106709"/>
    <w:rsid w:val="00112E90"/>
    <w:rsid w:val="00115775"/>
    <w:rsid w:val="00116D88"/>
    <w:rsid w:val="00120917"/>
    <w:rsid w:val="00121707"/>
    <w:rsid w:val="00122B04"/>
    <w:rsid w:val="001377E6"/>
    <w:rsid w:val="0013795B"/>
    <w:rsid w:val="0014044D"/>
    <w:rsid w:val="00147456"/>
    <w:rsid w:val="001509F5"/>
    <w:rsid w:val="00150FD4"/>
    <w:rsid w:val="00151651"/>
    <w:rsid w:val="00151A0A"/>
    <w:rsid w:val="0015316E"/>
    <w:rsid w:val="00156058"/>
    <w:rsid w:val="00156B8C"/>
    <w:rsid w:val="0016099C"/>
    <w:rsid w:val="001652EA"/>
    <w:rsid w:val="001671E9"/>
    <w:rsid w:val="0017423C"/>
    <w:rsid w:val="00176B61"/>
    <w:rsid w:val="00176CA1"/>
    <w:rsid w:val="001801C9"/>
    <w:rsid w:val="00187F50"/>
    <w:rsid w:val="00195FCC"/>
    <w:rsid w:val="0019709F"/>
    <w:rsid w:val="001A0453"/>
    <w:rsid w:val="001A2389"/>
    <w:rsid w:val="001A3226"/>
    <w:rsid w:val="001A432B"/>
    <w:rsid w:val="001A5275"/>
    <w:rsid w:val="001B02ED"/>
    <w:rsid w:val="001B3556"/>
    <w:rsid w:val="001B46A8"/>
    <w:rsid w:val="001B52F4"/>
    <w:rsid w:val="001B56C4"/>
    <w:rsid w:val="001B63E0"/>
    <w:rsid w:val="001B7E8E"/>
    <w:rsid w:val="001C4CD4"/>
    <w:rsid w:val="001D1CF8"/>
    <w:rsid w:val="001D1DBF"/>
    <w:rsid w:val="001D429C"/>
    <w:rsid w:val="001D5485"/>
    <w:rsid w:val="001D7AA8"/>
    <w:rsid w:val="001D7BBA"/>
    <w:rsid w:val="001E3CFA"/>
    <w:rsid w:val="001E5DE3"/>
    <w:rsid w:val="001E6545"/>
    <w:rsid w:val="001F0C93"/>
    <w:rsid w:val="001F27B0"/>
    <w:rsid w:val="001F2ED6"/>
    <w:rsid w:val="001F3A2A"/>
    <w:rsid w:val="001F5514"/>
    <w:rsid w:val="0020005E"/>
    <w:rsid w:val="002010C7"/>
    <w:rsid w:val="002010EF"/>
    <w:rsid w:val="002012C3"/>
    <w:rsid w:val="00204959"/>
    <w:rsid w:val="00204B60"/>
    <w:rsid w:val="00205517"/>
    <w:rsid w:val="0020642E"/>
    <w:rsid w:val="00210507"/>
    <w:rsid w:val="00215132"/>
    <w:rsid w:val="00215DFF"/>
    <w:rsid w:val="002161F7"/>
    <w:rsid w:val="002172F3"/>
    <w:rsid w:val="00225A15"/>
    <w:rsid w:val="00225F41"/>
    <w:rsid w:val="0022604A"/>
    <w:rsid w:val="002275CC"/>
    <w:rsid w:val="002277D9"/>
    <w:rsid w:val="00227FF6"/>
    <w:rsid w:val="002320CE"/>
    <w:rsid w:val="00233489"/>
    <w:rsid w:val="002335AE"/>
    <w:rsid w:val="00233924"/>
    <w:rsid w:val="00233E76"/>
    <w:rsid w:val="0024034B"/>
    <w:rsid w:val="0024594C"/>
    <w:rsid w:val="0024635E"/>
    <w:rsid w:val="00246CCC"/>
    <w:rsid w:val="00251AA1"/>
    <w:rsid w:val="00251DD2"/>
    <w:rsid w:val="00253746"/>
    <w:rsid w:val="002627F4"/>
    <w:rsid w:val="00263EF2"/>
    <w:rsid w:val="00265272"/>
    <w:rsid w:val="0026621D"/>
    <w:rsid w:val="00272BBD"/>
    <w:rsid w:val="00277675"/>
    <w:rsid w:val="00284FFF"/>
    <w:rsid w:val="0028523D"/>
    <w:rsid w:val="00285947"/>
    <w:rsid w:val="00287908"/>
    <w:rsid w:val="00292945"/>
    <w:rsid w:val="0029448D"/>
    <w:rsid w:val="00295720"/>
    <w:rsid w:val="002A15BB"/>
    <w:rsid w:val="002A245C"/>
    <w:rsid w:val="002A2D81"/>
    <w:rsid w:val="002A3BA7"/>
    <w:rsid w:val="002A696B"/>
    <w:rsid w:val="002B084E"/>
    <w:rsid w:val="002B1C92"/>
    <w:rsid w:val="002B401A"/>
    <w:rsid w:val="002B4B2F"/>
    <w:rsid w:val="002B60BC"/>
    <w:rsid w:val="002C0E9C"/>
    <w:rsid w:val="002C14FA"/>
    <w:rsid w:val="002C4993"/>
    <w:rsid w:val="002C4AF2"/>
    <w:rsid w:val="002D177F"/>
    <w:rsid w:val="002D1918"/>
    <w:rsid w:val="002D26E9"/>
    <w:rsid w:val="002D4112"/>
    <w:rsid w:val="002D5C5E"/>
    <w:rsid w:val="002D5D63"/>
    <w:rsid w:val="002D6563"/>
    <w:rsid w:val="002E0101"/>
    <w:rsid w:val="002E24C9"/>
    <w:rsid w:val="002E7AA9"/>
    <w:rsid w:val="002F26E9"/>
    <w:rsid w:val="002F4C8B"/>
    <w:rsid w:val="002F5D65"/>
    <w:rsid w:val="002F5DA4"/>
    <w:rsid w:val="002F7E79"/>
    <w:rsid w:val="00301B4E"/>
    <w:rsid w:val="00306248"/>
    <w:rsid w:val="00312556"/>
    <w:rsid w:val="00314D2E"/>
    <w:rsid w:val="00316BCB"/>
    <w:rsid w:val="00324800"/>
    <w:rsid w:val="00324AF8"/>
    <w:rsid w:val="00331E41"/>
    <w:rsid w:val="0033566B"/>
    <w:rsid w:val="003408EC"/>
    <w:rsid w:val="003452A0"/>
    <w:rsid w:val="003540BF"/>
    <w:rsid w:val="00354207"/>
    <w:rsid w:val="00355F8A"/>
    <w:rsid w:val="00357887"/>
    <w:rsid w:val="00361DD5"/>
    <w:rsid w:val="00372FCA"/>
    <w:rsid w:val="0037307C"/>
    <w:rsid w:val="00374D87"/>
    <w:rsid w:val="003766CA"/>
    <w:rsid w:val="0037733A"/>
    <w:rsid w:val="003803B9"/>
    <w:rsid w:val="0038120D"/>
    <w:rsid w:val="00381D47"/>
    <w:rsid w:val="00382CB9"/>
    <w:rsid w:val="00387E6D"/>
    <w:rsid w:val="003947EB"/>
    <w:rsid w:val="003964C3"/>
    <w:rsid w:val="003A286B"/>
    <w:rsid w:val="003A3AA7"/>
    <w:rsid w:val="003A42B0"/>
    <w:rsid w:val="003A4C00"/>
    <w:rsid w:val="003A4DDD"/>
    <w:rsid w:val="003A5D2F"/>
    <w:rsid w:val="003A5D33"/>
    <w:rsid w:val="003A73F2"/>
    <w:rsid w:val="003B7B97"/>
    <w:rsid w:val="003B7E27"/>
    <w:rsid w:val="003C23CA"/>
    <w:rsid w:val="003C5D2E"/>
    <w:rsid w:val="003C7F74"/>
    <w:rsid w:val="003D0A52"/>
    <w:rsid w:val="003D0D59"/>
    <w:rsid w:val="003D3968"/>
    <w:rsid w:val="003D3D6F"/>
    <w:rsid w:val="003D5481"/>
    <w:rsid w:val="003D5836"/>
    <w:rsid w:val="003E2951"/>
    <w:rsid w:val="003E6786"/>
    <w:rsid w:val="003E7B0A"/>
    <w:rsid w:val="003F03E6"/>
    <w:rsid w:val="003F1791"/>
    <w:rsid w:val="00406AF5"/>
    <w:rsid w:val="004077DE"/>
    <w:rsid w:val="00411F89"/>
    <w:rsid w:val="004146C5"/>
    <w:rsid w:val="00414D9F"/>
    <w:rsid w:val="00416E3A"/>
    <w:rsid w:val="00420B52"/>
    <w:rsid w:val="004224F4"/>
    <w:rsid w:val="004248B3"/>
    <w:rsid w:val="00427F02"/>
    <w:rsid w:val="0043028A"/>
    <w:rsid w:val="004318F7"/>
    <w:rsid w:val="004334E5"/>
    <w:rsid w:val="00440A17"/>
    <w:rsid w:val="00442563"/>
    <w:rsid w:val="004431AF"/>
    <w:rsid w:val="00443EF9"/>
    <w:rsid w:val="00446BAC"/>
    <w:rsid w:val="004477AA"/>
    <w:rsid w:val="00447A3E"/>
    <w:rsid w:val="004523FD"/>
    <w:rsid w:val="00453775"/>
    <w:rsid w:val="00454D1B"/>
    <w:rsid w:val="00461D6D"/>
    <w:rsid w:val="00461F13"/>
    <w:rsid w:val="00465224"/>
    <w:rsid w:val="004666A7"/>
    <w:rsid w:val="004700D1"/>
    <w:rsid w:val="00473E65"/>
    <w:rsid w:val="00474536"/>
    <w:rsid w:val="00474B48"/>
    <w:rsid w:val="00475015"/>
    <w:rsid w:val="00475201"/>
    <w:rsid w:val="004814DC"/>
    <w:rsid w:val="004835BD"/>
    <w:rsid w:val="004837B4"/>
    <w:rsid w:val="00486198"/>
    <w:rsid w:val="004868CA"/>
    <w:rsid w:val="00486F7F"/>
    <w:rsid w:val="00491797"/>
    <w:rsid w:val="00491EAB"/>
    <w:rsid w:val="00492731"/>
    <w:rsid w:val="00495DDB"/>
    <w:rsid w:val="004A36C4"/>
    <w:rsid w:val="004A6DD7"/>
    <w:rsid w:val="004A7C03"/>
    <w:rsid w:val="004B297A"/>
    <w:rsid w:val="004B4BEA"/>
    <w:rsid w:val="004B5E0D"/>
    <w:rsid w:val="004B7798"/>
    <w:rsid w:val="004C0551"/>
    <w:rsid w:val="004C2E1E"/>
    <w:rsid w:val="004C67EC"/>
    <w:rsid w:val="004D0B8E"/>
    <w:rsid w:val="004D152C"/>
    <w:rsid w:val="004D26D3"/>
    <w:rsid w:val="004D5EA7"/>
    <w:rsid w:val="004D68FF"/>
    <w:rsid w:val="004D79E6"/>
    <w:rsid w:val="004E0717"/>
    <w:rsid w:val="004E1799"/>
    <w:rsid w:val="004E25DC"/>
    <w:rsid w:val="004E2EB0"/>
    <w:rsid w:val="004E2EE2"/>
    <w:rsid w:val="004E4832"/>
    <w:rsid w:val="004E68C6"/>
    <w:rsid w:val="004E79FE"/>
    <w:rsid w:val="004F0EBC"/>
    <w:rsid w:val="004F145E"/>
    <w:rsid w:val="004F3860"/>
    <w:rsid w:val="004F398D"/>
    <w:rsid w:val="004F3A32"/>
    <w:rsid w:val="004F5C29"/>
    <w:rsid w:val="004F760E"/>
    <w:rsid w:val="004F778D"/>
    <w:rsid w:val="005041DE"/>
    <w:rsid w:val="00504379"/>
    <w:rsid w:val="00504746"/>
    <w:rsid w:val="0050770E"/>
    <w:rsid w:val="00510F88"/>
    <w:rsid w:val="00513248"/>
    <w:rsid w:val="005140FA"/>
    <w:rsid w:val="00516054"/>
    <w:rsid w:val="00517876"/>
    <w:rsid w:val="005251C1"/>
    <w:rsid w:val="00526335"/>
    <w:rsid w:val="00527252"/>
    <w:rsid w:val="00534067"/>
    <w:rsid w:val="005418F0"/>
    <w:rsid w:val="00544C0B"/>
    <w:rsid w:val="005527D3"/>
    <w:rsid w:val="00552C83"/>
    <w:rsid w:val="0056081D"/>
    <w:rsid w:val="00564B33"/>
    <w:rsid w:val="00565002"/>
    <w:rsid w:val="00565688"/>
    <w:rsid w:val="00570E08"/>
    <w:rsid w:val="005711F8"/>
    <w:rsid w:val="00571F03"/>
    <w:rsid w:val="0057351C"/>
    <w:rsid w:val="00575F72"/>
    <w:rsid w:val="00582421"/>
    <w:rsid w:val="00585647"/>
    <w:rsid w:val="00586684"/>
    <w:rsid w:val="00587FA0"/>
    <w:rsid w:val="00595081"/>
    <w:rsid w:val="005977A4"/>
    <w:rsid w:val="005A1DD0"/>
    <w:rsid w:val="005A21FD"/>
    <w:rsid w:val="005A2C32"/>
    <w:rsid w:val="005B389F"/>
    <w:rsid w:val="005B74CD"/>
    <w:rsid w:val="005C0E7C"/>
    <w:rsid w:val="005C4F19"/>
    <w:rsid w:val="005C583A"/>
    <w:rsid w:val="005D3980"/>
    <w:rsid w:val="005D6068"/>
    <w:rsid w:val="005D6711"/>
    <w:rsid w:val="005D7110"/>
    <w:rsid w:val="005E34C7"/>
    <w:rsid w:val="005E45CA"/>
    <w:rsid w:val="005E76BF"/>
    <w:rsid w:val="005F3963"/>
    <w:rsid w:val="005F5D18"/>
    <w:rsid w:val="00600AF1"/>
    <w:rsid w:val="006039B9"/>
    <w:rsid w:val="00615519"/>
    <w:rsid w:val="00621CD8"/>
    <w:rsid w:val="006224EA"/>
    <w:rsid w:val="00624543"/>
    <w:rsid w:val="00624C0E"/>
    <w:rsid w:val="00626A2F"/>
    <w:rsid w:val="00632BA6"/>
    <w:rsid w:val="00636B61"/>
    <w:rsid w:val="00637466"/>
    <w:rsid w:val="00640AA1"/>
    <w:rsid w:val="0064177B"/>
    <w:rsid w:val="00642229"/>
    <w:rsid w:val="006514EB"/>
    <w:rsid w:val="0065418E"/>
    <w:rsid w:val="00654D98"/>
    <w:rsid w:val="00657882"/>
    <w:rsid w:val="00661188"/>
    <w:rsid w:val="006629D6"/>
    <w:rsid w:val="00664169"/>
    <w:rsid w:val="00666365"/>
    <w:rsid w:val="00671EE3"/>
    <w:rsid w:val="00676563"/>
    <w:rsid w:val="00682006"/>
    <w:rsid w:val="00684C18"/>
    <w:rsid w:val="00696402"/>
    <w:rsid w:val="006A155C"/>
    <w:rsid w:val="006A49B5"/>
    <w:rsid w:val="006A4E08"/>
    <w:rsid w:val="006A5374"/>
    <w:rsid w:val="006A64AB"/>
    <w:rsid w:val="006A67C1"/>
    <w:rsid w:val="006A738D"/>
    <w:rsid w:val="006A7835"/>
    <w:rsid w:val="006A7975"/>
    <w:rsid w:val="006B29CF"/>
    <w:rsid w:val="006C016B"/>
    <w:rsid w:val="006C13E7"/>
    <w:rsid w:val="006C5BD6"/>
    <w:rsid w:val="006C6BC7"/>
    <w:rsid w:val="006D254F"/>
    <w:rsid w:val="006D59C2"/>
    <w:rsid w:val="006E1E83"/>
    <w:rsid w:val="006E4E57"/>
    <w:rsid w:val="006E6BE5"/>
    <w:rsid w:val="006E6CA6"/>
    <w:rsid w:val="006E7722"/>
    <w:rsid w:val="006F1882"/>
    <w:rsid w:val="006F3951"/>
    <w:rsid w:val="006F7F6D"/>
    <w:rsid w:val="00704716"/>
    <w:rsid w:val="00705480"/>
    <w:rsid w:val="00705747"/>
    <w:rsid w:val="00705C81"/>
    <w:rsid w:val="00707448"/>
    <w:rsid w:val="00710004"/>
    <w:rsid w:val="00710030"/>
    <w:rsid w:val="007204E6"/>
    <w:rsid w:val="007225C8"/>
    <w:rsid w:val="0072398C"/>
    <w:rsid w:val="00724934"/>
    <w:rsid w:val="00735BA7"/>
    <w:rsid w:val="00736FC0"/>
    <w:rsid w:val="00740439"/>
    <w:rsid w:val="0074314E"/>
    <w:rsid w:val="007458E2"/>
    <w:rsid w:val="00747FDD"/>
    <w:rsid w:val="00750A1E"/>
    <w:rsid w:val="00750E73"/>
    <w:rsid w:val="00753B0B"/>
    <w:rsid w:val="00761B0B"/>
    <w:rsid w:val="00762705"/>
    <w:rsid w:val="007640C5"/>
    <w:rsid w:val="00767430"/>
    <w:rsid w:val="00771ECA"/>
    <w:rsid w:val="0077227D"/>
    <w:rsid w:val="0077694A"/>
    <w:rsid w:val="00777ED2"/>
    <w:rsid w:val="00780EE8"/>
    <w:rsid w:val="00782C67"/>
    <w:rsid w:val="007846F9"/>
    <w:rsid w:val="00784B76"/>
    <w:rsid w:val="007867F3"/>
    <w:rsid w:val="007868AD"/>
    <w:rsid w:val="00795C8B"/>
    <w:rsid w:val="00796752"/>
    <w:rsid w:val="007A0B66"/>
    <w:rsid w:val="007A3A1D"/>
    <w:rsid w:val="007A771A"/>
    <w:rsid w:val="007B53B4"/>
    <w:rsid w:val="007B6D32"/>
    <w:rsid w:val="007C1944"/>
    <w:rsid w:val="007C3FB9"/>
    <w:rsid w:val="007C52E9"/>
    <w:rsid w:val="007D1DCF"/>
    <w:rsid w:val="007D3269"/>
    <w:rsid w:val="007D6E13"/>
    <w:rsid w:val="007E1259"/>
    <w:rsid w:val="007E3C67"/>
    <w:rsid w:val="007F0A7B"/>
    <w:rsid w:val="007F0EDF"/>
    <w:rsid w:val="007F614A"/>
    <w:rsid w:val="007F6253"/>
    <w:rsid w:val="007F630C"/>
    <w:rsid w:val="007F7839"/>
    <w:rsid w:val="007F7A88"/>
    <w:rsid w:val="00800B86"/>
    <w:rsid w:val="0080177E"/>
    <w:rsid w:val="008030C4"/>
    <w:rsid w:val="00806012"/>
    <w:rsid w:val="00812C56"/>
    <w:rsid w:val="008159AC"/>
    <w:rsid w:val="00816066"/>
    <w:rsid w:val="008168CB"/>
    <w:rsid w:val="008170B2"/>
    <w:rsid w:val="00820F09"/>
    <w:rsid w:val="00822263"/>
    <w:rsid w:val="008259FE"/>
    <w:rsid w:val="00831E48"/>
    <w:rsid w:val="00834DEE"/>
    <w:rsid w:val="00836450"/>
    <w:rsid w:val="008377F7"/>
    <w:rsid w:val="00843D5F"/>
    <w:rsid w:val="00845420"/>
    <w:rsid w:val="00847751"/>
    <w:rsid w:val="008511AD"/>
    <w:rsid w:val="00853939"/>
    <w:rsid w:val="00856922"/>
    <w:rsid w:val="008626C9"/>
    <w:rsid w:val="0086312B"/>
    <w:rsid w:val="0086626F"/>
    <w:rsid w:val="00870F39"/>
    <w:rsid w:val="008748A3"/>
    <w:rsid w:val="00874E3E"/>
    <w:rsid w:val="0088116A"/>
    <w:rsid w:val="00887F3D"/>
    <w:rsid w:val="008A3BCE"/>
    <w:rsid w:val="008A3DB7"/>
    <w:rsid w:val="008A4389"/>
    <w:rsid w:val="008B207C"/>
    <w:rsid w:val="008B23B6"/>
    <w:rsid w:val="008B2E96"/>
    <w:rsid w:val="008B5D10"/>
    <w:rsid w:val="008B6E9B"/>
    <w:rsid w:val="008D1A4C"/>
    <w:rsid w:val="008D4320"/>
    <w:rsid w:val="008D50FA"/>
    <w:rsid w:val="008D52C4"/>
    <w:rsid w:val="008D562D"/>
    <w:rsid w:val="008D722D"/>
    <w:rsid w:val="008E05C2"/>
    <w:rsid w:val="008E081A"/>
    <w:rsid w:val="008F076B"/>
    <w:rsid w:val="008F2C6B"/>
    <w:rsid w:val="00900202"/>
    <w:rsid w:val="0090020D"/>
    <w:rsid w:val="00901448"/>
    <w:rsid w:val="00901D0A"/>
    <w:rsid w:val="00902DA9"/>
    <w:rsid w:val="00902FDB"/>
    <w:rsid w:val="009052E2"/>
    <w:rsid w:val="00906991"/>
    <w:rsid w:val="00906D1F"/>
    <w:rsid w:val="009073FE"/>
    <w:rsid w:val="00910487"/>
    <w:rsid w:val="00913468"/>
    <w:rsid w:val="0091471A"/>
    <w:rsid w:val="009149D9"/>
    <w:rsid w:val="00914E91"/>
    <w:rsid w:val="00915080"/>
    <w:rsid w:val="0091582A"/>
    <w:rsid w:val="00916D52"/>
    <w:rsid w:val="00917504"/>
    <w:rsid w:val="0092347D"/>
    <w:rsid w:val="00925792"/>
    <w:rsid w:val="009312EC"/>
    <w:rsid w:val="0093611A"/>
    <w:rsid w:val="0093627E"/>
    <w:rsid w:val="00940569"/>
    <w:rsid w:val="00941F40"/>
    <w:rsid w:val="00945933"/>
    <w:rsid w:val="009544AD"/>
    <w:rsid w:val="009572C1"/>
    <w:rsid w:val="00961EF4"/>
    <w:rsid w:val="00964512"/>
    <w:rsid w:val="00964528"/>
    <w:rsid w:val="00967716"/>
    <w:rsid w:val="00967858"/>
    <w:rsid w:val="00970A4E"/>
    <w:rsid w:val="0097305C"/>
    <w:rsid w:val="00974353"/>
    <w:rsid w:val="00975914"/>
    <w:rsid w:val="009765EA"/>
    <w:rsid w:val="0097719E"/>
    <w:rsid w:val="00980324"/>
    <w:rsid w:val="00986054"/>
    <w:rsid w:val="00986806"/>
    <w:rsid w:val="00987320"/>
    <w:rsid w:val="00990025"/>
    <w:rsid w:val="009A103B"/>
    <w:rsid w:val="009A4444"/>
    <w:rsid w:val="009C09B2"/>
    <w:rsid w:val="009C2B44"/>
    <w:rsid w:val="009C6BEE"/>
    <w:rsid w:val="009C71A9"/>
    <w:rsid w:val="009D1B43"/>
    <w:rsid w:val="009D2EE5"/>
    <w:rsid w:val="009D412E"/>
    <w:rsid w:val="009D4804"/>
    <w:rsid w:val="009D6CB6"/>
    <w:rsid w:val="009D7D5A"/>
    <w:rsid w:val="009E049B"/>
    <w:rsid w:val="009E0623"/>
    <w:rsid w:val="009E12BC"/>
    <w:rsid w:val="009E60B4"/>
    <w:rsid w:val="009E7187"/>
    <w:rsid w:val="009F2EC5"/>
    <w:rsid w:val="009F33E6"/>
    <w:rsid w:val="00A0031D"/>
    <w:rsid w:val="00A03088"/>
    <w:rsid w:val="00A039B3"/>
    <w:rsid w:val="00A04FEF"/>
    <w:rsid w:val="00A1400A"/>
    <w:rsid w:val="00A14185"/>
    <w:rsid w:val="00A168F9"/>
    <w:rsid w:val="00A225EF"/>
    <w:rsid w:val="00A22B83"/>
    <w:rsid w:val="00A25759"/>
    <w:rsid w:val="00A2648B"/>
    <w:rsid w:val="00A26CEA"/>
    <w:rsid w:val="00A33313"/>
    <w:rsid w:val="00A36E38"/>
    <w:rsid w:val="00A427D1"/>
    <w:rsid w:val="00A42D87"/>
    <w:rsid w:val="00A44DCF"/>
    <w:rsid w:val="00A4626E"/>
    <w:rsid w:val="00A5059E"/>
    <w:rsid w:val="00A54152"/>
    <w:rsid w:val="00A5452D"/>
    <w:rsid w:val="00A636D3"/>
    <w:rsid w:val="00A675B6"/>
    <w:rsid w:val="00A729D8"/>
    <w:rsid w:val="00A822F8"/>
    <w:rsid w:val="00A82762"/>
    <w:rsid w:val="00A836E4"/>
    <w:rsid w:val="00A84574"/>
    <w:rsid w:val="00A86D57"/>
    <w:rsid w:val="00A872D2"/>
    <w:rsid w:val="00A87508"/>
    <w:rsid w:val="00A9360A"/>
    <w:rsid w:val="00A95E3B"/>
    <w:rsid w:val="00A96CB8"/>
    <w:rsid w:val="00AA1699"/>
    <w:rsid w:val="00AA20CA"/>
    <w:rsid w:val="00AA218D"/>
    <w:rsid w:val="00AA2A3B"/>
    <w:rsid w:val="00AA2F33"/>
    <w:rsid w:val="00AB2F63"/>
    <w:rsid w:val="00AC271D"/>
    <w:rsid w:val="00AC27ED"/>
    <w:rsid w:val="00AC31C8"/>
    <w:rsid w:val="00AC5B0C"/>
    <w:rsid w:val="00AC5DE1"/>
    <w:rsid w:val="00AC5F32"/>
    <w:rsid w:val="00AC6CDE"/>
    <w:rsid w:val="00AD03B6"/>
    <w:rsid w:val="00AD0A05"/>
    <w:rsid w:val="00AD167C"/>
    <w:rsid w:val="00AD2ADD"/>
    <w:rsid w:val="00AD521C"/>
    <w:rsid w:val="00AD79E7"/>
    <w:rsid w:val="00AE202E"/>
    <w:rsid w:val="00AE35B2"/>
    <w:rsid w:val="00AE462A"/>
    <w:rsid w:val="00AE6F66"/>
    <w:rsid w:val="00AF0034"/>
    <w:rsid w:val="00AF1AD5"/>
    <w:rsid w:val="00AF1EDF"/>
    <w:rsid w:val="00AF373A"/>
    <w:rsid w:val="00AF70AD"/>
    <w:rsid w:val="00B01DD0"/>
    <w:rsid w:val="00B02524"/>
    <w:rsid w:val="00B04911"/>
    <w:rsid w:val="00B10BDF"/>
    <w:rsid w:val="00B111C4"/>
    <w:rsid w:val="00B133D0"/>
    <w:rsid w:val="00B16148"/>
    <w:rsid w:val="00B20697"/>
    <w:rsid w:val="00B21B78"/>
    <w:rsid w:val="00B25025"/>
    <w:rsid w:val="00B26235"/>
    <w:rsid w:val="00B26EE0"/>
    <w:rsid w:val="00B26F19"/>
    <w:rsid w:val="00B40D30"/>
    <w:rsid w:val="00B4187F"/>
    <w:rsid w:val="00B41C43"/>
    <w:rsid w:val="00B42699"/>
    <w:rsid w:val="00B44510"/>
    <w:rsid w:val="00B46C9F"/>
    <w:rsid w:val="00B46D03"/>
    <w:rsid w:val="00B50061"/>
    <w:rsid w:val="00B5041B"/>
    <w:rsid w:val="00B525C3"/>
    <w:rsid w:val="00B544B6"/>
    <w:rsid w:val="00B5523B"/>
    <w:rsid w:val="00B574C8"/>
    <w:rsid w:val="00B57FAC"/>
    <w:rsid w:val="00B60083"/>
    <w:rsid w:val="00B61AD2"/>
    <w:rsid w:val="00B62491"/>
    <w:rsid w:val="00B641F3"/>
    <w:rsid w:val="00B65D8C"/>
    <w:rsid w:val="00B71181"/>
    <w:rsid w:val="00B7177C"/>
    <w:rsid w:val="00B71F57"/>
    <w:rsid w:val="00B73300"/>
    <w:rsid w:val="00B762A1"/>
    <w:rsid w:val="00B80549"/>
    <w:rsid w:val="00B81AF2"/>
    <w:rsid w:val="00B83E6C"/>
    <w:rsid w:val="00B85D34"/>
    <w:rsid w:val="00B93D24"/>
    <w:rsid w:val="00B93E24"/>
    <w:rsid w:val="00B94F5A"/>
    <w:rsid w:val="00BA07B5"/>
    <w:rsid w:val="00BA321A"/>
    <w:rsid w:val="00BA37CA"/>
    <w:rsid w:val="00BA3DCB"/>
    <w:rsid w:val="00BB0C92"/>
    <w:rsid w:val="00BB2BCA"/>
    <w:rsid w:val="00BB563D"/>
    <w:rsid w:val="00BB6893"/>
    <w:rsid w:val="00BB6CAB"/>
    <w:rsid w:val="00BB79B3"/>
    <w:rsid w:val="00BC0B35"/>
    <w:rsid w:val="00BC1667"/>
    <w:rsid w:val="00BC42AB"/>
    <w:rsid w:val="00BC77FC"/>
    <w:rsid w:val="00BD02B7"/>
    <w:rsid w:val="00BD58A8"/>
    <w:rsid w:val="00BD65DA"/>
    <w:rsid w:val="00BD667B"/>
    <w:rsid w:val="00BE1AB1"/>
    <w:rsid w:val="00BE55A7"/>
    <w:rsid w:val="00BF020C"/>
    <w:rsid w:val="00BF23EF"/>
    <w:rsid w:val="00BF2E69"/>
    <w:rsid w:val="00BF4143"/>
    <w:rsid w:val="00C0086E"/>
    <w:rsid w:val="00C019C0"/>
    <w:rsid w:val="00C01EA9"/>
    <w:rsid w:val="00C0259E"/>
    <w:rsid w:val="00C02E64"/>
    <w:rsid w:val="00C0343D"/>
    <w:rsid w:val="00C03A64"/>
    <w:rsid w:val="00C068FB"/>
    <w:rsid w:val="00C0753F"/>
    <w:rsid w:val="00C07833"/>
    <w:rsid w:val="00C251F3"/>
    <w:rsid w:val="00C25C72"/>
    <w:rsid w:val="00C33BCA"/>
    <w:rsid w:val="00C33C94"/>
    <w:rsid w:val="00C37D34"/>
    <w:rsid w:val="00C41543"/>
    <w:rsid w:val="00C440D1"/>
    <w:rsid w:val="00C4558D"/>
    <w:rsid w:val="00C4686E"/>
    <w:rsid w:val="00C5190D"/>
    <w:rsid w:val="00C54AD1"/>
    <w:rsid w:val="00C567E9"/>
    <w:rsid w:val="00C577C5"/>
    <w:rsid w:val="00C6253C"/>
    <w:rsid w:val="00C70578"/>
    <w:rsid w:val="00C71125"/>
    <w:rsid w:val="00C7180E"/>
    <w:rsid w:val="00C74305"/>
    <w:rsid w:val="00C81C5E"/>
    <w:rsid w:val="00CA1CAD"/>
    <w:rsid w:val="00CA35F3"/>
    <w:rsid w:val="00CA377A"/>
    <w:rsid w:val="00CA7924"/>
    <w:rsid w:val="00CB27D8"/>
    <w:rsid w:val="00CB584D"/>
    <w:rsid w:val="00CC3D63"/>
    <w:rsid w:val="00CC779A"/>
    <w:rsid w:val="00CD393B"/>
    <w:rsid w:val="00CD3B01"/>
    <w:rsid w:val="00CD5392"/>
    <w:rsid w:val="00CD719F"/>
    <w:rsid w:val="00CD7C9F"/>
    <w:rsid w:val="00CE3FD2"/>
    <w:rsid w:val="00CE4840"/>
    <w:rsid w:val="00CF5084"/>
    <w:rsid w:val="00CF7D8C"/>
    <w:rsid w:val="00CF7DDE"/>
    <w:rsid w:val="00D03504"/>
    <w:rsid w:val="00D0436B"/>
    <w:rsid w:val="00D0590E"/>
    <w:rsid w:val="00D1083C"/>
    <w:rsid w:val="00D11210"/>
    <w:rsid w:val="00D13315"/>
    <w:rsid w:val="00D134A0"/>
    <w:rsid w:val="00D14DCC"/>
    <w:rsid w:val="00D167DA"/>
    <w:rsid w:val="00D16904"/>
    <w:rsid w:val="00D21616"/>
    <w:rsid w:val="00D23D29"/>
    <w:rsid w:val="00D27A11"/>
    <w:rsid w:val="00D27E29"/>
    <w:rsid w:val="00D30EA2"/>
    <w:rsid w:val="00D316F0"/>
    <w:rsid w:val="00D3285C"/>
    <w:rsid w:val="00D3588B"/>
    <w:rsid w:val="00D35B85"/>
    <w:rsid w:val="00D42884"/>
    <w:rsid w:val="00D42B39"/>
    <w:rsid w:val="00D4377D"/>
    <w:rsid w:val="00D45D19"/>
    <w:rsid w:val="00D47668"/>
    <w:rsid w:val="00D629E1"/>
    <w:rsid w:val="00D65824"/>
    <w:rsid w:val="00D671E5"/>
    <w:rsid w:val="00D73A6E"/>
    <w:rsid w:val="00D7693C"/>
    <w:rsid w:val="00D81227"/>
    <w:rsid w:val="00D829A4"/>
    <w:rsid w:val="00D8400A"/>
    <w:rsid w:val="00D84CBA"/>
    <w:rsid w:val="00D85633"/>
    <w:rsid w:val="00D9056A"/>
    <w:rsid w:val="00D910A9"/>
    <w:rsid w:val="00D913EF"/>
    <w:rsid w:val="00D91DA7"/>
    <w:rsid w:val="00DA16BB"/>
    <w:rsid w:val="00DA1B8F"/>
    <w:rsid w:val="00DA26B6"/>
    <w:rsid w:val="00DA2F06"/>
    <w:rsid w:val="00DA54C1"/>
    <w:rsid w:val="00DA610F"/>
    <w:rsid w:val="00DB51E7"/>
    <w:rsid w:val="00DB54ED"/>
    <w:rsid w:val="00DB63DF"/>
    <w:rsid w:val="00DB6C40"/>
    <w:rsid w:val="00DC0A9E"/>
    <w:rsid w:val="00DC244F"/>
    <w:rsid w:val="00DD1A7B"/>
    <w:rsid w:val="00DE0E60"/>
    <w:rsid w:val="00DE29D7"/>
    <w:rsid w:val="00DF09E1"/>
    <w:rsid w:val="00DF15A2"/>
    <w:rsid w:val="00DF4507"/>
    <w:rsid w:val="00DF4687"/>
    <w:rsid w:val="00DF6254"/>
    <w:rsid w:val="00DF73B9"/>
    <w:rsid w:val="00E0117F"/>
    <w:rsid w:val="00E046E0"/>
    <w:rsid w:val="00E0533E"/>
    <w:rsid w:val="00E05FC6"/>
    <w:rsid w:val="00E12580"/>
    <w:rsid w:val="00E125F9"/>
    <w:rsid w:val="00E14E79"/>
    <w:rsid w:val="00E17D59"/>
    <w:rsid w:val="00E17E16"/>
    <w:rsid w:val="00E20495"/>
    <w:rsid w:val="00E21218"/>
    <w:rsid w:val="00E22059"/>
    <w:rsid w:val="00E24A54"/>
    <w:rsid w:val="00E2551C"/>
    <w:rsid w:val="00E25C39"/>
    <w:rsid w:val="00E278DE"/>
    <w:rsid w:val="00E35865"/>
    <w:rsid w:val="00E364AF"/>
    <w:rsid w:val="00E36C10"/>
    <w:rsid w:val="00E44A66"/>
    <w:rsid w:val="00E469BE"/>
    <w:rsid w:val="00E46A54"/>
    <w:rsid w:val="00E4704E"/>
    <w:rsid w:val="00E47761"/>
    <w:rsid w:val="00E47D27"/>
    <w:rsid w:val="00E53D06"/>
    <w:rsid w:val="00E5624E"/>
    <w:rsid w:val="00E5702C"/>
    <w:rsid w:val="00E573CD"/>
    <w:rsid w:val="00E61B11"/>
    <w:rsid w:val="00E620CC"/>
    <w:rsid w:val="00E626BF"/>
    <w:rsid w:val="00E63F0A"/>
    <w:rsid w:val="00E707E2"/>
    <w:rsid w:val="00E73379"/>
    <w:rsid w:val="00E7457A"/>
    <w:rsid w:val="00E7610C"/>
    <w:rsid w:val="00E82DDD"/>
    <w:rsid w:val="00E85588"/>
    <w:rsid w:val="00E938BB"/>
    <w:rsid w:val="00E963D2"/>
    <w:rsid w:val="00EA5B19"/>
    <w:rsid w:val="00EA5F5C"/>
    <w:rsid w:val="00EB10BF"/>
    <w:rsid w:val="00EB34BF"/>
    <w:rsid w:val="00EB5780"/>
    <w:rsid w:val="00EB6489"/>
    <w:rsid w:val="00EB77AF"/>
    <w:rsid w:val="00EC3299"/>
    <w:rsid w:val="00EC4A88"/>
    <w:rsid w:val="00EC6C06"/>
    <w:rsid w:val="00ED16A5"/>
    <w:rsid w:val="00ED3E73"/>
    <w:rsid w:val="00ED435D"/>
    <w:rsid w:val="00EE27C1"/>
    <w:rsid w:val="00EE4768"/>
    <w:rsid w:val="00EE6D65"/>
    <w:rsid w:val="00EF5A71"/>
    <w:rsid w:val="00F0192D"/>
    <w:rsid w:val="00F019A1"/>
    <w:rsid w:val="00F02EE2"/>
    <w:rsid w:val="00F04938"/>
    <w:rsid w:val="00F10089"/>
    <w:rsid w:val="00F16381"/>
    <w:rsid w:val="00F175CF"/>
    <w:rsid w:val="00F17889"/>
    <w:rsid w:val="00F252FC"/>
    <w:rsid w:val="00F25768"/>
    <w:rsid w:val="00F27687"/>
    <w:rsid w:val="00F337A0"/>
    <w:rsid w:val="00F35F44"/>
    <w:rsid w:val="00F368F2"/>
    <w:rsid w:val="00F420BE"/>
    <w:rsid w:val="00F43059"/>
    <w:rsid w:val="00F4322C"/>
    <w:rsid w:val="00F446F1"/>
    <w:rsid w:val="00F47172"/>
    <w:rsid w:val="00F53B8D"/>
    <w:rsid w:val="00F547C5"/>
    <w:rsid w:val="00F56B78"/>
    <w:rsid w:val="00F60D2E"/>
    <w:rsid w:val="00F61984"/>
    <w:rsid w:val="00F62A08"/>
    <w:rsid w:val="00F658CE"/>
    <w:rsid w:val="00F67588"/>
    <w:rsid w:val="00F70263"/>
    <w:rsid w:val="00F749E6"/>
    <w:rsid w:val="00F75E6A"/>
    <w:rsid w:val="00F80F25"/>
    <w:rsid w:val="00F87248"/>
    <w:rsid w:val="00F90BE1"/>
    <w:rsid w:val="00F9162B"/>
    <w:rsid w:val="00F91E1B"/>
    <w:rsid w:val="00F93B21"/>
    <w:rsid w:val="00FA2579"/>
    <w:rsid w:val="00FA3BC9"/>
    <w:rsid w:val="00FA5465"/>
    <w:rsid w:val="00FB02ED"/>
    <w:rsid w:val="00FB5CB6"/>
    <w:rsid w:val="00FB7263"/>
    <w:rsid w:val="00FB72C4"/>
    <w:rsid w:val="00FC34BC"/>
    <w:rsid w:val="00FC35CB"/>
    <w:rsid w:val="00FC3B26"/>
    <w:rsid w:val="00FC6047"/>
    <w:rsid w:val="00FD14DB"/>
    <w:rsid w:val="00FE1666"/>
    <w:rsid w:val="00FE370A"/>
    <w:rsid w:val="00FE3928"/>
    <w:rsid w:val="00FE474E"/>
    <w:rsid w:val="00FE5AD5"/>
    <w:rsid w:val="00FE763A"/>
    <w:rsid w:val="00FF032C"/>
    <w:rsid w:val="00FF1483"/>
    <w:rsid w:val="00FF5454"/>
    <w:rsid w:val="00FF6DA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1D2C7D"/>
  <w15:docId w15:val="{E2B2340A-707A-6D44-A419-A720FBAD6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GB" w:eastAsia="nl-NL" w:bidi="ar-SA"/>
      </w:rPr>
    </w:rPrDefault>
    <w:pPrDefault>
      <w:pPr>
        <w:spacing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6BA3"/>
  </w:style>
  <w:style w:type="paragraph" w:styleId="Heading1">
    <w:name w:val="heading 1"/>
    <w:basedOn w:val="Normal"/>
    <w:next w:val="Normal"/>
    <w:link w:val="Heading1Char"/>
    <w:uiPriority w:val="9"/>
    <w:qFormat/>
    <w:pPr>
      <w:keepNext/>
      <w:keepLines/>
      <w:jc w:val="center"/>
      <w:outlineLvl w:val="0"/>
    </w:pPr>
    <w:rPr>
      <w:b/>
    </w:rPr>
  </w:style>
  <w:style w:type="paragraph" w:styleId="Heading2">
    <w:name w:val="heading 2"/>
    <w:basedOn w:val="Normal"/>
    <w:next w:val="Normal"/>
    <w:link w:val="Heading2Char"/>
    <w:uiPriority w:val="9"/>
    <w:unhideWhenUsed/>
    <w:qFormat/>
    <w:pPr>
      <w:keepNext/>
      <w:keepLines/>
      <w:outlineLvl w:val="1"/>
    </w:pPr>
    <w:rPr>
      <w:b/>
    </w:rPr>
  </w:style>
  <w:style w:type="paragraph" w:styleId="Heading3">
    <w:name w:val="heading 3"/>
    <w:basedOn w:val="Normal"/>
    <w:next w:val="Normal"/>
    <w:uiPriority w:val="9"/>
    <w:unhideWhenUsed/>
    <w:qFormat/>
    <w:pPr>
      <w:keepNext/>
      <w:keepLines/>
      <w:outlineLvl w:val="2"/>
    </w:pPr>
    <w:rPr>
      <w:b/>
      <w:i/>
    </w:rPr>
  </w:style>
  <w:style w:type="paragraph" w:styleId="Heading4">
    <w:name w:val="heading 4"/>
    <w:basedOn w:val="Normal"/>
    <w:next w:val="Normal"/>
    <w:uiPriority w:val="9"/>
    <w:semiHidden/>
    <w:unhideWhenUsed/>
    <w:qFormat/>
    <w:pPr>
      <w:keepNext/>
      <w:keepLines/>
      <w:ind w:firstLine="720"/>
      <w:outlineLvl w:val="3"/>
    </w:pPr>
    <w:rPr>
      <w:b/>
    </w:rPr>
  </w:style>
  <w:style w:type="paragraph" w:styleId="Heading5">
    <w:name w:val="heading 5"/>
    <w:basedOn w:val="Normal"/>
    <w:next w:val="Normal"/>
    <w:uiPriority w:val="9"/>
    <w:semiHidden/>
    <w:unhideWhenUsed/>
    <w:qFormat/>
    <w:pPr>
      <w:keepNext/>
      <w:keepLines/>
      <w:ind w:firstLine="720"/>
      <w:outlineLvl w:val="4"/>
    </w:pPr>
    <w:rPr>
      <w:b/>
      <w:i/>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uiPriority w:val="10"/>
    <w:qFormat/>
    <w:pPr>
      <w:keepNext/>
      <w:keepLines/>
      <w:jc w:val="center"/>
    </w:pPr>
    <w:rPr>
      <w:b/>
    </w:rPr>
  </w:style>
  <w:style w:type="paragraph" w:styleId="Subtitle">
    <w:name w:val="Subtitle"/>
    <w:basedOn w:val="Normal"/>
    <w:next w:val="Normal"/>
    <w:uiPriority w:val="11"/>
    <w:qFormat/>
    <w:pPr>
      <w:keepNext/>
      <w:keepLines/>
    </w:pPr>
    <w:rPr>
      <w:b/>
    </w:rPr>
  </w:style>
  <w:style w:type="paragraph" w:styleId="TOCHeading">
    <w:name w:val="TOC Heading"/>
    <w:basedOn w:val="Heading1"/>
    <w:next w:val="Normal"/>
    <w:uiPriority w:val="39"/>
    <w:unhideWhenUsed/>
    <w:qFormat/>
    <w:rsid w:val="00552C83"/>
    <w:pPr>
      <w:spacing w:before="240" w:line="259" w:lineRule="auto"/>
      <w:jc w:val="left"/>
      <w:outlineLvl w:val="9"/>
    </w:pPr>
    <w:rPr>
      <w:rFonts w:asciiTheme="majorHAnsi" w:eastAsiaTheme="majorEastAsia" w:hAnsiTheme="majorHAnsi" w:cstheme="majorBidi"/>
      <w:b w:val="0"/>
      <w:color w:val="365F91" w:themeColor="accent1" w:themeShade="BF"/>
      <w:sz w:val="32"/>
      <w:szCs w:val="32"/>
      <w:lang w:val="en-US" w:eastAsia="en-US"/>
    </w:rPr>
  </w:style>
  <w:style w:type="paragraph" w:styleId="TOC1">
    <w:name w:val="toc 1"/>
    <w:basedOn w:val="Normal"/>
    <w:next w:val="Normal"/>
    <w:autoRedefine/>
    <w:uiPriority w:val="39"/>
    <w:unhideWhenUsed/>
    <w:rsid w:val="00552C83"/>
    <w:pPr>
      <w:spacing w:before="360"/>
    </w:pPr>
    <w:rPr>
      <w:rFonts w:asciiTheme="majorHAnsi" w:hAnsiTheme="majorHAnsi" w:cstheme="majorHAnsi"/>
      <w:b/>
      <w:bCs/>
      <w:caps/>
    </w:rPr>
  </w:style>
  <w:style w:type="paragraph" w:styleId="TOC2">
    <w:name w:val="toc 2"/>
    <w:basedOn w:val="Normal"/>
    <w:next w:val="Normal"/>
    <w:autoRedefine/>
    <w:uiPriority w:val="39"/>
    <w:unhideWhenUsed/>
    <w:rsid w:val="00552C83"/>
    <w:pPr>
      <w:spacing w:before="240"/>
    </w:pPr>
    <w:rPr>
      <w:rFonts w:asciiTheme="minorHAnsi" w:hAnsiTheme="minorHAnsi"/>
      <w:b/>
      <w:bCs/>
      <w:sz w:val="20"/>
      <w:szCs w:val="20"/>
    </w:rPr>
  </w:style>
  <w:style w:type="paragraph" w:styleId="TOC3">
    <w:name w:val="toc 3"/>
    <w:basedOn w:val="Normal"/>
    <w:next w:val="Normal"/>
    <w:autoRedefine/>
    <w:uiPriority w:val="39"/>
    <w:unhideWhenUsed/>
    <w:rsid w:val="00552C83"/>
    <w:pPr>
      <w:ind w:left="240"/>
    </w:pPr>
    <w:rPr>
      <w:rFonts w:asciiTheme="minorHAnsi" w:hAnsiTheme="minorHAnsi"/>
      <w:sz w:val="20"/>
      <w:szCs w:val="20"/>
    </w:rPr>
  </w:style>
  <w:style w:type="character" w:styleId="Hyperlink">
    <w:name w:val="Hyperlink"/>
    <w:basedOn w:val="DefaultParagraphFont"/>
    <w:uiPriority w:val="99"/>
    <w:unhideWhenUsed/>
    <w:rsid w:val="00552C83"/>
    <w:rPr>
      <w:color w:val="0000FF" w:themeColor="hyperlink"/>
      <w:u w:val="single"/>
    </w:rPr>
  </w:style>
  <w:style w:type="character" w:customStyle="1" w:styleId="TitleChar">
    <w:name w:val="Title Char"/>
    <w:basedOn w:val="DefaultParagraphFont"/>
    <w:link w:val="Title"/>
    <w:uiPriority w:val="10"/>
    <w:rsid w:val="00552C83"/>
    <w:rPr>
      <w:b/>
    </w:rPr>
  </w:style>
  <w:style w:type="paragraph" w:styleId="TOC4">
    <w:name w:val="toc 4"/>
    <w:basedOn w:val="Normal"/>
    <w:next w:val="Normal"/>
    <w:autoRedefine/>
    <w:uiPriority w:val="39"/>
    <w:unhideWhenUsed/>
    <w:rsid w:val="00D73A6E"/>
    <w:pPr>
      <w:ind w:left="480"/>
    </w:pPr>
    <w:rPr>
      <w:rFonts w:asciiTheme="minorHAnsi" w:hAnsiTheme="minorHAnsi"/>
      <w:sz w:val="20"/>
      <w:szCs w:val="20"/>
    </w:rPr>
  </w:style>
  <w:style w:type="paragraph" w:styleId="TOC5">
    <w:name w:val="toc 5"/>
    <w:basedOn w:val="Normal"/>
    <w:next w:val="Normal"/>
    <w:autoRedefine/>
    <w:uiPriority w:val="39"/>
    <w:unhideWhenUsed/>
    <w:rsid w:val="00D73A6E"/>
    <w:pPr>
      <w:ind w:left="720"/>
    </w:pPr>
    <w:rPr>
      <w:rFonts w:asciiTheme="minorHAnsi" w:hAnsiTheme="minorHAnsi"/>
      <w:sz w:val="20"/>
      <w:szCs w:val="20"/>
    </w:rPr>
  </w:style>
  <w:style w:type="paragraph" w:styleId="TOC6">
    <w:name w:val="toc 6"/>
    <w:basedOn w:val="Normal"/>
    <w:next w:val="Normal"/>
    <w:autoRedefine/>
    <w:uiPriority w:val="39"/>
    <w:unhideWhenUsed/>
    <w:rsid w:val="00D73A6E"/>
    <w:pPr>
      <w:ind w:left="960"/>
    </w:pPr>
    <w:rPr>
      <w:rFonts w:asciiTheme="minorHAnsi" w:hAnsiTheme="minorHAnsi"/>
      <w:sz w:val="20"/>
      <w:szCs w:val="20"/>
    </w:rPr>
  </w:style>
  <w:style w:type="paragraph" w:styleId="TOC7">
    <w:name w:val="toc 7"/>
    <w:basedOn w:val="Normal"/>
    <w:next w:val="Normal"/>
    <w:autoRedefine/>
    <w:uiPriority w:val="39"/>
    <w:unhideWhenUsed/>
    <w:rsid w:val="00D73A6E"/>
    <w:pPr>
      <w:ind w:left="1200"/>
    </w:pPr>
    <w:rPr>
      <w:rFonts w:asciiTheme="minorHAnsi" w:hAnsiTheme="minorHAnsi"/>
      <w:sz w:val="20"/>
      <w:szCs w:val="20"/>
    </w:rPr>
  </w:style>
  <w:style w:type="paragraph" w:styleId="TOC8">
    <w:name w:val="toc 8"/>
    <w:basedOn w:val="Normal"/>
    <w:next w:val="Normal"/>
    <w:autoRedefine/>
    <w:uiPriority w:val="39"/>
    <w:unhideWhenUsed/>
    <w:rsid w:val="00D73A6E"/>
    <w:pPr>
      <w:ind w:left="1440"/>
    </w:pPr>
    <w:rPr>
      <w:rFonts w:asciiTheme="minorHAnsi" w:hAnsiTheme="minorHAnsi"/>
      <w:sz w:val="20"/>
      <w:szCs w:val="20"/>
    </w:rPr>
  </w:style>
  <w:style w:type="paragraph" w:styleId="TOC9">
    <w:name w:val="toc 9"/>
    <w:basedOn w:val="Normal"/>
    <w:next w:val="Normal"/>
    <w:autoRedefine/>
    <w:uiPriority w:val="39"/>
    <w:unhideWhenUsed/>
    <w:rsid w:val="00D73A6E"/>
    <w:pPr>
      <w:ind w:left="1680"/>
    </w:pPr>
    <w:rPr>
      <w:rFonts w:asciiTheme="minorHAnsi" w:hAnsiTheme="minorHAnsi"/>
      <w:sz w:val="20"/>
      <w:szCs w:val="20"/>
    </w:rPr>
  </w:style>
  <w:style w:type="character" w:customStyle="1" w:styleId="Heading1Char">
    <w:name w:val="Heading 1 Char"/>
    <w:basedOn w:val="DefaultParagraphFont"/>
    <w:link w:val="Heading1"/>
    <w:uiPriority w:val="9"/>
    <w:rsid w:val="008D562D"/>
    <w:rPr>
      <w:b/>
    </w:rPr>
  </w:style>
  <w:style w:type="paragraph" w:styleId="Header">
    <w:name w:val="header"/>
    <w:basedOn w:val="Normal"/>
    <w:link w:val="HeaderChar"/>
    <w:uiPriority w:val="99"/>
    <w:unhideWhenUsed/>
    <w:rsid w:val="008D562D"/>
    <w:pPr>
      <w:tabs>
        <w:tab w:val="center" w:pos="4680"/>
        <w:tab w:val="right" w:pos="9360"/>
      </w:tabs>
      <w:spacing w:line="240" w:lineRule="auto"/>
    </w:pPr>
  </w:style>
  <w:style w:type="character" w:customStyle="1" w:styleId="HeaderChar">
    <w:name w:val="Header Char"/>
    <w:basedOn w:val="DefaultParagraphFont"/>
    <w:link w:val="Header"/>
    <w:uiPriority w:val="99"/>
    <w:rsid w:val="008D562D"/>
  </w:style>
  <w:style w:type="paragraph" w:styleId="Footer">
    <w:name w:val="footer"/>
    <w:basedOn w:val="Normal"/>
    <w:link w:val="FooterChar"/>
    <w:uiPriority w:val="99"/>
    <w:unhideWhenUsed/>
    <w:rsid w:val="008D562D"/>
    <w:pPr>
      <w:tabs>
        <w:tab w:val="center" w:pos="4680"/>
        <w:tab w:val="right" w:pos="9360"/>
      </w:tabs>
      <w:spacing w:line="240" w:lineRule="auto"/>
    </w:pPr>
  </w:style>
  <w:style w:type="character" w:customStyle="1" w:styleId="FooterChar">
    <w:name w:val="Footer Char"/>
    <w:basedOn w:val="DefaultParagraphFont"/>
    <w:link w:val="Footer"/>
    <w:uiPriority w:val="99"/>
    <w:rsid w:val="008D562D"/>
  </w:style>
  <w:style w:type="character" w:customStyle="1" w:styleId="Heading2Char">
    <w:name w:val="Heading 2 Char"/>
    <w:basedOn w:val="DefaultParagraphFont"/>
    <w:link w:val="Heading2"/>
    <w:uiPriority w:val="9"/>
    <w:rsid w:val="00F93B21"/>
    <w:rPr>
      <w:b/>
    </w:rPr>
  </w:style>
  <w:style w:type="paragraph" w:styleId="ListParagraph">
    <w:name w:val="List Paragraph"/>
    <w:basedOn w:val="Normal"/>
    <w:uiPriority w:val="34"/>
    <w:qFormat/>
    <w:rsid w:val="0056081D"/>
    <w:pPr>
      <w:spacing w:after="200"/>
      <w:ind w:left="720" w:right="187" w:firstLine="720"/>
      <w:contextualSpacing/>
      <w:jc w:val="both"/>
    </w:pPr>
    <w:rPr>
      <w:rFonts w:asciiTheme="minorHAnsi" w:eastAsiaTheme="minorHAnsi" w:hAnsiTheme="minorHAnsi" w:cstheme="minorBidi"/>
      <w:sz w:val="22"/>
      <w:szCs w:val="22"/>
      <w:lang w:val="en-PH"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354648">
      <w:bodyDiv w:val="1"/>
      <w:marLeft w:val="0"/>
      <w:marRight w:val="0"/>
      <w:marTop w:val="0"/>
      <w:marBottom w:val="0"/>
      <w:divBdr>
        <w:top w:val="none" w:sz="0" w:space="0" w:color="auto"/>
        <w:left w:val="none" w:sz="0" w:space="0" w:color="auto"/>
        <w:bottom w:val="none" w:sz="0" w:space="0" w:color="auto"/>
        <w:right w:val="none" w:sz="0" w:space="0" w:color="auto"/>
      </w:divBdr>
    </w:div>
    <w:div w:id="75564917">
      <w:bodyDiv w:val="1"/>
      <w:marLeft w:val="0"/>
      <w:marRight w:val="0"/>
      <w:marTop w:val="0"/>
      <w:marBottom w:val="0"/>
      <w:divBdr>
        <w:top w:val="none" w:sz="0" w:space="0" w:color="auto"/>
        <w:left w:val="none" w:sz="0" w:space="0" w:color="auto"/>
        <w:bottom w:val="none" w:sz="0" w:space="0" w:color="auto"/>
        <w:right w:val="none" w:sz="0" w:space="0" w:color="auto"/>
      </w:divBdr>
      <w:divsChild>
        <w:div w:id="1310984970">
          <w:marLeft w:val="547"/>
          <w:marRight w:val="0"/>
          <w:marTop w:val="0"/>
          <w:marBottom w:val="0"/>
          <w:divBdr>
            <w:top w:val="none" w:sz="0" w:space="0" w:color="auto"/>
            <w:left w:val="none" w:sz="0" w:space="0" w:color="auto"/>
            <w:bottom w:val="none" w:sz="0" w:space="0" w:color="auto"/>
            <w:right w:val="none" w:sz="0" w:space="0" w:color="auto"/>
          </w:divBdr>
        </w:div>
        <w:div w:id="1286153829">
          <w:marLeft w:val="547"/>
          <w:marRight w:val="0"/>
          <w:marTop w:val="0"/>
          <w:marBottom w:val="0"/>
          <w:divBdr>
            <w:top w:val="none" w:sz="0" w:space="0" w:color="auto"/>
            <w:left w:val="none" w:sz="0" w:space="0" w:color="auto"/>
            <w:bottom w:val="none" w:sz="0" w:space="0" w:color="auto"/>
            <w:right w:val="none" w:sz="0" w:space="0" w:color="auto"/>
          </w:divBdr>
        </w:div>
        <w:div w:id="1430421377">
          <w:marLeft w:val="547"/>
          <w:marRight w:val="0"/>
          <w:marTop w:val="0"/>
          <w:marBottom w:val="0"/>
          <w:divBdr>
            <w:top w:val="none" w:sz="0" w:space="0" w:color="auto"/>
            <w:left w:val="none" w:sz="0" w:space="0" w:color="auto"/>
            <w:bottom w:val="none" w:sz="0" w:space="0" w:color="auto"/>
            <w:right w:val="none" w:sz="0" w:space="0" w:color="auto"/>
          </w:divBdr>
        </w:div>
        <w:div w:id="1334256347">
          <w:marLeft w:val="547"/>
          <w:marRight w:val="0"/>
          <w:marTop w:val="0"/>
          <w:marBottom w:val="0"/>
          <w:divBdr>
            <w:top w:val="none" w:sz="0" w:space="0" w:color="auto"/>
            <w:left w:val="none" w:sz="0" w:space="0" w:color="auto"/>
            <w:bottom w:val="none" w:sz="0" w:space="0" w:color="auto"/>
            <w:right w:val="none" w:sz="0" w:space="0" w:color="auto"/>
          </w:divBdr>
        </w:div>
        <w:div w:id="1109853202">
          <w:marLeft w:val="547"/>
          <w:marRight w:val="0"/>
          <w:marTop w:val="0"/>
          <w:marBottom w:val="0"/>
          <w:divBdr>
            <w:top w:val="none" w:sz="0" w:space="0" w:color="auto"/>
            <w:left w:val="none" w:sz="0" w:space="0" w:color="auto"/>
            <w:bottom w:val="none" w:sz="0" w:space="0" w:color="auto"/>
            <w:right w:val="none" w:sz="0" w:space="0" w:color="auto"/>
          </w:divBdr>
        </w:div>
        <w:div w:id="1994486582">
          <w:marLeft w:val="547"/>
          <w:marRight w:val="0"/>
          <w:marTop w:val="0"/>
          <w:marBottom w:val="0"/>
          <w:divBdr>
            <w:top w:val="none" w:sz="0" w:space="0" w:color="auto"/>
            <w:left w:val="none" w:sz="0" w:space="0" w:color="auto"/>
            <w:bottom w:val="none" w:sz="0" w:space="0" w:color="auto"/>
            <w:right w:val="none" w:sz="0" w:space="0" w:color="auto"/>
          </w:divBdr>
        </w:div>
      </w:divsChild>
    </w:div>
    <w:div w:id="301734289">
      <w:bodyDiv w:val="1"/>
      <w:marLeft w:val="0"/>
      <w:marRight w:val="0"/>
      <w:marTop w:val="0"/>
      <w:marBottom w:val="0"/>
      <w:divBdr>
        <w:top w:val="none" w:sz="0" w:space="0" w:color="auto"/>
        <w:left w:val="none" w:sz="0" w:space="0" w:color="auto"/>
        <w:bottom w:val="none" w:sz="0" w:space="0" w:color="auto"/>
        <w:right w:val="none" w:sz="0" w:space="0" w:color="auto"/>
      </w:divBdr>
    </w:div>
    <w:div w:id="342822599">
      <w:bodyDiv w:val="1"/>
      <w:marLeft w:val="0"/>
      <w:marRight w:val="0"/>
      <w:marTop w:val="0"/>
      <w:marBottom w:val="0"/>
      <w:divBdr>
        <w:top w:val="none" w:sz="0" w:space="0" w:color="auto"/>
        <w:left w:val="none" w:sz="0" w:space="0" w:color="auto"/>
        <w:bottom w:val="none" w:sz="0" w:space="0" w:color="auto"/>
        <w:right w:val="none" w:sz="0" w:space="0" w:color="auto"/>
      </w:divBdr>
    </w:div>
    <w:div w:id="351106003">
      <w:bodyDiv w:val="1"/>
      <w:marLeft w:val="0"/>
      <w:marRight w:val="0"/>
      <w:marTop w:val="0"/>
      <w:marBottom w:val="0"/>
      <w:divBdr>
        <w:top w:val="none" w:sz="0" w:space="0" w:color="auto"/>
        <w:left w:val="none" w:sz="0" w:space="0" w:color="auto"/>
        <w:bottom w:val="none" w:sz="0" w:space="0" w:color="auto"/>
        <w:right w:val="none" w:sz="0" w:space="0" w:color="auto"/>
      </w:divBdr>
    </w:div>
    <w:div w:id="568541523">
      <w:bodyDiv w:val="1"/>
      <w:marLeft w:val="0"/>
      <w:marRight w:val="0"/>
      <w:marTop w:val="0"/>
      <w:marBottom w:val="0"/>
      <w:divBdr>
        <w:top w:val="none" w:sz="0" w:space="0" w:color="auto"/>
        <w:left w:val="none" w:sz="0" w:space="0" w:color="auto"/>
        <w:bottom w:val="none" w:sz="0" w:space="0" w:color="auto"/>
        <w:right w:val="none" w:sz="0" w:space="0" w:color="auto"/>
      </w:divBdr>
    </w:div>
    <w:div w:id="720326569">
      <w:bodyDiv w:val="1"/>
      <w:marLeft w:val="0"/>
      <w:marRight w:val="0"/>
      <w:marTop w:val="0"/>
      <w:marBottom w:val="0"/>
      <w:divBdr>
        <w:top w:val="none" w:sz="0" w:space="0" w:color="auto"/>
        <w:left w:val="none" w:sz="0" w:space="0" w:color="auto"/>
        <w:bottom w:val="none" w:sz="0" w:space="0" w:color="auto"/>
        <w:right w:val="none" w:sz="0" w:space="0" w:color="auto"/>
      </w:divBdr>
    </w:div>
    <w:div w:id="777410895">
      <w:bodyDiv w:val="1"/>
      <w:marLeft w:val="0"/>
      <w:marRight w:val="0"/>
      <w:marTop w:val="0"/>
      <w:marBottom w:val="0"/>
      <w:divBdr>
        <w:top w:val="none" w:sz="0" w:space="0" w:color="auto"/>
        <w:left w:val="none" w:sz="0" w:space="0" w:color="auto"/>
        <w:bottom w:val="none" w:sz="0" w:space="0" w:color="auto"/>
        <w:right w:val="none" w:sz="0" w:space="0" w:color="auto"/>
      </w:divBdr>
    </w:div>
    <w:div w:id="844706847">
      <w:bodyDiv w:val="1"/>
      <w:marLeft w:val="0"/>
      <w:marRight w:val="0"/>
      <w:marTop w:val="0"/>
      <w:marBottom w:val="0"/>
      <w:divBdr>
        <w:top w:val="none" w:sz="0" w:space="0" w:color="auto"/>
        <w:left w:val="none" w:sz="0" w:space="0" w:color="auto"/>
        <w:bottom w:val="none" w:sz="0" w:space="0" w:color="auto"/>
        <w:right w:val="none" w:sz="0" w:space="0" w:color="auto"/>
      </w:divBdr>
    </w:div>
    <w:div w:id="1028682965">
      <w:bodyDiv w:val="1"/>
      <w:marLeft w:val="0"/>
      <w:marRight w:val="0"/>
      <w:marTop w:val="0"/>
      <w:marBottom w:val="0"/>
      <w:divBdr>
        <w:top w:val="none" w:sz="0" w:space="0" w:color="auto"/>
        <w:left w:val="none" w:sz="0" w:space="0" w:color="auto"/>
        <w:bottom w:val="none" w:sz="0" w:space="0" w:color="auto"/>
        <w:right w:val="none" w:sz="0" w:space="0" w:color="auto"/>
      </w:divBdr>
      <w:divsChild>
        <w:div w:id="826436530">
          <w:marLeft w:val="547"/>
          <w:marRight w:val="0"/>
          <w:marTop w:val="0"/>
          <w:marBottom w:val="0"/>
          <w:divBdr>
            <w:top w:val="none" w:sz="0" w:space="0" w:color="auto"/>
            <w:left w:val="none" w:sz="0" w:space="0" w:color="auto"/>
            <w:bottom w:val="none" w:sz="0" w:space="0" w:color="auto"/>
            <w:right w:val="none" w:sz="0" w:space="0" w:color="auto"/>
          </w:divBdr>
        </w:div>
        <w:div w:id="256210108">
          <w:marLeft w:val="547"/>
          <w:marRight w:val="0"/>
          <w:marTop w:val="0"/>
          <w:marBottom w:val="0"/>
          <w:divBdr>
            <w:top w:val="none" w:sz="0" w:space="0" w:color="auto"/>
            <w:left w:val="none" w:sz="0" w:space="0" w:color="auto"/>
            <w:bottom w:val="none" w:sz="0" w:space="0" w:color="auto"/>
            <w:right w:val="none" w:sz="0" w:space="0" w:color="auto"/>
          </w:divBdr>
        </w:div>
        <w:div w:id="1474058096">
          <w:marLeft w:val="547"/>
          <w:marRight w:val="0"/>
          <w:marTop w:val="0"/>
          <w:marBottom w:val="0"/>
          <w:divBdr>
            <w:top w:val="none" w:sz="0" w:space="0" w:color="auto"/>
            <w:left w:val="none" w:sz="0" w:space="0" w:color="auto"/>
            <w:bottom w:val="none" w:sz="0" w:space="0" w:color="auto"/>
            <w:right w:val="none" w:sz="0" w:space="0" w:color="auto"/>
          </w:divBdr>
        </w:div>
        <w:div w:id="2114323595">
          <w:marLeft w:val="547"/>
          <w:marRight w:val="0"/>
          <w:marTop w:val="0"/>
          <w:marBottom w:val="0"/>
          <w:divBdr>
            <w:top w:val="none" w:sz="0" w:space="0" w:color="auto"/>
            <w:left w:val="none" w:sz="0" w:space="0" w:color="auto"/>
            <w:bottom w:val="none" w:sz="0" w:space="0" w:color="auto"/>
            <w:right w:val="none" w:sz="0" w:space="0" w:color="auto"/>
          </w:divBdr>
        </w:div>
        <w:div w:id="1944607055">
          <w:marLeft w:val="547"/>
          <w:marRight w:val="0"/>
          <w:marTop w:val="0"/>
          <w:marBottom w:val="0"/>
          <w:divBdr>
            <w:top w:val="none" w:sz="0" w:space="0" w:color="auto"/>
            <w:left w:val="none" w:sz="0" w:space="0" w:color="auto"/>
            <w:bottom w:val="none" w:sz="0" w:space="0" w:color="auto"/>
            <w:right w:val="none" w:sz="0" w:space="0" w:color="auto"/>
          </w:divBdr>
        </w:div>
        <w:div w:id="1907452743">
          <w:marLeft w:val="547"/>
          <w:marRight w:val="0"/>
          <w:marTop w:val="0"/>
          <w:marBottom w:val="0"/>
          <w:divBdr>
            <w:top w:val="none" w:sz="0" w:space="0" w:color="auto"/>
            <w:left w:val="none" w:sz="0" w:space="0" w:color="auto"/>
            <w:bottom w:val="none" w:sz="0" w:space="0" w:color="auto"/>
            <w:right w:val="none" w:sz="0" w:space="0" w:color="auto"/>
          </w:divBdr>
        </w:div>
      </w:divsChild>
    </w:div>
    <w:div w:id="1338116594">
      <w:bodyDiv w:val="1"/>
      <w:marLeft w:val="0"/>
      <w:marRight w:val="0"/>
      <w:marTop w:val="0"/>
      <w:marBottom w:val="0"/>
      <w:divBdr>
        <w:top w:val="none" w:sz="0" w:space="0" w:color="auto"/>
        <w:left w:val="none" w:sz="0" w:space="0" w:color="auto"/>
        <w:bottom w:val="none" w:sz="0" w:space="0" w:color="auto"/>
        <w:right w:val="none" w:sz="0" w:space="0" w:color="auto"/>
      </w:divBdr>
      <w:divsChild>
        <w:div w:id="1263369435">
          <w:marLeft w:val="547"/>
          <w:marRight w:val="0"/>
          <w:marTop w:val="0"/>
          <w:marBottom w:val="0"/>
          <w:divBdr>
            <w:top w:val="none" w:sz="0" w:space="0" w:color="auto"/>
            <w:left w:val="none" w:sz="0" w:space="0" w:color="auto"/>
            <w:bottom w:val="none" w:sz="0" w:space="0" w:color="auto"/>
            <w:right w:val="none" w:sz="0" w:space="0" w:color="auto"/>
          </w:divBdr>
        </w:div>
        <w:div w:id="1702583498">
          <w:marLeft w:val="547"/>
          <w:marRight w:val="0"/>
          <w:marTop w:val="0"/>
          <w:marBottom w:val="0"/>
          <w:divBdr>
            <w:top w:val="none" w:sz="0" w:space="0" w:color="auto"/>
            <w:left w:val="none" w:sz="0" w:space="0" w:color="auto"/>
            <w:bottom w:val="none" w:sz="0" w:space="0" w:color="auto"/>
            <w:right w:val="none" w:sz="0" w:space="0" w:color="auto"/>
          </w:divBdr>
        </w:div>
        <w:div w:id="1259754781">
          <w:marLeft w:val="547"/>
          <w:marRight w:val="0"/>
          <w:marTop w:val="0"/>
          <w:marBottom w:val="0"/>
          <w:divBdr>
            <w:top w:val="none" w:sz="0" w:space="0" w:color="auto"/>
            <w:left w:val="none" w:sz="0" w:space="0" w:color="auto"/>
            <w:bottom w:val="none" w:sz="0" w:space="0" w:color="auto"/>
            <w:right w:val="none" w:sz="0" w:space="0" w:color="auto"/>
          </w:divBdr>
        </w:div>
        <w:div w:id="1321152233">
          <w:marLeft w:val="547"/>
          <w:marRight w:val="0"/>
          <w:marTop w:val="0"/>
          <w:marBottom w:val="0"/>
          <w:divBdr>
            <w:top w:val="none" w:sz="0" w:space="0" w:color="auto"/>
            <w:left w:val="none" w:sz="0" w:space="0" w:color="auto"/>
            <w:bottom w:val="none" w:sz="0" w:space="0" w:color="auto"/>
            <w:right w:val="none" w:sz="0" w:space="0" w:color="auto"/>
          </w:divBdr>
        </w:div>
        <w:div w:id="1846167232">
          <w:marLeft w:val="547"/>
          <w:marRight w:val="0"/>
          <w:marTop w:val="0"/>
          <w:marBottom w:val="0"/>
          <w:divBdr>
            <w:top w:val="none" w:sz="0" w:space="0" w:color="auto"/>
            <w:left w:val="none" w:sz="0" w:space="0" w:color="auto"/>
            <w:bottom w:val="none" w:sz="0" w:space="0" w:color="auto"/>
            <w:right w:val="none" w:sz="0" w:space="0" w:color="auto"/>
          </w:divBdr>
        </w:div>
        <w:div w:id="1900091489">
          <w:marLeft w:val="547"/>
          <w:marRight w:val="0"/>
          <w:marTop w:val="0"/>
          <w:marBottom w:val="0"/>
          <w:divBdr>
            <w:top w:val="none" w:sz="0" w:space="0" w:color="auto"/>
            <w:left w:val="none" w:sz="0" w:space="0" w:color="auto"/>
            <w:bottom w:val="none" w:sz="0" w:space="0" w:color="auto"/>
            <w:right w:val="none" w:sz="0" w:space="0" w:color="auto"/>
          </w:divBdr>
        </w:div>
      </w:divsChild>
    </w:div>
    <w:div w:id="1497528537">
      <w:bodyDiv w:val="1"/>
      <w:marLeft w:val="0"/>
      <w:marRight w:val="0"/>
      <w:marTop w:val="0"/>
      <w:marBottom w:val="0"/>
      <w:divBdr>
        <w:top w:val="none" w:sz="0" w:space="0" w:color="auto"/>
        <w:left w:val="none" w:sz="0" w:space="0" w:color="auto"/>
        <w:bottom w:val="none" w:sz="0" w:space="0" w:color="auto"/>
        <w:right w:val="none" w:sz="0" w:space="0" w:color="auto"/>
      </w:divBdr>
    </w:div>
    <w:div w:id="15388833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10D57A-D28A-4CDF-8E86-3838AC8160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5</TotalTime>
  <Pages>36</Pages>
  <Words>14948</Words>
  <Characters>85210</Characters>
  <Application>Microsoft Office Word</Application>
  <DocSecurity>0</DocSecurity>
  <Lines>710</Lines>
  <Paragraphs>199</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COVID Pulse: A Realtime Web-Based Application for Inclusive Digos City COVID-19 Information Catalog and Tracking</vt:lpstr>
      <vt:lpstr>&lt;TABLE OF CONTENTS</vt:lpstr>
      <vt:lpstr>CHAPTER I INTRODUCTION</vt:lpstr>
      <vt:lpstr>    Theoretical and Conceptual Framework</vt:lpstr>
      <vt:lpstr>    Objectives of the Study</vt:lpstr>
      <vt:lpstr>    Significance of the Study</vt:lpstr>
      <vt:lpstr>    Scope and Limitation of the Study</vt:lpstr>
      <vt:lpstr>    Definition of Terms</vt:lpstr>
      <vt:lpstr>CHAPTER II REVIEW OF RELATED LITERATURE</vt:lpstr>
      <vt:lpstr>CHAPTER III METHODS</vt:lpstr>
      <vt:lpstr>    Research Design</vt:lpstr>
      <vt:lpstr>    Locale of the Study</vt:lpstr>
      <vt:lpstr>    Materials and Methods</vt:lpstr>
      <vt:lpstr>    Measures</vt:lpstr>
      <vt:lpstr>    Procedure</vt:lpstr>
      <vt:lpstr>    Data Analysis</vt:lpstr>
      <vt:lpstr>CHAPTER IV RESULTS AND DISCUSSION</vt:lpstr>
      <vt:lpstr>CHAPTER V SUMMARY, CONCLUSIONS, AND RECOMMENDATIONS</vt:lpstr>
    </vt:vector>
  </TitlesOfParts>
  <Company/>
  <LinksUpToDate>false</LinksUpToDate>
  <CharactersWithSpaces>99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 Pulse: A Realtime Web-Based Application for Inclusive Digos City COVID-19 Information Catalog and Tracking</dc:title>
  <dc:creator>Aidre Cabrera;Cor Jesu College, Inc.</dc:creator>
  <cp:keywords>Research 3;COVID-19;Dashboard;Project</cp:keywords>
  <cp:lastModifiedBy>Aidre Cabrera</cp:lastModifiedBy>
  <cp:revision>1225</cp:revision>
  <cp:lastPrinted>2022-05-03T15:30:00Z</cp:lastPrinted>
  <dcterms:created xsi:type="dcterms:W3CDTF">2022-05-02T15:51:00Z</dcterms:created>
  <dcterms:modified xsi:type="dcterms:W3CDTF">2022-05-05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0705b3b-6292-319a-80fb-0987df527980</vt:lpwstr>
  </property>
  <property fmtid="{D5CDD505-2E9C-101B-9397-08002B2CF9AE}" pid="4" name="Mendeley Citation Style_1">
    <vt:lpwstr>http://www.zotero.org/styles/apa</vt:lpwstr>
  </property>
  <property fmtid="{D5CDD505-2E9C-101B-9397-08002B2CF9AE}" pid="5" name="ZOTERO_PREF_1">
    <vt:lpwstr>&lt;data data-version="3" zotero-version="6.0.6"&gt;&lt;session id="7LwJicj4"/&gt;&lt;style id="http://www.zotero.org/styles/apa" locale="en-US" hasBibliography="1" bibliographyStyleHasBeenSet="0"/&gt;&lt;prefs&gt;&lt;pref name="fieldType" value="Field"/&gt;&lt;/prefs&gt;&lt;/data&gt;</vt:lpwstr>
  </property>
</Properties>
</file>